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88DBE" w14:textId="59813D82" w:rsidR="00A92A3E" w:rsidRPr="00AF11D1" w:rsidRDefault="00650F4C" w:rsidP="00A92A3E">
      <w:pPr>
        <w:ind w:left="360"/>
        <w:rPr>
          <w:szCs w:val="26"/>
        </w:rPr>
      </w:pPr>
      <w:r w:rsidRPr="00AF11D1">
        <w:rPr>
          <w:b/>
          <w:bCs/>
          <w:noProof/>
          <w:szCs w:val="26"/>
        </w:rPr>
        <mc:AlternateContent>
          <mc:Choice Requires="wps">
            <w:drawing>
              <wp:anchor distT="0" distB="0" distL="114300" distR="114300" simplePos="0" relativeHeight="251656192" behindDoc="0" locked="0" layoutInCell="1" allowOverlap="1" wp14:anchorId="228BFAEC" wp14:editId="5F540EC1">
                <wp:simplePos x="0" y="0"/>
                <wp:positionH relativeFrom="column">
                  <wp:posOffset>208893</wp:posOffset>
                </wp:positionH>
                <wp:positionV relativeFrom="paragraph">
                  <wp:posOffset>0</wp:posOffset>
                </wp:positionV>
                <wp:extent cx="5372100" cy="9144000"/>
                <wp:effectExtent l="12700" t="5715" r="6350" b="13335"/>
                <wp:wrapNone/>
                <wp:docPr id="76980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D6177B9" w14:textId="77777777" w:rsidR="006432DA" w:rsidRDefault="006432DA" w:rsidP="002C777D">
                            <w:pPr>
                              <w:jc w:val="center"/>
                            </w:pPr>
                          </w:p>
                          <w:p w14:paraId="348B47DD" w14:textId="44A3061E" w:rsidR="006432DA" w:rsidRPr="008711E1" w:rsidRDefault="006432DA" w:rsidP="00AE411C">
                            <w:pPr>
                              <w:jc w:val="center"/>
                              <w:rPr>
                                <w:b/>
                              </w:rPr>
                            </w:pPr>
                            <w:r w:rsidRPr="008711E1">
                              <w:rPr>
                                <w:b/>
                              </w:rPr>
                              <w:t>NHẬN XÉT C</w:t>
                            </w:r>
                            <w:r w:rsidR="00C44000">
                              <w:rPr>
                                <w:b/>
                              </w:rPr>
                              <w:t>ỦA</w:t>
                            </w:r>
                            <w:r w:rsidRPr="008711E1">
                              <w:rPr>
                                <w:b/>
                              </w:rPr>
                              <w:t xml:space="preserve"> GIÁO VIÊN </w:t>
                            </w:r>
                            <w:r>
                              <w:rPr>
                                <w:b/>
                              </w:rPr>
                              <w:t>HƯỚNG DẪN</w:t>
                            </w:r>
                          </w:p>
                          <w:p w14:paraId="5E50ABF8" w14:textId="77777777" w:rsidR="006432DA" w:rsidRDefault="006432DA" w:rsidP="00D94BE9">
                            <w:pPr>
                              <w:tabs>
                                <w:tab w:val="left" w:pos="1260"/>
                                <w:tab w:val="right" w:leader="dot" w:pos="7740"/>
                              </w:tabs>
                            </w:pPr>
                            <w:r>
                              <w:tab/>
                            </w:r>
                            <w:r>
                              <w:tab/>
                            </w:r>
                          </w:p>
                          <w:p w14:paraId="57E23C42" w14:textId="77777777" w:rsidR="006432DA" w:rsidRDefault="006432DA" w:rsidP="00D87F92">
                            <w:pPr>
                              <w:tabs>
                                <w:tab w:val="left" w:pos="540"/>
                                <w:tab w:val="right" w:leader="dot" w:pos="7740"/>
                              </w:tabs>
                            </w:pPr>
                            <w:r>
                              <w:tab/>
                            </w:r>
                            <w:r>
                              <w:tab/>
                            </w:r>
                          </w:p>
                          <w:p w14:paraId="1D2E90C9" w14:textId="77777777" w:rsidR="006432DA" w:rsidRDefault="006432DA" w:rsidP="00D87F92">
                            <w:pPr>
                              <w:tabs>
                                <w:tab w:val="left" w:pos="540"/>
                                <w:tab w:val="right" w:leader="dot" w:pos="7740"/>
                              </w:tabs>
                            </w:pPr>
                            <w:r>
                              <w:tab/>
                            </w:r>
                            <w:r>
                              <w:tab/>
                            </w:r>
                          </w:p>
                          <w:p w14:paraId="1E753C93" w14:textId="77777777" w:rsidR="006432DA" w:rsidRDefault="006432DA" w:rsidP="00D87F92">
                            <w:pPr>
                              <w:tabs>
                                <w:tab w:val="left" w:pos="540"/>
                                <w:tab w:val="right" w:leader="dot" w:pos="7740"/>
                              </w:tabs>
                            </w:pPr>
                            <w:r>
                              <w:tab/>
                            </w:r>
                            <w:r>
                              <w:tab/>
                            </w:r>
                          </w:p>
                          <w:p w14:paraId="12A186CE" w14:textId="77777777" w:rsidR="006432DA" w:rsidRDefault="006432DA" w:rsidP="00D87F92">
                            <w:pPr>
                              <w:tabs>
                                <w:tab w:val="left" w:pos="540"/>
                                <w:tab w:val="right" w:leader="dot" w:pos="7740"/>
                              </w:tabs>
                            </w:pPr>
                            <w:r>
                              <w:tab/>
                            </w:r>
                            <w:r>
                              <w:tab/>
                            </w:r>
                          </w:p>
                          <w:p w14:paraId="59BD578A" w14:textId="77777777" w:rsidR="006432DA" w:rsidRDefault="006432DA" w:rsidP="00D87F92">
                            <w:pPr>
                              <w:tabs>
                                <w:tab w:val="left" w:pos="540"/>
                                <w:tab w:val="right" w:leader="dot" w:pos="7740"/>
                              </w:tabs>
                            </w:pPr>
                            <w:r>
                              <w:tab/>
                            </w:r>
                            <w:r>
                              <w:tab/>
                            </w:r>
                          </w:p>
                          <w:p w14:paraId="4FD426A5" w14:textId="77777777" w:rsidR="006432DA" w:rsidRDefault="006432DA" w:rsidP="00D87F92">
                            <w:pPr>
                              <w:tabs>
                                <w:tab w:val="left" w:pos="540"/>
                                <w:tab w:val="right" w:leader="dot" w:pos="7740"/>
                              </w:tabs>
                            </w:pPr>
                            <w:r>
                              <w:tab/>
                            </w:r>
                            <w:r>
                              <w:tab/>
                            </w:r>
                          </w:p>
                          <w:p w14:paraId="18DB55CB" w14:textId="77777777" w:rsidR="006432DA" w:rsidRDefault="006432DA" w:rsidP="00D87F92">
                            <w:pPr>
                              <w:tabs>
                                <w:tab w:val="left" w:pos="540"/>
                                <w:tab w:val="right" w:leader="dot" w:pos="7740"/>
                              </w:tabs>
                            </w:pPr>
                            <w:r>
                              <w:tab/>
                            </w:r>
                            <w:r>
                              <w:tab/>
                            </w:r>
                          </w:p>
                          <w:p w14:paraId="31771C05" w14:textId="77777777" w:rsidR="006432DA" w:rsidRDefault="006432DA" w:rsidP="00D87F92">
                            <w:pPr>
                              <w:tabs>
                                <w:tab w:val="left" w:pos="540"/>
                                <w:tab w:val="right" w:leader="dot" w:pos="7740"/>
                              </w:tabs>
                            </w:pPr>
                            <w:r>
                              <w:tab/>
                            </w:r>
                            <w:r>
                              <w:tab/>
                            </w:r>
                          </w:p>
                          <w:p w14:paraId="417ACC66" w14:textId="77777777" w:rsidR="006432DA" w:rsidRDefault="006432DA" w:rsidP="00D87F92">
                            <w:pPr>
                              <w:tabs>
                                <w:tab w:val="left" w:pos="540"/>
                                <w:tab w:val="right" w:leader="dot" w:pos="7740"/>
                              </w:tabs>
                            </w:pPr>
                            <w:r>
                              <w:tab/>
                            </w:r>
                            <w:r>
                              <w:tab/>
                            </w:r>
                          </w:p>
                          <w:p w14:paraId="1F004411" w14:textId="77777777" w:rsidR="006432DA" w:rsidRDefault="006432DA" w:rsidP="00D87F92">
                            <w:pPr>
                              <w:tabs>
                                <w:tab w:val="left" w:pos="540"/>
                                <w:tab w:val="right" w:leader="dot" w:pos="7740"/>
                              </w:tabs>
                            </w:pPr>
                            <w:r>
                              <w:tab/>
                            </w:r>
                            <w:r>
                              <w:tab/>
                            </w:r>
                          </w:p>
                          <w:p w14:paraId="683FFFF0" w14:textId="77777777" w:rsidR="006432DA" w:rsidRDefault="006432DA" w:rsidP="00D87F92">
                            <w:pPr>
                              <w:tabs>
                                <w:tab w:val="left" w:pos="540"/>
                                <w:tab w:val="right" w:leader="dot" w:pos="7740"/>
                              </w:tabs>
                            </w:pPr>
                            <w:r>
                              <w:tab/>
                            </w:r>
                            <w:r>
                              <w:tab/>
                            </w:r>
                          </w:p>
                          <w:p w14:paraId="7A4A8A21" w14:textId="77777777" w:rsidR="006432DA" w:rsidRDefault="006432DA" w:rsidP="00D87F92">
                            <w:pPr>
                              <w:tabs>
                                <w:tab w:val="left" w:pos="540"/>
                                <w:tab w:val="right" w:leader="dot" w:pos="7740"/>
                              </w:tabs>
                            </w:pPr>
                            <w:r>
                              <w:tab/>
                            </w:r>
                            <w:r>
                              <w:tab/>
                            </w:r>
                          </w:p>
                          <w:p w14:paraId="18A1FC11" w14:textId="77777777" w:rsidR="006432DA" w:rsidRDefault="006432DA" w:rsidP="00D87F92">
                            <w:pPr>
                              <w:tabs>
                                <w:tab w:val="left" w:pos="540"/>
                                <w:tab w:val="right" w:leader="dot" w:pos="7740"/>
                              </w:tabs>
                            </w:pPr>
                            <w:r>
                              <w:tab/>
                            </w:r>
                            <w:r>
                              <w:tab/>
                            </w:r>
                            <w:r>
                              <w:tab/>
                            </w:r>
                          </w:p>
                          <w:p w14:paraId="194FD731" w14:textId="77777777" w:rsidR="006432DA" w:rsidRDefault="006432DA" w:rsidP="00D87F92">
                            <w:pPr>
                              <w:tabs>
                                <w:tab w:val="left" w:pos="540"/>
                                <w:tab w:val="right" w:leader="dot" w:pos="7740"/>
                              </w:tabs>
                            </w:pPr>
                            <w:r>
                              <w:tab/>
                            </w:r>
                            <w:r>
                              <w:tab/>
                            </w:r>
                          </w:p>
                          <w:p w14:paraId="26FF436D" w14:textId="77777777" w:rsidR="006432DA" w:rsidRDefault="006432DA" w:rsidP="00D87F92">
                            <w:pPr>
                              <w:tabs>
                                <w:tab w:val="left" w:pos="540"/>
                                <w:tab w:val="right" w:leader="dot" w:pos="7740"/>
                              </w:tabs>
                            </w:pPr>
                            <w:r>
                              <w:tab/>
                            </w:r>
                            <w:r>
                              <w:tab/>
                            </w:r>
                          </w:p>
                          <w:p w14:paraId="29CA7129" w14:textId="77777777" w:rsidR="006432DA" w:rsidRDefault="006432DA" w:rsidP="00D87F92">
                            <w:pPr>
                              <w:tabs>
                                <w:tab w:val="left" w:pos="540"/>
                                <w:tab w:val="right" w:leader="dot" w:pos="7740"/>
                              </w:tabs>
                            </w:pPr>
                            <w:r>
                              <w:tab/>
                            </w:r>
                            <w:r>
                              <w:tab/>
                            </w:r>
                          </w:p>
                          <w:p w14:paraId="5663ED16" w14:textId="77777777" w:rsidR="006432DA" w:rsidRDefault="006432DA" w:rsidP="00D87F92">
                            <w:pPr>
                              <w:tabs>
                                <w:tab w:val="left" w:pos="540"/>
                                <w:tab w:val="right" w:leader="dot" w:pos="7740"/>
                              </w:tabs>
                            </w:pPr>
                            <w:r>
                              <w:tab/>
                            </w:r>
                            <w:r>
                              <w:tab/>
                            </w:r>
                          </w:p>
                          <w:p w14:paraId="528B51DD" w14:textId="77777777" w:rsidR="006432DA" w:rsidRDefault="006432DA" w:rsidP="00D87F92">
                            <w:pPr>
                              <w:tabs>
                                <w:tab w:val="left" w:pos="540"/>
                                <w:tab w:val="right" w:leader="dot" w:pos="7740"/>
                              </w:tabs>
                            </w:pPr>
                            <w:r>
                              <w:tab/>
                            </w:r>
                            <w:r>
                              <w:tab/>
                            </w:r>
                          </w:p>
                          <w:p w14:paraId="45D06234" w14:textId="77777777" w:rsidR="006432DA" w:rsidRDefault="006432DA" w:rsidP="00D87F92">
                            <w:pPr>
                              <w:tabs>
                                <w:tab w:val="left" w:pos="540"/>
                                <w:tab w:val="right" w:leader="dot" w:pos="7740"/>
                              </w:tabs>
                            </w:pPr>
                            <w:r>
                              <w:tab/>
                            </w:r>
                            <w:r>
                              <w:tab/>
                            </w:r>
                          </w:p>
                          <w:p w14:paraId="66543357" w14:textId="77777777" w:rsidR="006432DA" w:rsidRDefault="006432DA" w:rsidP="00D87F92">
                            <w:pPr>
                              <w:tabs>
                                <w:tab w:val="left" w:pos="540"/>
                                <w:tab w:val="right" w:leader="dot" w:pos="7740"/>
                              </w:tabs>
                            </w:pPr>
                            <w:r>
                              <w:tab/>
                            </w:r>
                            <w:r>
                              <w:tab/>
                            </w:r>
                          </w:p>
                          <w:p w14:paraId="47427143" w14:textId="77777777" w:rsidR="006432DA" w:rsidRDefault="006432DA" w:rsidP="00D87F92">
                            <w:pPr>
                              <w:tabs>
                                <w:tab w:val="left" w:pos="540"/>
                                <w:tab w:val="right" w:leader="dot" w:pos="7740"/>
                              </w:tabs>
                            </w:pPr>
                            <w:r>
                              <w:tab/>
                            </w:r>
                            <w:r>
                              <w:tab/>
                            </w:r>
                          </w:p>
                          <w:p w14:paraId="5AFFFD51" w14:textId="77777777" w:rsidR="006432DA" w:rsidRDefault="006432DA" w:rsidP="00D87F92">
                            <w:pPr>
                              <w:tabs>
                                <w:tab w:val="left" w:pos="540"/>
                                <w:tab w:val="right" w:leader="dot" w:pos="7740"/>
                              </w:tabs>
                            </w:pPr>
                            <w:r>
                              <w:tab/>
                            </w:r>
                            <w:r>
                              <w:tab/>
                            </w:r>
                          </w:p>
                          <w:p w14:paraId="29A5EE6F" w14:textId="77777777" w:rsidR="006432DA" w:rsidRDefault="006432DA" w:rsidP="00D87F92">
                            <w:pPr>
                              <w:tabs>
                                <w:tab w:val="left" w:pos="540"/>
                                <w:tab w:val="right" w:leader="dot" w:pos="7740"/>
                              </w:tabs>
                            </w:pPr>
                            <w:r>
                              <w:tab/>
                            </w:r>
                            <w:r>
                              <w:tab/>
                            </w:r>
                          </w:p>
                          <w:p w14:paraId="5DB8E247" w14:textId="77777777" w:rsidR="006432DA" w:rsidRDefault="006432DA" w:rsidP="00D87F92">
                            <w:pPr>
                              <w:tabs>
                                <w:tab w:val="left" w:pos="540"/>
                                <w:tab w:val="right" w:leader="dot" w:pos="7740"/>
                              </w:tabs>
                            </w:pPr>
                            <w:r>
                              <w:tab/>
                            </w:r>
                            <w:r>
                              <w:tab/>
                            </w:r>
                          </w:p>
                          <w:p w14:paraId="18CDA259" w14:textId="77777777" w:rsidR="006432DA" w:rsidRDefault="006432DA" w:rsidP="00D87F92">
                            <w:pPr>
                              <w:tabs>
                                <w:tab w:val="left" w:pos="540"/>
                                <w:tab w:val="right" w:leader="dot" w:pos="7740"/>
                              </w:tabs>
                            </w:pPr>
                            <w:r>
                              <w:tab/>
                            </w:r>
                            <w:r>
                              <w:tab/>
                            </w:r>
                          </w:p>
                          <w:p w14:paraId="23DA0108" w14:textId="77777777" w:rsidR="006432DA" w:rsidRDefault="006432DA" w:rsidP="00D87F92">
                            <w:pPr>
                              <w:tabs>
                                <w:tab w:val="left" w:pos="540"/>
                                <w:tab w:val="right" w:leader="dot" w:pos="7740"/>
                              </w:tabs>
                            </w:pPr>
                            <w:r>
                              <w:tab/>
                            </w:r>
                            <w:r>
                              <w:tab/>
                            </w:r>
                          </w:p>
                          <w:p w14:paraId="7D665B6E" w14:textId="77777777" w:rsidR="006432DA" w:rsidRDefault="006432DA" w:rsidP="00D87F92">
                            <w:pPr>
                              <w:tabs>
                                <w:tab w:val="left" w:pos="540"/>
                                <w:tab w:val="right" w:leader="dot" w:pos="7740"/>
                              </w:tabs>
                            </w:pPr>
                            <w:r>
                              <w:tab/>
                            </w:r>
                            <w:r>
                              <w:tab/>
                            </w:r>
                          </w:p>
                          <w:p w14:paraId="5ACE8EC2" w14:textId="77777777" w:rsidR="006432DA" w:rsidRDefault="006432DA" w:rsidP="00D87F92">
                            <w:pPr>
                              <w:tabs>
                                <w:tab w:val="left" w:pos="540"/>
                                <w:tab w:val="right" w:leader="dot" w:pos="7740"/>
                              </w:tabs>
                            </w:pPr>
                            <w:r>
                              <w:tab/>
                            </w:r>
                            <w:r>
                              <w:tab/>
                            </w:r>
                          </w:p>
                          <w:p w14:paraId="414795CC" w14:textId="77777777" w:rsidR="006432DA" w:rsidRDefault="006432DA" w:rsidP="00D87F92">
                            <w:pPr>
                              <w:tabs>
                                <w:tab w:val="left" w:pos="540"/>
                                <w:tab w:val="right" w:leader="dot" w:pos="7740"/>
                              </w:tabs>
                            </w:pPr>
                            <w:r>
                              <w:tab/>
                            </w:r>
                            <w:r>
                              <w:tab/>
                            </w:r>
                          </w:p>
                          <w:p w14:paraId="724A8D78" w14:textId="77777777" w:rsidR="006432DA" w:rsidRDefault="006432DA" w:rsidP="00D87F92">
                            <w:pPr>
                              <w:tabs>
                                <w:tab w:val="left" w:pos="540"/>
                                <w:tab w:val="right" w:leader="dot" w:pos="7740"/>
                              </w:tabs>
                            </w:pPr>
                            <w:r>
                              <w:tab/>
                            </w:r>
                            <w:r>
                              <w:tab/>
                            </w:r>
                          </w:p>
                          <w:p w14:paraId="3122370C" w14:textId="77777777" w:rsidR="006432DA" w:rsidRDefault="006432DA" w:rsidP="00D87F92">
                            <w:pPr>
                              <w:tabs>
                                <w:tab w:val="left" w:pos="540"/>
                                <w:tab w:val="right" w:leader="dot" w:pos="7740"/>
                              </w:tabs>
                            </w:pPr>
                            <w:r>
                              <w:tab/>
                            </w:r>
                            <w:r>
                              <w:tab/>
                            </w:r>
                          </w:p>
                          <w:p w14:paraId="08A683FB" w14:textId="77777777" w:rsidR="006432DA" w:rsidRDefault="006432DA" w:rsidP="00D87F92">
                            <w:pPr>
                              <w:tabs>
                                <w:tab w:val="left" w:pos="540"/>
                                <w:tab w:val="right" w:leader="dot" w:pos="7740"/>
                              </w:tabs>
                            </w:pPr>
                            <w:r>
                              <w:tab/>
                            </w:r>
                            <w:r>
                              <w:tab/>
                            </w:r>
                          </w:p>
                          <w:p w14:paraId="7721E5A2" w14:textId="77777777" w:rsidR="006432DA" w:rsidRDefault="006432DA" w:rsidP="00D87F92">
                            <w:pPr>
                              <w:tabs>
                                <w:tab w:val="left" w:pos="540"/>
                                <w:tab w:val="right" w:leader="dot" w:pos="7740"/>
                              </w:tabs>
                            </w:pPr>
                            <w:r>
                              <w:tab/>
                            </w:r>
                            <w:r>
                              <w:tab/>
                            </w:r>
                          </w:p>
                          <w:p w14:paraId="6A73738E" w14:textId="77777777" w:rsidR="006432DA" w:rsidRDefault="006432DA" w:rsidP="00D87F92">
                            <w:pPr>
                              <w:tabs>
                                <w:tab w:val="left" w:pos="540"/>
                                <w:tab w:val="right" w:leader="dot" w:pos="7740"/>
                              </w:tabs>
                            </w:pPr>
                            <w:r>
                              <w:tab/>
                            </w:r>
                            <w:r>
                              <w:tab/>
                            </w:r>
                          </w:p>
                          <w:p w14:paraId="6A250A97" w14:textId="77777777" w:rsidR="006432DA" w:rsidRDefault="006432DA" w:rsidP="00D87F92">
                            <w:pPr>
                              <w:tabs>
                                <w:tab w:val="left" w:pos="540"/>
                                <w:tab w:val="right" w:leader="dot" w:pos="7740"/>
                              </w:tabs>
                            </w:pPr>
                            <w:r>
                              <w:tab/>
                            </w:r>
                            <w:r>
                              <w:tab/>
                            </w:r>
                          </w:p>
                          <w:p w14:paraId="2A14344C" w14:textId="77777777" w:rsidR="006432DA" w:rsidRDefault="006432DA" w:rsidP="00D87F92">
                            <w:pPr>
                              <w:tabs>
                                <w:tab w:val="left" w:pos="540"/>
                                <w:tab w:val="right" w:leader="dot" w:pos="7740"/>
                              </w:tabs>
                            </w:pPr>
                            <w:r>
                              <w:tab/>
                            </w:r>
                            <w:r>
                              <w:tab/>
                            </w:r>
                          </w:p>
                          <w:p w14:paraId="6C998AF2" w14:textId="77777777" w:rsidR="006432DA" w:rsidRDefault="006432DA" w:rsidP="00D87F92">
                            <w:pPr>
                              <w:tabs>
                                <w:tab w:val="left" w:pos="540"/>
                                <w:tab w:val="right" w:leader="dot" w:pos="7740"/>
                              </w:tabs>
                            </w:pPr>
                            <w:r>
                              <w:tab/>
                            </w:r>
                          </w:p>
                          <w:p w14:paraId="59745B40" w14:textId="77777777" w:rsidR="006432DA" w:rsidRPr="00D50A37" w:rsidRDefault="006432DA"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5FDD9179" w14:textId="77777777" w:rsidR="006432DA" w:rsidRPr="00D50A37" w:rsidRDefault="006432DA" w:rsidP="00D94BE9">
                            <w:pPr>
                              <w:tabs>
                                <w:tab w:val="center" w:pos="5310"/>
                              </w:tabs>
                              <w:jc w:val="center"/>
                              <w:rPr>
                                <w:b/>
                              </w:rPr>
                            </w:pPr>
                            <w:r>
                              <w:rPr>
                                <w:b/>
                              </w:rPr>
                              <w:tab/>
                            </w:r>
                            <w:r w:rsidRPr="00D50A37">
                              <w:rPr>
                                <w:b/>
                              </w:rPr>
                              <w:t>Giáo viên hướng dẫn</w:t>
                            </w:r>
                          </w:p>
                          <w:p w14:paraId="5222A606" w14:textId="77777777" w:rsidR="006432DA" w:rsidRDefault="006432DA" w:rsidP="00D94BE9">
                            <w:pPr>
                              <w:tabs>
                                <w:tab w:val="center" w:pos="5310"/>
                              </w:tabs>
                              <w:jc w:val="center"/>
                              <w:rPr>
                                <w:i/>
                              </w:rPr>
                            </w:pPr>
                            <w:r>
                              <w:rPr>
                                <w:i/>
                              </w:rPr>
                              <w:tab/>
                              <w:t>(Ký tên và ghi rõ họ tên)</w:t>
                            </w:r>
                          </w:p>
                          <w:p w14:paraId="16481092" w14:textId="77777777" w:rsidR="006432DA" w:rsidRDefault="006432DA" w:rsidP="00D94BE9">
                            <w:pPr>
                              <w:tabs>
                                <w:tab w:val="center" w:pos="5310"/>
                              </w:tabs>
                              <w:jc w:val="center"/>
                              <w:rPr>
                                <w:i/>
                              </w:rPr>
                            </w:pPr>
                          </w:p>
                          <w:p w14:paraId="65B06317" w14:textId="77777777" w:rsidR="006432DA" w:rsidRDefault="006432DA" w:rsidP="002C777D">
                            <w:pPr>
                              <w:jc w:val="center"/>
                            </w:pPr>
                          </w:p>
                          <w:p w14:paraId="3AD65015" w14:textId="77777777" w:rsidR="006432DA" w:rsidRDefault="006432DA" w:rsidP="002C777D">
                            <w:pPr>
                              <w:jc w:val="center"/>
                            </w:pPr>
                          </w:p>
                          <w:p w14:paraId="4ACB1097" w14:textId="77777777" w:rsidR="006432DA" w:rsidRDefault="006432DA" w:rsidP="002C777D">
                            <w:pPr>
                              <w:jc w:val="center"/>
                            </w:pPr>
                          </w:p>
                          <w:p w14:paraId="6B485E53" w14:textId="77777777" w:rsidR="006432DA" w:rsidRDefault="006432DA"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BFAEC" id="Rectangle 6" o:spid="_x0000_s1026" style="position:absolute;left:0;text-align:left;margin-left:16.45pt;margin-top:0;width:423pt;height:10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">
                <v:textbox>
                  <w:txbxContent>
                    <w:p w14:paraId="0D6177B9" w14:textId="77777777" w:rsidR="006432DA" w:rsidRDefault="006432DA" w:rsidP="002C777D">
                      <w:pPr>
                        <w:jc w:val="center"/>
                      </w:pPr>
                    </w:p>
                    <w:p w14:paraId="348B47DD" w14:textId="44A3061E" w:rsidR="006432DA" w:rsidRPr="008711E1" w:rsidRDefault="006432DA" w:rsidP="00AE411C">
                      <w:pPr>
                        <w:jc w:val="center"/>
                        <w:rPr>
                          <w:b/>
                        </w:rPr>
                      </w:pPr>
                      <w:r w:rsidRPr="008711E1">
                        <w:rPr>
                          <w:b/>
                        </w:rPr>
                        <w:t>NHẬN XÉT C</w:t>
                      </w:r>
                      <w:r w:rsidR="00C44000">
                        <w:rPr>
                          <w:b/>
                        </w:rPr>
                        <w:t>ỦA</w:t>
                      </w:r>
                      <w:r w:rsidRPr="008711E1">
                        <w:rPr>
                          <w:b/>
                        </w:rPr>
                        <w:t xml:space="preserve"> GIÁO VIÊN </w:t>
                      </w:r>
                      <w:r>
                        <w:rPr>
                          <w:b/>
                        </w:rPr>
                        <w:t>HƯỚNG DẪN</w:t>
                      </w:r>
                    </w:p>
                    <w:p w14:paraId="5E50ABF8" w14:textId="77777777" w:rsidR="006432DA" w:rsidRDefault="006432DA" w:rsidP="00D94BE9">
                      <w:pPr>
                        <w:tabs>
                          <w:tab w:val="left" w:pos="1260"/>
                          <w:tab w:val="right" w:leader="dot" w:pos="7740"/>
                        </w:tabs>
                      </w:pPr>
                      <w:r>
                        <w:tab/>
                      </w:r>
                      <w:r>
                        <w:tab/>
                      </w:r>
                    </w:p>
                    <w:p w14:paraId="57E23C42" w14:textId="77777777" w:rsidR="006432DA" w:rsidRDefault="006432DA" w:rsidP="00D87F92">
                      <w:pPr>
                        <w:tabs>
                          <w:tab w:val="left" w:pos="540"/>
                          <w:tab w:val="right" w:leader="dot" w:pos="7740"/>
                        </w:tabs>
                      </w:pPr>
                      <w:r>
                        <w:tab/>
                      </w:r>
                      <w:r>
                        <w:tab/>
                      </w:r>
                    </w:p>
                    <w:p w14:paraId="1D2E90C9" w14:textId="77777777" w:rsidR="006432DA" w:rsidRDefault="006432DA" w:rsidP="00D87F92">
                      <w:pPr>
                        <w:tabs>
                          <w:tab w:val="left" w:pos="540"/>
                          <w:tab w:val="right" w:leader="dot" w:pos="7740"/>
                        </w:tabs>
                      </w:pPr>
                      <w:r>
                        <w:tab/>
                      </w:r>
                      <w:r>
                        <w:tab/>
                      </w:r>
                    </w:p>
                    <w:p w14:paraId="1E753C93" w14:textId="77777777" w:rsidR="006432DA" w:rsidRDefault="006432DA" w:rsidP="00D87F92">
                      <w:pPr>
                        <w:tabs>
                          <w:tab w:val="left" w:pos="540"/>
                          <w:tab w:val="right" w:leader="dot" w:pos="7740"/>
                        </w:tabs>
                      </w:pPr>
                      <w:r>
                        <w:tab/>
                      </w:r>
                      <w:r>
                        <w:tab/>
                      </w:r>
                    </w:p>
                    <w:p w14:paraId="12A186CE" w14:textId="77777777" w:rsidR="006432DA" w:rsidRDefault="006432DA" w:rsidP="00D87F92">
                      <w:pPr>
                        <w:tabs>
                          <w:tab w:val="left" w:pos="540"/>
                          <w:tab w:val="right" w:leader="dot" w:pos="7740"/>
                        </w:tabs>
                      </w:pPr>
                      <w:r>
                        <w:tab/>
                      </w:r>
                      <w:r>
                        <w:tab/>
                      </w:r>
                    </w:p>
                    <w:p w14:paraId="59BD578A" w14:textId="77777777" w:rsidR="006432DA" w:rsidRDefault="006432DA" w:rsidP="00D87F92">
                      <w:pPr>
                        <w:tabs>
                          <w:tab w:val="left" w:pos="540"/>
                          <w:tab w:val="right" w:leader="dot" w:pos="7740"/>
                        </w:tabs>
                      </w:pPr>
                      <w:r>
                        <w:tab/>
                      </w:r>
                      <w:r>
                        <w:tab/>
                      </w:r>
                    </w:p>
                    <w:p w14:paraId="4FD426A5" w14:textId="77777777" w:rsidR="006432DA" w:rsidRDefault="006432DA" w:rsidP="00D87F92">
                      <w:pPr>
                        <w:tabs>
                          <w:tab w:val="left" w:pos="540"/>
                          <w:tab w:val="right" w:leader="dot" w:pos="7740"/>
                        </w:tabs>
                      </w:pPr>
                      <w:r>
                        <w:tab/>
                      </w:r>
                      <w:r>
                        <w:tab/>
                      </w:r>
                    </w:p>
                    <w:p w14:paraId="18DB55CB" w14:textId="77777777" w:rsidR="006432DA" w:rsidRDefault="006432DA" w:rsidP="00D87F92">
                      <w:pPr>
                        <w:tabs>
                          <w:tab w:val="left" w:pos="540"/>
                          <w:tab w:val="right" w:leader="dot" w:pos="7740"/>
                        </w:tabs>
                      </w:pPr>
                      <w:r>
                        <w:tab/>
                      </w:r>
                      <w:r>
                        <w:tab/>
                      </w:r>
                    </w:p>
                    <w:p w14:paraId="31771C05" w14:textId="77777777" w:rsidR="006432DA" w:rsidRDefault="006432DA" w:rsidP="00D87F92">
                      <w:pPr>
                        <w:tabs>
                          <w:tab w:val="left" w:pos="540"/>
                          <w:tab w:val="right" w:leader="dot" w:pos="7740"/>
                        </w:tabs>
                      </w:pPr>
                      <w:r>
                        <w:tab/>
                      </w:r>
                      <w:r>
                        <w:tab/>
                      </w:r>
                    </w:p>
                    <w:p w14:paraId="417ACC66" w14:textId="77777777" w:rsidR="006432DA" w:rsidRDefault="006432DA" w:rsidP="00D87F92">
                      <w:pPr>
                        <w:tabs>
                          <w:tab w:val="left" w:pos="540"/>
                          <w:tab w:val="right" w:leader="dot" w:pos="7740"/>
                        </w:tabs>
                      </w:pPr>
                      <w:r>
                        <w:tab/>
                      </w:r>
                      <w:r>
                        <w:tab/>
                      </w:r>
                    </w:p>
                    <w:p w14:paraId="1F004411" w14:textId="77777777" w:rsidR="006432DA" w:rsidRDefault="006432DA" w:rsidP="00D87F92">
                      <w:pPr>
                        <w:tabs>
                          <w:tab w:val="left" w:pos="540"/>
                          <w:tab w:val="right" w:leader="dot" w:pos="7740"/>
                        </w:tabs>
                      </w:pPr>
                      <w:r>
                        <w:tab/>
                      </w:r>
                      <w:r>
                        <w:tab/>
                      </w:r>
                    </w:p>
                    <w:p w14:paraId="683FFFF0" w14:textId="77777777" w:rsidR="006432DA" w:rsidRDefault="006432DA" w:rsidP="00D87F92">
                      <w:pPr>
                        <w:tabs>
                          <w:tab w:val="left" w:pos="540"/>
                          <w:tab w:val="right" w:leader="dot" w:pos="7740"/>
                        </w:tabs>
                      </w:pPr>
                      <w:r>
                        <w:tab/>
                      </w:r>
                      <w:r>
                        <w:tab/>
                      </w:r>
                    </w:p>
                    <w:p w14:paraId="7A4A8A21" w14:textId="77777777" w:rsidR="006432DA" w:rsidRDefault="006432DA" w:rsidP="00D87F92">
                      <w:pPr>
                        <w:tabs>
                          <w:tab w:val="left" w:pos="540"/>
                          <w:tab w:val="right" w:leader="dot" w:pos="7740"/>
                        </w:tabs>
                      </w:pPr>
                      <w:r>
                        <w:tab/>
                      </w:r>
                      <w:r>
                        <w:tab/>
                      </w:r>
                    </w:p>
                    <w:p w14:paraId="18A1FC11" w14:textId="77777777" w:rsidR="006432DA" w:rsidRDefault="006432DA" w:rsidP="00D87F92">
                      <w:pPr>
                        <w:tabs>
                          <w:tab w:val="left" w:pos="540"/>
                          <w:tab w:val="right" w:leader="dot" w:pos="7740"/>
                        </w:tabs>
                      </w:pPr>
                      <w:r>
                        <w:tab/>
                      </w:r>
                      <w:r>
                        <w:tab/>
                      </w:r>
                      <w:r>
                        <w:tab/>
                      </w:r>
                    </w:p>
                    <w:p w14:paraId="194FD731" w14:textId="77777777" w:rsidR="006432DA" w:rsidRDefault="006432DA" w:rsidP="00D87F92">
                      <w:pPr>
                        <w:tabs>
                          <w:tab w:val="left" w:pos="540"/>
                          <w:tab w:val="right" w:leader="dot" w:pos="7740"/>
                        </w:tabs>
                      </w:pPr>
                      <w:r>
                        <w:tab/>
                      </w:r>
                      <w:r>
                        <w:tab/>
                      </w:r>
                    </w:p>
                    <w:p w14:paraId="26FF436D" w14:textId="77777777" w:rsidR="006432DA" w:rsidRDefault="006432DA" w:rsidP="00D87F92">
                      <w:pPr>
                        <w:tabs>
                          <w:tab w:val="left" w:pos="540"/>
                          <w:tab w:val="right" w:leader="dot" w:pos="7740"/>
                        </w:tabs>
                      </w:pPr>
                      <w:r>
                        <w:tab/>
                      </w:r>
                      <w:r>
                        <w:tab/>
                      </w:r>
                    </w:p>
                    <w:p w14:paraId="29CA7129" w14:textId="77777777" w:rsidR="006432DA" w:rsidRDefault="006432DA" w:rsidP="00D87F92">
                      <w:pPr>
                        <w:tabs>
                          <w:tab w:val="left" w:pos="540"/>
                          <w:tab w:val="right" w:leader="dot" w:pos="7740"/>
                        </w:tabs>
                      </w:pPr>
                      <w:r>
                        <w:tab/>
                      </w:r>
                      <w:r>
                        <w:tab/>
                      </w:r>
                    </w:p>
                    <w:p w14:paraId="5663ED16" w14:textId="77777777" w:rsidR="006432DA" w:rsidRDefault="006432DA" w:rsidP="00D87F92">
                      <w:pPr>
                        <w:tabs>
                          <w:tab w:val="left" w:pos="540"/>
                          <w:tab w:val="right" w:leader="dot" w:pos="7740"/>
                        </w:tabs>
                      </w:pPr>
                      <w:r>
                        <w:tab/>
                      </w:r>
                      <w:r>
                        <w:tab/>
                      </w:r>
                    </w:p>
                    <w:p w14:paraId="528B51DD" w14:textId="77777777" w:rsidR="006432DA" w:rsidRDefault="006432DA" w:rsidP="00D87F92">
                      <w:pPr>
                        <w:tabs>
                          <w:tab w:val="left" w:pos="540"/>
                          <w:tab w:val="right" w:leader="dot" w:pos="7740"/>
                        </w:tabs>
                      </w:pPr>
                      <w:r>
                        <w:tab/>
                      </w:r>
                      <w:r>
                        <w:tab/>
                      </w:r>
                    </w:p>
                    <w:p w14:paraId="45D06234" w14:textId="77777777" w:rsidR="006432DA" w:rsidRDefault="006432DA" w:rsidP="00D87F92">
                      <w:pPr>
                        <w:tabs>
                          <w:tab w:val="left" w:pos="540"/>
                          <w:tab w:val="right" w:leader="dot" w:pos="7740"/>
                        </w:tabs>
                      </w:pPr>
                      <w:r>
                        <w:tab/>
                      </w:r>
                      <w:r>
                        <w:tab/>
                      </w:r>
                    </w:p>
                    <w:p w14:paraId="66543357" w14:textId="77777777" w:rsidR="006432DA" w:rsidRDefault="006432DA" w:rsidP="00D87F92">
                      <w:pPr>
                        <w:tabs>
                          <w:tab w:val="left" w:pos="540"/>
                          <w:tab w:val="right" w:leader="dot" w:pos="7740"/>
                        </w:tabs>
                      </w:pPr>
                      <w:r>
                        <w:tab/>
                      </w:r>
                      <w:r>
                        <w:tab/>
                      </w:r>
                    </w:p>
                    <w:p w14:paraId="47427143" w14:textId="77777777" w:rsidR="006432DA" w:rsidRDefault="006432DA" w:rsidP="00D87F92">
                      <w:pPr>
                        <w:tabs>
                          <w:tab w:val="left" w:pos="540"/>
                          <w:tab w:val="right" w:leader="dot" w:pos="7740"/>
                        </w:tabs>
                      </w:pPr>
                      <w:r>
                        <w:tab/>
                      </w:r>
                      <w:r>
                        <w:tab/>
                      </w:r>
                    </w:p>
                    <w:p w14:paraId="5AFFFD51" w14:textId="77777777" w:rsidR="006432DA" w:rsidRDefault="006432DA" w:rsidP="00D87F92">
                      <w:pPr>
                        <w:tabs>
                          <w:tab w:val="left" w:pos="540"/>
                          <w:tab w:val="right" w:leader="dot" w:pos="7740"/>
                        </w:tabs>
                      </w:pPr>
                      <w:r>
                        <w:tab/>
                      </w:r>
                      <w:r>
                        <w:tab/>
                      </w:r>
                    </w:p>
                    <w:p w14:paraId="29A5EE6F" w14:textId="77777777" w:rsidR="006432DA" w:rsidRDefault="006432DA" w:rsidP="00D87F92">
                      <w:pPr>
                        <w:tabs>
                          <w:tab w:val="left" w:pos="540"/>
                          <w:tab w:val="right" w:leader="dot" w:pos="7740"/>
                        </w:tabs>
                      </w:pPr>
                      <w:r>
                        <w:tab/>
                      </w:r>
                      <w:r>
                        <w:tab/>
                      </w:r>
                    </w:p>
                    <w:p w14:paraId="5DB8E247" w14:textId="77777777" w:rsidR="006432DA" w:rsidRDefault="006432DA" w:rsidP="00D87F92">
                      <w:pPr>
                        <w:tabs>
                          <w:tab w:val="left" w:pos="540"/>
                          <w:tab w:val="right" w:leader="dot" w:pos="7740"/>
                        </w:tabs>
                      </w:pPr>
                      <w:r>
                        <w:tab/>
                      </w:r>
                      <w:r>
                        <w:tab/>
                      </w:r>
                    </w:p>
                    <w:p w14:paraId="18CDA259" w14:textId="77777777" w:rsidR="006432DA" w:rsidRDefault="006432DA" w:rsidP="00D87F92">
                      <w:pPr>
                        <w:tabs>
                          <w:tab w:val="left" w:pos="540"/>
                          <w:tab w:val="right" w:leader="dot" w:pos="7740"/>
                        </w:tabs>
                      </w:pPr>
                      <w:r>
                        <w:tab/>
                      </w:r>
                      <w:r>
                        <w:tab/>
                      </w:r>
                    </w:p>
                    <w:p w14:paraId="23DA0108" w14:textId="77777777" w:rsidR="006432DA" w:rsidRDefault="006432DA" w:rsidP="00D87F92">
                      <w:pPr>
                        <w:tabs>
                          <w:tab w:val="left" w:pos="540"/>
                          <w:tab w:val="right" w:leader="dot" w:pos="7740"/>
                        </w:tabs>
                      </w:pPr>
                      <w:r>
                        <w:tab/>
                      </w:r>
                      <w:r>
                        <w:tab/>
                      </w:r>
                    </w:p>
                    <w:p w14:paraId="7D665B6E" w14:textId="77777777" w:rsidR="006432DA" w:rsidRDefault="006432DA" w:rsidP="00D87F92">
                      <w:pPr>
                        <w:tabs>
                          <w:tab w:val="left" w:pos="540"/>
                          <w:tab w:val="right" w:leader="dot" w:pos="7740"/>
                        </w:tabs>
                      </w:pPr>
                      <w:r>
                        <w:tab/>
                      </w:r>
                      <w:r>
                        <w:tab/>
                      </w:r>
                    </w:p>
                    <w:p w14:paraId="5ACE8EC2" w14:textId="77777777" w:rsidR="006432DA" w:rsidRDefault="006432DA" w:rsidP="00D87F92">
                      <w:pPr>
                        <w:tabs>
                          <w:tab w:val="left" w:pos="540"/>
                          <w:tab w:val="right" w:leader="dot" w:pos="7740"/>
                        </w:tabs>
                      </w:pPr>
                      <w:r>
                        <w:tab/>
                      </w:r>
                      <w:r>
                        <w:tab/>
                      </w:r>
                    </w:p>
                    <w:p w14:paraId="414795CC" w14:textId="77777777" w:rsidR="006432DA" w:rsidRDefault="006432DA" w:rsidP="00D87F92">
                      <w:pPr>
                        <w:tabs>
                          <w:tab w:val="left" w:pos="540"/>
                          <w:tab w:val="right" w:leader="dot" w:pos="7740"/>
                        </w:tabs>
                      </w:pPr>
                      <w:r>
                        <w:tab/>
                      </w:r>
                      <w:r>
                        <w:tab/>
                      </w:r>
                    </w:p>
                    <w:p w14:paraId="724A8D78" w14:textId="77777777" w:rsidR="006432DA" w:rsidRDefault="006432DA" w:rsidP="00D87F92">
                      <w:pPr>
                        <w:tabs>
                          <w:tab w:val="left" w:pos="540"/>
                          <w:tab w:val="right" w:leader="dot" w:pos="7740"/>
                        </w:tabs>
                      </w:pPr>
                      <w:r>
                        <w:tab/>
                      </w:r>
                      <w:r>
                        <w:tab/>
                      </w:r>
                    </w:p>
                    <w:p w14:paraId="3122370C" w14:textId="77777777" w:rsidR="006432DA" w:rsidRDefault="006432DA" w:rsidP="00D87F92">
                      <w:pPr>
                        <w:tabs>
                          <w:tab w:val="left" w:pos="540"/>
                          <w:tab w:val="right" w:leader="dot" w:pos="7740"/>
                        </w:tabs>
                      </w:pPr>
                      <w:r>
                        <w:tab/>
                      </w:r>
                      <w:r>
                        <w:tab/>
                      </w:r>
                    </w:p>
                    <w:p w14:paraId="08A683FB" w14:textId="77777777" w:rsidR="006432DA" w:rsidRDefault="006432DA" w:rsidP="00D87F92">
                      <w:pPr>
                        <w:tabs>
                          <w:tab w:val="left" w:pos="540"/>
                          <w:tab w:val="right" w:leader="dot" w:pos="7740"/>
                        </w:tabs>
                      </w:pPr>
                      <w:r>
                        <w:tab/>
                      </w:r>
                      <w:r>
                        <w:tab/>
                      </w:r>
                    </w:p>
                    <w:p w14:paraId="7721E5A2" w14:textId="77777777" w:rsidR="006432DA" w:rsidRDefault="006432DA" w:rsidP="00D87F92">
                      <w:pPr>
                        <w:tabs>
                          <w:tab w:val="left" w:pos="540"/>
                          <w:tab w:val="right" w:leader="dot" w:pos="7740"/>
                        </w:tabs>
                      </w:pPr>
                      <w:r>
                        <w:tab/>
                      </w:r>
                      <w:r>
                        <w:tab/>
                      </w:r>
                    </w:p>
                    <w:p w14:paraId="6A73738E" w14:textId="77777777" w:rsidR="006432DA" w:rsidRDefault="006432DA" w:rsidP="00D87F92">
                      <w:pPr>
                        <w:tabs>
                          <w:tab w:val="left" w:pos="540"/>
                          <w:tab w:val="right" w:leader="dot" w:pos="7740"/>
                        </w:tabs>
                      </w:pPr>
                      <w:r>
                        <w:tab/>
                      </w:r>
                      <w:r>
                        <w:tab/>
                      </w:r>
                    </w:p>
                    <w:p w14:paraId="6A250A97" w14:textId="77777777" w:rsidR="006432DA" w:rsidRDefault="006432DA" w:rsidP="00D87F92">
                      <w:pPr>
                        <w:tabs>
                          <w:tab w:val="left" w:pos="540"/>
                          <w:tab w:val="right" w:leader="dot" w:pos="7740"/>
                        </w:tabs>
                      </w:pPr>
                      <w:r>
                        <w:tab/>
                      </w:r>
                      <w:r>
                        <w:tab/>
                      </w:r>
                    </w:p>
                    <w:p w14:paraId="2A14344C" w14:textId="77777777" w:rsidR="006432DA" w:rsidRDefault="006432DA" w:rsidP="00D87F92">
                      <w:pPr>
                        <w:tabs>
                          <w:tab w:val="left" w:pos="540"/>
                          <w:tab w:val="right" w:leader="dot" w:pos="7740"/>
                        </w:tabs>
                      </w:pPr>
                      <w:r>
                        <w:tab/>
                      </w:r>
                      <w:r>
                        <w:tab/>
                      </w:r>
                    </w:p>
                    <w:p w14:paraId="6C998AF2" w14:textId="77777777" w:rsidR="006432DA" w:rsidRDefault="006432DA" w:rsidP="00D87F92">
                      <w:pPr>
                        <w:tabs>
                          <w:tab w:val="left" w:pos="540"/>
                          <w:tab w:val="right" w:leader="dot" w:pos="7740"/>
                        </w:tabs>
                      </w:pPr>
                      <w:r>
                        <w:tab/>
                      </w:r>
                    </w:p>
                    <w:p w14:paraId="59745B40" w14:textId="77777777" w:rsidR="006432DA" w:rsidRPr="00D50A37" w:rsidRDefault="006432DA"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5FDD9179" w14:textId="77777777" w:rsidR="006432DA" w:rsidRPr="00D50A37" w:rsidRDefault="006432DA" w:rsidP="00D94BE9">
                      <w:pPr>
                        <w:tabs>
                          <w:tab w:val="center" w:pos="5310"/>
                        </w:tabs>
                        <w:jc w:val="center"/>
                        <w:rPr>
                          <w:b/>
                        </w:rPr>
                      </w:pPr>
                      <w:r>
                        <w:rPr>
                          <w:b/>
                        </w:rPr>
                        <w:tab/>
                      </w:r>
                      <w:r w:rsidRPr="00D50A37">
                        <w:rPr>
                          <w:b/>
                        </w:rPr>
                        <w:t>Giáo viên hướng dẫn</w:t>
                      </w:r>
                    </w:p>
                    <w:p w14:paraId="5222A606" w14:textId="77777777" w:rsidR="006432DA" w:rsidRDefault="006432DA" w:rsidP="00D94BE9">
                      <w:pPr>
                        <w:tabs>
                          <w:tab w:val="center" w:pos="5310"/>
                        </w:tabs>
                        <w:jc w:val="center"/>
                        <w:rPr>
                          <w:i/>
                        </w:rPr>
                      </w:pPr>
                      <w:r>
                        <w:rPr>
                          <w:i/>
                        </w:rPr>
                        <w:tab/>
                        <w:t>(Ký tên và ghi rõ họ tên)</w:t>
                      </w:r>
                    </w:p>
                    <w:p w14:paraId="16481092" w14:textId="77777777" w:rsidR="006432DA" w:rsidRDefault="006432DA" w:rsidP="00D94BE9">
                      <w:pPr>
                        <w:tabs>
                          <w:tab w:val="center" w:pos="5310"/>
                        </w:tabs>
                        <w:jc w:val="center"/>
                        <w:rPr>
                          <w:i/>
                        </w:rPr>
                      </w:pPr>
                    </w:p>
                    <w:p w14:paraId="65B06317" w14:textId="77777777" w:rsidR="006432DA" w:rsidRDefault="006432DA" w:rsidP="002C777D">
                      <w:pPr>
                        <w:jc w:val="center"/>
                      </w:pPr>
                    </w:p>
                    <w:p w14:paraId="3AD65015" w14:textId="77777777" w:rsidR="006432DA" w:rsidRDefault="006432DA" w:rsidP="002C777D">
                      <w:pPr>
                        <w:jc w:val="center"/>
                      </w:pPr>
                    </w:p>
                    <w:p w14:paraId="4ACB1097" w14:textId="77777777" w:rsidR="006432DA" w:rsidRDefault="006432DA" w:rsidP="002C777D">
                      <w:pPr>
                        <w:jc w:val="center"/>
                      </w:pPr>
                    </w:p>
                    <w:p w14:paraId="6B485E53" w14:textId="77777777" w:rsidR="006432DA" w:rsidRDefault="006432DA" w:rsidP="002C777D">
                      <w:pPr>
                        <w:jc w:val="center"/>
                      </w:pPr>
                    </w:p>
                  </w:txbxContent>
                </v:textbox>
              </v:rect>
            </w:pict>
          </mc:Fallback>
        </mc:AlternateContent>
      </w:r>
      <w:r w:rsidR="00805F8A" w:rsidRPr="00AF11D1">
        <w:rPr>
          <w:szCs w:val="26"/>
        </w:rPr>
        <w:tab/>
      </w:r>
    </w:p>
    <w:p w14:paraId="18726FEB" w14:textId="52C1172B" w:rsidR="00D62FA4" w:rsidRPr="00AF11D1" w:rsidRDefault="00650F4C" w:rsidP="00103C94">
      <w:pPr>
        <w:spacing w:after="200" w:line="276" w:lineRule="auto"/>
        <w:jc w:val="center"/>
        <w:rPr>
          <w:b/>
          <w:bCs/>
          <w:szCs w:val="26"/>
        </w:rPr>
      </w:pPr>
      <w:r w:rsidRPr="00AF11D1">
        <w:rPr>
          <w:b/>
          <w:bCs/>
          <w:noProof/>
          <w:szCs w:val="26"/>
        </w:rPr>
        <mc:AlternateContent>
          <mc:Choice Requires="wpc">
            <w:drawing>
              <wp:inline distT="0" distB="0" distL="0" distR="0" wp14:anchorId="6F25F38B" wp14:editId="4FDFAB72">
                <wp:extent cx="5486400" cy="8229600"/>
                <wp:effectExtent l="2540" t="4445" r="0" b="508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968266988"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019AFBFD" w14:textId="77777777" w:rsidR="006432DA" w:rsidRPr="00D50A37" w:rsidRDefault="006432DA"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31C1D634" w14:textId="77777777" w:rsidR="006432DA" w:rsidRPr="00D50A37" w:rsidRDefault="006432DA" w:rsidP="00D94BE9">
                              <w:pPr>
                                <w:tabs>
                                  <w:tab w:val="center" w:pos="5310"/>
                                </w:tabs>
                                <w:jc w:val="right"/>
                                <w:rPr>
                                  <w:b/>
                                </w:rPr>
                              </w:pPr>
                              <w:r w:rsidRPr="00D50A37">
                                <w:rPr>
                                  <w:b/>
                                </w:rPr>
                                <w:t>Giáo viên hướng dẫn</w:t>
                              </w:r>
                            </w:p>
                            <w:p w14:paraId="744352B1" w14:textId="77777777" w:rsidR="006432DA" w:rsidRDefault="006432DA" w:rsidP="00D94BE9">
                              <w:pPr>
                                <w:tabs>
                                  <w:tab w:val="center" w:pos="5310"/>
                                </w:tabs>
                                <w:jc w:val="right"/>
                                <w:rPr>
                                  <w:i/>
                                </w:rPr>
                              </w:pPr>
                              <w:r>
                                <w:rPr>
                                  <w:i/>
                                </w:rPr>
                                <w:t>(Ký tên và ghi rõ họ tên)</w:t>
                              </w:r>
                            </w:p>
                            <w:p w14:paraId="55C858C8" w14:textId="77777777" w:rsidR="006432DA" w:rsidRDefault="006432DA" w:rsidP="00D94BE9">
                              <w:pPr>
                                <w:tabs>
                                  <w:tab w:val="center" w:pos="5310"/>
                                </w:tabs>
                                <w:jc w:val="center"/>
                                <w:rPr>
                                  <w:i/>
                                </w:rPr>
                              </w:pPr>
                            </w:p>
                            <w:p w14:paraId="0202D849" w14:textId="77777777" w:rsidR="006432DA" w:rsidRDefault="006432DA"/>
                          </w:txbxContent>
                        </wps:txbx>
                        <wps:bodyPr rot="0" vert="horz" wrap="square" lIns="91440" tIns="45720" rIns="91440" bIns="45720" anchor="t" anchorCtr="0" upright="1">
                          <a:noAutofit/>
                        </wps:bodyPr>
                      </wps:wsp>
                    </wpc:wpc>
                  </a:graphicData>
                </a:graphic>
              </wp:inline>
            </w:drawing>
          </mc:Choice>
          <mc:Fallback>
            <w:pict>
              <v:group w14:anchorId="6F25F38B"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Ctvlrx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">
                  <v:textbox>
                    <w:txbxContent>
                      <w:p w14:paraId="019AFBFD" w14:textId="77777777" w:rsidR="006432DA" w:rsidRPr="00D50A37" w:rsidRDefault="006432DA"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31C1D634" w14:textId="77777777" w:rsidR="006432DA" w:rsidRPr="00D50A37" w:rsidRDefault="006432DA" w:rsidP="00D94BE9">
                        <w:pPr>
                          <w:tabs>
                            <w:tab w:val="center" w:pos="5310"/>
                          </w:tabs>
                          <w:jc w:val="right"/>
                          <w:rPr>
                            <w:b/>
                          </w:rPr>
                        </w:pPr>
                        <w:r w:rsidRPr="00D50A37">
                          <w:rPr>
                            <w:b/>
                          </w:rPr>
                          <w:t>Giáo viên hướng dẫn</w:t>
                        </w:r>
                      </w:p>
                      <w:p w14:paraId="744352B1" w14:textId="77777777" w:rsidR="006432DA" w:rsidRDefault="006432DA" w:rsidP="00D94BE9">
                        <w:pPr>
                          <w:tabs>
                            <w:tab w:val="center" w:pos="5310"/>
                          </w:tabs>
                          <w:jc w:val="right"/>
                          <w:rPr>
                            <w:i/>
                          </w:rPr>
                        </w:pPr>
                        <w:r>
                          <w:rPr>
                            <w:i/>
                          </w:rPr>
                          <w:t>(Ký tên và ghi rõ họ tên)</w:t>
                        </w:r>
                      </w:p>
                      <w:p w14:paraId="55C858C8" w14:textId="77777777" w:rsidR="006432DA" w:rsidRDefault="006432DA" w:rsidP="00D94BE9">
                        <w:pPr>
                          <w:tabs>
                            <w:tab w:val="center" w:pos="5310"/>
                          </w:tabs>
                          <w:jc w:val="center"/>
                          <w:rPr>
                            <w:i/>
                          </w:rPr>
                        </w:pPr>
                      </w:p>
                      <w:p w14:paraId="0202D849" w14:textId="77777777" w:rsidR="006432DA" w:rsidRDefault="006432DA"/>
                    </w:txbxContent>
                  </v:textbox>
                </v:shape>
                <w10:anchorlock/>
              </v:group>
            </w:pict>
          </mc:Fallback>
        </mc:AlternateContent>
      </w:r>
    </w:p>
    <w:p w14:paraId="793C3F31" w14:textId="040B3915" w:rsidR="00997C46" w:rsidRPr="00AF11D1" w:rsidRDefault="00997C46" w:rsidP="00D62FA4">
      <w:pPr>
        <w:rPr>
          <w:szCs w:val="26"/>
        </w:rPr>
      </w:pPr>
    </w:p>
    <w:p w14:paraId="3D99935A" w14:textId="77777777" w:rsidR="00997C46" w:rsidRPr="00AF11D1" w:rsidRDefault="00997C46">
      <w:pPr>
        <w:jc w:val="left"/>
        <w:rPr>
          <w:szCs w:val="26"/>
        </w:rPr>
      </w:pPr>
      <w:r w:rsidRPr="00AF11D1">
        <w:rPr>
          <w:szCs w:val="26"/>
        </w:rPr>
        <w:br w:type="page"/>
      </w:r>
    </w:p>
    <w:p w14:paraId="2599457B" w14:textId="1547A135" w:rsidR="00D62FA4" w:rsidRPr="00AF11D1" w:rsidRDefault="00B5632E" w:rsidP="00D62FA4">
      <w:pPr>
        <w:rPr>
          <w:szCs w:val="26"/>
        </w:rPr>
      </w:pPr>
      <w:r w:rsidRPr="00AF11D1">
        <w:rPr>
          <w:noProof/>
        </w:rPr>
        <w:lastRenderedPageBreak/>
        <mc:AlternateContent>
          <mc:Choice Requires="wps">
            <w:drawing>
              <wp:anchor distT="0" distB="0" distL="114300" distR="114300" simplePos="0" relativeHeight="251658240" behindDoc="0" locked="0" layoutInCell="1" allowOverlap="1" wp14:anchorId="0E92FC71" wp14:editId="3A78FDBA">
                <wp:simplePos x="0" y="0"/>
                <wp:positionH relativeFrom="margin">
                  <wp:posOffset>200025</wp:posOffset>
                </wp:positionH>
                <wp:positionV relativeFrom="paragraph">
                  <wp:posOffset>-17517</wp:posOffset>
                </wp:positionV>
                <wp:extent cx="5372100" cy="9144000"/>
                <wp:effectExtent l="0" t="0" r="19050" b="27305"/>
                <wp:wrapNone/>
                <wp:docPr id="38805619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4BE26979" w14:textId="77777777" w:rsidR="006432DA" w:rsidRDefault="006432DA" w:rsidP="006D2252">
                            <w:pPr>
                              <w:jc w:val="center"/>
                            </w:pPr>
                          </w:p>
                          <w:p w14:paraId="6FE9C3CC" w14:textId="0E344867" w:rsidR="006432DA" w:rsidRPr="008711E1" w:rsidRDefault="006432DA" w:rsidP="00AE411C">
                            <w:pPr>
                              <w:jc w:val="center"/>
                              <w:rPr>
                                <w:b/>
                              </w:rPr>
                            </w:pPr>
                            <w:r w:rsidRPr="008711E1">
                              <w:rPr>
                                <w:b/>
                              </w:rPr>
                              <w:t xml:space="preserve">NHẬN XÉT CỦA </w:t>
                            </w:r>
                            <w:r>
                              <w:rPr>
                                <w:b/>
                              </w:rPr>
                              <w:t>THÀNH VIÊN HỘI ĐỒNG</w:t>
                            </w:r>
                          </w:p>
                          <w:p w14:paraId="76094950" w14:textId="77777777" w:rsidR="006432DA" w:rsidRDefault="006432DA" w:rsidP="006D2252">
                            <w:pPr>
                              <w:tabs>
                                <w:tab w:val="left" w:pos="1260"/>
                                <w:tab w:val="right" w:leader="dot" w:pos="7740"/>
                              </w:tabs>
                            </w:pPr>
                            <w:r>
                              <w:tab/>
                            </w:r>
                            <w:r>
                              <w:tab/>
                            </w:r>
                          </w:p>
                          <w:p w14:paraId="5D4E8AF4" w14:textId="77777777" w:rsidR="006432DA" w:rsidRDefault="006432DA" w:rsidP="006D2252">
                            <w:pPr>
                              <w:tabs>
                                <w:tab w:val="left" w:pos="540"/>
                                <w:tab w:val="right" w:leader="dot" w:pos="7740"/>
                              </w:tabs>
                            </w:pPr>
                            <w:r>
                              <w:tab/>
                            </w:r>
                            <w:r>
                              <w:tab/>
                            </w:r>
                          </w:p>
                          <w:p w14:paraId="2935AD73" w14:textId="77777777" w:rsidR="006432DA" w:rsidRDefault="006432DA" w:rsidP="006D2252">
                            <w:pPr>
                              <w:tabs>
                                <w:tab w:val="left" w:pos="540"/>
                                <w:tab w:val="right" w:leader="dot" w:pos="7740"/>
                              </w:tabs>
                            </w:pPr>
                            <w:r>
                              <w:tab/>
                            </w:r>
                            <w:r>
                              <w:tab/>
                            </w:r>
                          </w:p>
                          <w:p w14:paraId="0B4BE375" w14:textId="77777777" w:rsidR="006432DA" w:rsidRDefault="006432DA" w:rsidP="006D2252">
                            <w:pPr>
                              <w:tabs>
                                <w:tab w:val="left" w:pos="540"/>
                                <w:tab w:val="right" w:leader="dot" w:pos="7740"/>
                              </w:tabs>
                            </w:pPr>
                            <w:r>
                              <w:tab/>
                            </w:r>
                            <w:r>
                              <w:tab/>
                            </w:r>
                          </w:p>
                          <w:p w14:paraId="7961A856" w14:textId="77777777" w:rsidR="006432DA" w:rsidRDefault="006432DA" w:rsidP="006D2252">
                            <w:pPr>
                              <w:tabs>
                                <w:tab w:val="left" w:pos="540"/>
                                <w:tab w:val="right" w:leader="dot" w:pos="7740"/>
                              </w:tabs>
                            </w:pPr>
                            <w:r>
                              <w:tab/>
                            </w:r>
                            <w:r>
                              <w:tab/>
                            </w:r>
                          </w:p>
                          <w:p w14:paraId="3283EB39" w14:textId="77777777" w:rsidR="006432DA" w:rsidRDefault="006432DA" w:rsidP="006D2252">
                            <w:pPr>
                              <w:tabs>
                                <w:tab w:val="left" w:pos="540"/>
                                <w:tab w:val="right" w:leader="dot" w:pos="7740"/>
                              </w:tabs>
                            </w:pPr>
                            <w:r>
                              <w:tab/>
                            </w:r>
                            <w:r>
                              <w:tab/>
                            </w:r>
                          </w:p>
                          <w:p w14:paraId="09E3A67A" w14:textId="77777777" w:rsidR="006432DA" w:rsidRDefault="006432DA" w:rsidP="006D2252">
                            <w:pPr>
                              <w:tabs>
                                <w:tab w:val="left" w:pos="540"/>
                                <w:tab w:val="right" w:leader="dot" w:pos="7740"/>
                              </w:tabs>
                            </w:pPr>
                            <w:r>
                              <w:tab/>
                            </w:r>
                            <w:r>
                              <w:tab/>
                            </w:r>
                          </w:p>
                          <w:p w14:paraId="7D7655B5" w14:textId="77777777" w:rsidR="006432DA" w:rsidRDefault="006432DA" w:rsidP="006D2252">
                            <w:pPr>
                              <w:tabs>
                                <w:tab w:val="left" w:pos="540"/>
                                <w:tab w:val="right" w:leader="dot" w:pos="7740"/>
                              </w:tabs>
                            </w:pPr>
                            <w:r>
                              <w:tab/>
                            </w:r>
                            <w:r>
                              <w:tab/>
                            </w:r>
                          </w:p>
                          <w:p w14:paraId="3FC2F438" w14:textId="77777777" w:rsidR="006432DA" w:rsidRDefault="006432DA" w:rsidP="006D2252">
                            <w:pPr>
                              <w:tabs>
                                <w:tab w:val="left" w:pos="540"/>
                                <w:tab w:val="right" w:leader="dot" w:pos="7740"/>
                              </w:tabs>
                            </w:pPr>
                            <w:r>
                              <w:tab/>
                            </w:r>
                            <w:r>
                              <w:tab/>
                            </w:r>
                          </w:p>
                          <w:p w14:paraId="351FDEBD" w14:textId="77777777" w:rsidR="006432DA" w:rsidRDefault="006432DA" w:rsidP="006D2252">
                            <w:pPr>
                              <w:tabs>
                                <w:tab w:val="left" w:pos="540"/>
                                <w:tab w:val="right" w:leader="dot" w:pos="7740"/>
                              </w:tabs>
                            </w:pPr>
                            <w:r>
                              <w:tab/>
                            </w:r>
                            <w:r>
                              <w:tab/>
                            </w:r>
                          </w:p>
                          <w:p w14:paraId="22B0BCB2" w14:textId="77777777" w:rsidR="006432DA" w:rsidRDefault="006432DA" w:rsidP="006D2252">
                            <w:pPr>
                              <w:tabs>
                                <w:tab w:val="left" w:pos="540"/>
                                <w:tab w:val="right" w:leader="dot" w:pos="7740"/>
                              </w:tabs>
                            </w:pPr>
                            <w:r>
                              <w:tab/>
                            </w:r>
                            <w:r>
                              <w:tab/>
                            </w:r>
                          </w:p>
                          <w:p w14:paraId="7143CFCE" w14:textId="77777777" w:rsidR="006432DA" w:rsidRDefault="006432DA" w:rsidP="006D2252">
                            <w:pPr>
                              <w:tabs>
                                <w:tab w:val="left" w:pos="540"/>
                                <w:tab w:val="right" w:leader="dot" w:pos="7740"/>
                              </w:tabs>
                            </w:pPr>
                            <w:r>
                              <w:tab/>
                            </w:r>
                            <w:r>
                              <w:tab/>
                            </w:r>
                          </w:p>
                          <w:p w14:paraId="5187F531" w14:textId="77777777" w:rsidR="006432DA" w:rsidRDefault="006432DA" w:rsidP="006D2252">
                            <w:pPr>
                              <w:tabs>
                                <w:tab w:val="left" w:pos="540"/>
                                <w:tab w:val="right" w:leader="dot" w:pos="7740"/>
                              </w:tabs>
                            </w:pPr>
                            <w:r>
                              <w:tab/>
                            </w:r>
                            <w:r>
                              <w:tab/>
                            </w:r>
                          </w:p>
                          <w:p w14:paraId="67D62D3E" w14:textId="77777777" w:rsidR="006432DA" w:rsidRDefault="006432DA" w:rsidP="006D2252">
                            <w:pPr>
                              <w:tabs>
                                <w:tab w:val="left" w:pos="540"/>
                                <w:tab w:val="right" w:leader="dot" w:pos="7740"/>
                              </w:tabs>
                            </w:pPr>
                            <w:r>
                              <w:tab/>
                            </w:r>
                            <w:r>
                              <w:tab/>
                            </w:r>
                            <w:r>
                              <w:tab/>
                            </w:r>
                          </w:p>
                          <w:p w14:paraId="1E929890" w14:textId="77777777" w:rsidR="006432DA" w:rsidRDefault="006432DA" w:rsidP="006D2252">
                            <w:pPr>
                              <w:tabs>
                                <w:tab w:val="left" w:pos="540"/>
                                <w:tab w:val="right" w:leader="dot" w:pos="7740"/>
                              </w:tabs>
                            </w:pPr>
                            <w:r>
                              <w:tab/>
                            </w:r>
                            <w:r>
                              <w:tab/>
                            </w:r>
                          </w:p>
                          <w:p w14:paraId="78F39B82" w14:textId="77777777" w:rsidR="006432DA" w:rsidRDefault="006432DA" w:rsidP="006D2252">
                            <w:pPr>
                              <w:tabs>
                                <w:tab w:val="left" w:pos="540"/>
                                <w:tab w:val="right" w:leader="dot" w:pos="7740"/>
                              </w:tabs>
                            </w:pPr>
                            <w:r>
                              <w:tab/>
                            </w:r>
                            <w:r>
                              <w:tab/>
                            </w:r>
                          </w:p>
                          <w:p w14:paraId="34A1CA35" w14:textId="77777777" w:rsidR="006432DA" w:rsidRDefault="006432DA" w:rsidP="006D2252">
                            <w:pPr>
                              <w:tabs>
                                <w:tab w:val="left" w:pos="540"/>
                                <w:tab w:val="right" w:leader="dot" w:pos="7740"/>
                              </w:tabs>
                            </w:pPr>
                            <w:r>
                              <w:tab/>
                            </w:r>
                            <w:r>
                              <w:tab/>
                            </w:r>
                          </w:p>
                          <w:p w14:paraId="3DD71005" w14:textId="77777777" w:rsidR="006432DA" w:rsidRDefault="006432DA" w:rsidP="006D2252">
                            <w:pPr>
                              <w:tabs>
                                <w:tab w:val="left" w:pos="540"/>
                                <w:tab w:val="right" w:leader="dot" w:pos="7740"/>
                              </w:tabs>
                            </w:pPr>
                            <w:r>
                              <w:tab/>
                            </w:r>
                            <w:r>
                              <w:tab/>
                            </w:r>
                          </w:p>
                          <w:p w14:paraId="7E8E7591" w14:textId="77777777" w:rsidR="006432DA" w:rsidRDefault="006432DA" w:rsidP="006D2252">
                            <w:pPr>
                              <w:tabs>
                                <w:tab w:val="left" w:pos="540"/>
                                <w:tab w:val="right" w:leader="dot" w:pos="7740"/>
                              </w:tabs>
                            </w:pPr>
                            <w:r>
                              <w:tab/>
                            </w:r>
                            <w:r>
                              <w:tab/>
                            </w:r>
                          </w:p>
                          <w:p w14:paraId="3A412F24" w14:textId="77777777" w:rsidR="006432DA" w:rsidRDefault="006432DA" w:rsidP="006D2252">
                            <w:pPr>
                              <w:tabs>
                                <w:tab w:val="left" w:pos="540"/>
                                <w:tab w:val="right" w:leader="dot" w:pos="7740"/>
                              </w:tabs>
                            </w:pPr>
                            <w:r>
                              <w:tab/>
                            </w:r>
                            <w:r>
                              <w:tab/>
                            </w:r>
                          </w:p>
                          <w:p w14:paraId="71BA4E78" w14:textId="77777777" w:rsidR="006432DA" w:rsidRDefault="006432DA" w:rsidP="006D2252">
                            <w:pPr>
                              <w:tabs>
                                <w:tab w:val="left" w:pos="540"/>
                                <w:tab w:val="right" w:leader="dot" w:pos="7740"/>
                              </w:tabs>
                            </w:pPr>
                            <w:r>
                              <w:tab/>
                            </w:r>
                            <w:r>
                              <w:tab/>
                            </w:r>
                          </w:p>
                          <w:p w14:paraId="13613BFF" w14:textId="77777777" w:rsidR="006432DA" w:rsidRDefault="006432DA" w:rsidP="006D2252">
                            <w:pPr>
                              <w:tabs>
                                <w:tab w:val="left" w:pos="540"/>
                                <w:tab w:val="right" w:leader="dot" w:pos="7740"/>
                              </w:tabs>
                            </w:pPr>
                            <w:r>
                              <w:tab/>
                            </w:r>
                            <w:r>
                              <w:tab/>
                            </w:r>
                          </w:p>
                          <w:p w14:paraId="1447566B" w14:textId="77777777" w:rsidR="006432DA" w:rsidRDefault="006432DA" w:rsidP="006D2252">
                            <w:pPr>
                              <w:tabs>
                                <w:tab w:val="left" w:pos="540"/>
                                <w:tab w:val="right" w:leader="dot" w:pos="7740"/>
                              </w:tabs>
                            </w:pPr>
                            <w:r>
                              <w:tab/>
                            </w:r>
                            <w:r>
                              <w:tab/>
                            </w:r>
                          </w:p>
                          <w:p w14:paraId="0FCB03DE" w14:textId="77777777" w:rsidR="006432DA" w:rsidRDefault="006432DA" w:rsidP="006D2252">
                            <w:pPr>
                              <w:tabs>
                                <w:tab w:val="left" w:pos="540"/>
                                <w:tab w:val="right" w:leader="dot" w:pos="7740"/>
                              </w:tabs>
                            </w:pPr>
                            <w:r>
                              <w:tab/>
                            </w:r>
                            <w:r>
                              <w:tab/>
                            </w:r>
                          </w:p>
                          <w:p w14:paraId="7A600994" w14:textId="77777777" w:rsidR="006432DA" w:rsidRDefault="006432DA" w:rsidP="006D2252">
                            <w:pPr>
                              <w:tabs>
                                <w:tab w:val="left" w:pos="540"/>
                                <w:tab w:val="right" w:leader="dot" w:pos="7740"/>
                              </w:tabs>
                            </w:pPr>
                            <w:r>
                              <w:tab/>
                            </w:r>
                            <w:r>
                              <w:tab/>
                            </w:r>
                          </w:p>
                          <w:p w14:paraId="515C59DE" w14:textId="77777777" w:rsidR="006432DA" w:rsidRDefault="006432DA" w:rsidP="006D2252">
                            <w:pPr>
                              <w:tabs>
                                <w:tab w:val="left" w:pos="540"/>
                                <w:tab w:val="right" w:leader="dot" w:pos="7740"/>
                              </w:tabs>
                            </w:pPr>
                            <w:r>
                              <w:tab/>
                            </w:r>
                            <w:r>
                              <w:tab/>
                            </w:r>
                          </w:p>
                          <w:p w14:paraId="5EF07117" w14:textId="77777777" w:rsidR="006432DA" w:rsidRDefault="006432DA" w:rsidP="006D2252">
                            <w:pPr>
                              <w:tabs>
                                <w:tab w:val="left" w:pos="540"/>
                                <w:tab w:val="right" w:leader="dot" w:pos="7740"/>
                              </w:tabs>
                            </w:pPr>
                            <w:r>
                              <w:tab/>
                            </w:r>
                            <w:r>
                              <w:tab/>
                            </w:r>
                          </w:p>
                          <w:p w14:paraId="492F5838" w14:textId="77777777" w:rsidR="006432DA" w:rsidRDefault="006432DA" w:rsidP="006D2252">
                            <w:pPr>
                              <w:tabs>
                                <w:tab w:val="left" w:pos="540"/>
                                <w:tab w:val="right" w:leader="dot" w:pos="7740"/>
                              </w:tabs>
                            </w:pPr>
                            <w:r>
                              <w:tab/>
                            </w:r>
                            <w:r>
                              <w:tab/>
                            </w:r>
                          </w:p>
                          <w:p w14:paraId="38584685" w14:textId="77777777" w:rsidR="006432DA" w:rsidRDefault="006432DA" w:rsidP="006D2252">
                            <w:pPr>
                              <w:tabs>
                                <w:tab w:val="left" w:pos="540"/>
                                <w:tab w:val="right" w:leader="dot" w:pos="7740"/>
                              </w:tabs>
                            </w:pPr>
                            <w:r>
                              <w:tab/>
                            </w:r>
                            <w:r>
                              <w:tab/>
                            </w:r>
                          </w:p>
                          <w:p w14:paraId="2D961E8E" w14:textId="77777777" w:rsidR="006432DA" w:rsidRDefault="006432DA" w:rsidP="006D2252">
                            <w:pPr>
                              <w:tabs>
                                <w:tab w:val="left" w:pos="540"/>
                                <w:tab w:val="right" w:leader="dot" w:pos="7740"/>
                              </w:tabs>
                            </w:pPr>
                            <w:r>
                              <w:tab/>
                            </w:r>
                            <w:r>
                              <w:tab/>
                            </w:r>
                          </w:p>
                          <w:p w14:paraId="731EF6F0" w14:textId="77777777" w:rsidR="006432DA" w:rsidRDefault="006432DA" w:rsidP="006D2252">
                            <w:pPr>
                              <w:tabs>
                                <w:tab w:val="left" w:pos="540"/>
                                <w:tab w:val="right" w:leader="dot" w:pos="7740"/>
                              </w:tabs>
                            </w:pPr>
                            <w:r>
                              <w:tab/>
                            </w:r>
                            <w:r>
                              <w:tab/>
                            </w:r>
                          </w:p>
                          <w:p w14:paraId="05F44EBA" w14:textId="77777777" w:rsidR="006432DA" w:rsidRDefault="006432DA" w:rsidP="006D2252">
                            <w:pPr>
                              <w:tabs>
                                <w:tab w:val="left" w:pos="540"/>
                                <w:tab w:val="right" w:leader="dot" w:pos="7740"/>
                              </w:tabs>
                            </w:pPr>
                            <w:r>
                              <w:tab/>
                            </w:r>
                            <w:r>
                              <w:tab/>
                            </w:r>
                          </w:p>
                          <w:p w14:paraId="087CDAAA" w14:textId="77777777" w:rsidR="006432DA" w:rsidRDefault="006432DA" w:rsidP="006D2252">
                            <w:pPr>
                              <w:tabs>
                                <w:tab w:val="left" w:pos="540"/>
                                <w:tab w:val="right" w:leader="dot" w:pos="7740"/>
                              </w:tabs>
                            </w:pPr>
                            <w:r>
                              <w:tab/>
                            </w:r>
                            <w:r>
                              <w:tab/>
                            </w:r>
                          </w:p>
                          <w:p w14:paraId="38DD5BDD" w14:textId="77777777" w:rsidR="006432DA" w:rsidRDefault="006432DA" w:rsidP="006D2252">
                            <w:pPr>
                              <w:tabs>
                                <w:tab w:val="left" w:pos="540"/>
                                <w:tab w:val="right" w:leader="dot" w:pos="7740"/>
                              </w:tabs>
                            </w:pPr>
                            <w:r>
                              <w:tab/>
                            </w:r>
                            <w:r>
                              <w:tab/>
                            </w:r>
                          </w:p>
                          <w:p w14:paraId="1F19F84A" w14:textId="77777777" w:rsidR="006432DA" w:rsidRDefault="006432DA" w:rsidP="006D2252">
                            <w:pPr>
                              <w:tabs>
                                <w:tab w:val="left" w:pos="540"/>
                                <w:tab w:val="right" w:leader="dot" w:pos="7740"/>
                              </w:tabs>
                            </w:pPr>
                            <w:r>
                              <w:tab/>
                            </w:r>
                            <w:r>
                              <w:tab/>
                            </w:r>
                          </w:p>
                          <w:p w14:paraId="425701E7" w14:textId="77777777" w:rsidR="006432DA" w:rsidRDefault="006432DA" w:rsidP="006D2252">
                            <w:pPr>
                              <w:tabs>
                                <w:tab w:val="left" w:pos="540"/>
                                <w:tab w:val="right" w:leader="dot" w:pos="7740"/>
                              </w:tabs>
                            </w:pPr>
                            <w:r>
                              <w:tab/>
                            </w:r>
                            <w:r>
                              <w:tab/>
                            </w:r>
                          </w:p>
                          <w:p w14:paraId="510B6CC3" w14:textId="2A2621AB" w:rsidR="006432DA" w:rsidRDefault="006432DA" w:rsidP="00D330DC">
                            <w:pPr>
                              <w:tabs>
                                <w:tab w:val="left" w:pos="540"/>
                                <w:tab w:val="right" w:leader="dot" w:pos="7740"/>
                              </w:tabs>
                            </w:pPr>
                            <w:r>
                              <w:tab/>
                            </w:r>
                            <w:r>
                              <w:tab/>
                            </w:r>
                          </w:p>
                          <w:p w14:paraId="3E584E28" w14:textId="77777777" w:rsidR="006432DA" w:rsidRDefault="006432DA" w:rsidP="006D2252">
                            <w:pPr>
                              <w:tabs>
                                <w:tab w:val="left" w:pos="540"/>
                                <w:tab w:val="right" w:leader="dot" w:pos="7740"/>
                              </w:tabs>
                            </w:pPr>
                            <w:r>
                              <w:tab/>
                            </w:r>
                          </w:p>
                          <w:p w14:paraId="5CBB1BC9" w14:textId="77777777" w:rsidR="006432DA" w:rsidRPr="00D50A37" w:rsidRDefault="006432DA" w:rsidP="006D2252">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1125E442" w14:textId="77777777" w:rsidR="006432DA" w:rsidRPr="00D50A37" w:rsidRDefault="006432DA" w:rsidP="006D2252">
                            <w:pPr>
                              <w:tabs>
                                <w:tab w:val="center" w:pos="5310"/>
                              </w:tabs>
                              <w:jc w:val="center"/>
                              <w:rPr>
                                <w:b/>
                              </w:rPr>
                            </w:pPr>
                            <w:r>
                              <w:rPr>
                                <w:b/>
                              </w:rPr>
                              <w:tab/>
                              <w:t>Thành viên hội đồng</w:t>
                            </w:r>
                          </w:p>
                          <w:p w14:paraId="75B28394" w14:textId="77777777" w:rsidR="006432DA" w:rsidRDefault="006432DA" w:rsidP="006D2252">
                            <w:pPr>
                              <w:tabs>
                                <w:tab w:val="center" w:pos="5310"/>
                              </w:tabs>
                              <w:jc w:val="center"/>
                              <w:rPr>
                                <w:i/>
                              </w:rPr>
                            </w:pPr>
                            <w:r>
                              <w:rPr>
                                <w:i/>
                              </w:rPr>
                              <w:tab/>
                              <w:t>(Ký tên và ghi rõ họ tên)</w:t>
                            </w:r>
                          </w:p>
                          <w:p w14:paraId="5C6EA92B" w14:textId="77777777" w:rsidR="006432DA" w:rsidRDefault="006432DA" w:rsidP="006D2252">
                            <w:pPr>
                              <w:tabs>
                                <w:tab w:val="center" w:pos="5310"/>
                              </w:tabs>
                              <w:jc w:val="center"/>
                              <w:rPr>
                                <w:i/>
                              </w:rPr>
                            </w:pPr>
                          </w:p>
                          <w:p w14:paraId="1C5CBFBF" w14:textId="77777777" w:rsidR="006432DA" w:rsidRDefault="006432DA" w:rsidP="006D2252">
                            <w:pPr>
                              <w:jc w:val="center"/>
                            </w:pPr>
                          </w:p>
                          <w:p w14:paraId="2D34D628" w14:textId="77777777" w:rsidR="006432DA" w:rsidRDefault="006432DA" w:rsidP="006D2252">
                            <w:pPr>
                              <w:jc w:val="center"/>
                            </w:pPr>
                          </w:p>
                          <w:p w14:paraId="5F089937" w14:textId="77777777" w:rsidR="006432DA" w:rsidRDefault="006432DA" w:rsidP="006D2252">
                            <w:pPr>
                              <w:jc w:val="center"/>
                            </w:pPr>
                          </w:p>
                          <w:p w14:paraId="67EAC744" w14:textId="77777777" w:rsidR="006432DA" w:rsidRDefault="006432DA"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2FC71" id="Rectangle 2" o:spid="_x0000_s1030" style="position:absolute;left:0;text-align:left;margin-left:15.75pt;margin-top:-1.4pt;width:423pt;height:10in;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">
                <v:textbox>
                  <w:txbxContent>
                    <w:p w14:paraId="4BE26979" w14:textId="77777777" w:rsidR="006432DA" w:rsidRDefault="006432DA" w:rsidP="006D2252">
                      <w:pPr>
                        <w:jc w:val="center"/>
                      </w:pPr>
                    </w:p>
                    <w:p w14:paraId="6FE9C3CC" w14:textId="0E344867" w:rsidR="006432DA" w:rsidRPr="008711E1" w:rsidRDefault="006432DA" w:rsidP="00AE411C">
                      <w:pPr>
                        <w:jc w:val="center"/>
                        <w:rPr>
                          <w:b/>
                        </w:rPr>
                      </w:pPr>
                      <w:r w:rsidRPr="008711E1">
                        <w:rPr>
                          <w:b/>
                        </w:rPr>
                        <w:t xml:space="preserve">NHẬN XÉT CỦA </w:t>
                      </w:r>
                      <w:r>
                        <w:rPr>
                          <w:b/>
                        </w:rPr>
                        <w:t>THÀNH VIÊN HỘI ĐỒNG</w:t>
                      </w:r>
                    </w:p>
                    <w:p w14:paraId="76094950" w14:textId="77777777" w:rsidR="006432DA" w:rsidRDefault="006432DA" w:rsidP="006D2252">
                      <w:pPr>
                        <w:tabs>
                          <w:tab w:val="left" w:pos="1260"/>
                          <w:tab w:val="right" w:leader="dot" w:pos="7740"/>
                        </w:tabs>
                      </w:pPr>
                      <w:r>
                        <w:tab/>
                      </w:r>
                      <w:r>
                        <w:tab/>
                      </w:r>
                    </w:p>
                    <w:p w14:paraId="5D4E8AF4" w14:textId="77777777" w:rsidR="006432DA" w:rsidRDefault="006432DA" w:rsidP="006D2252">
                      <w:pPr>
                        <w:tabs>
                          <w:tab w:val="left" w:pos="540"/>
                          <w:tab w:val="right" w:leader="dot" w:pos="7740"/>
                        </w:tabs>
                      </w:pPr>
                      <w:r>
                        <w:tab/>
                      </w:r>
                      <w:r>
                        <w:tab/>
                      </w:r>
                    </w:p>
                    <w:p w14:paraId="2935AD73" w14:textId="77777777" w:rsidR="006432DA" w:rsidRDefault="006432DA" w:rsidP="006D2252">
                      <w:pPr>
                        <w:tabs>
                          <w:tab w:val="left" w:pos="540"/>
                          <w:tab w:val="right" w:leader="dot" w:pos="7740"/>
                        </w:tabs>
                      </w:pPr>
                      <w:r>
                        <w:tab/>
                      </w:r>
                      <w:r>
                        <w:tab/>
                      </w:r>
                    </w:p>
                    <w:p w14:paraId="0B4BE375" w14:textId="77777777" w:rsidR="006432DA" w:rsidRDefault="006432DA" w:rsidP="006D2252">
                      <w:pPr>
                        <w:tabs>
                          <w:tab w:val="left" w:pos="540"/>
                          <w:tab w:val="right" w:leader="dot" w:pos="7740"/>
                        </w:tabs>
                      </w:pPr>
                      <w:r>
                        <w:tab/>
                      </w:r>
                      <w:r>
                        <w:tab/>
                      </w:r>
                    </w:p>
                    <w:p w14:paraId="7961A856" w14:textId="77777777" w:rsidR="006432DA" w:rsidRDefault="006432DA" w:rsidP="006D2252">
                      <w:pPr>
                        <w:tabs>
                          <w:tab w:val="left" w:pos="540"/>
                          <w:tab w:val="right" w:leader="dot" w:pos="7740"/>
                        </w:tabs>
                      </w:pPr>
                      <w:r>
                        <w:tab/>
                      </w:r>
                      <w:r>
                        <w:tab/>
                      </w:r>
                    </w:p>
                    <w:p w14:paraId="3283EB39" w14:textId="77777777" w:rsidR="006432DA" w:rsidRDefault="006432DA" w:rsidP="006D2252">
                      <w:pPr>
                        <w:tabs>
                          <w:tab w:val="left" w:pos="540"/>
                          <w:tab w:val="right" w:leader="dot" w:pos="7740"/>
                        </w:tabs>
                      </w:pPr>
                      <w:r>
                        <w:tab/>
                      </w:r>
                      <w:r>
                        <w:tab/>
                      </w:r>
                    </w:p>
                    <w:p w14:paraId="09E3A67A" w14:textId="77777777" w:rsidR="006432DA" w:rsidRDefault="006432DA" w:rsidP="006D2252">
                      <w:pPr>
                        <w:tabs>
                          <w:tab w:val="left" w:pos="540"/>
                          <w:tab w:val="right" w:leader="dot" w:pos="7740"/>
                        </w:tabs>
                      </w:pPr>
                      <w:r>
                        <w:tab/>
                      </w:r>
                      <w:r>
                        <w:tab/>
                      </w:r>
                    </w:p>
                    <w:p w14:paraId="7D7655B5" w14:textId="77777777" w:rsidR="006432DA" w:rsidRDefault="006432DA" w:rsidP="006D2252">
                      <w:pPr>
                        <w:tabs>
                          <w:tab w:val="left" w:pos="540"/>
                          <w:tab w:val="right" w:leader="dot" w:pos="7740"/>
                        </w:tabs>
                      </w:pPr>
                      <w:r>
                        <w:tab/>
                      </w:r>
                      <w:r>
                        <w:tab/>
                      </w:r>
                    </w:p>
                    <w:p w14:paraId="3FC2F438" w14:textId="77777777" w:rsidR="006432DA" w:rsidRDefault="006432DA" w:rsidP="006D2252">
                      <w:pPr>
                        <w:tabs>
                          <w:tab w:val="left" w:pos="540"/>
                          <w:tab w:val="right" w:leader="dot" w:pos="7740"/>
                        </w:tabs>
                      </w:pPr>
                      <w:r>
                        <w:tab/>
                      </w:r>
                      <w:r>
                        <w:tab/>
                      </w:r>
                    </w:p>
                    <w:p w14:paraId="351FDEBD" w14:textId="77777777" w:rsidR="006432DA" w:rsidRDefault="006432DA" w:rsidP="006D2252">
                      <w:pPr>
                        <w:tabs>
                          <w:tab w:val="left" w:pos="540"/>
                          <w:tab w:val="right" w:leader="dot" w:pos="7740"/>
                        </w:tabs>
                      </w:pPr>
                      <w:r>
                        <w:tab/>
                      </w:r>
                      <w:r>
                        <w:tab/>
                      </w:r>
                    </w:p>
                    <w:p w14:paraId="22B0BCB2" w14:textId="77777777" w:rsidR="006432DA" w:rsidRDefault="006432DA" w:rsidP="006D2252">
                      <w:pPr>
                        <w:tabs>
                          <w:tab w:val="left" w:pos="540"/>
                          <w:tab w:val="right" w:leader="dot" w:pos="7740"/>
                        </w:tabs>
                      </w:pPr>
                      <w:r>
                        <w:tab/>
                      </w:r>
                      <w:r>
                        <w:tab/>
                      </w:r>
                    </w:p>
                    <w:p w14:paraId="7143CFCE" w14:textId="77777777" w:rsidR="006432DA" w:rsidRDefault="006432DA" w:rsidP="006D2252">
                      <w:pPr>
                        <w:tabs>
                          <w:tab w:val="left" w:pos="540"/>
                          <w:tab w:val="right" w:leader="dot" w:pos="7740"/>
                        </w:tabs>
                      </w:pPr>
                      <w:r>
                        <w:tab/>
                      </w:r>
                      <w:r>
                        <w:tab/>
                      </w:r>
                    </w:p>
                    <w:p w14:paraId="5187F531" w14:textId="77777777" w:rsidR="006432DA" w:rsidRDefault="006432DA" w:rsidP="006D2252">
                      <w:pPr>
                        <w:tabs>
                          <w:tab w:val="left" w:pos="540"/>
                          <w:tab w:val="right" w:leader="dot" w:pos="7740"/>
                        </w:tabs>
                      </w:pPr>
                      <w:r>
                        <w:tab/>
                      </w:r>
                      <w:r>
                        <w:tab/>
                      </w:r>
                    </w:p>
                    <w:p w14:paraId="67D62D3E" w14:textId="77777777" w:rsidR="006432DA" w:rsidRDefault="006432DA" w:rsidP="006D2252">
                      <w:pPr>
                        <w:tabs>
                          <w:tab w:val="left" w:pos="540"/>
                          <w:tab w:val="right" w:leader="dot" w:pos="7740"/>
                        </w:tabs>
                      </w:pPr>
                      <w:r>
                        <w:tab/>
                      </w:r>
                      <w:r>
                        <w:tab/>
                      </w:r>
                      <w:r>
                        <w:tab/>
                      </w:r>
                    </w:p>
                    <w:p w14:paraId="1E929890" w14:textId="77777777" w:rsidR="006432DA" w:rsidRDefault="006432DA" w:rsidP="006D2252">
                      <w:pPr>
                        <w:tabs>
                          <w:tab w:val="left" w:pos="540"/>
                          <w:tab w:val="right" w:leader="dot" w:pos="7740"/>
                        </w:tabs>
                      </w:pPr>
                      <w:r>
                        <w:tab/>
                      </w:r>
                      <w:r>
                        <w:tab/>
                      </w:r>
                    </w:p>
                    <w:p w14:paraId="78F39B82" w14:textId="77777777" w:rsidR="006432DA" w:rsidRDefault="006432DA" w:rsidP="006D2252">
                      <w:pPr>
                        <w:tabs>
                          <w:tab w:val="left" w:pos="540"/>
                          <w:tab w:val="right" w:leader="dot" w:pos="7740"/>
                        </w:tabs>
                      </w:pPr>
                      <w:r>
                        <w:tab/>
                      </w:r>
                      <w:r>
                        <w:tab/>
                      </w:r>
                    </w:p>
                    <w:p w14:paraId="34A1CA35" w14:textId="77777777" w:rsidR="006432DA" w:rsidRDefault="006432DA" w:rsidP="006D2252">
                      <w:pPr>
                        <w:tabs>
                          <w:tab w:val="left" w:pos="540"/>
                          <w:tab w:val="right" w:leader="dot" w:pos="7740"/>
                        </w:tabs>
                      </w:pPr>
                      <w:r>
                        <w:tab/>
                      </w:r>
                      <w:r>
                        <w:tab/>
                      </w:r>
                    </w:p>
                    <w:p w14:paraId="3DD71005" w14:textId="77777777" w:rsidR="006432DA" w:rsidRDefault="006432DA" w:rsidP="006D2252">
                      <w:pPr>
                        <w:tabs>
                          <w:tab w:val="left" w:pos="540"/>
                          <w:tab w:val="right" w:leader="dot" w:pos="7740"/>
                        </w:tabs>
                      </w:pPr>
                      <w:r>
                        <w:tab/>
                      </w:r>
                      <w:r>
                        <w:tab/>
                      </w:r>
                    </w:p>
                    <w:p w14:paraId="7E8E7591" w14:textId="77777777" w:rsidR="006432DA" w:rsidRDefault="006432DA" w:rsidP="006D2252">
                      <w:pPr>
                        <w:tabs>
                          <w:tab w:val="left" w:pos="540"/>
                          <w:tab w:val="right" w:leader="dot" w:pos="7740"/>
                        </w:tabs>
                      </w:pPr>
                      <w:r>
                        <w:tab/>
                      </w:r>
                      <w:r>
                        <w:tab/>
                      </w:r>
                    </w:p>
                    <w:p w14:paraId="3A412F24" w14:textId="77777777" w:rsidR="006432DA" w:rsidRDefault="006432DA" w:rsidP="006D2252">
                      <w:pPr>
                        <w:tabs>
                          <w:tab w:val="left" w:pos="540"/>
                          <w:tab w:val="right" w:leader="dot" w:pos="7740"/>
                        </w:tabs>
                      </w:pPr>
                      <w:r>
                        <w:tab/>
                      </w:r>
                      <w:r>
                        <w:tab/>
                      </w:r>
                    </w:p>
                    <w:p w14:paraId="71BA4E78" w14:textId="77777777" w:rsidR="006432DA" w:rsidRDefault="006432DA" w:rsidP="006D2252">
                      <w:pPr>
                        <w:tabs>
                          <w:tab w:val="left" w:pos="540"/>
                          <w:tab w:val="right" w:leader="dot" w:pos="7740"/>
                        </w:tabs>
                      </w:pPr>
                      <w:r>
                        <w:tab/>
                      </w:r>
                      <w:r>
                        <w:tab/>
                      </w:r>
                    </w:p>
                    <w:p w14:paraId="13613BFF" w14:textId="77777777" w:rsidR="006432DA" w:rsidRDefault="006432DA" w:rsidP="006D2252">
                      <w:pPr>
                        <w:tabs>
                          <w:tab w:val="left" w:pos="540"/>
                          <w:tab w:val="right" w:leader="dot" w:pos="7740"/>
                        </w:tabs>
                      </w:pPr>
                      <w:r>
                        <w:tab/>
                      </w:r>
                      <w:r>
                        <w:tab/>
                      </w:r>
                    </w:p>
                    <w:p w14:paraId="1447566B" w14:textId="77777777" w:rsidR="006432DA" w:rsidRDefault="006432DA" w:rsidP="006D2252">
                      <w:pPr>
                        <w:tabs>
                          <w:tab w:val="left" w:pos="540"/>
                          <w:tab w:val="right" w:leader="dot" w:pos="7740"/>
                        </w:tabs>
                      </w:pPr>
                      <w:r>
                        <w:tab/>
                      </w:r>
                      <w:r>
                        <w:tab/>
                      </w:r>
                    </w:p>
                    <w:p w14:paraId="0FCB03DE" w14:textId="77777777" w:rsidR="006432DA" w:rsidRDefault="006432DA" w:rsidP="006D2252">
                      <w:pPr>
                        <w:tabs>
                          <w:tab w:val="left" w:pos="540"/>
                          <w:tab w:val="right" w:leader="dot" w:pos="7740"/>
                        </w:tabs>
                      </w:pPr>
                      <w:r>
                        <w:tab/>
                      </w:r>
                      <w:r>
                        <w:tab/>
                      </w:r>
                    </w:p>
                    <w:p w14:paraId="7A600994" w14:textId="77777777" w:rsidR="006432DA" w:rsidRDefault="006432DA" w:rsidP="006D2252">
                      <w:pPr>
                        <w:tabs>
                          <w:tab w:val="left" w:pos="540"/>
                          <w:tab w:val="right" w:leader="dot" w:pos="7740"/>
                        </w:tabs>
                      </w:pPr>
                      <w:r>
                        <w:tab/>
                      </w:r>
                      <w:r>
                        <w:tab/>
                      </w:r>
                    </w:p>
                    <w:p w14:paraId="515C59DE" w14:textId="77777777" w:rsidR="006432DA" w:rsidRDefault="006432DA" w:rsidP="006D2252">
                      <w:pPr>
                        <w:tabs>
                          <w:tab w:val="left" w:pos="540"/>
                          <w:tab w:val="right" w:leader="dot" w:pos="7740"/>
                        </w:tabs>
                      </w:pPr>
                      <w:r>
                        <w:tab/>
                      </w:r>
                      <w:r>
                        <w:tab/>
                      </w:r>
                    </w:p>
                    <w:p w14:paraId="5EF07117" w14:textId="77777777" w:rsidR="006432DA" w:rsidRDefault="006432DA" w:rsidP="006D2252">
                      <w:pPr>
                        <w:tabs>
                          <w:tab w:val="left" w:pos="540"/>
                          <w:tab w:val="right" w:leader="dot" w:pos="7740"/>
                        </w:tabs>
                      </w:pPr>
                      <w:r>
                        <w:tab/>
                      </w:r>
                      <w:r>
                        <w:tab/>
                      </w:r>
                    </w:p>
                    <w:p w14:paraId="492F5838" w14:textId="77777777" w:rsidR="006432DA" w:rsidRDefault="006432DA" w:rsidP="006D2252">
                      <w:pPr>
                        <w:tabs>
                          <w:tab w:val="left" w:pos="540"/>
                          <w:tab w:val="right" w:leader="dot" w:pos="7740"/>
                        </w:tabs>
                      </w:pPr>
                      <w:r>
                        <w:tab/>
                      </w:r>
                      <w:r>
                        <w:tab/>
                      </w:r>
                    </w:p>
                    <w:p w14:paraId="38584685" w14:textId="77777777" w:rsidR="006432DA" w:rsidRDefault="006432DA" w:rsidP="006D2252">
                      <w:pPr>
                        <w:tabs>
                          <w:tab w:val="left" w:pos="540"/>
                          <w:tab w:val="right" w:leader="dot" w:pos="7740"/>
                        </w:tabs>
                      </w:pPr>
                      <w:r>
                        <w:tab/>
                      </w:r>
                      <w:r>
                        <w:tab/>
                      </w:r>
                    </w:p>
                    <w:p w14:paraId="2D961E8E" w14:textId="77777777" w:rsidR="006432DA" w:rsidRDefault="006432DA" w:rsidP="006D2252">
                      <w:pPr>
                        <w:tabs>
                          <w:tab w:val="left" w:pos="540"/>
                          <w:tab w:val="right" w:leader="dot" w:pos="7740"/>
                        </w:tabs>
                      </w:pPr>
                      <w:r>
                        <w:tab/>
                      </w:r>
                      <w:r>
                        <w:tab/>
                      </w:r>
                    </w:p>
                    <w:p w14:paraId="731EF6F0" w14:textId="77777777" w:rsidR="006432DA" w:rsidRDefault="006432DA" w:rsidP="006D2252">
                      <w:pPr>
                        <w:tabs>
                          <w:tab w:val="left" w:pos="540"/>
                          <w:tab w:val="right" w:leader="dot" w:pos="7740"/>
                        </w:tabs>
                      </w:pPr>
                      <w:r>
                        <w:tab/>
                      </w:r>
                      <w:r>
                        <w:tab/>
                      </w:r>
                    </w:p>
                    <w:p w14:paraId="05F44EBA" w14:textId="77777777" w:rsidR="006432DA" w:rsidRDefault="006432DA" w:rsidP="006D2252">
                      <w:pPr>
                        <w:tabs>
                          <w:tab w:val="left" w:pos="540"/>
                          <w:tab w:val="right" w:leader="dot" w:pos="7740"/>
                        </w:tabs>
                      </w:pPr>
                      <w:r>
                        <w:tab/>
                      </w:r>
                      <w:r>
                        <w:tab/>
                      </w:r>
                    </w:p>
                    <w:p w14:paraId="087CDAAA" w14:textId="77777777" w:rsidR="006432DA" w:rsidRDefault="006432DA" w:rsidP="006D2252">
                      <w:pPr>
                        <w:tabs>
                          <w:tab w:val="left" w:pos="540"/>
                          <w:tab w:val="right" w:leader="dot" w:pos="7740"/>
                        </w:tabs>
                      </w:pPr>
                      <w:r>
                        <w:tab/>
                      </w:r>
                      <w:r>
                        <w:tab/>
                      </w:r>
                    </w:p>
                    <w:p w14:paraId="38DD5BDD" w14:textId="77777777" w:rsidR="006432DA" w:rsidRDefault="006432DA" w:rsidP="006D2252">
                      <w:pPr>
                        <w:tabs>
                          <w:tab w:val="left" w:pos="540"/>
                          <w:tab w:val="right" w:leader="dot" w:pos="7740"/>
                        </w:tabs>
                      </w:pPr>
                      <w:r>
                        <w:tab/>
                      </w:r>
                      <w:r>
                        <w:tab/>
                      </w:r>
                    </w:p>
                    <w:p w14:paraId="1F19F84A" w14:textId="77777777" w:rsidR="006432DA" w:rsidRDefault="006432DA" w:rsidP="006D2252">
                      <w:pPr>
                        <w:tabs>
                          <w:tab w:val="left" w:pos="540"/>
                          <w:tab w:val="right" w:leader="dot" w:pos="7740"/>
                        </w:tabs>
                      </w:pPr>
                      <w:r>
                        <w:tab/>
                      </w:r>
                      <w:r>
                        <w:tab/>
                      </w:r>
                    </w:p>
                    <w:p w14:paraId="425701E7" w14:textId="77777777" w:rsidR="006432DA" w:rsidRDefault="006432DA" w:rsidP="006D2252">
                      <w:pPr>
                        <w:tabs>
                          <w:tab w:val="left" w:pos="540"/>
                          <w:tab w:val="right" w:leader="dot" w:pos="7740"/>
                        </w:tabs>
                      </w:pPr>
                      <w:r>
                        <w:tab/>
                      </w:r>
                      <w:r>
                        <w:tab/>
                      </w:r>
                    </w:p>
                    <w:p w14:paraId="510B6CC3" w14:textId="2A2621AB" w:rsidR="006432DA" w:rsidRDefault="006432DA" w:rsidP="00D330DC">
                      <w:pPr>
                        <w:tabs>
                          <w:tab w:val="left" w:pos="540"/>
                          <w:tab w:val="right" w:leader="dot" w:pos="7740"/>
                        </w:tabs>
                      </w:pPr>
                      <w:r>
                        <w:tab/>
                      </w:r>
                      <w:r>
                        <w:tab/>
                      </w:r>
                    </w:p>
                    <w:p w14:paraId="3E584E28" w14:textId="77777777" w:rsidR="006432DA" w:rsidRDefault="006432DA" w:rsidP="006D2252">
                      <w:pPr>
                        <w:tabs>
                          <w:tab w:val="left" w:pos="540"/>
                          <w:tab w:val="right" w:leader="dot" w:pos="7740"/>
                        </w:tabs>
                      </w:pPr>
                      <w:r>
                        <w:tab/>
                      </w:r>
                    </w:p>
                    <w:p w14:paraId="5CBB1BC9" w14:textId="77777777" w:rsidR="006432DA" w:rsidRPr="00D50A37" w:rsidRDefault="006432DA" w:rsidP="006D2252">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1125E442" w14:textId="77777777" w:rsidR="006432DA" w:rsidRPr="00D50A37" w:rsidRDefault="006432DA" w:rsidP="006D2252">
                      <w:pPr>
                        <w:tabs>
                          <w:tab w:val="center" w:pos="5310"/>
                        </w:tabs>
                        <w:jc w:val="center"/>
                        <w:rPr>
                          <w:b/>
                        </w:rPr>
                      </w:pPr>
                      <w:r>
                        <w:rPr>
                          <w:b/>
                        </w:rPr>
                        <w:tab/>
                        <w:t>Thành viên hội đồng</w:t>
                      </w:r>
                    </w:p>
                    <w:p w14:paraId="75B28394" w14:textId="77777777" w:rsidR="006432DA" w:rsidRDefault="006432DA" w:rsidP="006D2252">
                      <w:pPr>
                        <w:tabs>
                          <w:tab w:val="center" w:pos="5310"/>
                        </w:tabs>
                        <w:jc w:val="center"/>
                        <w:rPr>
                          <w:i/>
                        </w:rPr>
                      </w:pPr>
                      <w:r>
                        <w:rPr>
                          <w:i/>
                        </w:rPr>
                        <w:tab/>
                        <w:t>(Ký tên và ghi rõ họ tên)</w:t>
                      </w:r>
                    </w:p>
                    <w:p w14:paraId="5C6EA92B" w14:textId="77777777" w:rsidR="006432DA" w:rsidRDefault="006432DA" w:rsidP="006D2252">
                      <w:pPr>
                        <w:tabs>
                          <w:tab w:val="center" w:pos="5310"/>
                        </w:tabs>
                        <w:jc w:val="center"/>
                        <w:rPr>
                          <w:i/>
                        </w:rPr>
                      </w:pPr>
                    </w:p>
                    <w:p w14:paraId="1C5CBFBF" w14:textId="77777777" w:rsidR="006432DA" w:rsidRDefault="006432DA" w:rsidP="006D2252">
                      <w:pPr>
                        <w:jc w:val="center"/>
                      </w:pPr>
                    </w:p>
                    <w:p w14:paraId="2D34D628" w14:textId="77777777" w:rsidR="006432DA" w:rsidRDefault="006432DA" w:rsidP="006D2252">
                      <w:pPr>
                        <w:jc w:val="center"/>
                      </w:pPr>
                    </w:p>
                    <w:p w14:paraId="5F089937" w14:textId="77777777" w:rsidR="006432DA" w:rsidRDefault="006432DA" w:rsidP="006D2252">
                      <w:pPr>
                        <w:jc w:val="center"/>
                      </w:pPr>
                    </w:p>
                    <w:p w14:paraId="67EAC744" w14:textId="77777777" w:rsidR="006432DA" w:rsidRDefault="006432DA" w:rsidP="006D2252">
                      <w:pPr>
                        <w:jc w:val="center"/>
                      </w:pPr>
                    </w:p>
                  </w:txbxContent>
                </v:textbox>
                <w10:wrap anchorx="margin"/>
              </v:rect>
            </w:pict>
          </mc:Fallback>
        </mc:AlternateContent>
      </w:r>
    </w:p>
    <w:p w14:paraId="3EFA6833" w14:textId="3C6F4F72" w:rsidR="00997C46" w:rsidRPr="00AF11D1" w:rsidRDefault="00A92A3E" w:rsidP="00997C46">
      <w:bookmarkStart w:id="0" w:name="_Toc155276162"/>
      <w:r w:rsidRPr="00AF11D1">
        <w:br w:type="page"/>
      </w:r>
    </w:p>
    <w:p w14:paraId="6B7564C5" w14:textId="277C4E76" w:rsidR="00582A5C" w:rsidRPr="00AF11D1" w:rsidRDefault="00103C94" w:rsidP="00997C46">
      <w:pPr>
        <w:pStyle w:val="PageTitle"/>
      </w:pPr>
      <w:bookmarkStart w:id="1" w:name="_Toc155509684"/>
      <w:r w:rsidRPr="00AF11D1">
        <w:lastRenderedPageBreak/>
        <w:t>LỜI CẢM Ơ</w:t>
      </w:r>
      <w:r w:rsidR="00F4367B" w:rsidRPr="00AF11D1">
        <w:t>N</w:t>
      </w:r>
      <w:bookmarkEnd w:id="0"/>
      <w:bookmarkEnd w:id="1"/>
    </w:p>
    <w:p w14:paraId="150A5070" w14:textId="43B768FD" w:rsidR="00766DDB" w:rsidRPr="00AF11D1" w:rsidRDefault="00582A5C" w:rsidP="00B47280">
      <w:pPr>
        <w:pStyle w:val="BodyText1"/>
      </w:pPr>
      <w:r w:rsidRPr="00AF11D1">
        <w:t>Được sự phân công của Khoa Kỹ thuật</w:t>
      </w:r>
      <w:r w:rsidR="00CA658A" w:rsidRPr="00AF11D1">
        <w:t xml:space="preserve"> và</w:t>
      </w:r>
      <w:r w:rsidRPr="00AF11D1">
        <w:t xml:space="preserve"> Công nghệ</w:t>
      </w:r>
      <w:r w:rsidR="00CA658A" w:rsidRPr="00AF11D1">
        <w:t>,</w:t>
      </w:r>
      <w:r w:rsidRPr="00AF11D1">
        <w:t xml:space="preserve"> </w:t>
      </w:r>
      <w:r w:rsidR="00CA658A" w:rsidRPr="00AF11D1">
        <w:t>T</w:t>
      </w:r>
      <w:r w:rsidRPr="00AF11D1">
        <w:t>rường Đại học Trà Vinh, và dưới sự hướng dẫn của cô Phạm Thị Trúc Mai</w:t>
      </w:r>
      <w:r w:rsidR="00A13170">
        <w:t xml:space="preserve"> </w:t>
      </w:r>
      <w:r w:rsidRPr="00AF11D1">
        <w:t>giảng viên Bộ môn Công nghệ thông tin của trường Đại học Trà Vinh, em đã hoàn thành đề tài “Tìm hiểu Tailwind CSS framework và xây dựng ứng dụng web minh họa”.</w:t>
      </w:r>
    </w:p>
    <w:p w14:paraId="28B0EA3B" w14:textId="2ED9A77F" w:rsidR="001A4A1A" w:rsidRPr="00AF11D1" w:rsidRDefault="001A4A1A" w:rsidP="00B47280">
      <w:pPr>
        <w:pStyle w:val="BodyText1"/>
      </w:pPr>
      <w:r w:rsidRPr="00AF11D1">
        <w:t>Để</w:t>
      </w:r>
      <w:r w:rsidR="00A13170">
        <w:t xml:space="preserve"> hoàn thành</w:t>
      </w:r>
      <w:r w:rsidRPr="00AF11D1">
        <w:t xml:space="preserve"> đề tài này, em xin chân thành cảm ơn các thầy cô</w:t>
      </w:r>
      <w:r w:rsidR="00333AD8" w:rsidRPr="00AF11D1">
        <w:t xml:space="preserve"> </w:t>
      </w:r>
      <w:r w:rsidR="00A13170">
        <w:t>g</w:t>
      </w:r>
      <w:r w:rsidR="00333AD8" w:rsidRPr="00AF11D1">
        <w:t>iảng viên</w:t>
      </w:r>
      <w:r w:rsidRPr="00AF11D1">
        <w:t xml:space="preserve"> đã tận tình hướng dẫn, giảng dạy trong suốt quá trình học tập, nghiên cứu và rèn luyện ở Trường Đại học Trà Vinh. Đặc biệt xin gửi lời cảm ơn chân thành tới </w:t>
      </w:r>
      <w:r w:rsidR="00A13170">
        <w:t>g</w:t>
      </w:r>
      <w:r w:rsidRPr="00AF11D1">
        <w:t>iảng viên hướng dẫn</w:t>
      </w:r>
      <w:r w:rsidR="00A13170">
        <w:t xml:space="preserve"> </w:t>
      </w:r>
      <w:r w:rsidRPr="00AF11D1">
        <w:t>cô Phạm Thị Trúc Mai đã tận tình, chu đáo hướng dẫn em thực hiện đề tài này.</w:t>
      </w:r>
    </w:p>
    <w:p w14:paraId="6B87CC09" w14:textId="41410C2F" w:rsidR="00DF7087" w:rsidRPr="00AF11D1" w:rsidRDefault="00180C0E" w:rsidP="00DF7087">
      <w:pPr>
        <w:pStyle w:val="BodyText1"/>
      </w:pPr>
      <w:r w:rsidRPr="00AF11D1">
        <w:t>Mặc dù đã có nhiều cố gắng để thực hiện đề tài một cách hoàn chỉnh nhất. Song do thời gian có hạn và còn hạn chế về kiến thức cho nên trong đồ án không thể tránh khỏi những thiếu sót. Em rất mong nhận được sự đóng góp ý kiến của thầy cô và bạn bè để em có thể h</w:t>
      </w:r>
      <w:r w:rsidR="00A13170">
        <w:t>oàn</w:t>
      </w:r>
      <w:r w:rsidRPr="00AF11D1">
        <w:t xml:space="preserve"> thiện đồ án này tốt hơn. </w:t>
      </w:r>
      <w:r w:rsidR="00A13170">
        <w:t>Một lần nữa</w:t>
      </w:r>
      <w:r w:rsidRPr="00AF11D1">
        <w:t xml:space="preserve"> cho em xin gửi lời cảm ơn đến quý thầy cô, chúc quý thầy cô thật nhiều s</w:t>
      </w:r>
      <w:r w:rsidR="00054482" w:rsidRPr="00AF11D1">
        <w:t>ức kh</w:t>
      </w:r>
      <w:r w:rsidR="002505FF" w:rsidRPr="00AF11D1">
        <w:t>ỏe</w:t>
      </w:r>
      <w:r w:rsidR="00054482" w:rsidRPr="00AF11D1">
        <w:t xml:space="preserve">, thành công và </w:t>
      </w:r>
      <w:r w:rsidR="00201651" w:rsidRPr="00AF11D1">
        <w:t>hạnh phú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DF7087" w:rsidRPr="00AF11D1" w14:paraId="56E1E4B4" w14:textId="77777777" w:rsidTr="00A00A47">
        <w:tc>
          <w:tcPr>
            <w:tcW w:w="4644" w:type="dxa"/>
          </w:tcPr>
          <w:p w14:paraId="4E780BE1" w14:textId="77777777" w:rsidR="00DF7087" w:rsidRPr="00AF11D1" w:rsidRDefault="00DF7087" w:rsidP="00DF7087">
            <w:pPr>
              <w:pStyle w:val="BodyText1"/>
              <w:ind w:firstLine="0"/>
            </w:pPr>
          </w:p>
        </w:tc>
        <w:tc>
          <w:tcPr>
            <w:tcW w:w="4644" w:type="dxa"/>
          </w:tcPr>
          <w:p w14:paraId="6E6C96CB" w14:textId="0F229E7F" w:rsidR="00DF7087" w:rsidRPr="00AF11D1" w:rsidRDefault="00DF7087" w:rsidP="00DF7087">
            <w:pPr>
              <w:jc w:val="center"/>
            </w:pPr>
            <w:r w:rsidRPr="00AF11D1">
              <w:rPr>
                <w:b/>
                <w:bCs/>
              </w:rPr>
              <w:t>Sinh viên thực hiện</w:t>
            </w:r>
          </w:p>
        </w:tc>
      </w:tr>
    </w:tbl>
    <w:p w14:paraId="6D9C04C8" w14:textId="5A54B8A2" w:rsidR="00F64FE0" w:rsidRPr="00AF11D1" w:rsidRDefault="00125618" w:rsidP="00291AC4">
      <w:pPr>
        <w:spacing w:before="120" w:after="120"/>
        <w:jc w:val="center"/>
        <w:rPr>
          <w:b/>
          <w:bCs/>
        </w:rPr>
      </w:pPr>
      <w:r w:rsidRPr="00AF11D1">
        <w:br w:type="page"/>
      </w:r>
      <w:bookmarkStart w:id="2" w:name="_Toc154665837"/>
      <w:bookmarkStart w:id="3" w:name="_Toc155276163"/>
      <w:r w:rsidR="006A5A23" w:rsidRPr="00AF11D1">
        <w:rPr>
          <w:b/>
          <w:bCs/>
        </w:rPr>
        <w:lastRenderedPageBreak/>
        <w:t>MỤC LỤC</w:t>
      </w:r>
      <w:bookmarkEnd w:id="2"/>
      <w:bookmarkEnd w:id="3"/>
    </w:p>
    <w:p w14:paraId="26A99FFC" w14:textId="04C8BC28" w:rsidR="00D243BE" w:rsidRDefault="00E55398">
      <w:pPr>
        <w:pStyle w:val="TOC1"/>
        <w:tabs>
          <w:tab w:val="right" w:leader="dot" w:pos="9062"/>
        </w:tabs>
        <w:rPr>
          <w:rFonts w:asciiTheme="minorHAnsi" w:eastAsiaTheme="minorEastAsia" w:hAnsiTheme="minorHAnsi" w:cstheme="minorBidi"/>
          <w:noProof/>
          <w:sz w:val="22"/>
          <w:szCs w:val="22"/>
          <w:lang w:val="vi-VN" w:eastAsia="vi-VN"/>
        </w:rPr>
      </w:pPr>
      <w:r w:rsidRPr="00AF11D1">
        <w:fldChar w:fldCharType="begin"/>
      </w:r>
      <w:r w:rsidRPr="00AF11D1">
        <w:instrText xml:space="preserve"> TOC \o "1-4" \h \z \u </w:instrText>
      </w:r>
      <w:r w:rsidRPr="00AF11D1">
        <w:fldChar w:fldCharType="separate"/>
      </w:r>
      <w:hyperlink w:anchor="_Toc155509684" w:history="1">
        <w:r w:rsidR="00D243BE" w:rsidRPr="00A82323">
          <w:rPr>
            <w:rStyle w:val="Hyperlink"/>
            <w:rFonts w:eastAsia="SimSun"/>
            <w:noProof/>
          </w:rPr>
          <w:t>LỜI CẢM ƠN</w:t>
        </w:r>
        <w:r w:rsidR="00D243BE">
          <w:rPr>
            <w:noProof/>
            <w:webHidden/>
          </w:rPr>
          <w:tab/>
        </w:r>
        <w:r w:rsidR="00D243BE">
          <w:rPr>
            <w:noProof/>
            <w:webHidden/>
          </w:rPr>
          <w:fldChar w:fldCharType="begin"/>
        </w:r>
        <w:r w:rsidR="00D243BE">
          <w:rPr>
            <w:noProof/>
            <w:webHidden/>
          </w:rPr>
          <w:instrText xml:space="preserve"> PAGEREF _Toc155509684 \h </w:instrText>
        </w:r>
        <w:r w:rsidR="00D243BE">
          <w:rPr>
            <w:noProof/>
            <w:webHidden/>
          </w:rPr>
        </w:r>
        <w:r w:rsidR="00D243BE">
          <w:rPr>
            <w:noProof/>
            <w:webHidden/>
          </w:rPr>
          <w:fldChar w:fldCharType="separate"/>
        </w:r>
        <w:r w:rsidR="00D52E2F">
          <w:rPr>
            <w:noProof/>
            <w:webHidden/>
          </w:rPr>
          <w:t>iii</w:t>
        </w:r>
        <w:r w:rsidR="00D243BE">
          <w:rPr>
            <w:noProof/>
            <w:webHidden/>
          </w:rPr>
          <w:fldChar w:fldCharType="end"/>
        </w:r>
      </w:hyperlink>
    </w:p>
    <w:p w14:paraId="546B4244" w14:textId="67749FEB" w:rsidR="00D243BE" w:rsidRDefault="00B05394">
      <w:pPr>
        <w:pStyle w:val="TOC1"/>
        <w:tabs>
          <w:tab w:val="right" w:leader="dot" w:pos="9062"/>
        </w:tabs>
        <w:rPr>
          <w:rFonts w:asciiTheme="minorHAnsi" w:eastAsiaTheme="minorEastAsia" w:hAnsiTheme="minorHAnsi" w:cstheme="minorBidi"/>
          <w:noProof/>
          <w:sz w:val="22"/>
          <w:szCs w:val="22"/>
          <w:lang w:val="vi-VN" w:eastAsia="vi-VN"/>
        </w:rPr>
      </w:pPr>
      <w:hyperlink w:anchor="_Toc155509685" w:history="1">
        <w:r w:rsidR="00D243BE" w:rsidRPr="00A82323">
          <w:rPr>
            <w:rStyle w:val="Hyperlink"/>
            <w:rFonts w:eastAsia="SimSun"/>
            <w:noProof/>
          </w:rPr>
          <w:t>DANH MỤC HÌNH ẢNH – BẢNG BIỂU</w:t>
        </w:r>
        <w:r w:rsidR="00D243BE">
          <w:rPr>
            <w:noProof/>
            <w:webHidden/>
          </w:rPr>
          <w:tab/>
        </w:r>
        <w:r w:rsidR="00D243BE">
          <w:rPr>
            <w:noProof/>
            <w:webHidden/>
          </w:rPr>
          <w:fldChar w:fldCharType="begin"/>
        </w:r>
        <w:r w:rsidR="00D243BE">
          <w:rPr>
            <w:noProof/>
            <w:webHidden/>
          </w:rPr>
          <w:instrText xml:space="preserve"> PAGEREF _Toc155509685 \h </w:instrText>
        </w:r>
        <w:r w:rsidR="00D243BE">
          <w:rPr>
            <w:noProof/>
            <w:webHidden/>
          </w:rPr>
        </w:r>
        <w:r w:rsidR="00D243BE">
          <w:rPr>
            <w:noProof/>
            <w:webHidden/>
          </w:rPr>
          <w:fldChar w:fldCharType="separate"/>
        </w:r>
        <w:r w:rsidR="00D52E2F">
          <w:rPr>
            <w:noProof/>
            <w:webHidden/>
          </w:rPr>
          <w:t>vi</w:t>
        </w:r>
        <w:r w:rsidR="00D243BE">
          <w:rPr>
            <w:noProof/>
            <w:webHidden/>
          </w:rPr>
          <w:fldChar w:fldCharType="end"/>
        </w:r>
      </w:hyperlink>
    </w:p>
    <w:p w14:paraId="31D9FBA0" w14:textId="1358498B" w:rsidR="00D243BE" w:rsidRDefault="00B05394">
      <w:pPr>
        <w:pStyle w:val="TOC1"/>
        <w:tabs>
          <w:tab w:val="right" w:leader="dot" w:pos="9062"/>
        </w:tabs>
        <w:rPr>
          <w:rFonts w:asciiTheme="minorHAnsi" w:eastAsiaTheme="minorEastAsia" w:hAnsiTheme="minorHAnsi" w:cstheme="minorBidi"/>
          <w:noProof/>
          <w:sz w:val="22"/>
          <w:szCs w:val="22"/>
          <w:lang w:val="vi-VN" w:eastAsia="vi-VN"/>
        </w:rPr>
      </w:pPr>
      <w:hyperlink w:anchor="_Toc155509686" w:history="1">
        <w:r w:rsidR="00D243BE" w:rsidRPr="00A82323">
          <w:rPr>
            <w:rStyle w:val="Hyperlink"/>
            <w:rFonts w:eastAsia="SimSun"/>
            <w:noProof/>
          </w:rPr>
          <w:t>DANH MỤC TỪ VIẾT TẮT</w:t>
        </w:r>
        <w:r w:rsidR="00D243BE">
          <w:rPr>
            <w:noProof/>
            <w:webHidden/>
          </w:rPr>
          <w:tab/>
        </w:r>
        <w:r w:rsidR="00D243BE">
          <w:rPr>
            <w:noProof/>
            <w:webHidden/>
          </w:rPr>
          <w:fldChar w:fldCharType="begin"/>
        </w:r>
        <w:r w:rsidR="00D243BE">
          <w:rPr>
            <w:noProof/>
            <w:webHidden/>
          </w:rPr>
          <w:instrText xml:space="preserve"> PAGEREF _Toc155509686 \h </w:instrText>
        </w:r>
        <w:r w:rsidR="00D243BE">
          <w:rPr>
            <w:noProof/>
            <w:webHidden/>
          </w:rPr>
        </w:r>
        <w:r w:rsidR="00D243BE">
          <w:rPr>
            <w:noProof/>
            <w:webHidden/>
          </w:rPr>
          <w:fldChar w:fldCharType="separate"/>
        </w:r>
        <w:r w:rsidR="00D52E2F">
          <w:rPr>
            <w:noProof/>
            <w:webHidden/>
          </w:rPr>
          <w:t>vii</w:t>
        </w:r>
        <w:r w:rsidR="00D243BE">
          <w:rPr>
            <w:noProof/>
            <w:webHidden/>
          </w:rPr>
          <w:fldChar w:fldCharType="end"/>
        </w:r>
      </w:hyperlink>
    </w:p>
    <w:p w14:paraId="12970990" w14:textId="44E5B4E7" w:rsidR="00D243BE" w:rsidRDefault="00B05394">
      <w:pPr>
        <w:pStyle w:val="TOC1"/>
        <w:tabs>
          <w:tab w:val="right" w:leader="dot" w:pos="9062"/>
        </w:tabs>
        <w:rPr>
          <w:rFonts w:asciiTheme="minorHAnsi" w:eastAsiaTheme="minorEastAsia" w:hAnsiTheme="minorHAnsi" w:cstheme="minorBidi"/>
          <w:noProof/>
          <w:sz w:val="22"/>
          <w:szCs w:val="22"/>
          <w:lang w:val="vi-VN" w:eastAsia="vi-VN"/>
        </w:rPr>
      </w:pPr>
      <w:hyperlink w:anchor="_Toc155509687" w:history="1">
        <w:r w:rsidR="00D243BE" w:rsidRPr="00A82323">
          <w:rPr>
            <w:rStyle w:val="Hyperlink"/>
            <w:rFonts w:eastAsia="SimSun"/>
            <w:noProof/>
          </w:rPr>
          <w:t>TÓM TẮT ĐỒ ÁN CƠ SỞ NGÀNH</w:t>
        </w:r>
        <w:r w:rsidR="00D243BE">
          <w:rPr>
            <w:noProof/>
            <w:webHidden/>
          </w:rPr>
          <w:tab/>
        </w:r>
        <w:r w:rsidR="00D243BE">
          <w:rPr>
            <w:noProof/>
            <w:webHidden/>
          </w:rPr>
          <w:fldChar w:fldCharType="begin"/>
        </w:r>
        <w:r w:rsidR="00D243BE">
          <w:rPr>
            <w:noProof/>
            <w:webHidden/>
          </w:rPr>
          <w:instrText xml:space="preserve"> PAGEREF _Toc155509687 \h </w:instrText>
        </w:r>
        <w:r w:rsidR="00D243BE">
          <w:rPr>
            <w:noProof/>
            <w:webHidden/>
          </w:rPr>
        </w:r>
        <w:r w:rsidR="00D243BE">
          <w:rPr>
            <w:noProof/>
            <w:webHidden/>
          </w:rPr>
          <w:fldChar w:fldCharType="separate"/>
        </w:r>
        <w:r w:rsidR="00D52E2F">
          <w:rPr>
            <w:noProof/>
            <w:webHidden/>
          </w:rPr>
          <w:t>viii</w:t>
        </w:r>
        <w:r w:rsidR="00D243BE">
          <w:rPr>
            <w:noProof/>
            <w:webHidden/>
          </w:rPr>
          <w:fldChar w:fldCharType="end"/>
        </w:r>
      </w:hyperlink>
    </w:p>
    <w:p w14:paraId="47568406" w14:textId="019B2FCA" w:rsidR="00D243BE" w:rsidRDefault="00B05394">
      <w:pPr>
        <w:pStyle w:val="TOC1"/>
        <w:tabs>
          <w:tab w:val="right" w:leader="dot" w:pos="9062"/>
        </w:tabs>
        <w:rPr>
          <w:rFonts w:asciiTheme="minorHAnsi" w:eastAsiaTheme="minorEastAsia" w:hAnsiTheme="minorHAnsi" w:cstheme="minorBidi"/>
          <w:noProof/>
          <w:sz w:val="22"/>
          <w:szCs w:val="22"/>
          <w:lang w:val="vi-VN" w:eastAsia="vi-VN"/>
        </w:rPr>
      </w:pPr>
      <w:hyperlink w:anchor="_Toc155509688" w:history="1">
        <w:r w:rsidR="00D243BE" w:rsidRPr="00A82323">
          <w:rPr>
            <w:rStyle w:val="Hyperlink"/>
            <w:rFonts w:eastAsia="SimSun"/>
            <w:noProof/>
          </w:rPr>
          <w:t>MỞ ĐẦU</w:t>
        </w:r>
        <w:r w:rsidR="00D243BE">
          <w:rPr>
            <w:noProof/>
            <w:webHidden/>
          </w:rPr>
          <w:tab/>
        </w:r>
        <w:r w:rsidR="00D243BE">
          <w:rPr>
            <w:noProof/>
            <w:webHidden/>
          </w:rPr>
          <w:fldChar w:fldCharType="begin"/>
        </w:r>
        <w:r w:rsidR="00D243BE">
          <w:rPr>
            <w:noProof/>
            <w:webHidden/>
          </w:rPr>
          <w:instrText xml:space="preserve"> PAGEREF _Toc155509688 \h </w:instrText>
        </w:r>
        <w:r w:rsidR="00D243BE">
          <w:rPr>
            <w:noProof/>
            <w:webHidden/>
          </w:rPr>
        </w:r>
        <w:r w:rsidR="00D243BE">
          <w:rPr>
            <w:noProof/>
            <w:webHidden/>
          </w:rPr>
          <w:fldChar w:fldCharType="separate"/>
        </w:r>
        <w:r w:rsidR="00D52E2F">
          <w:rPr>
            <w:noProof/>
            <w:webHidden/>
          </w:rPr>
          <w:t>ix</w:t>
        </w:r>
        <w:r w:rsidR="00D243BE">
          <w:rPr>
            <w:noProof/>
            <w:webHidden/>
          </w:rPr>
          <w:fldChar w:fldCharType="end"/>
        </w:r>
      </w:hyperlink>
    </w:p>
    <w:p w14:paraId="5D13A22F" w14:textId="41443BAA" w:rsidR="00D243BE" w:rsidRDefault="00B05394">
      <w:pPr>
        <w:pStyle w:val="TOC1"/>
        <w:tabs>
          <w:tab w:val="left" w:pos="1760"/>
          <w:tab w:val="right" w:leader="dot" w:pos="9062"/>
        </w:tabs>
        <w:rPr>
          <w:rFonts w:asciiTheme="minorHAnsi" w:eastAsiaTheme="minorEastAsia" w:hAnsiTheme="minorHAnsi" w:cstheme="minorBidi"/>
          <w:noProof/>
          <w:sz w:val="22"/>
          <w:szCs w:val="22"/>
          <w:lang w:val="vi-VN" w:eastAsia="vi-VN"/>
        </w:rPr>
      </w:pPr>
      <w:hyperlink w:anchor="_Toc155509689" w:history="1">
        <w:r w:rsidR="00D243BE" w:rsidRPr="00A82323">
          <w:rPr>
            <w:rStyle w:val="Hyperlink"/>
            <w:rFonts w:eastAsia="SimSun"/>
            <w:noProof/>
          </w:rPr>
          <w:t>CHƯƠNG 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TỔNG QUAN</w:t>
        </w:r>
        <w:r w:rsidR="00D243BE">
          <w:rPr>
            <w:noProof/>
            <w:webHidden/>
          </w:rPr>
          <w:tab/>
        </w:r>
        <w:r w:rsidR="00D243BE">
          <w:rPr>
            <w:noProof/>
            <w:webHidden/>
          </w:rPr>
          <w:fldChar w:fldCharType="begin"/>
        </w:r>
        <w:r w:rsidR="00D243BE">
          <w:rPr>
            <w:noProof/>
            <w:webHidden/>
          </w:rPr>
          <w:instrText xml:space="preserve"> PAGEREF _Toc155509689 \h </w:instrText>
        </w:r>
        <w:r w:rsidR="00D243BE">
          <w:rPr>
            <w:noProof/>
            <w:webHidden/>
          </w:rPr>
        </w:r>
        <w:r w:rsidR="00D243BE">
          <w:rPr>
            <w:noProof/>
            <w:webHidden/>
          </w:rPr>
          <w:fldChar w:fldCharType="separate"/>
        </w:r>
        <w:r w:rsidR="00D52E2F">
          <w:rPr>
            <w:noProof/>
            <w:webHidden/>
          </w:rPr>
          <w:t>1</w:t>
        </w:r>
        <w:r w:rsidR="00D243BE">
          <w:rPr>
            <w:noProof/>
            <w:webHidden/>
          </w:rPr>
          <w:fldChar w:fldCharType="end"/>
        </w:r>
      </w:hyperlink>
    </w:p>
    <w:p w14:paraId="5541D444" w14:textId="48E57763" w:rsidR="00D243BE" w:rsidRDefault="00B05394">
      <w:pPr>
        <w:pStyle w:val="TOC1"/>
        <w:tabs>
          <w:tab w:val="left" w:pos="1760"/>
          <w:tab w:val="right" w:leader="dot" w:pos="9062"/>
        </w:tabs>
        <w:rPr>
          <w:rFonts w:asciiTheme="minorHAnsi" w:eastAsiaTheme="minorEastAsia" w:hAnsiTheme="minorHAnsi" w:cstheme="minorBidi"/>
          <w:noProof/>
          <w:sz w:val="22"/>
          <w:szCs w:val="22"/>
          <w:lang w:val="vi-VN" w:eastAsia="vi-VN"/>
        </w:rPr>
      </w:pPr>
      <w:hyperlink w:anchor="_Toc155509690" w:history="1">
        <w:r w:rsidR="00D243BE" w:rsidRPr="00A82323">
          <w:rPr>
            <w:rStyle w:val="Hyperlink"/>
            <w:rFonts w:eastAsia="SimSun"/>
            <w:noProof/>
          </w:rPr>
          <w:t>CHƯƠNG 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NGHIÊN CỨU LÝ THUYẾT</w:t>
        </w:r>
        <w:r w:rsidR="00D243BE">
          <w:rPr>
            <w:noProof/>
            <w:webHidden/>
          </w:rPr>
          <w:tab/>
        </w:r>
        <w:r w:rsidR="00D243BE">
          <w:rPr>
            <w:noProof/>
            <w:webHidden/>
          </w:rPr>
          <w:fldChar w:fldCharType="begin"/>
        </w:r>
        <w:r w:rsidR="00D243BE">
          <w:rPr>
            <w:noProof/>
            <w:webHidden/>
          </w:rPr>
          <w:instrText xml:space="preserve"> PAGEREF _Toc155509690 \h </w:instrText>
        </w:r>
        <w:r w:rsidR="00D243BE">
          <w:rPr>
            <w:noProof/>
            <w:webHidden/>
          </w:rPr>
        </w:r>
        <w:r w:rsidR="00D243BE">
          <w:rPr>
            <w:noProof/>
            <w:webHidden/>
          </w:rPr>
          <w:fldChar w:fldCharType="separate"/>
        </w:r>
        <w:r w:rsidR="00D52E2F">
          <w:rPr>
            <w:noProof/>
            <w:webHidden/>
          </w:rPr>
          <w:t>2</w:t>
        </w:r>
        <w:r w:rsidR="00D243BE">
          <w:rPr>
            <w:noProof/>
            <w:webHidden/>
          </w:rPr>
          <w:fldChar w:fldCharType="end"/>
        </w:r>
      </w:hyperlink>
    </w:p>
    <w:p w14:paraId="597923D2" w14:textId="7E567136"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693" w:history="1">
        <w:r w:rsidR="00D243BE" w:rsidRPr="00A82323">
          <w:rPr>
            <w:rStyle w:val="Hyperlink"/>
            <w:rFonts w:eastAsia="SimSun"/>
            <w:noProof/>
          </w:rPr>
          <w:t>2.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Tailwind CSS Framework</w:t>
        </w:r>
        <w:r w:rsidR="00D243BE">
          <w:rPr>
            <w:noProof/>
            <w:webHidden/>
          </w:rPr>
          <w:tab/>
        </w:r>
        <w:r w:rsidR="00D243BE">
          <w:rPr>
            <w:noProof/>
            <w:webHidden/>
          </w:rPr>
          <w:fldChar w:fldCharType="begin"/>
        </w:r>
        <w:r w:rsidR="00D243BE">
          <w:rPr>
            <w:noProof/>
            <w:webHidden/>
          </w:rPr>
          <w:instrText xml:space="preserve"> PAGEREF _Toc155509693 \h </w:instrText>
        </w:r>
        <w:r w:rsidR="00D243BE">
          <w:rPr>
            <w:noProof/>
            <w:webHidden/>
          </w:rPr>
        </w:r>
        <w:r w:rsidR="00D243BE">
          <w:rPr>
            <w:noProof/>
            <w:webHidden/>
          </w:rPr>
          <w:fldChar w:fldCharType="separate"/>
        </w:r>
        <w:r w:rsidR="00D52E2F">
          <w:rPr>
            <w:noProof/>
            <w:webHidden/>
          </w:rPr>
          <w:t>2</w:t>
        </w:r>
        <w:r w:rsidR="00D243BE">
          <w:rPr>
            <w:noProof/>
            <w:webHidden/>
          </w:rPr>
          <w:fldChar w:fldCharType="end"/>
        </w:r>
      </w:hyperlink>
    </w:p>
    <w:p w14:paraId="17601771" w14:textId="650CE3B9"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694" w:history="1">
        <w:r w:rsidR="00D243BE" w:rsidRPr="00A82323">
          <w:rPr>
            <w:rStyle w:val="Hyperlink"/>
            <w:rFonts w:eastAsia="SimSun"/>
            <w:noProof/>
          </w:rPr>
          <w:t>2.1.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Tùy chỉnh cấu hình</w:t>
        </w:r>
        <w:r w:rsidR="00D243BE">
          <w:rPr>
            <w:noProof/>
            <w:webHidden/>
          </w:rPr>
          <w:tab/>
        </w:r>
        <w:r w:rsidR="00D243BE">
          <w:rPr>
            <w:noProof/>
            <w:webHidden/>
          </w:rPr>
          <w:fldChar w:fldCharType="begin"/>
        </w:r>
        <w:r w:rsidR="00D243BE">
          <w:rPr>
            <w:noProof/>
            <w:webHidden/>
          </w:rPr>
          <w:instrText xml:space="preserve"> PAGEREF _Toc155509694 \h </w:instrText>
        </w:r>
        <w:r w:rsidR="00D243BE">
          <w:rPr>
            <w:noProof/>
            <w:webHidden/>
          </w:rPr>
        </w:r>
        <w:r w:rsidR="00D243BE">
          <w:rPr>
            <w:noProof/>
            <w:webHidden/>
          </w:rPr>
          <w:fldChar w:fldCharType="separate"/>
        </w:r>
        <w:r w:rsidR="00D52E2F">
          <w:rPr>
            <w:noProof/>
            <w:webHidden/>
          </w:rPr>
          <w:t>4</w:t>
        </w:r>
        <w:r w:rsidR="00D243BE">
          <w:rPr>
            <w:noProof/>
            <w:webHidden/>
          </w:rPr>
          <w:fldChar w:fldCharType="end"/>
        </w:r>
      </w:hyperlink>
    </w:p>
    <w:p w14:paraId="5C700FF5" w14:textId="3B7AA4AC"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695" w:history="1">
        <w:r w:rsidR="00D243BE" w:rsidRPr="00A82323">
          <w:rPr>
            <w:rStyle w:val="Hyperlink"/>
            <w:rFonts w:eastAsia="SimSun"/>
            <w:noProof/>
          </w:rPr>
          <w:t>2.1.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Xử lý Hover, Focus và những trạng thái khác</w:t>
        </w:r>
        <w:r w:rsidR="00D243BE">
          <w:rPr>
            <w:noProof/>
            <w:webHidden/>
          </w:rPr>
          <w:tab/>
        </w:r>
        <w:r w:rsidR="00D243BE">
          <w:rPr>
            <w:noProof/>
            <w:webHidden/>
          </w:rPr>
          <w:fldChar w:fldCharType="begin"/>
        </w:r>
        <w:r w:rsidR="00D243BE">
          <w:rPr>
            <w:noProof/>
            <w:webHidden/>
          </w:rPr>
          <w:instrText xml:space="preserve"> PAGEREF _Toc155509695 \h </w:instrText>
        </w:r>
        <w:r w:rsidR="00D243BE">
          <w:rPr>
            <w:noProof/>
            <w:webHidden/>
          </w:rPr>
        </w:r>
        <w:r w:rsidR="00D243BE">
          <w:rPr>
            <w:noProof/>
            <w:webHidden/>
          </w:rPr>
          <w:fldChar w:fldCharType="separate"/>
        </w:r>
        <w:r w:rsidR="00D52E2F">
          <w:rPr>
            <w:noProof/>
            <w:webHidden/>
          </w:rPr>
          <w:t>5</w:t>
        </w:r>
        <w:r w:rsidR="00D243BE">
          <w:rPr>
            <w:noProof/>
            <w:webHidden/>
          </w:rPr>
          <w:fldChar w:fldCharType="end"/>
        </w:r>
      </w:hyperlink>
    </w:p>
    <w:p w14:paraId="522115E6" w14:textId="4C6B9AE7"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696" w:history="1">
        <w:r w:rsidR="00D243BE" w:rsidRPr="00A82323">
          <w:rPr>
            <w:rStyle w:val="Hyperlink"/>
            <w:rFonts w:eastAsia="SimSun"/>
            <w:noProof/>
          </w:rPr>
          <w:t>2.1.3</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Responsive (tương thích nhiều thiết bị)</w:t>
        </w:r>
        <w:r w:rsidR="00D243BE">
          <w:rPr>
            <w:noProof/>
            <w:webHidden/>
          </w:rPr>
          <w:tab/>
        </w:r>
        <w:r w:rsidR="00D243BE">
          <w:rPr>
            <w:noProof/>
            <w:webHidden/>
          </w:rPr>
          <w:fldChar w:fldCharType="begin"/>
        </w:r>
        <w:r w:rsidR="00D243BE">
          <w:rPr>
            <w:noProof/>
            <w:webHidden/>
          </w:rPr>
          <w:instrText xml:space="preserve"> PAGEREF _Toc155509696 \h </w:instrText>
        </w:r>
        <w:r w:rsidR="00D243BE">
          <w:rPr>
            <w:noProof/>
            <w:webHidden/>
          </w:rPr>
        </w:r>
        <w:r w:rsidR="00D243BE">
          <w:rPr>
            <w:noProof/>
            <w:webHidden/>
          </w:rPr>
          <w:fldChar w:fldCharType="separate"/>
        </w:r>
        <w:r w:rsidR="00D52E2F">
          <w:rPr>
            <w:noProof/>
            <w:webHidden/>
          </w:rPr>
          <w:t>6</w:t>
        </w:r>
        <w:r w:rsidR="00D243BE">
          <w:rPr>
            <w:noProof/>
            <w:webHidden/>
          </w:rPr>
          <w:fldChar w:fldCharType="end"/>
        </w:r>
      </w:hyperlink>
    </w:p>
    <w:p w14:paraId="5A5207F9" w14:textId="611FE80A"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697" w:history="1">
        <w:r w:rsidR="00D243BE" w:rsidRPr="00A82323">
          <w:rPr>
            <w:rStyle w:val="Hyperlink"/>
            <w:rFonts w:eastAsia="SimSun"/>
            <w:noProof/>
          </w:rPr>
          <w:t>2.1.4</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Dark mode (chế độ tối)</w:t>
        </w:r>
        <w:r w:rsidR="00D243BE">
          <w:rPr>
            <w:noProof/>
            <w:webHidden/>
          </w:rPr>
          <w:tab/>
        </w:r>
        <w:r w:rsidR="00D243BE">
          <w:rPr>
            <w:noProof/>
            <w:webHidden/>
          </w:rPr>
          <w:fldChar w:fldCharType="begin"/>
        </w:r>
        <w:r w:rsidR="00D243BE">
          <w:rPr>
            <w:noProof/>
            <w:webHidden/>
          </w:rPr>
          <w:instrText xml:space="preserve"> PAGEREF _Toc155509697 \h </w:instrText>
        </w:r>
        <w:r w:rsidR="00D243BE">
          <w:rPr>
            <w:noProof/>
            <w:webHidden/>
          </w:rPr>
        </w:r>
        <w:r w:rsidR="00D243BE">
          <w:rPr>
            <w:noProof/>
            <w:webHidden/>
          </w:rPr>
          <w:fldChar w:fldCharType="separate"/>
        </w:r>
        <w:r w:rsidR="00D52E2F">
          <w:rPr>
            <w:noProof/>
            <w:webHidden/>
          </w:rPr>
          <w:t>7</w:t>
        </w:r>
        <w:r w:rsidR="00D243BE">
          <w:rPr>
            <w:noProof/>
            <w:webHidden/>
          </w:rPr>
          <w:fldChar w:fldCharType="end"/>
        </w:r>
      </w:hyperlink>
    </w:p>
    <w:p w14:paraId="1808B91F" w14:textId="7BAF104B"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698" w:history="1">
        <w:r w:rsidR="00D243BE" w:rsidRPr="00A82323">
          <w:rPr>
            <w:rStyle w:val="Hyperlink"/>
            <w:rFonts w:eastAsia="SimSun"/>
            <w:noProof/>
          </w:rPr>
          <w:t>2.1.5</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Thêm các kiểu tùy chỉnh</w:t>
        </w:r>
        <w:r w:rsidR="00D243BE">
          <w:rPr>
            <w:noProof/>
            <w:webHidden/>
          </w:rPr>
          <w:tab/>
        </w:r>
        <w:r w:rsidR="00D243BE">
          <w:rPr>
            <w:noProof/>
            <w:webHidden/>
          </w:rPr>
          <w:fldChar w:fldCharType="begin"/>
        </w:r>
        <w:r w:rsidR="00D243BE">
          <w:rPr>
            <w:noProof/>
            <w:webHidden/>
          </w:rPr>
          <w:instrText xml:space="preserve"> PAGEREF _Toc155509698 \h </w:instrText>
        </w:r>
        <w:r w:rsidR="00D243BE">
          <w:rPr>
            <w:noProof/>
            <w:webHidden/>
          </w:rPr>
        </w:r>
        <w:r w:rsidR="00D243BE">
          <w:rPr>
            <w:noProof/>
            <w:webHidden/>
          </w:rPr>
          <w:fldChar w:fldCharType="separate"/>
        </w:r>
        <w:r w:rsidR="00D52E2F">
          <w:rPr>
            <w:noProof/>
            <w:webHidden/>
          </w:rPr>
          <w:t>7</w:t>
        </w:r>
        <w:r w:rsidR="00D243BE">
          <w:rPr>
            <w:noProof/>
            <w:webHidden/>
          </w:rPr>
          <w:fldChar w:fldCharType="end"/>
        </w:r>
      </w:hyperlink>
    </w:p>
    <w:p w14:paraId="21B28FB0" w14:textId="58013DBB"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699" w:history="1">
        <w:r w:rsidR="00D243BE" w:rsidRPr="00A82323">
          <w:rPr>
            <w:rStyle w:val="Hyperlink"/>
            <w:rFonts w:eastAsia="SimSun"/>
            <w:caps/>
            <w:noProof/>
          </w:rPr>
          <w:t>2.1.6</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Container (phần tử chứa)</w:t>
        </w:r>
        <w:r w:rsidR="00D243BE">
          <w:rPr>
            <w:noProof/>
            <w:webHidden/>
          </w:rPr>
          <w:tab/>
        </w:r>
        <w:r w:rsidR="00D243BE">
          <w:rPr>
            <w:noProof/>
            <w:webHidden/>
          </w:rPr>
          <w:fldChar w:fldCharType="begin"/>
        </w:r>
        <w:r w:rsidR="00D243BE">
          <w:rPr>
            <w:noProof/>
            <w:webHidden/>
          </w:rPr>
          <w:instrText xml:space="preserve"> PAGEREF _Toc155509699 \h </w:instrText>
        </w:r>
        <w:r w:rsidR="00D243BE">
          <w:rPr>
            <w:noProof/>
            <w:webHidden/>
          </w:rPr>
        </w:r>
        <w:r w:rsidR="00D243BE">
          <w:rPr>
            <w:noProof/>
            <w:webHidden/>
          </w:rPr>
          <w:fldChar w:fldCharType="separate"/>
        </w:r>
        <w:r w:rsidR="00D52E2F">
          <w:rPr>
            <w:noProof/>
            <w:webHidden/>
          </w:rPr>
          <w:t>9</w:t>
        </w:r>
        <w:r w:rsidR="00D243BE">
          <w:rPr>
            <w:noProof/>
            <w:webHidden/>
          </w:rPr>
          <w:fldChar w:fldCharType="end"/>
        </w:r>
      </w:hyperlink>
    </w:p>
    <w:p w14:paraId="5A3F19F8" w14:textId="0F590E87"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00" w:history="1">
        <w:r w:rsidR="00D243BE" w:rsidRPr="00A82323">
          <w:rPr>
            <w:rStyle w:val="Hyperlink"/>
            <w:rFonts w:eastAsia="SimSun"/>
            <w:noProof/>
          </w:rPr>
          <w:t>2.1.7</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Columns (cột)</w:t>
        </w:r>
        <w:r w:rsidR="00D243BE">
          <w:rPr>
            <w:noProof/>
            <w:webHidden/>
          </w:rPr>
          <w:tab/>
        </w:r>
        <w:r w:rsidR="00D243BE">
          <w:rPr>
            <w:noProof/>
            <w:webHidden/>
          </w:rPr>
          <w:fldChar w:fldCharType="begin"/>
        </w:r>
        <w:r w:rsidR="00D243BE">
          <w:rPr>
            <w:noProof/>
            <w:webHidden/>
          </w:rPr>
          <w:instrText xml:space="preserve"> PAGEREF _Toc155509700 \h </w:instrText>
        </w:r>
        <w:r w:rsidR="00D243BE">
          <w:rPr>
            <w:noProof/>
            <w:webHidden/>
          </w:rPr>
        </w:r>
        <w:r w:rsidR="00D243BE">
          <w:rPr>
            <w:noProof/>
            <w:webHidden/>
          </w:rPr>
          <w:fldChar w:fldCharType="separate"/>
        </w:r>
        <w:r w:rsidR="00D52E2F">
          <w:rPr>
            <w:noProof/>
            <w:webHidden/>
          </w:rPr>
          <w:t>10</w:t>
        </w:r>
        <w:r w:rsidR="00D243BE">
          <w:rPr>
            <w:noProof/>
            <w:webHidden/>
          </w:rPr>
          <w:fldChar w:fldCharType="end"/>
        </w:r>
      </w:hyperlink>
    </w:p>
    <w:p w14:paraId="41D4206D" w14:textId="19FA797B"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01" w:history="1">
        <w:r w:rsidR="00D243BE" w:rsidRPr="00A82323">
          <w:rPr>
            <w:rStyle w:val="Hyperlink"/>
            <w:rFonts w:eastAsia="SimSun"/>
            <w:noProof/>
          </w:rPr>
          <w:t>2.1.8</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Flexbox (hộp linh hoạt)</w:t>
        </w:r>
        <w:r w:rsidR="00D243BE">
          <w:rPr>
            <w:noProof/>
            <w:webHidden/>
          </w:rPr>
          <w:tab/>
        </w:r>
        <w:r w:rsidR="00D243BE">
          <w:rPr>
            <w:noProof/>
            <w:webHidden/>
          </w:rPr>
          <w:fldChar w:fldCharType="begin"/>
        </w:r>
        <w:r w:rsidR="00D243BE">
          <w:rPr>
            <w:noProof/>
            <w:webHidden/>
          </w:rPr>
          <w:instrText xml:space="preserve"> PAGEREF _Toc155509701 \h </w:instrText>
        </w:r>
        <w:r w:rsidR="00D243BE">
          <w:rPr>
            <w:noProof/>
            <w:webHidden/>
          </w:rPr>
        </w:r>
        <w:r w:rsidR="00D243BE">
          <w:rPr>
            <w:noProof/>
            <w:webHidden/>
          </w:rPr>
          <w:fldChar w:fldCharType="separate"/>
        </w:r>
        <w:r w:rsidR="00D52E2F">
          <w:rPr>
            <w:noProof/>
            <w:webHidden/>
          </w:rPr>
          <w:t>10</w:t>
        </w:r>
        <w:r w:rsidR="00D243BE">
          <w:rPr>
            <w:noProof/>
            <w:webHidden/>
          </w:rPr>
          <w:fldChar w:fldCharType="end"/>
        </w:r>
      </w:hyperlink>
    </w:p>
    <w:p w14:paraId="01ECCD91" w14:textId="2C3B73C4"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02" w:history="1">
        <w:r w:rsidR="00D243BE" w:rsidRPr="00A82323">
          <w:rPr>
            <w:rStyle w:val="Hyperlink"/>
            <w:rFonts w:eastAsia="SimSun"/>
            <w:noProof/>
          </w:rPr>
          <w:t>2.1.9</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Typography (kiểu chữ)</w:t>
        </w:r>
        <w:r w:rsidR="00D243BE">
          <w:rPr>
            <w:noProof/>
            <w:webHidden/>
          </w:rPr>
          <w:tab/>
        </w:r>
        <w:r w:rsidR="00D243BE">
          <w:rPr>
            <w:noProof/>
            <w:webHidden/>
          </w:rPr>
          <w:fldChar w:fldCharType="begin"/>
        </w:r>
        <w:r w:rsidR="00D243BE">
          <w:rPr>
            <w:noProof/>
            <w:webHidden/>
          </w:rPr>
          <w:instrText xml:space="preserve"> PAGEREF _Toc155509702 \h </w:instrText>
        </w:r>
        <w:r w:rsidR="00D243BE">
          <w:rPr>
            <w:noProof/>
            <w:webHidden/>
          </w:rPr>
        </w:r>
        <w:r w:rsidR="00D243BE">
          <w:rPr>
            <w:noProof/>
            <w:webHidden/>
          </w:rPr>
          <w:fldChar w:fldCharType="separate"/>
        </w:r>
        <w:r w:rsidR="00D52E2F">
          <w:rPr>
            <w:noProof/>
            <w:webHidden/>
          </w:rPr>
          <w:t>15</w:t>
        </w:r>
        <w:r w:rsidR="00D243BE">
          <w:rPr>
            <w:noProof/>
            <w:webHidden/>
          </w:rPr>
          <w:fldChar w:fldCharType="end"/>
        </w:r>
      </w:hyperlink>
    </w:p>
    <w:p w14:paraId="7496F097" w14:textId="285E63F5" w:rsidR="00D243BE" w:rsidRDefault="00B05394">
      <w:pPr>
        <w:pStyle w:val="TOC3"/>
        <w:tabs>
          <w:tab w:val="left" w:pos="1540"/>
          <w:tab w:val="right" w:leader="dot" w:pos="9062"/>
        </w:tabs>
        <w:rPr>
          <w:rFonts w:asciiTheme="minorHAnsi" w:eastAsiaTheme="minorEastAsia" w:hAnsiTheme="minorHAnsi" w:cstheme="minorBidi"/>
          <w:noProof/>
          <w:sz w:val="22"/>
          <w:szCs w:val="22"/>
          <w:lang w:val="vi-VN" w:eastAsia="vi-VN"/>
        </w:rPr>
      </w:pPr>
      <w:hyperlink w:anchor="_Toc155509703" w:history="1">
        <w:r w:rsidR="00D243BE" w:rsidRPr="00A82323">
          <w:rPr>
            <w:rStyle w:val="Hyperlink"/>
            <w:rFonts w:eastAsia="SimSun"/>
            <w:noProof/>
          </w:rPr>
          <w:t>2.1.10</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Effect (hiệu ứng)</w:t>
        </w:r>
        <w:r w:rsidR="00D243BE">
          <w:rPr>
            <w:noProof/>
            <w:webHidden/>
          </w:rPr>
          <w:tab/>
        </w:r>
        <w:r w:rsidR="00D243BE">
          <w:rPr>
            <w:noProof/>
            <w:webHidden/>
          </w:rPr>
          <w:fldChar w:fldCharType="begin"/>
        </w:r>
        <w:r w:rsidR="00D243BE">
          <w:rPr>
            <w:noProof/>
            <w:webHidden/>
          </w:rPr>
          <w:instrText xml:space="preserve"> PAGEREF _Toc155509703 \h </w:instrText>
        </w:r>
        <w:r w:rsidR="00D243BE">
          <w:rPr>
            <w:noProof/>
            <w:webHidden/>
          </w:rPr>
        </w:r>
        <w:r w:rsidR="00D243BE">
          <w:rPr>
            <w:noProof/>
            <w:webHidden/>
          </w:rPr>
          <w:fldChar w:fldCharType="separate"/>
        </w:r>
        <w:r w:rsidR="00D52E2F">
          <w:rPr>
            <w:noProof/>
            <w:webHidden/>
          </w:rPr>
          <w:t>16</w:t>
        </w:r>
        <w:r w:rsidR="00D243BE">
          <w:rPr>
            <w:noProof/>
            <w:webHidden/>
          </w:rPr>
          <w:fldChar w:fldCharType="end"/>
        </w:r>
      </w:hyperlink>
    </w:p>
    <w:p w14:paraId="5D98C48C" w14:textId="1120F06D" w:rsidR="00D243BE" w:rsidRDefault="00B05394">
      <w:pPr>
        <w:pStyle w:val="TOC3"/>
        <w:tabs>
          <w:tab w:val="left" w:pos="1540"/>
          <w:tab w:val="right" w:leader="dot" w:pos="9062"/>
        </w:tabs>
        <w:rPr>
          <w:rFonts w:asciiTheme="minorHAnsi" w:eastAsiaTheme="minorEastAsia" w:hAnsiTheme="minorHAnsi" w:cstheme="minorBidi"/>
          <w:noProof/>
          <w:sz w:val="22"/>
          <w:szCs w:val="22"/>
          <w:lang w:val="vi-VN" w:eastAsia="vi-VN"/>
        </w:rPr>
      </w:pPr>
      <w:hyperlink w:anchor="_Toc155509704" w:history="1">
        <w:r w:rsidR="00D243BE" w:rsidRPr="00A82323">
          <w:rPr>
            <w:rStyle w:val="Hyperlink"/>
            <w:rFonts w:eastAsia="SimSun"/>
            <w:noProof/>
          </w:rPr>
          <w:t>2.1.1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Animation (chuyển động)</w:t>
        </w:r>
        <w:r w:rsidR="00D243BE">
          <w:rPr>
            <w:noProof/>
            <w:webHidden/>
          </w:rPr>
          <w:tab/>
        </w:r>
        <w:r w:rsidR="00D243BE">
          <w:rPr>
            <w:noProof/>
            <w:webHidden/>
          </w:rPr>
          <w:fldChar w:fldCharType="begin"/>
        </w:r>
        <w:r w:rsidR="00D243BE">
          <w:rPr>
            <w:noProof/>
            <w:webHidden/>
          </w:rPr>
          <w:instrText xml:space="preserve"> PAGEREF _Toc155509704 \h </w:instrText>
        </w:r>
        <w:r w:rsidR="00D243BE">
          <w:rPr>
            <w:noProof/>
            <w:webHidden/>
          </w:rPr>
        </w:r>
        <w:r w:rsidR="00D243BE">
          <w:rPr>
            <w:noProof/>
            <w:webHidden/>
          </w:rPr>
          <w:fldChar w:fldCharType="separate"/>
        </w:r>
        <w:r w:rsidR="00D52E2F">
          <w:rPr>
            <w:noProof/>
            <w:webHidden/>
          </w:rPr>
          <w:t>16</w:t>
        </w:r>
        <w:r w:rsidR="00D243BE">
          <w:rPr>
            <w:noProof/>
            <w:webHidden/>
          </w:rPr>
          <w:fldChar w:fldCharType="end"/>
        </w:r>
      </w:hyperlink>
    </w:p>
    <w:p w14:paraId="48B90ACC" w14:textId="19688F48"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705" w:history="1">
        <w:r w:rsidR="00D243BE" w:rsidRPr="00A82323">
          <w:rPr>
            <w:rStyle w:val="Hyperlink"/>
            <w:rFonts w:eastAsia="SimSun"/>
            <w:noProof/>
          </w:rPr>
          <w:t>2.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Javascript</w:t>
        </w:r>
        <w:r w:rsidR="00D243BE">
          <w:rPr>
            <w:noProof/>
            <w:webHidden/>
          </w:rPr>
          <w:tab/>
        </w:r>
        <w:r w:rsidR="00D243BE">
          <w:rPr>
            <w:noProof/>
            <w:webHidden/>
          </w:rPr>
          <w:fldChar w:fldCharType="begin"/>
        </w:r>
        <w:r w:rsidR="00D243BE">
          <w:rPr>
            <w:noProof/>
            <w:webHidden/>
          </w:rPr>
          <w:instrText xml:space="preserve"> PAGEREF _Toc155509705 \h </w:instrText>
        </w:r>
        <w:r w:rsidR="00D243BE">
          <w:rPr>
            <w:noProof/>
            <w:webHidden/>
          </w:rPr>
        </w:r>
        <w:r w:rsidR="00D243BE">
          <w:rPr>
            <w:noProof/>
            <w:webHidden/>
          </w:rPr>
          <w:fldChar w:fldCharType="separate"/>
        </w:r>
        <w:r w:rsidR="00D52E2F">
          <w:rPr>
            <w:noProof/>
            <w:webHidden/>
          </w:rPr>
          <w:t>17</w:t>
        </w:r>
        <w:r w:rsidR="00D243BE">
          <w:rPr>
            <w:noProof/>
            <w:webHidden/>
          </w:rPr>
          <w:fldChar w:fldCharType="end"/>
        </w:r>
      </w:hyperlink>
    </w:p>
    <w:p w14:paraId="7DE00913" w14:textId="4781AA85"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06" w:history="1">
        <w:r w:rsidR="00D243BE" w:rsidRPr="00A82323">
          <w:rPr>
            <w:rStyle w:val="Hyperlink"/>
            <w:rFonts w:eastAsia="SimSun"/>
            <w:noProof/>
          </w:rPr>
          <w:t>2.2.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DOM Manipulation (Thao tác với DOM)</w:t>
        </w:r>
        <w:r w:rsidR="00D243BE">
          <w:rPr>
            <w:noProof/>
            <w:webHidden/>
          </w:rPr>
          <w:tab/>
        </w:r>
        <w:r w:rsidR="00D243BE">
          <w:rPr>
            <w:noProof/>
            <w:webHidden/>
          </w:rPr>
          <w:fldChar w:fldCharType="begin"/>
        </w:r>
        <w:r w:rsidR="00D243BE">
          <w:rPr>
            <w:noProof/>
            <w:webHidden/>
          </w:rPr>
          <w:instrText xml:space="preserve"> PAGEREF _Toc155509706 \h </w:instrText>
        </w:r>
        <w:r w:rsidR="00D243BE">
          <w:rPr>
            <w:noProof/>
            <w:webHidden/>
          </w:rPr>
        </w:r>
        <w:r w:rsidR="00D243BE">
          <w:rPr>
            <w:noProof/>
            <w:webHidden/>
          </w:rPr>
          <w:fldChar w:fldCharType="separate"/>
        </w:r>
        <w:r w:rsidR="00D52E2F">
          <w:rPr>
            <w:noProof/>
            <w:webHidden/>
          </w:rPr>
          <w:t>17</w:t>
        </w:r>
        <w:r w:rsidR="00D243BE">
          <w:rPr>
            <w:noProof/>
            <w:webHidden/>
          </w:rPr>
          <w:fldChar w:fldCharType="end"/>
        </w:r>
      </w:hyperlink>
    </w:p>
    <w:p w14:paraId="16C91D5C" w14:textId="095DADCF"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07" w:history="1">
        <w:r w:rsidR="00D243BE" w:rsidRPr="00A82323">
          <w:rPr>
            <w:rStyle w:val="Hyperlink"/>
            <w:rFonts w:eastAsia="SimSun"/>
            <w:noProof/>
          </w:rPr>
          <w:t>2.2.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Asynchronous Javascript (Javascript không đồng bộ)</w:t>
        </w:r>
        <w:r w:rsidR="00D243BE">
          <w:rPr>
            <w:noProof/>
            <w:webHidden/>
          </w:rPr>
          <w:tab/>
        </w:r>
        <w:r w:rsidR="00D243BE">
          <w:rPr>
            <w:noProof/>
            <w:webHidden/>
          </w:rPr>
          <w:fldChar w:fldCharType="begin"/>
        </w:r>
        <w:r w:rsidR="00D243BE">
          <w:rPr>
            <w:noProof/>
            <w:webHidden/>
          </w:rPr>
          <w:instrText xml:space="preserve"> PAGEREF _Toc155509707 \h </w:instrText>
        </w:r>
        <w:r w:rsidR="00D243BE">
          <w:rPr>
            <w:noProof/>
            <w:webHidden/>
          </w:rPr>
        </w:r>
        <w:r w:rsidR="00D243BE">
          <w:rPr>
            <w:noProof/>
            <w:webHidden/>
          </w:rPr>
          <w:fldChar w:fldCharType="separate"/>
        </w:r>
        <w:r w:rsidR="00D52E2F">
          <w:rPr>
            <w:noProof/>
            <w:webHidden/>
          </w:rPr>
          <w:t>19</w:t>
        </w:r>
        <w:r w:rsidR="00D243BE">
          <w:rPr>
            <w:noProof/>
            <w:webHidden/>
          </w:rPr>
          <w:fldChar w:fldCharType="end"/>
        </w:r>
      </w:hyperlink>
    </w:p>
    <w:p w14:paraId="3C7804D9" w14:textId="0F8CD547"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08" w:history="1">
        <w:r w:rsidR="00D243BE" w:rsidRPr="00A82323">
          <w:rPr>
            <w:rStyle w:val="Hyperlink"/>
            <w:rFonts w:eastAsia="SimSun"/>
            <w:noProof/>
          </w:rPr>
          <w:t>2.2.3</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Local Storage (Lưu trữ cục bộ)</w:t>
        </w:r>
        <w:r w:rsidR="00D243BE">
          <w:rPr>
            <w:noProof/>
            <w:webHidden/>
          </w:rPr>
          <w:tab/>
        </w:r>
        <w:r w:rsidR="00D243BE">
          <w:rPr>
            <w:noProof/>
            <w:webHidden/>
          </w:rPr>
          <w:fldChar w:fldCharType="begin"/>
        </w:r>
        <w:r w:rsidR="00D243BE">
          <w:rPr>
            <w:noProof/>
            <w:webHidden/>
          </w:rPr>
          <w:instrText xml:space="preserve"> PAGEREF _Toc155509708 \h </w:instrText>
        </w:r>
        <w:r w:rsidR="00D243BE">
          <w:rPr>
            <w:noProof/>
            <w:webHidden/>
          </w:rPr>
        </w:r>
        <w:r w:rsidR="00D243BE">
          <w:rPr>
            <w:noProof/>
            <w:webHidden/>
          </w:rPr>
          <w:fldChar w:fldCharType="separate"/>
        </w:r>
        <w:r w:rsidR="00D52E2F">
          <w:rPr>
            <w:noProof/>
            <w:webHidden/>
          </w:rPr>
          <w:t>19</w:t>
        </w:r>
        <w:r w:rsidR="00D243BE">
          <w:rPr>
            <w:noProof/>
            <w:webHidden/>
          </w:rPr>
          <w:fldChar w:fldCharType="end"/>
        </w:r>
      </w:hyperlink>
    </w:p>
    <w:p w14:paraId="635EDC09" w14:textId="06411EDC" w:rsidR="00D243BE" w:rsidRDefault="00B05394">
      <w:pPr>
        <w:pStyle w:val="TOC1"/>
        <w:tabs>
          <w:tab w:val="left" w:pos="1760"/>
          <w:tab w:val="right" w:leader="dot" w:pos="9062"/>
        </w:tabs>
        <w:rPr>
          <w:rFonts w:asciiTheme="minorHAnsi" w:eastAsiaTheme="minorEastAsia" w:hAnsiTheme="minorHAnsi" w:cstheme="minorBidi"/>
          <w:noProof/>
          <w:sz w:val="22"/>
          <w:szCs w:val="22"/>
          <w:lang w:val="vi-VN" w:eastAsia="vi-VN"/>
        </w:rPr>
      </w:pPr>
      <w:hyperlink w:anchor="_Toc155509709" w:history="1">
        <w:r w:rsidR="00D243BE" w:rsidRPr="00A82323">
          <w:rPr>
            <w:rStyle w:val="Hyperlink"/>
            <w:rFonts w:eastAsia="SimSun"/>
            <w:noProof/>
          </w:rPr>
          <w:t>CHƯƠNG 3</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THỰC HIỆN HÓA NGHIÊN CỨU</w:t>
        </w:r>
        <w:r w:rsidR="00D243BE">
          <w:rPr>
            <w:noProof/>
            <w:webHidden/>
          </w:rPr>
          <w:tab/>
        </w:r>
        <w:r w:rsidR="00D243BE">
          <w:rPr>
            <w:noProof/>
            <w:webHidden/>
          </w:rPr>
          <w:fldChar w:fldCharType="begin"/>
        </w:r>
        <w:r w:rsidR="00D243BE">
          <w:rPr>
            <w:noProof/>
            <w:webHidden/>
          </w:rPr>
          <w:instrText xml:space="preserve"> PAGEREF _Toc155509709 \h </w:instrText>
        </w:r>
        <w:r w:rsidR="00D243BE">
          <w:rPr>
            <w:noProof/>
            <w:webHidden/>
          </w:rPr>
        </w:r>
        <w:r w:rsidR="00D243BE">
          <w:rPr>
            <w:noProof/>
            <w:webHidden/>
          </w:rPr>
          <w:fldChar w:fldCharType="separate"/>
        </w:r>
        <w:r w:rsidR="00D52E2F">
          <w:rPr>
            <w:noProof/>
            <w:webHidden/>
          </w:rPr>
          <w:t>20</w:t>
        </w:r>
        <w:r w:rsidR="00D243BE">
          <w:rPr>
            <w:noProof/>
            <w:webHidden/>
          </w:rPr>
          <w:fldChar w:fldCharType="end"/>
        </w:r>
      </w:hyperlink>
    </w:p>
    <w:p w14:paraId="492C31FE" w14:textId="1F75D213"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712" w:history="1">
        <w:r w:rsidR="00D243BE" w:rsidRPr="00A82323">
          <w:rPr>
            <w:rStyle w:val="Hyperlink"/>
            <w:rFonts w:eastAsia="SimSun"/>
            <w:noProof/>
          </w:rPr>
          <w:t>3.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Mô tả bài toán</w:t>
        </w:r>
        <w:r w:rsidR="00D243BE">
          <w:rPr>
            <w:noProof/>
            <w:webHidden/>
          </w:rPr>
          <w:tab/>
        </w:r>
        <w:r w:rsidR="00D243BE">
          <w:rPr>
            <w:noProof/>
            <w:webHidden/>
          </w:rPr>
          <w:fldChar w:fldCharType="begin"/>
        </w:r>
        <w:r w:rsidR="00D243BE">
          <w:rPr>
            <w:noProof/>
            <w:webHidden/>
          </w:rPr>
          <w:instrText xml:space="preserve"> PAGEREF _Toc155509712 \h </w:instrText>
        </w:r>
        <w:r w:rsidR="00D243BE">
          <w:rPr>
            <w:noProof/>
            <w:webHidden/>
          </w:rPr>
        </w:r>
        <w:r w:rsidR="00D243BE">
          <w:rPr>
            <w:noProof/>
            <w:webHidden/>
          </w:rPr>
          <w:fldChar w:fldCharType="separate"/>
        </w:r>
        <w:r w:rsidR="00D52E2F">
          <w:rPr>
            <w:noProof/>
            <w:webHidden/>
          </w:rPr>
          <w:t>20</w:t>
        </w:r>
        <w:r w:rsidR="00D243BE">
          <w:rPr>
            <w:noProof/>
            <w:webHidden/>
          </w:rPr>
          <w:fldChar w:fldCharType="end"/>
        </w:r>
      </w:hyperlink>
    </w:p>
    <w:p w14:paraId="3F86A641" w14:textId="1F6DB260"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713" w:history="1">
        <w:r w:rsidR="00D243BE" w:rsidRPr="00A82323">
          <w:rPr>
            <w:rStyle w:val="Hyperlink"/>
            <w:rFonts w:eastAsia="SimSun"/>
            <w:noProof/>
          </w:rPr>
          <w:t>3.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Đặc tả về yêu cầu giao diện</w:t>
        </w:r>
        <w:r w:rsidR="00D243BE">
          <w:rPr>
            <w:noProof/>
            <w:webHidden/>
          </w:rPr>
          <w:tab/>
        </w:r>
        <w:r w:rsidR="00D243BE">
          <w:rPr>
            <w:noProof/>
            <w:webHidden/>
          </w:rPr>
          <w:fldChar w:fldCharType="begin"/>
        </w:r>
        <w:r w:rsidR="00D243BE">
          <w:rPr>
            <w:noProof/>
            <w:webHidden/>
          </w:rPr>
          <w:instrText xml:space="preserve"> PAGEREF _Toc155509713 \h </w:instrText>
        </w:r>
        <w:r w:rsidR="00D243BE">
          <w:rPr>
            <w:noProof/>
            <w:webHidden/>
          </w:rPr>
        </w:r>
        <w:r w:rsidR="00D243BE">
          <w:rPr>
            <w:noProof/>
            <w:webHidden/>
          </w:rPr>
          <w:fldChar w:fldCharType="separate"/>
        </w:r>
        <w:r w:rsidR="00D52E2F">
          <w:rPr>
            <w:noProof/>
            <w:webHidden/>
          </w:rPr>
          <w:t>20</w:t>
        </w:r>
        <w:r w:rsidR="00D243BE">
          <w:rPr>
            <w:noProof/>
            <w:webHidden/>
          </w:rPr>
          <w:fldChar w:fldCharType="end"/>
        </w:r>
      </w:hyperlink>
    </w:p>
    <w:p w14:paraId="2BA4E24F" w14:textId="709D8FEB"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14" w:history="1">
        <w:r w:rsidR="00D243BE" w:rsidRPr="00A82323">
          <w:rPr>
            <w:rStyle w:val="Hyperlink"/>
            <w:rFonts w:eastAsia="SimSun"/>
            <w:noProof/>
          </w:rPr>
          <w:t>3.2.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Yêu cầu chức năng</w:t>
        </w:r>
        <w:r w:rsidR="00D243BE">
          <w:rPr>
            <w:noProof/>
            <w:webHidden/>
          </w:rPr>
          <w:tab/>
        </w:r>
        <w:r w:rsidR="00D243BE">
          <w:rPr>
            <w:noProof/>
            <w:webHidden/>
          </w:rPr>
          <w:fldChar w:fldCharType="begin"/>
        </w:r>
        <w:r w:rsidR="00D243BE">
          <w:rPr>
            <w:noProof/>
            <w:webHidden/>
          </w:rPr>
          <w:instrText xml:space="preserve"> PAGEREF _Toc155509714 \h </w:instrText>
        </w:r>
        <w:r w:rsidR="00D243BE">
          <w:rPr>
            <w:noProof/>
            <w:webHidden/>
          </w:rPr>
        </w:r>
        <w:r w:rsidR="00D243BE">
          <w:rPr>
            <w:noProof/>
            <w:webHidden/>
          </w:rPr>
          <w:fldChar w:fldCharType="separate"/>
        </w:r>
        <w:r w:rsidR="00D52E2F">
          <w:rPr>
            <w:noProof/>
            <w:webHidden/>
          </w:rPr>
          <w:t>20</w:t>
        </w:r>
        <w:r w:rsidR="00D243BE">
          <w:rPr>
            <w:noProof/>
            <w:webHidden/>
          </w:rPr>
          <w:fldChar w:fldCharType="end"/>
        </w:r>
      </w:hyperlink>
    </w:p>
    <w:p w14:paraId="6F8AAA3E" w14:textId="0EF18B01"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15" w:history="1">
        <w:r w:rsidR="00D243BE" w:rsidRPr="00A82323">
          <w:rPr>
            <w:rStyle w:val="Hyperlink"/>
            <w:rFonts w:eastAsia="SimSun"/>
            <w:noProof/>
          </w:rPr>
          <w:t>3.2.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Yêu cầu phi chức năng</w:t>
        </w:r>
        <w:r w:rsidR="00D243BE">
          <w:rPr>
            <w:noProof/>
            <w:webHidden/>
          </w:rPr>
          <w:tab/>
        </w:r>
        <w:r w:rsidR="00D243BE">
          <w:rPr>
            <w:noProof/>
            <w:webHidden/>
          </w:rPr>
          <w:fldChar w:fldCharType="begin"/>
        </w:r>
        <w:r w:rsidR="00D243BE">
          <w:rPr>
            <w:noProof/>
            <w:webHidden/>
          </w:rPr>
          <w:instrText xml:space="preserve"> PAGEREF _Toc155509715 \h </w:instrText>
        </w:r>
        <w:r w:rsidR="00D243BE">
          <w:rPr>
            <w:noProof/>
            <w:webHidden/>
          </w:rPr>
        </w:r>
        <w:r w:rsidR="00D243BE">
          <w:rPr>
            <w:noProof/>
            <w:webHidden/>
          </w:rPr>
          <w:fldChar w:fldCharType="separate"/>
        </w:r>
        <w:r w:rsidR="00D52E2F">
          <w:rPr>
            <w:noProof/>
            <w:webHidden/>
          </w:rPr>
          <w:t>20</w:t>
        </w:r>
        <w:r w:rsidR="00D243BE">
          <w:rPr>
            <w:noProof/>
            <w:webHidden/>
          </w:rPr>
          <w:fldChar w:fldCharType="end"/>
        </w:r>
      </w:hyperlink>
    </w:p>
    <w:p w14:paraId="35B1F98C" w14:textId="1AD76757"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716" w:history="1">
        <w:r w:rsidR="00D243BE" w:rsidRPr="00A82323">
          <w:rPr>
            <w:rStyle w:val="Hyperlink"/>
            <w:rFonts w:eastAsia="SimSun"/>
            <w:noProof/>
          </w:rPr>
          <w:t>3.3</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Thiết kế giao diện</w:t>
        </w:r>
        <w:r w:rsidR="00D243BE">
          <w:rPr>
            <w:noProof/>
            <w:webHidden/>
          </w:rPr>
          <w:tab/>
        </w:r>
        <w:r w:rsidR="00D243BE">
          <w:rPr>
            <w:noProof/>
            <w:webHidden/>
          </w:rPr>
          <w:fldChar w:fldCharType="begin"/>
        </w:r>
        <w:r w:rsidR="00D243BE">
          <w:rPr>
            <w:noProof/>
            <w:webHidden/>
          </w:rPr>
          <w:instrText xml:space="preserve"> PAGEREF _Toc155509716 \h </w:instrText>
        </w:r>
        <w:r w:rsidR="00D243BE">
          <w:rPr>
            <w:noProof/>
            <w:webHidden/>
          </w:rPr>
        </w:r>
        <w:r w:rsidR="00D243BE">
          <w:rPr>
            <w:noProof/>
            <w:webHidden/>
          </w:rPr>
          <w:fldChar w:fldCharType="separate"/>
        </w:r>
        <w:r w:rsidR="00D52E2F">
          <w:rPr>
            <w:noProof/>
            <w:webHidden/>
          </w:rPr>
          <w:t>21</w:t>
        </w:r>
        <w:r w:rsidR="00D243BE">
          <w:rPr>
            <w:noProof/>
            <w:webHidden/>
          </w:rPr>
          <w:fldChar w:fldCharType="end"/>
        </w:r>
      </w:hyperlink>
    </w:p>
    <w:p w14:paraId="07BF2E6E" w14:textId="3C207715"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17" w:history="1">
        <w:r w:rsidR="00D243BE" w:rsidRPr="00A82323">
          <w:rPr>
            <w:rStyle w:val="Hyperlink"/>
            <w:rFonts w:eastAsia="SimSun"/>
            <w:noProof/>
          </w:rPr>
          <w:t>3.3.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Home (trang chủ)</w:t>
        </w:r>
        <w:r w:rsidR="00D243BE">
          <w:rPr>
            <w:noProof/>
            <w:webHidden/>
          </w:rPr>
          <w:tab/>
        </w:r>
        <w:r w:rsidR="00D243BE">
          <w:rPr>
            <w:noProof/>
            <w:webHidden/>
          </w:rPr>
          <w:fldChar w:fldCharType="begin"/>
        </w:r>
        <w:r w:rsidR="00D243BE">
          <w:rPr>
            <w:noProof/>
            <w:webHidden/>
          </w:rPr>
          <w:instrText xml:space="preserve"> PAGEREF _Toc155509717 \h </w:instrText>
        </w:r>
        <w:r w:rsidR="00D243BE">
          <w:rPr>
            <w:noProof/>
            <w:webHidden/>
          </w:rPr>
        </w:r>
        <w:r w:rsidR="00D243BE">
          <w:rPr>
            <w:noProof/>
            <w:webHidden/>
          </w:rPr>
          <w:fldChar w:fldCharType="separate"/>
        </w:r>
        <w:r w:rsidR="00D52E2F">
          <w:rPr>
            <w:noProof/>
            <w:webHidden/>
          </w:rPr>
          <w:t>21</w:t>
        </w:r>
        <w:r w:rsidR="00D243BE">
          <w:rPr>
            <w:noProof/>
            <w:webHidden/>
          </w:rPr>
          <w:fldChar w:fldCharType="end"/>
        </w:r>
      </w:hyperlink>
    </w:p>
    <w:p w14:paraId="4C64D8C6" w14:textId="43B6DB12"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18" w:history="1">
        <w:r w:rsidR="00D243BE" w:rsidRPr="00A82323">
          <w:rPr>
            <w:rStyle w:val="Hyperlink"/>
            <w:rFonts w:eastAsia="SimSun"/>
            <w:noProof/>
          </w:rPr>
          <w:t>3.3.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Courses (các khóa học)</w:t>
        </w:r>
        <w:r w:rsidR="00D243BE">
          <w:rPr>
            <w:noProof/>
            <w:webHidden/>
          </w:rPr>
          <w:tab/>
        </w:r>
        <w:r w:rsidR="00D243BE">
          <w:rPr>
            <w:noProof/>
            <w:webHidden/>
          </w:rPr>
          <w:fldChar w:fldCharType="begin"/>
        </w:r>
        <w:r w:rsidR="00D243BE">
          <w:rPr>
            <w:noProof/>
            <w:webHidden/>
          </w:rPr>
          <w:instrText xml:space="preserve"> PAGEREF _Toc155509718 \h </w:instrText>
        </w:r>
        <w:r w:rsidR="00D243BE">
          <w:rPr>
            <w:noProof/>
            <w:webHidden/>
          </w:rPr>
        </w:r>
        <w:r w:rsidR="00D243BE">
          <w:rPr>
            <w:noProof/>
            <w:webHidden/>
          </w:rPr>
          <w:fldChar w:fldCharType="separate"/>
        </w:r>
        <w:r w:rsidR="00D52E2F">
          <w:rPr>
            <w:noProof/>
            <w:webHidden/>
          </w:rPr>
          <w:t>21</w:t>
        </w:r>
        <w:r w:rsidR="00D243BE">
          <w:rPr>
            <w:noProof/>
            <w:webHidden/>
          </w:rPr>
          <w:fldChar w:fldCharType="end"/>
        </w:r>
      </w:hyperlink>
    </w:p>
    <w:p w14:paraId="53DD0137" w14:textId="4E45C459"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19" w:history="1">
        <w:r w:rsidR="00D243BE" w:rsidRPr="00A82323">
          <w:rPr>
            <w:rStyle w:val="Hyperlink"/>
            <w:rFonts w:eastAsia="SimSun"/>
            <w:noProof/>
          </w:rPr>
          <w:t>3.3.3</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My courses (các khóa học theo người dùng)</w:t>
        </w:r>
        <w:r w:rsidR="00D243BE">
          <w:rPr>
            <w:noProof/>
            <w:webHidden/>
          </w:rPr>
          <w:tab/>
        </w:r>
        <w:r w:rsidR="00D243BE">
          <w:rPr>
            <w:noProof/>
            <w:webHidden/>
          </w:rPr>
          <w:fldChar w:fldCharType="begin"/>
        </w:r>
        <w:r w:rsidR="00D243BE">
          <w:rPr>
            <w:noProof/>
            <w:webHidden/>
          </w:rPr>
          <w:instrText xml:space="preserve"> PAGEREF _Toc155509719 \h </w:instrText>
        </w:r>
        <w:r w:rsidR="00D243BE">
          <w:rPr>
            <w:noProof/>
            <w:webHidden/>
          </w:rPr>
        </w:r>
        <w:r w:rsidR="00D243BE">
          <w:rPr>
            <w:noProof/>
            <w:webHidden/>
          </w:rPr>
          <w:fldChar w:fldCharType="separate"/>
        </w:r>
        <w:r w:rsidR="00D52E2F">
          <w:rPr>
            <w:noProof/>
            <w:webHidden/>
          </w:rPr>
          <w:t>22</w:t>
        </w:r>
        <w:r w:rsidR="00D243BE">
          <w:rPr>
            <w:noProof/>
            <w:webHidden/>
          </w:rPr>
          <w:fldChar w:fldCharType="end"/>
        </w:r>
      </w:hyperlink>
    </w:p>
    <w:p w14:paraId="60847A4A" w14:textId="0B510538"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20" w:history="1">
        <w:r w:rsidR="00D243BE" w:rsidRPr="00A82323">
          <w:rPr>
            <w:rStyle w:val="Hyperlink"/>
            <w:rFonts w:eastAsia="SimSun"/>
            <w:noProof/>
          </w:rPr>
          <w:t>3.3.4</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Courses detail (chi tiết khóa học khi chưa tham gia)</w:t>
        </w:r>
        <w:r w:rsidR="00D243BE">
          <w:rPr>
            <w:noProof/>
            <w:webHidden/>
          </w:rPr>
          <w:tab/>
        </w:r>
        <w:r w:rsidR="00D243BE">
          <w:rPr>
            <w:noProof/>
            <w:webHidden/>
          </w:rPr>
          <w:fldChar w:fldCharType="begin"/>
        </w:r>
        <w:r w:rsidR="00D243BE">
          <w:rPr>
            <w:noProof/>
            <w:webHidden/>
          </w:rPr>
          <w:instrText xml:space="preserve"> PAGEREF _Toc155509720 \h </w:instrText>
        </w:r>
        <w:r w:rsidR="00D243BE">
          <w:rPr>
            <w:noProof/>
            <w:webHidden/>
          </w:rPr>
        </w:r>
        <w:r w:rsidR="00D243BE">
          <w:rPr>
            <w:noProof/>
            <w:webHidden/>
          </w:rPr>
          <w:fldChar w:fldCharType="separate"/>
        </w:r>
        <w:r w:rsidR="00D52E2F">
          <w:rPr>
            <w:noProof/>
            <w:webHidden/>
          </w:rPr>
          <w:t>22</w:t>
        </w:r>
        <w:r w:rsidR="00D243BE">
          <w:rPr>
            <w:noProof/>
            <w:webHidden/>
          </w:rPr>
          <w:fldChar w:fldCharType="end"/>
        </w:r>
      </w:hyperlink>
    </w:p>
    <w:p w14:paraId="55544485" w14:textId="7FBEC6C7"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21" w:history="1">
        <w:r w:rsidR="00D243BE" w:rsidRPr="00A82323">
          <w:rPr>
            <w:rStyle w:val="Hyperlink"/>
            <w:rFonts w:eastAsia="SimSun"/>
            <w:noProof/>
          </w:rPr>
          <w:t>3.3.5</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My courses detail (chi tiết khóa học khi đã tham gia)</w:t>
        </w:r>
        <w:r w:rsidR="00D243BE">
          <w:rPr>
            <w:noProof/>
            <w:webHidden/>
          </w:rPr>
          <w:tab/>
        </w:r>
        <w:r w:rsidR="00D243BE">
          <w:rPr>
            <w:noProof/>
            <w:webHidden/>
          </w:rPr>
          <w:fldChar w:fldCharType="begin"/>
        </w:r>
        <w:r w:rsidR="00D243BE">
          <w:rPr>
            <w:noProof/>
            <w:webHidden/>
          </w:rPr>
          <w:instrText xml:space="preserve"> PAGEREF _Toc155509721 \h </w:instrText>
        </w:r>
        <w:r w:rsidR="00D243BE">
          <w:rPr>
            <w:noProof/>
            <w:webHidden/>
          </w:rPr>
        </w:r>
        <w:r w:rsidR="00D243BE">
          <w:rPr>
            <w:noProof/>
            <w:webHidden/>
          </w:rPr>
          <w:fldChar w:fldCharType="separate"/>
        </w:r>
        <w:r w:rsidR="00D52E2F">
          <w:rPr>
            <w:noProof/>
            <w:webHidden/>
          </w:rPr>
          <w:t>23</w:t>
        </w:r>
        <w:r w:rsidR="00D243BE">
          <w:rPr>
            <w:noProof/>
            <w:webHidden/>
          </w:rPr>
          <w:fldChar w:fldCharType="end"/>
        </w:r>
      </w:hyperlink>
    </w:p>
    <w:p w14:paraId="1CD581C7" w14:textId="3572670F" w:rsidR="00D243BE" w:rsidRDefault="00B05394">
      <w:pPr>
        <w:pStyle w:val="TOC1"/>
        <w:tabs>
          <w:tab w:val="left" w:pos="1760"/>
          <w:tab w:val="right" w:leader="dot" w:pos="9062"/>
        </w:tabs>
        <w:rPr>
          <w:rFonts w:asciiTheme="minorHAnsi" w:eastAsiaTheme="minorEastAsia" w:hAnsiTheme="minorHAnsi" w:cstheme="minorBidi"/>
          <w:noProof/>
          <w:sz w:val="22"/>
          <w:szCs w:val="22"/>
          <w:lang w:val="vi-VN" w:eastAsia="vi-VN"/>
        </w:rPr>
      </w:pPr>
      <w:hyperlink w:anchor="_Toc155509722" w:history="1">
        <w:r w:rsidR="00D243BE" w:rsidRPr="00A82323">
          <w:rPr>
            <w:rStyle w:val="Hyperlink"/>
            <w:rFonts w:eastAsia="SimSun"/>
            <w:noProof/>
          </w:rPr>
          <w:t>CHƯƠNG 4</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KẾT QUẢ NGHIÊN CỨU</w:t>
        </w:r>
        <w:r w:rsidR="00D243BE">
          <w:rPr>
            <w:noProof/>
            <w:webHidden/>
          </w:rPr>
          <w:tab/>
        </w:r>
        <w:r w:rsidR="00D243BE">
          <w:rPr>
            <w:noProof/>
            <w:webHidden/>
          </w:rPr>
          <w:fldChar w:fldCharType="begin"/>
        </w:r>
        <w:r w:rsidR="00D243BE">
          <w:rPr>
            <w:noProof/>
            <w:webHidden/>
          </w:rPr>
          <w:instrText xml:space="preserve"> PAGEREF _Toc155509722 \h </w:instrText>
        </w:r>
        <w:r w:rsidR="00D243BE">
          <w:rPr>
            <w:noProof/>
            <w:webHidden/>
          </w:rPr>
        </w:r>
        <w:r w:rsidR="00D243BE">
          <w:rPr>
            <w:noProof/>
            <w:webHidden/>
          </w:rPr>
          <w:fldChar w:fldCharType="separate"/>
        </w:r>
        <w:r w:rsidR="00D52E2F">
          <w:rPr>
            <w:noProof/>
            <w:webHidden/>
          </w:rPr>
          <w:t>24</w:t>
        </w:r>
        <w:r w:rsidR="00D243BE">
          <w:rPr>
            <w:noProof/>
            <w:webHidden/>
          </w:rPr>
          <w:fldChar w:fldCharType="end"/>
        </w:r>
      </w:hyperlink>
    </w:p>
    <w:p w14:paraId="45E07281" w14:textId="6FC6A37B"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724" w:history="1">
        <w:r w:rsidR="00D243BE" w:rsidRPr="00A82323">
          <w:rPr>
            <w:rStyle w:val="Hyperlink"/>
            <w:rFonts w:eastAsia="SimSun"/>
            <w:noProof/>
          </w:rPr>
          <w:t>4.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Giao diện người dùng</w:t>
        </w:r>
        <w:r w:rsidR="00D243BE">
          <w:rPr>
            <w:noProof/>
            <w:webHidden/>
          </w:rPr>
          <w:tab/>
        </w:r>
        <w:r w:rsidR="00D243BE">
          <w:rPr>
            <w:noProof/>
            <w:webHidden/>
          </w:rPr>
          <w:fldChar w:fldCharType="begin"/>
        </w:r>
        <w:r w:rsidR="00D243BE">
          <w:rPr>
            <w:noProof/>
            <w:webHidden/>
          </w:rPr>
          <w:instrText xml:space="preserve"> PAGEREF _Toc155509724 \h </w:instrText>
        </w:r>
        <w:r w:rsidR="00D243BE">
          <w:rPr>
            <w:noProof/>
            <w:webHidden/>
          </w:rPr>
        </w:r>
        <w:r w:rsidR="00D243BE">
          <w:rPr>
            <w:noProof/>
            <w:webHidden/>
          </w:rPr>
          <w:fldChar w:fldCharType="separate"/>
        </w:r>
        <w:r w:rsidR="00D52E2F">
          <w:rPr>
            <w:noProof/>
            <w:webHidden/>
          </w:rPr>
          <w:t>24</w:t>
        </w:r>
        <w:r w:rsidR="00D243BE">
          <w:rPr>
            <w:noProof/>
            <w:webHidden/>
          </w:rPr>
          <w:fldChar w:fldCharType="end"/>
        </w:r>
      </w:hyperlink>
    </w:p>
    <w:p w14:paraId="4E959614" w14:textId="22555F8E"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725" w:history="1">
        <w:r w:rsidR="00D243BE" w:rsidRPr="00A82323">
          <w:rPr>
            <w:rStyle w:val="Hyperlink"/>
            <w:rFonts w:eastAsia="SimSun"/>
            <w:noProof/>
          </w:rPr>
          <w:t>4.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Giao diện trang quản trị</w:t>
        </w:r>
        <w:r w:rsidR="00D243BE">
          <w:rPr>
            <w:noProof/>
            <w:webHidden/>
          </w:rPr>
          <w:tab/>
        </w:r>
        <w:r w:rsidR="00D243BE">
          <w:rPr>
            <w:noProof/>
            <w:webHidden/>
          </w:rPr>
          <w:fldChar w:fldCharType="begin"/>
        </w:r>
        <w:r w:rsidR="00D243BE">
          <w:rPr>
            <w:noProof/>
            <w:webHidden/>
          </w:rPr>
          <w:instrText xml:space="preserve"> PAGEREF _Toc155509725 \h </w:instrText>
        </w:r>
        <w:r w:rsidR="00D243BE">
          <w:rPr>
            <w:noProof/>
            <w:webHidden/>
          </w:rPr>
        </w:r>
        <w:r w:rsidR="00D243BE">
          <w:rPr>
            <w:noProof/>
            <w:webHidden/>
          </w:rPr>
          <w:fldChar w:fldCharType="separate"/>
        </w:r>
        <w:r w:rsidR="00D52E2F">
          <w:rPr>
            <w:noProof/>
            <w:webHidden/>
          </w:rPr>
          <w:t>28</w:t>
        </w:r>
        <w:r w:rsidR="00D243BE">
          <w:rPr>
            <w:noProof/>
            <w:webHidden/>
          </w:rPr>
          <w:fldChar w:fldCharType="end"/>
        </w:r>
      </w:hyperlink>
    </w:p>
    <w:p w14:paraId="5BAB6796" w14:textId="602FCDD6" w:rsidR="00D243BE" w:rsidRDefault="00B05394">
      <w:pPr>
        <w:pStyle w:val="TOC1"/>
        <w:tabs>
          <w:tab w:val="right" w:leader="dot" w:pos="9062"/>
        </w:tabs>
        <w:rPr>
          <w:rFonts w:asciiTheme="minorHAnsi" w:eastAsiaTheme="minorEastAsia" w:hAnsiTheme="minorHAnsi" w:cstheme="minorBidi"/>
          <w:noProof/>
          <w:sz w:val="22"/>
          <w:szCs w:val="22"/>
          <w:lang w:val="vi-VN" w:eastAsia="vi-VN"/>
        </w:rPr>
      </w:pPr>
      <w:hyperlink w:anchor="_Toc155509726" w:history="1">
        <w:r w:rsidR="00D243BE" w:rsidRPr="00A82323">
          <w:rPr>
            <w:rStyle w:val="Hyperlink"/>
            <w:rFonts w:eastAsia="SimSun"/>
            <w:noProof/>
          </w:rPr>
          <w:t>KẾT LUẬN VÀ HƯỚNG PHÁT TRIỂN</w:t>
        </w:r>
        <w:r w:rsidR="00D243BE">
          <w:rPr>
            <w:noProof/>
            <w:webHidden/>
          </w:rPr>
          <w:tab/>
        </w:r>
        <w:r w:rsidR="00D243BE">
          <w:rPr>
            <w:noProof/>
            <w:webHidden/>
          </w:rPr>
          <w:fldChar w:fldCharType="begin"/>
        </w:r>
        <w:r w:rsidR="00D243BE">
          <w:rPr>
            <w:noProof/>
            <w:webHidden/>
          </w:rPr>
          <w:instrText xml:space="preserve"> PAGEREF _Toc155509726 \h </w:instrText>
        </w:r>
        <w:r w:rsidR="00D243BE">
          <w:rPr>
            <w:noProof/>
            <w:webHidden/>
          </w:rPr>
        </w:r>
        <w:r w:rsidR="00D243BE">
          <w:rPr>
            <w:noProof/>
            <w:webHidden/>
          </w:rPr>
          <w:fldChar w:fldCharType="separate"/>
        </w:r>
        <w:r w:rsidR="00D52E2F">
          <w:rPr>
            <w:noProof/>
            <w:webHidden/>
          </w:rPr>
          <w:t>29</w:t>
        </w:r>
        <w:r w:rsidR="00D243BE">
          <w:rPr>
            <w:noProof/>
            <w:webHidden/>
          </w:rPr>
          <w:fldChar w:fldCharType="end"/>
        </w:r>
      </w:hyperlink>
    </w:p>
    <w:p w14:paraId="59B1DC07" w14:textId="68291A72"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727" w:history="1">
        <w:r w:rsidR="00D243BE" w:rsidRPr="00A82323">
          <w:rPr>
            <w:rStyle w:val="Hyperlink"/>
            <w:rFonts w:eastAsia="SimSun"/>
            <w:noProof/>
          </w:rPr>
          <w:t>4.3</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Kết luận</w:t>
        </w:r>
        <w:r w:rsidR="00D243BE">
          <w:rPr>
            <w:noProof/>
            <w:webHidden/>
          </w:rPr>
          <w:tab/>
        </w:r>
        <w:r w:rsidR="00D243BE">
          <w:rPr>
            <w:noProof/>
            <w:webHidden/>
          </w:rPr>
          <w:fldChar w:fldCharType="begin"/>
        </w:r>
        <w:r w:rsidR="00D243BE">
          <w:rPr>
            <w:noProof/>
            <w:webHidden/>
          </w:rPr>
          <w:instrText xml:space="preserve"> PAGEREF _Toc155509727 \h </w:instrText>
        </w:r>
        <w:r w:rsidR="00D243BE">
          <w:rPr>
            <w:noProof/>
            <w:webHidden/>
          </w:rPr>
        </w:r>
        <w:r w:rsidR="00D243BE">
          <w:rPr>
            <w:noProof/>
            <w:webHidden/>
          </w:rPr>
          <w:fldChar w:fldCharType="separate"/>
        </w:r>
        <w:r w:rsidR="00D52E2F">
          <w:rPr>
            <w:noProof/>
            <w:webHidden/>
          </w:rPr>
          <w:t>29</w:t>
        </w:r>
        <w:r w:rsidR="00D243BE">
          <w:rPr>
            <w:noProof/>
            <w:webHidden/>
          </w:rPr>
          <w:fldChar w:fldCharType="end"/>
        </w:r>
      </w:hyperlink>
    </w:p>
    <w:p w14:paraId="1752E006" w14:textId="6FED097E"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28" w:history="1">
        <w:r w:rsidR="00D243BE" w:rsidRPr="00A82323">
          <w:rPr>
            <w:rStyle w:val="Hyperlink"/>
            <w:rFonts w:eastAsia="SimSun"/>
            <w:noProof/>
          </w:rPr>
          <w:t>4.3.1</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Các vấn đề đã đạt được</w:t>
        </w:r>
        <w:r w:rsidR="00D243BE">
          <w:rPr>
            <w:noProof/>
            <w:webHidden/>
          </w:rPr>
          <w:tab/>
        </w:r>
        <w:r w:rsidR="00D243BE">
          <w:rPr>
            <w:noProof/>
            <w:webHidden/>
          </w:rPr>
          <w:fldChar w:fldCharType="begin"/>
        </w:r>
        <w:r w:rsidR="00D243BE">
          <w:rPr>
            <w:noProof/>
            <w:webHidden/>
          </w:rPr>
          <w:instrText xml:space="preserve"> PAGEREF _Toc155509728 \h </w:instrText>
        </w:r>
        <w:r w:rsidR="00D243BE">
          <w:rPr>
            <w:noProof/>
            <w:webHidden/>
          </w:rPr>
        </w:r>
        <w:r w:rsidR="00D243BE">
          <w:rPr>
            <w:noProof/>
            <w:webHidden/>
          </w:rPr>
          <w:fldChar w:fldCharType="separate"/>
        </w:r>
        <w:r w:rsidR="00D52E2F">
          <w:rPr>
            <w:noProof/>
            <w:webHidden/>
          </w:rPr>
          <w:t>29</w:t>
        </w:r>
        <w:r w:rsidR="00D243BE">
          <w:rPr>
            <w:noProof/>
            <w:webHidden/>
          </w:rPr>
          <w:fldChar w:fldCharType="end"/>
        </w:r>
      </w:hyperlink>
    </w:p>
    <w:p w14:paraId="6168F3BC" w14:textId="49753090" w:rsidR="00D243BE" w:rsidRDefault="00B05394">
      <w:pPr>
        <w:pStyle w:val="TOC3"/>
        <w:tabs>
          <w:tab w:val="left" w:pos="1320"/>
          <w:tab w:val="right" w:leader="dot" w:pos="9062"/>
        </w:tabs>
        <w:rPr>
          <w:rFonts w:asciiTheme="minorHAnsi" w:eastAsiaTheme="minorEastAsia" w:hAnsiTheme="minorHAnsi" w:cstheme="minorBidi"/>
          <w:noProof/>
          <w:sz w:val="22"/>
          <w:szCs w:val="22"/>
          <w:lang w:val="vi-VN" w:eastAsia="vi-VN"/>
        </w:rPr>
      </w:pPr>
      <w:hyperlink w:anchor="_Toc155509729" w:history="1">
        <w:r w:rsidR="00D243BE" w:rsidRPr="00A82323">
          <w:rPr>
            <w:rStyle w:val="Hyperlink"/>
            <w:rFonts w:eastAsia="SimSun"/>
            <w:noProof/>
          </w:rPr>
          <w:t>4.3.2</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Các vấn đề chưa làm được</w:t>
        </w:r>
        <w:r w:rsidR="00D243BE">
          <w:rPr>
            <w:noProof/>
            <w:webHidden/>
          </w:rPr>
          <w:tab/>
        </w:r>
        <w:r w:rsidR="00D243BE">
          <w:rPr>
            <w:noProof/>
            <w:webHidden/>
          </w:rPr>
          <w:fldChar w:fldCharType="begin"/>
        </w:r>
        <w:r w:rsidR="00D243BE">
          <w:rPr>
            <w:noProof/>
            <w:webHidden/>
          </w:rPr>
          <w:instrText xml:space="preserve"> PAGEREF _Toc155509729 \h </w:instrText>
        </w:r>
        <w:r w:rsidR="00D243BE">
          <w:rPr>
            <w:noProof/>
            <w:webHidden/>
          </w:rPr>
        </w:r>
        <w:r w:rsidR="00D243BE">
          <w:rPr>
            <w:noProof/>
            <w:webHidden/>
          </w:rPr>
          <w:fldChar w:fldCharType="separate"/>
        </w:r>
        <w:r w:rsidR="00D52E2F">
          <w:rPr>
            <w:noProof/>
            <w:webHidden/>
          </w:rPr>
          <w:t>29</w:t>
        </w:r>
        <w:r w:rsidR="00D243BE">
          <w:rPr>
            <w:noProof/>
            <w:webHidden/>
          </w:rPr>
          <w:fldChar w:fldCharType="end"/>
        </w:r>
      </w:hyperlink>
    </w:p>
    <w:p w14:paraId="125B5DEC" w14:textId="161BBBAB" w:rsidR="00D243BE" w:rsidRDefault="00B05394">
      <w:pPr>
        <w:pStyle w:val="TOC2"/>
        <w:tabs>
          <w:tab w:val="left" w:pos="880"/>
          <w:tab w:val="right" w:leader="dot" w:pos="9062"/>
        </w:tabs>
        <w:rPr>
          <w:rFonts w:asciiTheme="minorHAnsi" w:eastAsiaTheme="minorEastAsia" w:hAnsiTheme="minorHAnsi" w:cstheme="minorBidi"/>
          <w:noProof/>
          <w:sz w:val="22"/>
          <w:szCs w:val="22"/>
          <w:lang w:val="vi-VN" w:eastAsia="vi-VN"/>
        </w:rPr>
      </w:pPr>
      <w:hyperlink w:anchor="_Toc155509730" w:history="1">
        <w:r w:rsidR="00D243BE" w:rsidRPr="00A82323">
          <w:rPr>
            <w:rStyle w:val="Hyperlink"/>
            <w:rFonts w:eastAsia="SimSun"/>
            <w:noProof/>
          </w:rPr>
          <w:t>4.4</w:t>
        </w:r>
        <w:r w:rsidR="00D243BE">
          <w:rPr>
            <w:rFonts w:asciiTheme="minorHAnsi" w:eastAsiaTheme="minorEastAsia" w:hAnsiTheme="minorHAnsi" w:cstheme="minorBidi"/>
            <w:noProof/>
            <w:sz w:val="22"/>
            <w:szCs w:val="22"/>
            <w:lang w:val="vi-VN" w:eastAsia="vi-VN"/>
          </w:rPr>
          <w:tab/>
        </w:r>
        <w:r w:rsidR="00D243BE" w:rsidRPr="00A82323">
          <w:rPr>
            <w:rStyle w:val="Hyperlink"/>
            <w:rFonts w:eastAsia="SimSun"/>
            <w:noProof/>
          </w:rPr>
          <w:t>Hướng phát triển</w:t>
        </w:r>
        <w:r w:rsidR="00D243BE">
          <w:rPr>
            <w:noProof/>
            <w:webHidden/>
          </w:rPr>
          <w:tab/>
        </w:r>
        <w:r w:rsidR="00D243BE">
          <w:rPr>
            <w:noProof/>
            <w:webHidden/>
          </w:rPr>
          <w:fldChar w:fldCharType="begin"/>
        </w:r>
        <w:r w:rsidR="00D243BE">
          <w:rPr>
            <w:noProof/>
            <w:webHidden/>
          </w:rPr>
          <w:instrText xml:space="preserve"> PAGEREF _Toc155509730 \h </w:instrText>
        </w:r>
        <w:r w:rsidR="00D243BE">
          <w:rPr>
            <w:noProof/>
            <w:webHidden/>
          </w:rPr>
        </w:r>
        <w:r w:rsidR="00D243BE">
          <w:rPr>
            <w:noProof/>
            <w:webHidden/>
          </w:rPr>
          <w:fldChar w:fldCharType="separate"/>
        </w:r>
        <w:r w:rsidR="00D52E2F">
          <w:rPr>
            <w:noProof/>
            <w:webHidden/>
          </w:rPr>
          <w:t>29</w:t>
        </w:r>
        <w:r w:rsidR="00D243BE">
          <w:rPr>
            <w:noProof/>
            <w:webHidden/>
          </w:rPr>
          <w:fldChar w:fldCharType="end"/>
        </w:r>
      </w:hyperlink>
    </w:p>
    <w:p w14:paraId="562EEC6B" w14:textId="0389E9FF" w:rsidR="00D243BE" w:rsidRDefault="00B05394">
      <w:pPr>
        <w:pStyle w:val="TOC1"/>
        <w:tabs>
          <w:tab w:val="right" w:leader="dot" w:pos="9062"/>
        </w:tabs>
        <w:rPr>
          <w:rFonts w:asciiTheme="minorHAnsi" w:eastAsiaTheme="minorEastAsia" w:hAnsiTheme="minorHAnsi" w:cstheme="minorBidi"/>
          <w:noProof/>
          <w:sz w:val="22"/>
          <w:szCs w:val="22"/>
          <w:lang w:val="vi-VN" w:eastAsia="vi-VN"/>
        </w:rPr>
      </w:pPr>
      <w:hyperlink w:anchor="_Toc155509731" w:history="1">
        <w:r w:rsidR="00D243BE" w:rsidRPr="00A82323">
          <w:rPr>
            <w:rStyle w:val="Hyperlink"/>
            <w:rFonts w:eastAsia="SimSun"/>
            <w:noProof/>
          </w:rPr>
          <w:t>DANH MỤC TÀI LIỆU THAM KHẢO</w:t>
        </w:r>
        <w:r w:rsidR="00D243BE">
          <w:rPr>
            <w:noProof/>
            <w:webHidden/>
          </w:rPr>
          <w:tab/>
        </w:r>
        <w:r w:rsidR="00D243BE">
          <w:rPr>
            <w:noProof/>
            <w:webHidden/>
          </w:rPr>
          <w:fldChar w:fldCharType="begin"/>
        </w:r>
        <w:r w:rsidR="00D243BE">
          <w:rPr>
            <w:noProof/>
            <w:webHidden/>
          </w:rPr>
          <w:instrText xml:space="preserve"> PAGEREF _Toc155509731 \h </w:instrText>
        </w:r>
        <w:r w:rsidR="00D243BE">
          <w:rPr>
            <w:noProof/>
            <w:webHidden/>
          </w:rPr>
        </w:r>
        <w:r w:rsidR="00D243BE">
          <w:rPr>
            <w:noProof/>
            <w:webHidden/>
          </w:rPr>
          <w:fldChar w:fldCharType="separate"/>
        </w:r>
        <w:r w:rsidR="00D52E2F">
          <w:rPr>
            <w:noProof/>
            <w:webHidden/>
          </w:rPr>
          <w:t>31</w:t>
        </w:r>
        <w:r w:rsidR="00D243BE">
          <w:rPr>
            <w:noProof/>
            <w:webHidden/>
          </w:rPr>
          <w:fldChar w:fldCharType="end"/>
        </w:r>
      </w:hyperlink>
    </w:p>
    <w:p w14:paraId="7F3BFC35" w14:textId="61309BDC" w:rsidR="00E55398" w:rsidRPr="00AF11D1" w:rsidRDefault="00E55398" w:rsidP="00E55398">
      <w:r w:rsidRPr="00AF11D1">
        <w:fldChar w:fldCharType="end"/>
      </w:r>
    </w:p>
    <w:p w14:paraId="7C5B070B" w14:textId="77777777" w:rsidR="00F72B88" w:rsidRDefault="0000026C" w:rsidP="00997C46">
      <w:pPr>
        <w:pStyle w:val="PageTitle"/>
        <w:rPr>
          <w:rStyle w:val="PageTitleChar"/>
          <w:b/>
          <w:caps/>
        </w:rPr>
      </w:pPr>
      <w:r w:rsidRPr="00AF11D1">
        <w:br w:type="page"/>
      </w:r>
      <w:bookmarkStart w:id="4" w:name="_Toc155276164"/>
      <w:bookmarkStart w:id="5" w:name="_Toc155509685"/>
      <w:r w:rsidR="00103C94" w:rsidRPr="00AF11D1">
        <w:rPr>
          <w:rStyle w:val="PageTitleChar"/>
          <w:b/>
          <w:caps/>
        </w:rPr>
        <w:lastRenderedPageBreak/>
        <w:t>DANH MỤC HÌNH ẢNH – BẢNG BIỂ</w:t>
      </w:r>
      <w:r w:rsidR="00F72B88" w:rsidRPr="00AF11D1">
        <w:rPr>
          <w:rStyle w:val="PageTitleChar"/>
          <w:b/>
          <w:caps/>
        </w:rPr>
        <w:t>U</w:t>
      </w:r>
      <w:bookmarkEnd w:id="4"/>
      <w:bookmarkEnd w:id="5"/>
    </w:p>
    <w:p w14:paraId="45FB2F61" w14:textId="0D19F9C7" w:rsidR="00D243BE" w:rsidRDefault="007357EB">
      <w:pPr>
        <w:pStyle w:val="TableofFigures"/>
        <w:tabs>
          <w:tab w:val="right" w:leader="dot" w:pos="9062"/>
        </w:tabs>
        <w:rPr>
          <w:rFonts w:asciiTheme="minorHAnsi" w:eastAsiaTheme="minorEastAsia" w:hAnsiTheme="minorHAnsi" w:cstheme="minorBidi"/>
          <w:noProof/>
          <w:sz w:val="22"/>
          <w:szCs w:val="22"/>
          <w:lang w:val="vi-VN" w:eastAsia="vi-VN"/>
        </w:rPr>
      </w:pPr>
      <w:r>
        <w:fldChar w:fldCharType="begin"/>
      </w:r>
      <w:r>
        <w:instrText xml:space="preserve"> TOC \h \z \c "Hình " </w:instrText>
      </w:r>
      <w:r>
        <w:fldChar w:fldCharType="separate"/>
      </w:r>
      <w:hyperlink w:anchor="_Toc155509732" w:history="1">
        <w:r w:rsidR="00D243BE" w:rsidRPr="005A404B">
          <w:rPr>
            <w:rStyle w:val="Hyperlink"/>
            <w:noProof/>
          </w:rPr>
          <w:t>Hình  2.1 Bảng màu của Tailwind CSS.</w:t>
        </w:r>
        <w:r w:rsidR="00D243BE">
          <w:rPr>
            <w:noProof/>
            <w:webHidden/>
          </w:rPr>
          <w:tab/>
        </w:r>
        <w:r w:rsidR="00D243BE">
          <w:rPr>
            <w:noProof/>
            <w:webHidden/>
          </w:rPr>
          <w:fldChar w:fldCharType="begin"/>
        </w:r>
        <w:r w:rsidR="00D243BE">
          <w:rPr>
            <w:noProof/>
            <w:webHidden/>
          </w:rPr>
          <w:instrText xml:space="preserve"> PAGEREF _Toc155509732 \h </w:instrText>
        </w:r>
        <w:r w:rsidR="00D243BE">
          <w:rPr>
            <w:noProof/>
            <w:webHidden/>
          </w:rPr>
        </w:r>
        <w:r w:rsidR="00D243BE">
          <w:rPr>
            <w:noProof/>
            <w:webHidden/>
          </w:rPr>
          <w:fldChar w:fldCharType="separate"/>
        </w:r>
        <w:r w:rsidR="00D52E2F">
          <w:rPr>
            <w:noProof/>
            <w:webHidden/>
          </w:rPr>
          <w:t>5</w:t>
        </w:r>
        <w:r w:rsidR="00D243BE">
          <w:rPr>
            <w:noProof/>
            <w:webHidden/>
          </w:rPr>
          <w:fldChar w:fldCharType="end"/>
        </w:r>
      </w:hyperlink>
    </w:p>
    <w:p w14:paraId="50556EA9" w14:textId="069FA8BA"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33" w:history="1">
        <w:r w:rsidR="00D243BE" w:rsidRPr="005A404B">
          <w:rPr>
            <w:rStyle w:val="Hyperlink"/>
            <w:noProof/>
          </w:rPr>
          <w:t>Hình  2.2 Kết quả hiển thị khi sử dụng `columns-{số lượng}`.</w:t>
        </w:r>
        <w:r w:rsidR="00D243BE">
          <w:rPr>
            <w:noProof/>
            <w:webHidden/>
          </w:rPr>
          <w:tab/>
        </w:r>
        <w:r w:rsidR="00D243BE">
          <w:rPr>
            <w:noProof/>
            <w:webHidden/>
          </w:rPr>
          <w:fldChar w:fldCharType="begin"/>
        </w:r>
        <w:r w:rsidR="00D243BE">
          <w:rPr>
            <w:noProof/>
            <w:webHidden/>
          </w:rPr>
          <w:instrText xml:space="preserve"> PAGEREF _Toc155509733 \h </w:instrText>
        </w:r>
        <w:r w:rsidR="00D243BE">
          <w:rPr>
            <w:noProof/>
            <w:webHidden/>
          </w:rPr>
        </w:r>
        <w:r w:rsidR="00D243BE">
          <w:rPr>
            <w:noProof/>
            <w:webHidden/>
          </w:rPr>
          <w:fldChar w:fldCharType="separate"/>
        </w:r>
        <w:r w:rsidR="00D52E2F">
          <w:rPr>
            <w:noProof/>
            <w:webHidden/>
          </w:rPr>
          <w:t>10</w:t>
        </w:r>
        <w:r w:rsidR="00D243BE">
          <w:rPr>
            <w:noProof/>
            <w:webHidden/>
          </w:rPr>
          <w:fldChar w:fldCharType="end"/>
        </w:r>
      </w:hyperlink>
    </w:p>
    <w:p w14:paraId="78831BBD" w14:textId="66774A42"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34" w:history="1">
        <w:r w:rsidR="00D243BE" w:rsidRPr="005A404B">
          <w:rPr>
            <w:rStyle w:val="Hyperlink"/>
            <w:noProof/>
          </w:rPr>
          <w:t>Hình  2.3  Kết quả hiện thị khi sử dụng `basis-{kích thước}` .</w:t>
        </w:r>
        <w:r w:rsidR="00D243BE">
          <w:rPr>
            <w:noProof/>
            <w:webHidden/>
          </w:rPr>
          <w:tab/>
        </w:r>
        <w:r w:rsidR="00D243BE">
          <w:rPr>
            <w:noProof/>
            <w:webHidden/>
          </w:rPr>
          <w:fldChar w:fldCharType="begin"/>
        </w:r>
        <w:r w:rsidR="00D243BE">
          <w:rPr>
            <w:noProof/>
            <w:webHidden/>
          </w:rPr>
          <w:instrText xml:space="preserve"> PAGEREF _Toc155509734 \h </w:instrText>
        </w:r>
        <w:r w:rsidR="00D243BE">
          <w:rPr>
            <w:noProof/>
            <w:webHidden/>
          </w:rPr>
        </w:r>
        <w:r w:rsidR="00D243BE">
          <w:rPr>
            <w:noProof/>
            <w:webHidden/>
          </w:rPr>
          <w:fldChar w:fldCharType="separate"/>
        </w:r>
        <w:r w:rsidR="00D52E2F">
          <w:rPr>
            <w:noProof/>
            <w:webHidden/>
          </w:rPr>
          <w:t>11</w:t>
        </w:r>
        <w:r w:rsidR="00D243BE">
          <w:rPr>
            <w:noProof/>
            <w:webHidden/>
          </w:rPr>
          <w:fldChar w:fldCharType="end"/>
        </w:r>
      </w:hyperlink>
    </w:p>
    <w:p w14:paraId="58CC1366" w14:textId="0F4ED503"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35" w:history="1">
        <w:r w:rsidR="00D243BE" w:rsidRPr="005A404B">
          <w:rPr>
            <w:rStyle w:val="Hyperlink"/>
            <w:noProof/>
          </w:rPr>
          <w:t>Hình  2.4 Kết quả hiện thị khi sử dụng `flex-row`.</w:t>
        </w:r>
        <w:r w:rsidR="00D243BE">
          <w:rPr>
            <w:noProof/>
            <w:webHidden/>
          </w:rPr>
          <w:tab/>
        </w:r>
        <w:r w:rsidR="00D243BE">
          <w:rPr>
            <w:noProof/>
            <w:webHidden/>
          </w:rPr>
          <w:fldChar w:fldCharType="begin"/>
        </w:r>
        <w:r w:rsidR="00D243BE">
          <w:rPr>
            <w:noProof/>
            <w:webHidden/>
          </w:rPr>
          <w:instrText xml:space="preserve"> PAGEREF _Toc155509735 \h </w:instrText>
        </w:r>
        <w:r w:rsidR="00D243BE">
          <w:rPr>
            <w:noProof/>
            <w:webHidden/>
          </w:rPr>
        </w:r>
        <w:r w:rsidR="00D243BE">
          <w:rPr>
            <w:noProof/>
            <w:webHidden/>
          </w:rPr>
          <w:fldChar w:fldCharType="separate"/>
        </w:r>
        <w:r w:rsidR="00D52E2F">
          <w:rPr>
            <w:noProof/>
            <w:webHidden/>
          </w:rPr>
          <w:t>11</w:t>
        </w:r>
        <w:r w:rsidR="00D243BE">
          <w:rPr>
            <w:noProof/>
            <w:webHidden/>
          </w:rPr>
          <w:fldChar w:fldCharType="end"/>
        </w:r>
      </w:hyperlink>
    </w:p>
    <w:p w14:paraId="28112612" w14:textId="07E13E43"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36" w:history="1">
        <w:r w:rsidR="00D243BE" w:rsidRPr="005A404B">
          <w:rPr>
            <w:rStyle w:val="Hyperlink"/>
            <w:noProof/>
          </w:rPr>
          <w:t>Hình  2.5 Kết quả hiển thị khi sử dụng `flex-row-reverse`.</w:t>
        </w:r>
        <w:r w:rsidR="00D243BE">
          <w:rPr>
            <w:noProof/>
            <w:webHidden/>
          </w:rPr>
          <w:tab/>
        </w:r>
        <w:r w:rsidR="00D243BE">
          <w:rPr>
            <w:noProof/>
            <w:webHidden/>
          </w:rPr>
          <w:fldChar w:fldCharType="begin"/>
        </w:r>
        <w:r w:rsidR="00D243BE">
          <w:rPr>
            <w:noProof/>
            <w:webHidden/>
          </w:rPr>
          <w:instrText xml:space="preserve"> PAGEREF _Toc155509736 \h </w:instrText>
        </w:r>
        <w:r w:rsidR="00D243BE">
          <w:rPr>
            <w:noProof/>
            <w:webHidden/>
          </w:rPr>
        </w:r>
        <w:r w:rsidR="00D243BE">
          <w:rPr>
            <w:noProof/>
            <w:webHidden/>
          </w:rPr>
          <w:fldChar w:fldCharType="separate"/>
        </w:r>
        <w:r w:rsidR="00D52E2F">
          <w:rPr>
            <w:noProof/>
            <w:webHidden/>
          </w:rPr>
          <w:t>11</w:t>
        </w:r>
        <w:r w:rsidR="00D243BE">
          <w:rPr>
            <w:noProof/>
            <w:webHidden/>
          </w:rPr>
          <w:fldChar w:fldCharType="end"/>
        </w:r>
      </w:hyperlink>
    </w:p>
    <w:p w14:paraId="34EE373D" w14:textId="0FF6F0C6"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37" w:history="1">
        <w:r w:rsidR="00D243BE" w:rsidRPr="005A404B">
          <w:rPr>
            <w:rStyle w:val="Hyperlink"/>
            <w:noProof/>
          </w:rPr>
          <w:t>Hình  2.6 Kết quả hiển thị khi sử dụng `flex-col`.</w:t>
        </w:r>
        <w:r w:rsidR="00D243BE">
          <w:rPr>
            <w:noProof/>
            <w:webHidden/>
          </w:rPr>
          <w:tab/>
        </w:r>
        <w:r w:rsidR="00D243BE">
          <w:rPr>
            <w:noProof/>
            <w:webHidden/>
          </w:rPr>
          <w:fldChar w:fldCharType="begin"/>
        </w:r>
        <w:r w:rsidR="00D243BE">
          <w:rPr>
            <w:noProof/>
            <w:webHidden/>
          </w:rPr>
          <w:instrText xml:space="preserve"> PAGEREF _Toc155509737 \h </w:instrText>
        </w:r>
        <w:r w:rsidR="00D243BE">
          <w:rPr>
            <w:noProof/>
            <w:webHidden/>
          </w:rPr>
        </w:r>
        <w:r w:rsidR="00D243BE">
          <w:rPr>
            <w:noProof/>
            <w:webHidden/>
          </w:rPr>
          <w:fldChar w:fldCharType="separate"/>
        </w:r>
        <w:r w:rsidR="00D52E2F">
          <w:rPr>
            <w:noProof/>
            <w:webHidden/>
          </w:rPr>
          <w:t>12</w:t>
        </w:r>
        <w:r w:rsidR="00D243BE">
          <w:rPr>
            <w:noProof/>
            <w:webHidden/>
          </w:rPr>
          <w:fldChar w:fldCharType="end"/>
        </w:r>
      </w:hyperlink>
    </w:p>
    <w:p w14:paraId="31C9E991" w14:textId="2AAAA618"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38" w:history="1">
        <w:r w:rsidR="00D243BE" w:rsidRPr="005A404B">
          <w:rPr>
            <w:rStyle w:val="Hyperlink"/>
            <w:noProof/>
          </w:rPr>
          <w:t>Hình  2.7 Kết quả hiển thị khi sử dụng `flex-col-reverse`.</w:t>
        </w:r>
        <w:r w:rsidR="00D243BE">
          <w:rPr>
            <w:noProof/>
            <w:webHidden/>
          </w:rPr>
          <w:tab/>
        </w:r>
        <w:r w:rsidR="00D243BE">
          <w:rPr>
            <w:noProof/>
            <w:webHidden/>
          </w:rPr>
          <w:fldChar w:fldCharType="begin"/>
        </w:r>
        <w:r w:rsidR="00D243BE">
          <w:rPr>
            <w:noProof/>
            <w:webHidden/>
          </w:rPr>
          <w:instrText xml:space="preserve"> PAGEREF _Toc155509738 \h </w:instrText>
        </w:r>
        <w:r w:rsidR="00D243BE">
          <w:rPr>
            <w:noProof/>
            <w:webHidden/>
          </w:rPr>
        </w:r>
        <w:r w:rsidR="00D243BE">
          <w:rPr>
            <w:noProof/>
            <w:webHidden/>
          </w:rPr>
          <w:fldChar w:fldCharType="separate"/>
        </w:r>
        <w:r w:rsidR="00D52E2F">
          <w:rPr>
            <w:noProof/>
            <w:webHidden/>
          </w:rPr>
          <w:t>12</w:t>
        </w:r>
        <w:r w:rsidR="00D243BE">
          <w:rPr>
            <w:noProof/>
            <w:webHidden/>
          </w:rPr>
          <w:fldChar w:fldCharType="end"/>
        </w:r>
      </w:hyperlink>
    </w:p>
    <w:p w14:paraId="2A122151" w14:textId="35981662"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39" w:history="1">
        <w:r w:rsidR="00D243BE" w:rsidRPr="005A404B">
          <w:rPr>
            <w:rStyle w:val="Hyperlink"/>
            <w:noProof/>
          </w:rPr>
          <w:t>Hình  2.8 Kết quả hiển thị khi dùng `grid-cols-{n}`.</w:t>
        </w:r>
        <w:r w:rsidR="00D243BE">
          <w:rPr>
            <w:noProof/>
            <w:webHidden/>
          </w:rPr>
          <w:tab/>
        </w:r>
        <w:r w:rsidR="00D243BE">
          <w:rPr>
            <w:noProof/>
            <w:webHidden/>
          </w:rPr>
          <w:fldChar w:fldCharType="begin"/>
        </w:r>
        <w:r w:rsidR="00D243BE">
          <w:rPr>
            <w:noProof/>
            <w:webHidden/>
          </w:rPr>
          <w:instrText xml:space="preserve"> PAGEREF _Toc155509739 \h </w:instrText>
        </w:r>
        <w:r w:rsidR="00D243BE">
          <w:rPr>
            <w:noProof/>
            <w:webHidden/>
          </w:rPr>
        </w:r>
        <w:r w:rsidR="00D243BE">
          <w:rPr>
            <w:noProof/>
            <w:webHidden/>
          </w:rPr>
          <w:fldChar w:fldCharType="separate"/>
        </w:r>
        <w:r w:rsidR="00D52E2F">
          <w:rPr>
            <w:noProof/>
            <w:webHidden/>
          </w:rPr>
          <w:t>13</w:t>
        </w:r>
        <w:r w:rsidR="00D243BE">
          <w:rPr>
            <w:noProof/>
            <w:webHidden/>
          </w:rPr>
          <w:fldChar w:fldCharType="end"/>
        </w:r>
      </w:hyperlink>
    </w:p>
    <w:p w14:paraId="1494D866" w14:textId="50865272"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0" w:history="1">
        <w:r w:rsidR="00D243BE" w:rsidRPr="005A404B">
          <w:rPr>
            <w:rStyle w:val="Hyperlink"/>
            <w:noProof/>
          </w:rPr>
          <w:t>Hình  2.9 Kết quả hiển thị khi sử dụng `col-span-{n}`.</w:t>
        </w:r>
        <w:r w:rsidR="00D243BE">
          <w:rPr>
            <w:noProof/>
            <w:webHidden/>
          </w:rPr>
          <w:tab/>
        </w:r>
        <w:r w:rsidR="00D243BE">
          <w:rPr>
            <w:noProof/>
            <w:webHidden/>
          </w:rPr>
          <w:fldChar w:fldCharType="begin"/>
        </w:r>
        <w:r w:rsidR="00D243BE">
          <w:rPr>
            <w:noProof/>
            <w:webHidden/>
          </w:rPr>
          <w:instrText xml:space="preserve"> PAGEREF _Toc155509740 \h </w:instrText>
        </w:r>
        <w:r w:rsidR="00D243BE">
          <w:rPr>
            <w:noProof/>
            <w:webHidden/>
          </w:rPr>
        </w:r>
        <w:r w:rsidR="00D243BE">
          <w:rPr>
            <w:noProof/>
            <w:webHidden/>
          </w:rPr>
          <w:fldChar w:fldCharType="separate"/>
        </w:r>
        <w:r w:rsidR="00D52E2F">
          <w:rPr>
            <w:noProof/>
            <w:webHidden/>
          </w:rPr>
          <w:t>13</w:t>
        </w:r>
        <w:r w:rsidR="00D243BE">
          <w:rPr>
            <w:noProof/>
            <w:webHidden/>
          </w:rPr>
          <w:fldChar w:fldCharType="end"/>
        </w:r>
      </w:hyperlink>
    </w:p>
    <w:p w14:paraId="2D3E8ED5" w14:textId="7BBDDE43"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1" w:history="1">
        <w:r w:rsidR="00D243BE" w:rsidRPr="005A404B">
          <w:rPr>
            <w:rStyle w:val="Hyperlink"/>
            <w:noProof/>
          </w:rPr>
          <w:t>Hình  2.10 Kết quả hiển thị khi sử dụng `grid-rows-{n}`.</w:t>
        </w:r>
        <w:r w:rsidR="00D243BE">
          <w:rPr>
            <w:noProof/>
            <w:webHidden/>
          </w:rPr>
          <w:tab/>
        </w:r>
        <w:r w:rsidR="00D243BE">
          <w:rPr>
            <w:noProof/>
            <w:webHidden/>
          </w:rPr>
          <w:fldChar w:fldCharType="begin"/>
        </w:r>
        <w:r w:rsidR="00D243BE">
          <w:rPr>
            <w:noProof/>
            <w:webHidden/>
          </w:rPr>
          <w:instrText xml:space="preserve"> PAGEREF _Toc155509741 \h </w:instrText>
        </w:r>
        <w:r w:rsidR="00D243BE">
          <w:rPr>
            <w:noProof/>
            <w:webHidden/>
          </w:rPr>
        </w:r>
        <w:r w:rsidR="00D243BE">
          <w:rPr>
            <w:noProof/>
            <w:webHidden/>
          </w:rPr>
          <w:fldChar w:fldCharType="separate"/>
        </w:r>
        <w:r w:rsidR="00D52E2F">
          <w:rPr>
            <w:noProof/>
            <w:webHidden/>
          </w:rPr>
          <w:t>14</w:t>
        </w:r>
        <w:r w:rsidR="00D243BE">
          <w:rPr>
            <w:noProof/>
            <w:webHidden/>
          </w:rPr>
          <w:fldChar w:fldCharType="end"/>
        </w:r>
      </w:hyperlink>
    </w:p>
    <w:p w14:paraId="53FA49AF" w14:textId="518BBD8F"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2" w:history="1">
        <w:r w:rsidR="00D243BE" w:rsidRPr="005A404B">
          <w:rPr>
            <w:rStyle w:val="Hyperlink"/>
            <w:noProof/>
          </w:rPr>
          <w:t>Hình  2.11 Kết quả hiển thị khi sử dụng box shadow color.</w:t>
        </w:r>
        <w:r w:rsidR="00D243BE">
          <w:rPr>
            <w:noProof/>
            <w:webHidden/>
          </w:rPr>
          <w:tab/>
        </w:r>
        <w:r w:rsidR="00D243BE">
          <w:rPr>
            <w:noProof/>
            <w:webHidden/>
          </w:rPr>
          <w:fldChar w:fldCharType="begin"/>
        </w:r>
        <w:r w:rsidR="00D243BE">
          <w:rPr>
            <w:noProof/>
            <w:webHidden/>
          </w:rPr>
          <w:instrText xml:space="preserve"> PAGEREF _Toc155509742 \h </w:instrText>
        </w:r>
        <w:r w:rsidR="00D243BE">
          <w:rPr>
            <w:noProof/>
            <w:webHidden/>
          </w:rPr>
        </w:r>
        <w:r w:rsidR="00D243BE">
          <w:rPr>
            <w:noProof/>
            <w:webHidden/>
          </w:rPr>
          <w:fldChar w:fldCharType="separate"/>
        </w:r>
        <w:r w:rsidR="00D52E2F">
          <w:rPr>
            <w:noProof/>
            <w:webHidden/>
          </w:rPr>
          <w:t>16</w:t>
        </w:r>
        <w:r w:rsidR="00D243BE">
          <w:rPr>
            <w:noProof/>
            <w:webHidden/>
          </w:rPr>
          <w:fldChar w:fldCharType="end"/>
        </w:r>
      </w:hyperlink>
    </w:p>
    <w:p w14:paraId="43E9A347" w14:textId="40697291"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3" w:history="1">
        <w:r w:rsidR="00D243BE" w:rsidRPr="005A404B">
          <w:rPr>
            <w:rStyle w:val="Hyperlink"/>
            <w:noProof/>
          </w:rPr>
          <w:t>Hình  2.12 Mô hình các đối tượng trong HTML.</w:t>
        </w:r>
        <w:r w:rsidR="00D243BE">
          <w:rPr>
            <w:noProof/>
            <w:webHidden/>
          </w:rPr>
          <w:tab/>
        </w:r>
        <w:r w:rsidR="00D243BE">
          <w:rPr>
            <w:noProof/>
            <w:webHidden/>
          </w:rPr>
          <w:fldChar w:fldCharType="begin"/>
        </w:r>
        <w:r w:rsidR="00D243BE">
          <w:rPr>
            <w:noProof/>
            <w:webHidden/>
          </w:rPr>
          <w:instrText xml:space="preserve"> PAGEREF _Toc155509743 \h </w:instrText>
        </w:r>
        <w:r w:rsidR="00D243BE">
          <w:rPr>
            <w:noProof/>
            <w:webHidden/>
          </w:rPr>
        </w:r>
        <w:r w:rsidR="00D243BE">
          <w:rPr>
            <w:noProof/>
            <w:webHidden/>
          </w:rPr>
          <w:fldChar w:fldCharType="separate"/>
        </w:r>
        <w:r w:rsidR="00D52E2F">
          <w:rPr>
            <w:noProof/>
            <w:webHidden/>
          </w:rPr>
          <w:t>18</w:t>
        </w:r>
        <w:r w:rsidR="00D243BE">
          <w:rPr>
            <w:noProof/>
            <w:webHidden/>
          </w:rPr>
          <w:fldChar w:fldCharType="end"/>
        </w:r>
      </w:hyperlink>
    </w:p>
    <w:p w14:paraId="7529B96D" w14:textId="1007BD60"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4" w:history="1">
        <w:r w:rsidR="00D243BE" w:rsidRPr="005A404B">
          <w:rPr>
            <w:rStyle w:val="Hyperlink"/>
            <w:noProof/>
          </w:rPr>
          <w:t>Hình  3.1 Sơ đồ website.</w:t>
        </w:r>
        <w:r w:rsidR="00D243BE">
          <w:rPr>
            <w:noProof/>
            <w:webHidden/>
          </w:rPr>
          <w:tab/>
        </w:r>
        <w:r w:rsidR="00D243BE">
          <w:rPr>
            <w:noProof/>
            <w:webHidden/>
          </w:rPr>
          <w:fldChar w:fldCharType="begin"/>
        </w:r>
        <w:r w:rsidR="00D243BE">
          <w:rPr>
            <w:noProof/>
            <w:webHidden/>
          </w:rPr>
          <w:instrText xml:space="preserve"> PAGEREF _Toc155509744 \h </w:instrText>
        </w:r>
        <w:r w:rsidR="00D243BE">
          <w:rPr>
            <w:noProof/>
            <w:webHidden/>
          </w:rPr>
        </w:r>
        <w:r w:rsidR="00D243BE">
          <w:rPr>
            <w:noProof/>
            <w:webHidden/>
          </w:rPr>
          <w:fldChar w:fldCharType="separate"/>
        </w:r>
        <w:r w:rsidR="00D52E2F">
          <w:rPr>
            <w:noProof/>
            <w:webHidden/>
          </w:rPr>
          <w:t>21</w:t>
        </w:r>
        <w:r w:rsidR="00D243BE">
          <w:rPr>
            <w:noProof/>
            <w:webHidden/>
          </w:rPr>
          <w:fldChar w:fldCharType="end"/>
        </w:r>
      </w:hyperlink>
    </w:p>
    <w:p w14:paraId="5CBB743F" w14:textId="4711458B"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5" w:history="1">
        <w:r w:rsidR="00D243BE" w:rsidRPr="005A404B">
          <w:rPr>
            <w:rStyle w:val="Hyperlink"/>
            <w:noProof/>
          </w:rPr>
          <w:t>Hình  3.2 Thiết kế giao diện home.</w:t>
        </w:r>
        <w:r w:rsidR="00D243BE">
          <w:rPr>
            <w:noProof/>
            <w:webHidden/>
          </w:rPr>
          <w:tab/>
        </w:r>
        <w:r w:rsidR="00D243BE">
          <w:rPr>
            <w:noProof/>
            <w:webHidden/>
          </w:rPr>
          <w:fldChar w:fldCharType="begin"/>
        </w:r>
        <w:r w:rsidR="00D243BE">
          <w:rPr>
            <w:noProof/>
            <w:webHidden/>
          </w:rPr>
          <w:instrText xml:space="preserve"> PAGEREF _Toc155509745 \h </w:instrText>
        </w:r>
        <w:r w:rsidR="00D243BE">
          <w:rPr>
            <w:noProof/>
            <w:webHidden/>
          </w:rPr>
        </w:r>
        <w:r w:rsidR="00D243BE">
          <w:rPr>
            <w:noProof/>
            <w:webHidden/>
          </w:rPr>
          <w:fldChar w:fldCharType="separate"/>
        </w:r>
        <w:r w:rsidR="00D52E2F">
          <w:rPr>
            <w:noProof/>
            <w:webHidden/>
          </w:rPr>
          <w:t>21</w:t>
        </w:r>
        <w:r w:rsidR="00D243BE">
          <w:rPr>
            <w:noProof/>
            <w:webHidden/>
          </w:rPr>
          <w:fldChar w:fldCharType="end"/>
        </w:r>
      </w:hyperlink>
    </w:p>
    <w:p w14:paraId="1E677339" w14:textId="7C3468B9"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6" w:history="1">
        <w:r w:rsidR="00D243BE" w:rsidRPr="005A404B">
          <w:rPr>
            <w:rStyle w:val="Hyperlink"/>
            <w:noProof/>
          </w:rPr>
          <w:t>Hình  3.3 Thiết kế giao diện hiển thị các khóa học.</w:t>
        </w:r>
        <w:r w:rsidR="00D243BE">
          <w:rPr>
            <w:noProof/>
            <w:webHidden/>
          </w:rPr>
          <w:tab/>
        </w:r>
        <w:r w:rsidR="00D243BE">
          <w:rPr>
            <w:noProof/>
            <w:webHidden/>
          </w:rPr>
          <w:fldChar w:fldCharType="begin"/>
        </w:r>
        <w:r w:rsidR="00D243BE">
          <w:rPr>
            <w:noProof/>
            <w:webHidden/>
          </w:rPr>
          <w:instrText xml:space="preserve"> PAGEREF _Toc155509746 \h </w:instrText>
        </w:r>
        <w:r w:rsidR="00D243BE">
          <w:rPr>
            <w:noProof/>
            <w:webHidden/>
          </w:rPr>
        </w:r>
        <w:r w:rsidR="00D243BE">
          <w:rPr>
            <w:noProof/>
            <w:webHidden/>
          </w:rPr>
          <w:fldChar w:fldCharType="separate"/>
        </w:r>
        <w:r w:rsidR="00D52E2F">
          <w:rPr>
            <w:noProof/>
            <w:webHidden/>
          </w:rPr>
          <w:t>22</w:t>
        </w:r>
        <w:r w:rsidR="00D243BE">
          <w:rPr>
            <w:noProof/>
            <w:webHidden/>
          </w:rPr>
          <w:fldChar w:fldCharType="end"/>
        </w:r>
      </w:hyperlink>
    </w:p>
    <w:p w14:paraId="01BC1F7D" w14:textId="52066DFF"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7" w:history="1">
        <w:r w:rsidR="00D243BE" w:rsidRPr="005A404B">
          <w:rPr>
            <w:rStyle w:val="Hyperlink"/>
            <w:noProof/>
          </w:rPr>
          <w:t>Hình  3.4 Thiết kế giao diện hiển thị các khóa học theo người dùng.</w:t>
        </w:r>
        <w:r w:rsidR="00D243BE">
          <w:rPr>
            <w:noProof/>
            <w:webHidden/>
          </w:rPr>
          <w:tab/>
        </w:r>
        <w:r w:rsidR="00D243BE">
          <w:rPr>
            <w:noProof/>
            <w:webHidden/>
          </w:rPr>
          <w:fldChar w:fldCharType="begin"/>
        </w:r>
        <w:r w:rsidR="00D243BE">
          <w:rPr>
            <w:noProof/>
            <w:webHidden/>
          </w:rPr>
          <w:instrText xml:space="preserve"> PAGEREF _Toc155509747 \h </w:instrText>
        </w:r>
        <w:r w:rsidR="00D243BE">
          <w:rPr>
            <w:noProof/>
            <w:webHidden/>
          </w:rPr>
        </w:r>
        <w:r w:rsidR="00D243BE">
          <w:rPr>
            <w:noProof/>
            <w:webHidden/>
          </w:rPr>
          <w:fldChar w:fldCharType="separate"/>
        </w:r>
        <w:r w:rsidR="00D52E2F">
          <w:rPr>
            <w:noProof/>
            <w:webHidden/>
          </w:rPr>
          <w:t>22</w:t>
        </w:r>
        <w:r w:rsidR="00D243BE">
          <w:rPr>
            <w:noProof/>
            <w:webHidden/>
          </w:rPr>
          <w:fldChar w:fldCharType="end"/>
        </w:r>
      </w:hyperlink>
    </w:p>
    <w:p w14:paraId="2910A05B" w14:textId="081DBB25"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8" w:history="1">
        <w:r w:rsidR="00D243BE" w:rsidRPr="005A404B">
          <w:rPr>
            <w:rStyle w:val="Hyperlink"/>
            <w:noProof/>
          </w:rPr>
          <w:t>Hình  3.5 Thiết kế giao diện chi tiết khóa học khi chưa tham gia.</w:t>
        </w:r>
        <w:r w:rsidR="00D243BE">
          <w:rPr>
            <w:noProof/>
            <w:webHidden/>
          </w:rPr>
          <w:tab/>
        </w:r>
        <w:r w:rsidR="00D243BE">
          <w:rPr>
            <w:noProof/>
            <w:webHidden/>
          </w:rPr>
          <w:fldChar w:fldCharType="begin"/>
        </w:r>
        <w:r w:rsidR="00D243BE">
          <w:rPr>
            <w:noProof/>
            <w:webHidden/>
          </w:rPr>
          <w:instrText xml:space="preserve"> PAGEREF _Toc155509748 \h </w:instrText>
        </w:r>
        <w:r w:rsidR="00D243BE">
          <w:rPr>
            <w:noProof/>
            <w:webHidden/>
          </w:rPr>
        </w:r>
        <w:r w:rsidR="00D243BE">
          <w:rPr>
            <w:noProof/>
            <w:webHidden/>
          </w:rPr>
          <w:fldChar w:fldCharType="separate"/>
        </w:r>
        <w:r w:rsidR="00D52E2F">
          <w:rPr>
            <w:noProof/>
            <w:webHidden/>
          </w:rPr>
          <w:t>23</w:t>
        </w:r>
        <w:r w:rsidR="00D243BE">
          <w:rPr>
            <w:noProof/>
            <w:webHidden/>
          </w:rPr>
          <w:fldChar w:fldCharType="end"/>
        </w:r>
      </w:hyperlink>
    </w:p>
    <w:p w14:paraId="7DE48166" w14:textId="7B54BA18"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49" w:history="1">
        <w:r w:rsidR="00D243BE" w:rsidRPr="005A404B">
          <w:rPr>
            <w:rStyle w:val="Hyperlink"/>
            <w:noProof/>
          </w:rPr>
          <w:t>Hình  3.6 Thiết kế giao diện chi tiết khóa học khi đã tham gia.</w:t>
        </w:r>
        <w:r w:rsidR="00D243BE">
          <w:rPr>
            <w:noProof/>
            <w:webHidden/>
          </w:rPr>
          <w:tab/>
        </w:r>
        <w:r w:rsidR="00D243BE">
          <w:rPr>
            <w:noProof/>
            <w:webHidden/>
          </w:rPr>
          <w:fldChar w:fldCharType="begin"/>
        </w:r>
        <w:r w:rsidR="00D243BE">
          <w:rPr>
            <w:noProof/>
            <w:webHidden/>
          </w:rPr>
          <w:instrText xml:space="preserve"> PAGEREF _Toc155509749 \h </w:instrText>
        </w:r>
        <w:r w:rsidR="00D243BE">
          <w:rPr>
            <w:noProof/>
            <w:webHidden/>
          </w:rPr>
        </w:r>
        <w:r w:rsidR="00D243BE">
          <w:rPr>
            <w:noProof/>
            <w:webHidden/>
          </w:rPr>
          <w:fldChar w:fldCharType="separate"/>
        </w:r>
        <w:r w:rsidR="00D52E2F">
          <w:rPr>
            <w:noProof/>
            <w:webHidden/>
          </w:rPr>
          <w:t>23</w:t>
        </w:r>
        <w:r w:rsidR="00D243BE">
          <w:rPr>
            <w:noProof/>
            <w:webHidden/>
          </w:rPr>
          <w:fldChar w:fldCharType="end"/>
        </w:r>
      </w:hyperlink>
    </w:p>
    <w:p w14:paraId="42451BB1" w14:textId="0F71738E"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0" w:history="1">
        <w:r w:rsidR="00D243BE" w:rsidRPr="005A404B">
          <w:rPr>
            <w:rStyle w:val="Hyperlink"/>
            <w:noProof/>
          </w:rPr>
          <w:t>Hình  4.1 Giao diện trang chủ.</w:t>
        </w:r>
        <w:r w:rsidR="00D243BE">
          <w:rPr>
            <w:noProof/>
            <w:webHidden/>
          </w:rPr>
          <w:tab/>
        </w:r>
        <w:r w:rsidR="00D243BE">
          <w:rPr>
            <w:noProof/>
            <w:webHidden/>
          </w:rPr>
          <w:fldChar w:fldCharType="begin"/>
        </w:r>
        <w:r w:rsidR="00D243BE">
          <w:rPr>
            <w:noProof/>
            <w:webHidden/>
          </w:rPr>
          <w:instrText xml:space="preserve"> PAGEREF _Toc155509750 \h </w:instrText>
        </w:r>
        <w:r w:rsidR="00D243BE">
          <w:rPr>
            <w:noProof/>
            <w:webHidden/>
          </w:rPr>
        </w:r>
        <w:r w:rsidR="00D243BE">
          <w:rPr>
            <w:noProof/>
            <w:webHidden/>
          </w:rPr>
          <w:fldChar w:fldCharType="separate"/>
        </w:r>
        <w:r w:rsidR="00D52E2F">
          <w:rPr>
            <w:noProof/>
            <w:webHidden/>
          </w:rPr>
          <w:t>24</w:t>
        </w:r>
        <w:r w:rsidR="00D243BE">
          <w:rPr>
            <w:noProof/>
            <w:webHidden/>
          </w:rPr>
          <w:fldChar w:fldCharType="end"/>
        </w:r>
      </w:hyperlink>
    </w:p>
    <w:p w14:paraId="70443608" w14:textId="3002B8BA"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1" w:history="1">
        <w:r w:rsidR="00D243BE" w:rsidRPr="005A404B">
          <w:rPr>
            <w:rStyle w:val="Hyperlink"/>
            <w:noProof/>
          </w:rPr>
          <w:t>Hình  4.2 Giao diện trang đăng nhập.</w:t>
        </w:r>
        <w:r w:rsidR="00D243BE">
          <w:rPr>
            <w:noProof/>
            <w:webHidden/>
          </w:rPr>
          <w:tab/>
        </w:r>
        <w:r w:rsidR="00D243BE">
          <w:rPr>
            <w:noProof/>
            <w:webHidden/>
          </w:rPr>
          <w:fldChar w:fldCharType="begin"/>
        </w:r>
        <w:r w:rsidR="00D243BE">
          <w:rPr>
            <w:noProof/>
            <w:webHidden/>
          </w:rPr>
          <w:instrText xml:space="preserve"> PAGEREF _Toc155509751 \h </w:instrText>
        </w:r>
        <w:r w:rsidR="00D243BE">
          <w:rPr>
            <w:noProof/>
            <w:webHidden/>
          </w:rPr>
        </w:r>
        <w:r w:rsidR="00D243BE">
          <w:rPr>
            <w:noProof/>
            <w:webHidden/>
          </w:rPr>
          <w:fldChar w:fldCharType="separate"/>
        </w:r>
        <w:r w:rsidR="00D52E2F">
          <w:rPr>
            <w:noProof/>
            <w:webHidden/>
          </w:rPr>
          <w:t>24</w:t>
        </w:r>
        <w:r w:rsidR="00D243BE">
          <w:rPr>
            <w:noProof/>
            <w:webHidden/>
          </w:rPr>
          <w:fldChar w:fldCharType="end"/>
        </w:r>
      </w:hyperlink>
    </w:p>
    <w:p w14:paraId="03D9BDDB" w14:textId="005DFA90"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2" w:history="1">
        <w:r w:rsidR="00D243BE" w:rsidRPr="005A404B">
          <w:rPr>
            <w:rStyle w:val="Hyperlink"/>
            <w:noProof/>
          </w:rPr>
          <w:t>Hình  4.3 Giao diện các khóa học.</w:t>
        </w:r>
        <w:r w:rsidR="00D243BE">
          <w:rPr>
            <w:noProof/>
            <w:webHidden/>
          </w:rPr>
          <w:tab/>
        </w:r>
        <w:r w:rsidR="00D243BE">
          <w:rPr>
            <w:noProof/>
            <w:webHidden/>
          </w:rPr>
          <w:fldChar w:fldCharType="begin"/>
        </w:r>
        <w:r w:rsidR="00D243BE">
          <w:rPr>
            <w:noProof/>
            <w:webHidden/>
          </w:rPr>
          <w:instrText xml:space="preserve"> PAGEREF _Toc155509752 \h </w:instrText>
        </w:r>
        <w:r w:rsidR="00D243BE">
          <w:rPr>
            <w:noProof/>
            <w:webHidden/>
          </w:rPr>
        </w:r>
        <w:r w:rsidR="00D243BE">
          <w:rPr>
            <w:noProof/>
            <w:webHidden/>
          </w:rPr>
          <w:fldChar w:fldCharType="separate"/>
        </w:r>
        <w:r w:rsidR="00D52E2F">
          <w:rPr>
            <w:noProof/>
            <w:webHidden/>
          </w:rPr>
          <w:t>25</w:t>
        </w:r>
        <w:r w:rsidR="00D243BE">
          <w:rPr>
            <w:noProof/>
            <w:webHidden/>
          </w:rPr>
          <w:fldChar w:fldCharType="end"/>
        </w:r>
      </w:hyperlink>
    </w:p>
    <w:p w14:paraId="5355323B" w14:textId="3D36BB0F"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3" w:history="1">
        <w:r w:rsidR="00D243BE" w:rsidRPr="005A404B">
          <w:rPr>
            <w:rStyle w:val="Hyperlink"/>
            <w:noProof/>
          </w:rPr>
          <w:t>Hình  4.4 Giao diện chi tiết khóa học khi chưa tham gia.</w:t>
        </w:r>
        <w:r w:rsidR="00D243BE">
          <w:rPr>
            <w:noProof/>
            <w:webHidden/>
          </w:rPr>
          <w:tab/>
        </w:r>
        <w:r w:rsidR="00D243BE">
          <w:rPr>
            <w:noProof/>
            <w:webHidden/>
          </w:rPr>
          <w:fldChar w:fldCharType="begin"/>
        </w:r>
        <w:r w:rsidR="00D243BE">
          <w:rPr>
            <w:noProof/>
            <w:webHidden/>
          </w:rPr>
          <w:instrText xml:space="preserve"> PAGEREF _Toc155509753 \h </w:instrText>
        </w:r>
        <w:r w:rsidR="00D243BE">
          <w:rPr>
            <w:noProof/>
            <w:webHidden/>
          </w:rPr>
        </w:r>
        <w:r w:rsidR="00D243BE">
          <w:rPr>
            <w:noProof/>
            <w:webHidden/>
          </w:rPr>
          <w:fldChar w:fldCharType="separate"/>
        </w:r>
        <w:r w:rsidR="00D52E2F">
          <w:rPr>
            <w:noProof/>
            <w:webHidden/>
          </w:rPr>
          <w:t>26</w:t>
        </w:r>
        <w:r w:rsidR="00D243BE">
          <w:rPr>
            <w:noProof/>
            <w:webHidden/>
          </w:rPr>
          <w:fldChar w:fldCharType="end"/>
        </w:r>
      </w:hyperlink>
    </w:p>
    <w:p w14:paraId="0674D9B4" w14:textId="294F1C32"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4" w:history="1">
        <w:r w:rsidR="00D243BE" w:rsidRPr="005A404B">
          <w:rPr>
            <w:rStyle w:val="Hyperlink"/>
            <w:noProof/>
          </w:rPr>
          <w:t>Hình  4.5 Giao diện các khóa học theo người dùng.</w:t>
        </w:r>
        <w:r w:rsidR="00D243BE">
          <w:rPr>
            <w:noProof/>
            <w:webHidden/>
          </w:rPr>
          <w:tab/>
        </w:r>
        <w:r w:rsidR="00D243BE">
          <w:rPr>
            <w:noProof/>
            <w:webHidden/>
          </w:rPr>
          <w:fldChar w:fldCharType="begin"/>
        </w:r>
        <w:r w:rsidR="00D243BE">
          <w:rPr>
            <w:noProof/>
            <w:webHidden/>
          </w:rPr>
          <w:instrText xml:space="preserve"> PAGEREF _Toc155509754 \h </w:instrText>
        </w:r>
        <w:r w:rsidR="00D243BE">
          <w:rPr>
            <w:noProof/>
            <w:webHidden/>
          </w:rPr>
        </w:r>
        <w:r w:rsidR="00D243BE">
          <w:rPr>
            <w:noProof/>
            <w:webHidden/>
          </w:rPr>
          <w:fldChar w:fldCharType="separate"/>
        </w:r>
        <w:r w:rsidR="00D52E2F">
          <w:rPr>
            <w:noProof/>
            <w:webHidden/>
          </w:rPr>
          <w:t>26</w:t>
        </w:r>
        <w:r w:rsidR="00D243BE">
          <w:rPr>
            <w:noProof/>
            <w:webHidden/>
          </w:rPr>
          <w:fldChar w:fldCharType="end"/>
        </w:r>
      </w:hyperlink>
    </w:p>
    <w:p w14:paraId="4BD080D1" w14:textId="2F5002CC"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5" w:history="1">
        <w:r w:rsidR="00D243BE" w:rsidRPr="005A404B">
          <w:rPr>
            <w:rStyle w:val="Hyperlink"/>
            <w:noProof/>
          </w:rPr>
          <w:t>Hình  4.6 Giao diện chi tiết khóa học khi đã đăng ký khóa học.</w:t>
        </w:r>
        <w:r w:rsidR="00D243BE">
          <w:rPr>
            <w:noProof/>
            <w:webHidden/>
          </w:rPr>
          <w:tab/>
        </w:r>
        <w:r w:rsidR="00D243BE">
          <w:rPr>
            <w:noProof/>
            <w:webHidden/>
          </w:rPr>
          <w:fldChar w:fldCharType="begin"/>
        </w:r>
        <w:r w:rsidR="00D243BE">
          <w:rPr>
            <w:noProof/>
            <w:webHidden/>
          </w:rPr>
          <w:instrText xml:space="preserve"> PAGEREF _Toc155509755 \h </w:instrText>
        </w:r>
        <w:r w:rsidR="00D243BE">
          <w:rPr>
            <w:noProof/>
            <w:webHidden/>
          </w:rPr>
        </w:r>
        <w:r w:rsidR="00D243BE">
          <w:rPr>
            <w:noProof/>
            <w:webHidden/>
          </w:rPr>
          <w:fldChar w:fldCharType="separate"/>
        </w:r>
        <w:r w:rsidR="00D52E2F">
          <w:rPr>
            <w:noProof/>
            <w:webHidden/>
          </w:rPr>
          <w:t>27</w:t>
        </w:r>
        <w:r w:rsidR="00D243BE">
          <w:rPr>
            <w:noProof/>
            <w:webHidden/>
          </w:rPr>
          <w:fldChar w:fldCharType="end"/>
        </w:r>
      </w:hyperlink>
    </w:p>
    <w:p w14:paraId="18EAB522" w14:textId="208973EF"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6" w:history="1">
        <w:r w:rsidR="00D243BE" w:rsidRPr="005A404B">
          <w:rPr>
            <w:rStyle w:val="Hyperlink"/>
            <w:noProof/>
          </w:rPr>
          <w:t>Hình  4.7 Giao diện chi tiết khóa học khi đã hoàn thành khóa học.</w:t>
        </w:r>
        <w:r w:rsidR="00D243BE">
          <w:rPr>
            <w:noProof/>
            <w:webHidden/>
          </w:rPr>
          <w:tab/>
        </w:r>
        <w:r w:rsidR="00D243BE">
          <w:rPr>
            <w:noProof/>
            <w:webHidden/>
          </w:rPr>
          <w:fldChar w:fldCharType="begin"/>
        </w:r>
        <w:r w:rsidR="00D243BE">
          <w:rPr>
            <w:noProof/>
            <w:webHidden/>
          </w:rPr>
          <w:instrText xml:space="preserve"> PAGEREF _Toc155509756 \h </w:instrText>
        </w:r>
        <w:r w:rsidR="00D243BE">
          <w:rPr>
            <w:noProof/>
            <w:webHidden/>
          </w:rPr>
        </w:r>
        <w:r w:rsidR="00D243BE">
          <w:rPr>
            <w:noProof/>
            <w:webHidden/>
          </w:rPr>
          <w:fldChar w:fldCharType="separate"/>
        </w:r>
        <w:r w:rsidR="00D52E2F">
          <w:rPr>
            <w:noProof/>
            <w:webHidden/>
          </w:rPr>
          <w:t>28</w:t>
        </w:r>
        <w:r w:rsidR="00D243BE">
          <w:rPr>
            <w:noProof/>
            <w:webHidden/>
          </w:rPr>
          <w:fldChar w:fldCharType="end"/>
        </w:r>
      </w:hyperlink>
    </w:p>
    <w:p w14:paraId="7F339FB5" w14:textId="06ABE667"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7" w:history="1">
        <w:r w:rsidR="00D243BE" w:rsidRPr="005A404B">
          <w:rPr>
            <w:rStyle w:val="Hyperlink"/>
            <w:noProof/>
          </w:rPr>
          <w:t>Hình  4.8 Giao diện dashboard cho trang quản trị.</w:t>
        </w:r>
        <w:r w:rsidR="00D243BE">
          <w:rPr>
            <w:noProof/>
            <w:webHidden/>
          </w:rPr>
          <w:tab/>
        </w:r>
        <w:r w:rsidR="00D243BE">
          <w:rPr>
            <w:noProof/>
            <w:webHidden/>
          </w:rPr>
          <w:fldChar w:fldCharType="begin"/>
        </w:r>
        <w:r w:rsidR="00D243BE">
          <w:rPr>
            <w:noProof/>
            <w:webHidden/>
          </w:rPr>
          <w:instrText xml:space="preserve"> PAGEREF _Toc155509757 \h </w:instrText>
        </w:r>
        <w:r w:rsidR="00D243BE">
          <w:rPr>
            <w:noProof/>
            <w:webHidden/>
          </w:rPr>
        </w:r>
        <w:r w:rsidR="00D243BE">
          <w:rPr>
            <w:noProof/>
            <w:webHidden/>
          </w:rPr>
          <w:fldChar w:fldCharType="separate"/>
        </w:r>
        <w:r w:rsidR="00D52E2F">
          <w:rPr>
            <w:noProof/>
            <w:webHidden/>
          </w:rPr>
          <w:t>28</w:t>
        </w:r>
        <w:r w:rsidR="00D243BE">
          <w:rPr>
            <w:noProof/>
            <w:webHidden/>
          </w:rPr>
          <w:fldChar w:fldCharType="end"/>
        </w:r>
      </w:hyperlink>
    </w:p>
    <w:p w14:paraId="75D2C432" w14:textId="77777777" w:rsidR="00D243BE" w:rsidRDefault="007357EB" w:rsidP="007357EB">
      <w:pPr>
        <w:rPr>
          <w:noProof/>
        </w:rPr>
      </w:pPr>
      <w:r>
        <w:fldChar w:fldCharType="end"/>
      </w:r>
      <w:r>
        <w:fldChar w:fldCharType="begin"/>
      </w:r>
      <w:r>
        <w:instrText xml:space="preserve"> TOC \h \z \c "Bảng" </w:instrText>
      </w:r>
      <w:r>
        <w:fldChar w:fldCharType="separate"/>
      </w:r>
    </w:p>
    <w:p w14:paraId="31BD9E83" w14:textId="5EDD6E05"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8" w:history="1">
        <w:r w:rsidR="00D243BE" w:rsidRPr="00CD36ED">
          <w:rPr>
            <w:rStyle w:val="Hyperlink"/>
            <w:noProof/>
          </w:rPr>
          <w:t>Bảng 2.1 Danh sách những breakpoints mặc định.</w:t>
        </w:r>
        <w:r w:rsidR="00D243BE">
          <w:rPr>
            <w:noProof/>
            <w:webHidden/>
          </w:rPr>
          <w:tab/>
        </w:r>
        <w:r w:rsidR="00D243BE">
          <w:rPr>
            <w:noProof/>
            <w:webHidden/>
          </w:rPr>
          <w:fldChar w:fldCharType="begin"/>
        </w:r>
        <w:r w:rsidR="00D243BE">
          <w:rPr>
            <w:noProof/>
            <w:webHidden/>
          </w:rPr>
          <w:instrText xml:space="preserve"> PAGEREF _Toc155509758 \h </w:instrText>
        </w:r>
        <w:r w:rsidR="00D243BE">
          <w:rPr>
            <w:noProof/>
            <w:webHidden/>
          </w:rPr>
        </w:r>
        <w:r w:rsidR="00D243BE">
          <w:rPr>
            <w:noProof/>
            <w:webHidden/>
          </w:rPr>
          <w:fldChar w:fldCharType="separate"/>
        </w:r>
        <w:r w:rsidR="00D52E2F">
          <w:rPr>
            <w:noProof/>
            <w:webHidden/>
          </w:rPr>
          <w:t>6</w:t>
        </w:r>
        <w:r w:rsidR="00D243BE">
          <w:rPr>
            <w:noProof/>
            <w:webHidden/>
          </w:rPr>
          <w:fldChar w:fldCharType="end"/>
        </w:r>
      </w:hyperlink>
    </w:p>
    <w:p w14:paraId="5276D43E" w14:textId="7F02CD7D"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59" w:history="1">
        <w:r w:rsidR="00D243BE" w:rsidRPr="00CD36ED">
          <w:rPr>
            <w:rStyle w:val="Hyperlink"/>
            <w:noProof/>
          </w:rPr>
          <w:t>Bảng 2.2 Bảng những utilities classes flexbox.</w:t>
        </w:r>
        <w:r w:rsidR="00D243BE">
          <w:rPr>
            <w:noProof/>
            <w:webHidden/>
          </w:rPr>
          <w:tab/>
        </w:r>
        <w:r w:rsidR="00D243BE">
          <w:rPr>
            <w:noProof/>
            <w:webHidden/>
          </w:rPr>
          <w:fldChar w:fldCharType="begin"/>
        </w:r>
        <w:r w:rsidR="00D243BE">
          <w:rPr>
            <w:noProof/>
            <w:webHidden/>
          </w:rPr>
          <w:instrText xml:space="preserve"> PAGEREF _Toc155509759 \h </w:instrText>
        </w:r>
        <w:r w:rsidR="00D243BE">
          <w:rPr>
            <w:noProof/>
            <w:webHidden/>
          </w:rPr>
        </w:r>
        <w:r w:rsidR="00D243BE">
          <w:rPr>
            <w:noProof/>
            <w:webHidden/>
          </w:rPr>
          <w:fldChar w:fldCharType="separate"/>
        </w:r>
        <w:r w:rsidR="00D52E2F">
          <w:rPr>
            <w:noProof/>
            <w:webHidden/>
          </w:rPr>
          <w:t>12</w:t>
        </w:r>
        <w:r w:rsidR="00D243BE">
          <w:rPr>
            <w:noProof/>
            <w:webHidden/>
          </w:rPr>
          <w:fldChar w:fldCharType="end"/>
        </w:r>
      </w:hyperlink>
    </w:p>
    <w:p w14:paraId="33B92165" w14:textId="687AC278"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60" w:history="1">
        <w:r w:rsidR="00D243BE" w:rsidRPr="00CD36ED">
          <w:rPr>
            <w:rStyle w:val="Hyperlink"/>
            <w:noProof/>
          </w:rPr>
          <w:t>Bảng 2.3 Bảng utilities classes áp dụng cho bố cục dạng lưới.</w:t>
        </w:r>
        <w:r w:rsidR="00D243BE">
          <w:rPr>
            <w:noProof/>
            <w:webHidden/>
          </w:rPr>
          <w:tab/>
        </w:r>
        <w:r w:rsidR="00D243BE">
          <w:rPr>
            <w:noProof/>
            <w:webHidden/>
          </w:rPr>
          <w:fldChar w:fldCharType="begin"/>
        </w:r>
        <w:r w:rsidR="00D243BE">
          <w:rPr>
            <w:noProof/>
            <w:webHidden/>
          </w:rPr>
          <w:instrText xml:space="preserve"> PAGEREF _Toc155509760 \h </w:instrText>
        </w:r>
        <w:r w:rsidR="00D243BE">
          <w:rPr>
            <w:noProof/>
            <w:webHidden/>
          </w:rPr>
        </w:r>
        <w:r w:rsidR="00D243BE">
          <w:rPr>
            <w:noProof/>
            <w:webHidden/>
          </w:rPr>
          <w:fldChar w:fldCharType="separate"/>
        </w:r>
        <w:r w:rsidR="00D52E2F">
          <w:rPr>
            <w:noProof/>
            <w:webHidden/>
          </w:rPr>
          <w:t>14</w:t>
        </w:r>
        <w:r w:rsidR="00D243BE">
          <w:rPr>
            <w:noProof/>
            <w:webHidden/>
          </w:rPr>
          <w:fldChar w:fldCharType="end"/>
        </w:r>
      </w:hyperlink>
    </w:p>
    <w:p w14:paraId="6042F57C" w14:textId="75B28BA2"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61" w:history="1">
        <w:r w:rsidR="00D243BE" w:rsidRPr="00CD36ED">
          <w:rPr>
            <w:rStyle w:val="Hyperlink"/>
            <w:noProof/>
          </w:rPr>
          <w:t>Bảng 2.4 Bảng các họ phông chữ.</w:t>
        </w:r>
        <w:r w:rsidR="00D243BE">
          <w:rPr>
            <w:noProof/>
            <w:webHidden/>
          </w:rPr>
          <w:tab/>
        </w:r>
        <w:r w:rsidR="00D243BE">
          <w:rPr>
            <w:noProof/>
            <w:webHidden/>
          </w:rPr>
          <w:fldChar w:fldCharType="begin"/>
        </w:r>
        <w:r w:rsidR="00D243BE">
          <w:rPr>
            <w:noProof/>
            <w:webHidden/>
          </w:rPr>
          <w:instrText xml:space="preserve"> PAGEREF _Toc155509761 \h </w:instrText>
        </w:r>
        <w:r w:rsidR="00D243BE">
          <w:rPr>
            <w:noProof/>
            <w:webHidden/>
          </w:rPr>
        </w:r>
        <w:r w:rsidR="00D243BE">
          <w:rPr>
            <w:noProof/>
            <w:webHidden/>
          </w:rPr>
          <w:fldChar w:fldCharType="separate"/>
        </w:r>
        <w:r w:rsidR="00D52E2F">
          <w:rPr>
            <w:noProof/>
            <w:webHidden/>
          </w:rPr>
          <w:t>15</w:t>
        </w:r>
        <w:r w:rsidR="00D243BE">
          <w:rPr>
            <w:noProof/>
            <w:webHidden/>
          </w:rPr>
          <w:fldChar w:fldCharType="end"/>
        </w:r>
      </w:hyperlink>
    </w:p>
    <w:p w14:paraId="03D06F11" w14:textId="6D1D4DD6"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62" w:history="1">
        <w:r w:rsidR="00D243BE" w:rsidRPr="00CD36ED">
          <w:rPr>
            <w:rStyle w:val="Hyperlink"/>
            <w:noProof/>
          </w:rPr>
          <w:t>Bảng 2.5 Bảng các utilities classes điều chỉnh độ dày phông chữ.</w:t>
        </w:r>
        <w:r w:rsidR="00D243BE">
          <w:rPr>
            <w:noProof/>
            <w:webHidden/>
          </w:rPr>
          <w:tab/>
        </w:r>
        <w:r w:rsidR="00D243BE">
          <w:rPr>
            <w:noProof/>
            <w:webHidden/>
          </w:rPr>
          <w:fldChar w:fldCharType="begin"/>
        </w:r>
        <w:r w:rsidR="00D243BE">
          <w:rPr>
            <w:noProof/>
            <w:webHidden/>
          </w:rPr>
          <w:instrText xml:space="preserve"> PAGEREF _Toc155509762 \h </w:instrText>
        </w:r>
        <w:r w:rsidR="00D243BE">
          <w:rPr>
            <w:noProof/>
            <w:webHidden/>
          </w:rPr>
        </w:r>
        <w:r w:rsidR="00D243BE">
          <w:rPr>
            <w:noProof/>
            <w:webHidden/>
          </w:rPr>
          <w:fldChar w:fldCharType="separate"/>
        </w:r>
        <w:r w:rsidR="00D52E2F">
          <w:rPr>
            <w:noProof/>
            <w:webHidden/>
          </w:rPr>
          <w:t>15</w:t>
        </w:r>
        <w:r w:rsidR="00D243BE">
          <w:rPr>
            <w:noProof/>
            <w:webHidden/>
          </w:rPr>
          <w:fldChar w:fldCharType="end"/>
        </w:r>
      </w:hyperlink>
    </w:p>
    <w:p w14:paraId="6E418A8F" w14:textId="690DF8F8"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63" w:history="1">
        <w:r w:rsidR="00D243BE" w:rsidRPr="00CD36ED">
          <w:rPr>
            <w:rStyle w:val="Hyperlink"/>
            <w:noProof/>
          </w:rPr>
          <w:t>Bảng 2.6 Bảng utilities classes để căn chỉnh văn bản.</w:t>
        </w:r>
        <w:r w:rsidR="00D243BE">
          <w:rPr>
            <w:noProof/>
            <w:webHidden/>
          </w:rPr>
          <w:tab/>
        </w:r>
        <w:r w:rsidR="00D243BE">
          <w:rPr>
            <w:noProof/>
            <w:webHidden/>
          </w:rPr>
          <w:fldChar w:fldCharType="begin"/>
        </w:r>
        <w:r w:rsidR="00D243BE">
          <w:rPr>
            <w:noProof/>
            <w:webHidden/>
          </w:rPr>
          <w:instrText xml:space="preserve"> PAGEREF _Toc155509763 \h </w:instrText>
        </w:r>
        <w:r w:rsidR="00D243BE">
          <w:rPr>
            <w:noProof/>
            <w:webHidden/>
          </w:rPr>
        </w:r>
        <w:r w:rsidR="00D243BE">
          <w:rPr>
            <w:noProof/>
            <w:webHidden/>
          </w:rPr>
          <w:fldChar w:fldCharType="separate"/>
        </w:r>
        <w:r w:rsidR="00D52E2F">
          <w:rPr>
            <w:noProof/>
            <w:webHidden/>
          </w:rPr>
          <w:t>15</w:t>
        </w:r>
        <w:r w:rsidR="00D243BE">
          <w:rPr>
            <w:noProof/>
            <w:webHidden/>
          </w:rPr>
          <w:fldChar w:fldCharType="end"/>
        </w:r>
      </w:hyperlink>
    </w:p>
    <w:p w14:paraId="636D704E" w14:textId="4260D1FF"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64" w:history="1">
        <w:r w:rsidR="00D243BE" w:rsidRPr="00CD36ED">
          <w:rPr>
            <w:rStyle w:val="Hyperlink"/>
            <w:noProof/>
          </w:rPr>
          <w:t>Bảng 2.7 Bảng các animation thông dụng của Tailwind CSS.</w:t>
        </w:r>
        <w:r w:rsidR="00D243BE">
          <w:rPr>
            <w:noProof/>
            <w:webHidden/>
          </w:rPr>
          <w:tab/>
        </w:r>
        <w:r w:rsidR="00D243BE">
          <w:rPr>
            <w:noProof/>
            <w:webHidden/>
          </w:rPr>
          <w:fldChar w:fldCharType="begin"/>
        </w:r>
        <w:r w:rsidR="00D243BE">
          <w:rPr>
            <w:noProof/>
            <w:webHidden/>
          </w:rPr>
          <w:instrText xml:space="preserve"> PAGEREF _Toc155509764 \h </w:instrText>
        </w:r>
        <w:r w:rsidR="00D243BE">
          <w:rPr>
            <w:noProof/>
            <w:webHidden/>
          </w:rPr>
        </w:r>
        <w:r w:rsidR="00D243BE">
          <w:rPr>
            <w:noProof/>
            <w:webHidden/>
          </w:rPr>
          <w:fldChar w:fldCharType="separate"/>
        </w:r>
        <w:r w:rsidR="00D52E2F">
          <w:rPr>
            <w:noProof/>
            <w:webHidden/>
          </w:rPr>
          <w:t>16</w:t>
        </w:r>
        <w:r w:rsidR="00D243BE">
          <w:rPr>
            <w:noProof/>
            <w:webHidden/>
          </w:rPr>
          <w:fldChar w:fldCharType="end"/>
        </w:r>
      </w:hyperlink>
    </w:p>
    <w:p w14:paraId="787A50F3" w14:textId="19C452D4"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65" w:history="1">
        <w:r w:rsidR="00D243BE" w:rsidRPr="00CD36ED">
          <w:rPr>
            <w:rStyle w:val="Hyperlink"/>
            <w:noProof/>
          </w:rPr>
          <w:t>Bảng 2.8 Bảng các thuộc tính thao tác với DOM thường gặp.</w:t>
        </w:r>
        <w:r w:rsidR="00D243BE">
          <w:rPr>
            <w:noProof/>
            <w:webHidden/>
          </w:rPr>
          <w:tab/>
        </w:r>
        <w:r w:rsidR="00D243BE">
          <w:rPr>
            <w:noProof/>
            <w:webHidden/>
          </w:rPr>
          <w:fldChar w:fldCharType="begin"/>
        </w:r>
        <w:r w:rsidR="00D243BE">
          <w:rPr>
            <w:noProof/>
            <w:webHidden/>
          </w:rPr>
          <w:instrText xml:space="preserve"> PAGEREF _Toc155509765 \h </w:instrText>
        </w:r>
        <w:r w:rsidR="00D243BE">
          <w:rPr>
            <w:noProof/>
            <w:webHidden/>
          </w:rPr>
        </w:r>
        <w:r w:rsidR="00D243BE">
          <w:rPr>
            <w:noProof/>
            <w:webHidden/>
          </w:rPr>
          <w:fldChar w:fldCharType="separate"/>
        </w:r>
        <w:r w:rsidR="00D52E2F">
          <w:rPr>
            <w:noProof/>
            <w:webHidden/>
          </w:rPr>
          <w:t>18</w:t>
        </w:r>
        <w:r w:rsidR="00D243BE">
          <w:rPr>
            <w:noProof/>
            <w:webHidden/>
          </w:rPr>
          <w:fldChar w:fldCharType="end"/>
        </w:r>
      </w:hyperlink>
    </w:p>
    <w:p w14:paraId="07807AB5" w14:textId="70FEA853" w:rsidR="00D243BE" w:rsidRDefault="00B05394">
      <w:pPr>
        <w:pStyle w:val="TableofFigures"/>
        <w:tabs>
          <w:tab w:val="right" w:leader="dot" w:pos="9062"/>
        </w:tabs>
        <w:rPr>
          <w:rFonts w:asciiTheme="minorHAnsi" w:eastAsiaTheme="minorEastAsia" w:hAnsiTheme="minorHAnsi" w:cstheme="minorBidi"/>
          <w:noProof/>
          <w:sz w:val="22"/>
          <w:szCs w:val="22"/>
          <w:lang w:val="vi-VN" w:eastAsia="vi-VN"/>
        </w:rPr>
      </w:pPr>
      <w:hyperlink w:anchor="_Toc155509766" w:history="1">
        <w:r w:rsidR="00D243BE" w:rsidRPr="00CD36ED">
          <w:rPr>
            <w:rStyle w:val="Hyperlink"/>
            <w:noProof/>
          </w:rPr>
          <w:t>Bảng 2.9 Bảng các phương thức thao tác với DOM thường gặp.</w:t>
        </w:r>
        <w:r w:rsidR="00D243BE">
          <w:rPr>
            <w:noProof/>
            <w:webHidden/>
          </w:rPr>
          <w:tab/>
        </w:r>
        <w:r w:rsidR="00D243BE">
          <w:rPr>
            <w:noProof/>
            <w:webHidden/>
          </w:rPr>
          <w:fldChar w:fldCharType="begin"/>
        </w:r>
        <w:r w:rsidR="00D243BE">
          <w:rPr>
            <w:noProof/>
            <w:webHidden/>
          </w:rPr>
          <w:instrText xml:space="preserve"> PAGEREF _Toc155509766 \h </w:instrText>
        </w:r>
        <w:r w:rsidR="00D243BE">
          <w:rPr>
            <w:noProof/>
            <w:webHidden/>
          </w:rPr>
        </w:r>
        <w:r w:rsidR="00D243BE">
          <w:rPr>
            <w:noProof/>
            <w:webHidden/>
          </w:rPr>
          <w:fldChar w:fldCharType="separate"/>
        </w:r>
        <w:r w:rsidR="00D52E2F">
          <w:rPr>
            <w:noProof/>
            <w:webHidden/>
          </w:rPr>
          <w:t>18</w:t>
        </w:r>
        <w:r w:rsidR="00D243BE">
          <w:rPr>
            <w:noProof/>
            <w:webHidden/>
          </w:rPr>
          <w:fldChar w:fldCharType="end"/>
        </w:r>
      </w:hyperlink>
    </w:p>
    <w:p w14:paraId="4486987D" w14:textId="7D3919EA" w:rsidR="00B3749F" w:rsidRPr="00AF11D1" w:rsidRDefault="007357EB" w:rsidP="00A13170">
      <w:pPr>
        <w:pStyle w:val="PageTitle"/>
      </w:pPr>
      <w:r>
        <w:fldChar w:fldCharType="end"/>
      </w:r>
      <w:r w:rsidR="0000026C" w:rsidRPr="00AF11D1">
        <w:br w:type="page"/>
      </w:r>
      <w:bookmarkStart w:id="6" w:name="_Toc155276165"/>
      <w:bookmarkStart w:id="7" w:name="_Toc155509686"/>
      <w:r w:rsidR="00B47280" w:rsidRPr="00AF11D1">
        <w:lastRenderedPageBreak/>
        <w:t xml:space="preserve">DANH MỤC TỪ </w:t>
      </w:r>
      <w:r w:rsidR="00990388" w:rsidRPr="00AF11D1">
        <w:t>VIẾT TẮT</w:t>
      </w:r>
      <w:bookmarkEnd w:id="6"/>
      <w:bookmarkEnd w:id="7"/>
    </w:p>
    <w:tbl>
      <w:tblPr>
        <w:tblStyle w:val="TableGrid"/>
        <w:tblW w:w="0" w:type="auto"/>
        <w:jc w:val="center"/>
        <w:tblLook w:val="04A0" w:firstRow="1" w:lastRow="0" w:firstColumn="1" w:lastColumn="0" w:noHBand="0" w:noVBand="1"/>
      </w:tblPr>
      <w:tblGrid>
        <w:gridCol w:w="3096"/>
        <w:gridCol w:w="5954"/>
      </w:tblGrid>
      <w:tr w:rsidR="006348EA" w:rsidRPr="00AF11D1" w14:paraId="3714529F" w14:textId="77777777" w:rsidTr="006348EA">
        <w:trPr>
          <w:trHeight w:val="551"/>
          <w:jc w:val="center"/>
        </w:trPr>
        <w:tc>
          <w:tcPr>
            <w:tcW w:w="3096" w:type="dxa"/>
            <w:vAlign w:val="center"/>
          </w:tcPr>
          <w:p w14:paraId="206445F3" w14:textId="4FF396E4" w:rsidR="006348EA" w:rsidRPr="00AF11D1" w:rsidRDefault="006348EA" w:rsidP="00B3749F">
            <w:pPr>
              <w:jc w:val="center"/>
              <w:rPr>
                <w:b/>
                <w:bCs/>
              </w:rPr>
            </w:pPr>
            <w:r w:rsidRPr="00AF11D1">
              <w:rPr>
                <w:b/>
                <w:bCs/>
              </w:rPr>
              <w:t>Từ viết tắt</w:t>
            </w:r>
          </w:p>
        </w:tc>
        <w:tc>
          <w:tcPr>
            <w:tcW w:w="5954" w:type="dxa"/>
            <w:vAlign w:val="center"/>
          </w:tcPr>
          <w:p w14:paraId="41DC2F6D" w14:textId="1012D4DA" w:rsidR="006348EA" w:rsidRPr="00AF11D1" w:rsidRDefault="006348EA" w:rsidP="00B3749F">
            <w:pPr>
              <w:jc w:val="center"/>
              <w:rPr>
                <w:b/>
                <w:bCs/>
              </w:rPr>
            </w:pPr>
            <w:r w:rsidRPr="00AF11D1">
              <w:rPr>
                <w:b/>
                <w:bCs/>
              </w:rPr>
              <w:t>Ý nghĩa</w:t>
            </w:r>
          </w:p>
        </w:tc>
      </w:tr>
      <w:tr w:rsidR="008F277E" w:rsidRPr="00AF11D1" w14:paraId="4F19F1BE" w14:textId="77777777" w:rsidTr="008F277E">
        <w:trPr>
          <w:trHeight w:val="305"/>
          <w:jc w:val="center"/>
        </w:trPr>
        <w:tc>
          <w:tcPr>
            <w:tcW w:w="3096" w:type="dxa"/>
            <w:vAlign w:val="center"/>
          </w:tcPr>
          <w:p w14:paraId="4C470A8D" w14:textId="0F6DAEEF" w:rsidR="008F277E" w:rsidRPr="00AF11D1" w:rsidRDefault="008F277E" w:rsidP="008F277E">
            <w:pPr>
              <w:rPr>
                <w:b/>
                <w:bCs/>
              </w:rPr>
            </w:pPr>
            <w:r w:rsidRPr="00AF11D1">
              <w:t>CLI</w:t>
            </w:r>
          </w:p>
        </w:tc>
        <w:tc>
          <w:tcPr>
            <w:tcW w:w="5954" w:type="dxa"/>
            <w:vAlign w:val="center"/>
          </w:tcPr>
          <w:p w14:paraId="5C6CA59A" w14:textId="25F1742B" w:rsidR="008F277E" w:rsidRPr="00AF11D1" w:rsidRDefault="008F277E" w:rsidP="008F277E">
            <w:pPr>
              <w:rPr>
                <w:b/>
                <w:bCs/>
              </w:rPr>
            </w:pPr>
            <w:r w:rsidRPr="00AF11D1">
              <w:t>Command line interface</w:t>
            </w:r>
          </w:p>
        </w:tc>
      </w:tr>
      <w:tr w:rsidR="006348EA" w:rsidRPr="00AF11D1" w14:paraId="5C4F53D6" w14:textId="77777777" w:rsidTr="006348EA">
        <w:trPr>
          <w:jc w:val="center"/>
        </w:trPr>
        <w:tc>
          <w:tcPr>
            <w:tcW w:w="3096" w:type="dxa"/>
            <w:vAlign w:val="center"/>
          </w:tcPr>
          <w:p w14:paraId="56C2BF32" w14:textId="3E1661F1" w:rsidR="006348EA" w:rsidRPr="00AF11D1" w:rsidRDefault="006348EA" w:rsidP="00E05130">
            <w:r w:rsidRPr="00AF11D1">
              <w:t>CSS</w:t>
            </w:r>
          </w:p>
        </w:tc>
        <w:tc>
          <w:tcPr>
            <w:tcW w:w="5954" w:type="dxa"/>
            <w:vAlign w:val="center"/>
          </w:tcPr>
          <w:p w14:paraId="082DB397" w14:textId="78BB231B" w:rsidR="006348EA" w:rsidRPr="00AF11D1" w:rsidRDefault="006348EA" w:rsidP="00E05130">
            <w:r w:rsidRPr="00AF11D1">
              <w:t>Cascading Style Sheets</w:t>
            </w:r>
          </w:p>
        </w:tc>
      </w:tr>
      <w:tr w:rsidR="00202D37" w:rsidRPr="00AF11D1" w14:paraId="69F0F07B" w14:textId="77777777" w:rsidTr="006348EA">
        <w:trPr>
          <w:jc w:val="center"/>
        </w:trPr>
        <w:tc>
          <w:tcPr>
            <w:tcW w:w="3096" w:type="dxa"/>
            <w:vAlign w:val="center"/>
          </w:tcPr>
          <w:p w14:paraId="0A5D7DA4" w14:textId="361C8142" w:rsidR="00202D37" w:rsidRPr="00AF11D1" w:rsidRDefault="00202D37" w:rsidP="00E05130">
            <w:r w:rsidRPr="00AF11D1">
              <w:t>DOM</w:t>
            </w:r>
          </w:p>
        </w:tc>
        <w:tc>
          <w:tcPr>
            <w:tcW w:w="5954" w:type="dxa"/>
            <w:vAlign w:val="center"/>
          </w:tcPr>
          <w:p w14:paraId="3FA9A377" w14:textId="7798F59B" w:rsidR="00202D37" w:rsidRPr="00AF11D1" w:rsidRDefault="00202D37" w:rsidP="00E05130">
            <w:r w:rsidRPr="00AF11D1">
              <w:t>Document Object Model</w:t>
            </w:r>
          </w:p>
        </w:tc>
      </w:tr>
      <w:tr w:rsidR="006348EA" w:rsidRPr="00AF11D1" w14:paraId="6128F131" w14:textId="77777777" w:rsidTr="006348EA">
        <w:trPr>
          <w:jc w:val="center"/>
        </w:trPr>
        <w:tc>
          <w:tcPr>
            <w:tcW w:w="3096" w:type="dxa"/>
            <w:vAlign w:val="center"/>
          </w:tcPr>
          <w:p w14:paraId="207AA68C" w14:textId="1D08D4EC" w:rsidR="006348EA" w:rsidRPr="00AF11D1" w:rsidRDefault="006348EA" w:rsidP="00E05130">
            <w:r w:rsidRPr="00AF11D1">
              <w:t>HTML</w:t>
            </w:r>
          </w:p>
        </w:tc>
        <w:tc>
          <w:tcPr>
            <w:tcW w:w="5954" w:type="dxa"/>
            <w:vAlign w:val="center"/>
          </w:tcPr>
          <w:p w14:paraId="1C5417FC" w14:textId="6333DC02" w:rsidR="006348EA" w:rsidRPr="00AF11D1" w:rsidRDefault="006348EA" w:rsidP="00E05130">
            <w:proofErr w:type="spellStart"/>
            <w:r w:rsidRPr="00AF11D1">
              <w:t>HyperText</w:t>
            </w:r>
            <w:proofErr w:type="spellEnd"/>
            <w:r w:rsidRPr="00AF11D1">
              <w:t xml:space="preserve"> Markup Language</w:t>
            </w:r>
          </w:p>
        </w:tc>
      </w:tr>
      <w:tr w:rsidR="00462518" w:rsidRPr="00AF11D1" w14:paraId="6F3AFA61" w14:textId="77777777" w:rsidTr="006348EA">
        <w:trPr>
          <w:jc w:val="center"/>
        </w:trPr>
        <w:tc>
          <w:tcPr>
            <w:tcW w:w="3096" w:type="dxa"/>
            <w:vAlign w:val="center"/>
          </w:tcPr>
          <w:p w14:paraId="735A4D54" w14:textId="11D529AE" w:rsidR="00462518" w:rsidRPr="00AF11D1" w:rsidRDefault="00462518" w:rsidP="00462518">
            <w:r w:rsidRPr="00AF11D1">
              <w:t>NPM</w:t>
            </w:r>
          </w:p>
        </w:tc>
        <w:tc>
          <w:tcPr>
            <w:tcW w:w="5954" w:type="dxa"/>
            <w:vAlign w:val="center"/>
          </w:tcPr>
          <w:p w14:paraId="6A558E24" w14:textId="39ACB3B4" w:rsidR="00462518" w:rsidRPr="00AF11D1" w:rsidRDefault="00462518" w:rsidP="00462518">
            <w:r w:rsidRPr="00AF11D1">
              <w:t>Node package manager</w:t>
            </w:r>
          </w:p>
        </w:tc>
      </w:tr>
      <w:tr w:rsidR="00462518" w:rsidRPr="00AF11D1" w14:paraId="784908F7" w14:textId="77777777" w:rsidTr="006348EA">
        <w:trPr>
          <w:jc w:val="center"/>
        </w:trPr>
        <w:tc>
          <w:tcPr>
            <w:tcW w:w="3096" w:type="dxa"/>
            <w:vAlign w:val="center"/>
          </w:tcPr>
          <w:p w14:paraId="44D5F41A" w14:textId="00282DC0" w:rsidR="00462518" w:rsidRPr="00AF11D1" w:rsidRDefault="00462518" w:rsidP="00462518">
            <w:r w:rsidRPr="00AF11D1">
              <w:t>UI</w:t>
            </w:r>
          </w:p>
        </w:tc>
        <w:tc>
          <w:tcPr>
            <w:tcW w:w="5954" w:type="dxa"/>
            <w:vAlign w:val="center"/>
          </w:tcPr>
          <w:p w14:paraId="5F025A24" w14:textId="7B57383D" w:rsidR="00462518" w:rsidRPr="00AF11D1" w:rsidRDefault="00462518" w:rsidP="00462518">
            <w:r w:rsidRPr="00AF11D1">
              <w:t>User Interface</w:t>
            </w:r>
          </w:p>
        </w:tc>
      </w:tr>
      <w:tr w:rsidR="00A13170" w:rsidRPr="00AF11D1" w14:paraId="54300E43" w14:textId="77777777" w:rsidTr="006348EA">
        <w:trPr>
          <w:jc w:val="center"/>
        </w:trPr>
        <w:tc>
          <w:tcPr>
            <w:tcW w:w="3096" w:type="dxa"/>
            <w:vAlign w:val="center"/>
          </w:tcPr>
          <w:p w14:paraId="2EEA4163" w14:textId="7C23D76A" w:rsidR="00A13170" w:rsidRPr="00AF11D1" w:rsidRDefault="00A13170" w:rsidP="00462518">
            <w:r>
              <w:t>XML</w:t>
            </w:r>
          </w:p>
        </w:tc>
        <w:tc>
          <w:tcPr>
            <w:tcW w:w="5954" w:type="dxa"/>
            <w:vAlign w:val="center"/>
          </w:tcPr>
          <w:p w14:paraId="6BDB393F" w14:textId="3263369E" w:rsidR="00A13170" w:rsidRPr="00AF11D1" w:rsidRDefault="00A13170" w:rsidP="00462518">
            <w:r w:rsidRPr="00A13170">
              <w:t>Extensible Markup Language</w:t>
            </w:r>
          </w:p>
        </w:tc>
      </w:tr>
    </w:tbl>
    <w:p w14:paraId="12ED2073" w14:textId="77777777" w:rsidR="00B3749F" w:rsidRPr="00AF11D1" w:rsidRDefault="00B3749F" w:rsidP="00B3749F"/>
    <w:p w14:paraId="37E0D573" w14:textId="77777777" w:rsidR="00B3749F" w:rsidRPr="00AF11D1" w:rsidRDefault="00B3749F">
      <w:pPr>
        <w:jc w:val="left"/>
        <w:rPr>
          <w:b/>
          <w:caps/>
        </w:rPr>
      </w:pPr>
      <w:r w:rsidRPr="00AF11D1">
        <w:br w:type="page"/>
      </w:r>
    </w:p>
    <w:p w14:paraId="06C8C032" w14:textId="7A94C1EF" w:rsidR="00103C94" w:rsidRPr="00AF11D1" w:rsidRDefault="00797DBE" w:rsidP="00997C46">
      <w:pPr>
        <w:pStyle w:val="PageTitle"/>
      </w:pPr>
      <w:bookmarkStart w:id="8" w:name="_Toc155276166"/>
      <w:bookmarkStart w:id="9" w:name="_Toc155509687"/>
      <w:r w:rsidRPr="00AF11D1">
        <w:lastRenderedPageBreak/>
        <w:t xml:space="preserve">TÓM TẮT </w:t>
      </w:r>
      <w:r w:rsidR="005524CB" w:rsidRPr="00AF11D1">
        <w:t>ĐỒ ÁN CƠ SỞ NGÀNH</w:t>
      </w:r>
      <w:bookmarkEnd w:id="8"/>
      <w:bookmarkEnd w:id="9"/>
    </w:p>
    <w:p w14:paraId="1B3C6BED" w14:textId="23332371" w:rsidR="00552231" w:rsidRPr="00AF11D1" w:rsidRDefault="009914C4" w:rsidP="00B47280">
      <w:pPr>
        <w:pStyle w:val="BodyText1"/>
      </w:pPr>
      <w:r w:rsidRPr="00AF11D1">
        <w:t>Vấn đề nghiên cứu: Đề tài tập trung vào ngh</w:t>
      </w:r>
      <w:r w:rsidR="00A13170">
        <w:t>i</w:t>
      </w:r>
      <w:r w:rsidRPr="00AF11D1">
        <w:t>ên cứu và áp dụng</w:t>
      </w:r>
      <w:r w:rsidR="00F32FA2" w:rsidRPr="00AF11D1">
        <w:t xml:space="preserve"> </w:t>
      </w:r>
      <w:r w:rsidRPr="00AF11D1">
        <w:t xml:space="preserve">Tailwind CSS </w:t>
      </w:r>
      <w:r w:rsidR="00F32FA2" w:rsidRPr="00AF11D1">
        <w:t xml:space="preserve">framework </w:t>
      </w:r>
      <w:r w:rsidRPr="00AF11D1">
        <w:t>vào việc xây dựng giao diện một trang web dạy và học trực tuyến (E-leaning platform). Tailwind CSS là một</w:t>
      </w:r>
      <w:r w:rsidR="00846349" w:rsidRPr="00AF11D1">
        <w:t xml:space="preserve"> </w:t>
      </w:r>
      <w:r w:rsidRPr="00AF11D1">
        <w:t>CSS</w:t>
      </w:r>
      <w:r w:rsidR="00846349" w:rsidRPr="00AF11D1">
        <w:t xml:space="preserve"> framework</w:t>
      </w:r>
      <w:r w:rsidRPr="00AF11D1">
        <w:t xml:space="preserve"> hiện đại, cho phép phát triển</w:t>
      </w:r>
      <w:r w:rsidR="00552231" w:rsidRPr="00AF11D1">
        <w:t xml:space="preserve"> giao diện người dùng một cách nhanh chóng, linh hoạt và dễ dàng </w:t>
      </w:r>
      <w:r w:rsidR="00582346" w:rsidRPr="00AF11D1">
        <w:t>tùy</w:t>
      </w:r>
      <w:r w:rsidR="00552231" w:rsidRPr="00AF11D1">
        <w:t xml:space="preserve"> chỉnh.</w:t>
      </w:r>
    </w:p>
    <w:p w14:paraId="40394FA3" w14:textId="7E850793" w:rsidR="00552231" w:rsidRPr="00AF11D1" w:rsidRDefault="00552231" w:rsidP="00B47280">
      <w:pPr>
        <w:pStyle w:val="BodyText1"/>
      </w:pPr>
      <w:r w:rsidRPr="00AF11D1">
        <w:t>Các hướng tiếp cận: Nghiên cứu sâu về cách hoạt động, cú pháp và cách sử dụng của Tailwind CSS</w:t>
      </w:r>
      <w:r w:rsidR="00F32FA2" w:rsidRPr="00AF11D1">
        <w:t xml:space="preserve"> framework</w:t>
      </w:r>
      <w:r w:rsidRPr="00AF11D1">
        <w:t>. Tìm hiểu các yêu cầu cụ thể về giao diện người dùng, trải nghiệm người dùng của một nền tảng E-learning từ đó áp dụng Tailwind CSS</w:t>
      </w:r>
      <w:r w:rsidR="00F32FA2" w:rsidRPr="00AF11D1">
        <w:t xml:space="preserve"> framework</w:t>
      </w:r>
      <w:r w:rsidRPr="00AF11D1">
        <w:t xml:space="preserve"> để tạo ra một giao diện minh h</w:t>
      </w:r>
      <w:r w:rsidR="00A13170">
        <w:t>ọa</w:t>
      </w:r>
      <w:r w:rsidRPr="00AF11D1">
        <w:t xml:space="preserve"> về cách nó hoạt động trong thực tế.</w:t>
      </w:r>
    </w:p>
    <w:p w14:paraId="13E2F869" w14:textId="3F71748A" w:rsidR="00B94DE8" w:rsidRPr="00AF11D1" w:rsidRDefault="00552231" w:rsidP="00B47280">
      <w:pPr>
        <w:pStyle w:val="BodyText1"/>
      </w:pPr>
      <w:r w:rsidRPr="00AF11D1">
        <w:t xml:space="preserve">Cách giải quyết vấn đề: Tìm hiểu cú pháp, các class CSS được framework cung cấp </w:t>
      </w:r>
      <w:r w:rsidR="00B94DE8" w:rsidRPr="00AF11D1">
        <w:t xml:space="preserve">như bố cục, màu sắc, kích </w:t>
      </w:r>
      <w:proofErr w:type="gramStart"/>
      <w:r w:rsidR="00B94DE8" w:rsidRPr="00AF11D1">
        <w:t>thước,…</w:t>
      </w:r>
      <w:proofErr w:type="gramEnd"/>
      <w:r w:rsidR="00B94DE8" w:rsidRPr="00AF11D1">
        <w:t xml:space="preserve"> </w:t>
      </w:r>
      <w:r w:rsidR="009F4881" w:rsidRPr="00AF11D1">
        <w:t>Đ</w:t>
      </w:r>
      <w:r w:rsidR="00B94DE8" w:rsidRPr="00AF11D1">
        <w:t xml:space="preserve">ể tạo giao diện linh hoạt và </w:t>
      </w:r>
      <w:r w:rsidR="00F32FA2" w:rsidRPr="00AF11D1">
        <w:t>tương thích với nhiều thiết bị</w:t>
      </w:r>
      <w:r w:rsidR="00B94DE8" w:rsidRPr="00AF11D1">
        <w:t>.</w:t>
      </w:r>
    </w:p>
    <w:p w14:paraId="70F567AE" w14:textId="7E7C5E99" w:rsidR="0003628B" w:rsidRPr="00AF11D1" w:rsidRDefault="00B94DE8" w:rsidP="00B47280">
      <w:pPr>
        <w:pStyle w:val="BodyText1"/>
      </w:pPr>
      <w:r w:rsidRPr="00AF11D1">
        <w:t>Kết quả đạt được: Nắm vững kiến thức về Tailwind CSS</w:t>
      </w:r>
      <w:r w:rsidR="00F32FA2" w:rsidRPr="00AF11D1">
        <w:t xml:space="preserve"> framework</w:t>
      </w:r>
      <w:r w:rsidRPr="00AF11D1">
        <w:t xml:space="preserve"> và khả năng sử dụng hiệu quả nó trong các dự án phát triển trang web tương tự. Trải qua quá trình</w:t>
      </w:r>
      <w:r w:rsidR="00A13170">
        <w:t xml:space="preserve"> nghiên cứu</w:t>
      </w:r>
      <w:r w:rsidRPr="00AF11D1">
        <w:t>, tạo nên một nền tảng vững chắc hơn về kiến thức, có cơ hội nâng cao kỹ năng thiết kế giao diện.</w:t>
      </w:r>
      <w:r w:rsidR="00CA5025" w:rsidRPr="00AF11D1">
        <w:t xml:space="preserve"> </w:t>
      </w:r>
      <w:r w:rsidRPr="00AF11D1">
        <w:t>Đồng thời, thành công việc áp dụng Tailwind CSS</w:t>
      </w:r>
      <w:r w:rsidR="00F32FA2" w:rsidRPr="00AF11D1">
        <w:t xml:space="preserve"> framework</w:t>
      </w:r>
      <w:r w:rsidRPr="00AF11D1">
        <w:t xml:space="preserve"> tạo một giao diện linh hoạt, tương thích</w:t>
      </w:r>
      <w:r w:rsidR="003F34ED" w:rsidRPr="00AF11D1">
        <w:t xml:space="preserve"> với nhiều thiết</w:t>
      </w:r>
      <w:r w:rsidR="00A13170">
        <w:t xml:space="preserve"> bị</w:t>
      </w:r>
      <w:r w:rsidRPr="00AF11D1">
        <w:t xml:space="preserve"> và dễ bảo trì</w:t>
      </w:r>
      <w:r w:rsidR="003F34ED" w:rsidRPr="00AF11D1">
        <w:t>.</w:t>
      </w:r>
    </w:p>
    <w:p w14:paraId="4F7779FE" w14:textId="77777777" w:rsidR="0003628B" w:rsidRPr="00AF11D1" w:rsidRDefault="0003628B">
      <w:pPr>
        <w:jc w:val="left"/>
      </w:pPr>
      <w:r w:rsidRPr="00AF11D1">
        <w:br w:type="page"/>
      </w:r>
    </w:p>
    <w:p w14:paraId="69C5C058" w14:textId="701EAC2F" w:rsidR="0003628B" w:rsidRPr="00AF11D1" w:rsidRDefault="0003628B" w:rsidP="00997C46">
      <w:pPr>
        <w:pStyle w:val="PageTitle"/>
      </w:pPr>
      <w:bookmarkStart w:id="10" w:name="_Toc155276167"/>
      <w:bookmarkStart w:id="11" w:name="_Toc155509688"/>
      <w:r w:rsidRPr="00AF11D1">
        <w:lastRenderedPageBreak/>
        <w:t>MỞ ĐẦU</w:t>
      </w:r>
      <w:bookmarkEnd w:id="10"/>
      <w:bookmarkEnd w:id="11"/>
    </w:p>
    <w:p w14:paraId="5317C62B" w14:textId="1D41D075" w:rsidR="00D53B91" w:rsidRPr="00AF11D1" w:rsidRDefault="00D53B91" w:rsidP="00D53B91">
      <w:pPr>
        <w:pStyle w:val="BodyText1"/>
      </w:pPr>
      <w:r w:rsidRPr="00AF11D1">
        <w:t>Trang web E-learning thường có các thành phần giao diện đa dạng như trang chủ, trang khóa học, trang tìm kiếm, và các trang chi tiết khóa học. Điều này sẽ cung cấp cơ hội thực hành và thử nghiệm các tính năng của Tailwind CSS</w:t>
      </w:r>
      <w:r w:rsidR="007F734B" w:rsidRPr="00AF11D1">
        <w:t xml:space="preserve"> framework</w:t>
      </w:r>
      <w:r w:rsidRPr="00AF11D1">
        <w:t xml:space="preserve"> trên nhiều trường hợp khác nhau.</w:t>
      </w:r>
    </w:p>
    <w:p w14:paraId="149880C6" w14:textId="04FD116F" w:rsidR="00D53B91" w:rsidRPr="00AF11D1" w:rsidRDefault="007F734B" w:rsidP="00D53B91">
      <w:pPr>
        <w:pStyle w:val="BodyText1"/>
      </w:pPr>
      <w:r w:rsidRPr="00AF11D1">
        <w:t>Một trang web E-learning thường yêu cầu sự linh hoạt và tùy chỉnh cao để tạo ra giao diện thân thiện và dễ sử dụng cho người dùng. Tailwind CSS, với tính linh hoạt trong việc tạo giao diện, sẽ là lựa chọn rất phù hợp để minh họa và thấy rõ tính ứng dụng trong việc tạo ra các thành phần giao diện phức tạp.</w:t>
      </w:r>
    </w:p>
    <w:p w14:paraId="0DD0711F" w14:textId="786646D0" w:rsidR="003C1551" w:rsidRPr="00AF11D1" w:rsidRDefault="003C1551" w:rsidP="00B47280">
      <w:pPr>
        <w:pStyle w:val="BodyText1"/>
      </w:pPr>
      <w:r w:rsidRPr="00AF11D1">
        <w:t>Mục đích nghiên cứu: Hiểu rõ cách thức hoạt động, cú pháp và lợi ích của Tailwind CSS</w:t>
      </w:r>
      <w:r w:rsidR="003F34ED" w:rsidRPr="00AF11D1">
        <w:t xml:space="preserve"> framework</w:t>
      </w:r>
      <w:r w:rsidRPr="00AF11D1">
        <w:t xml:space="preserve"> trong việc xây dựng trang web. Áp dụng Tailwind CSS</w:t>
      </w:r>
      <w:r w:rsidR="003F34ED" w:rsidRPr="00AF11D1">
        <w:t xml:space="preserve"> framework</w:t>
      </w:r>
      <w:r w:rsidRPr="00AF11D1">
        <w:t xml:space="preserve"> vào việc xây dựng giao diện trang web để thấy rõ được sức mạnh và hạn chế của framework này.</w:t>
      </w:r>
    </w:p>
    <w:p w14:paraId="7612DD0D" w14:textId="5B39EC50" w:rsidR="003C1551" w:rsidRPr="00AF11D1" w:rsidRDefault="003C1551" w:rsidP="00B47280">
      <w:pPr>
        <w:pStyle w:val="BodyText1"/>
      </w:pPr>
      <w:r w:rsidRPr="00AF11D1">
        <w:t>Đối tượng nghiên cứu: Đề tài tập trung nghiên cứu</w:t>
      </w:r>
      <w:r w:rsidR="00756DEE">
        <w:t xml:space="preserve"> </w:t>
      </w:r>
      <w:r w:rsidRPr="00AF11D1">
        <w:t>Tailwind CSS</w:t>
      </w:r>
      <w:r w:rsidR="00F32FA2" w:rsidRPr="00AF11D1">
        <w:t xml:space="preserve"> framework</w:t>
      </w:r>
      <w:r w:rsidRPr="00AF11D1">
        <w:t>, cách sử dụng, ứng dụng các class utilities mà nó cung cấp để xây dựng giao diện web.</w:t>
      </w:r>
    </w:p>
    <w:p w14:paraId="13ABA362" w14:textId="2C92FFD9" w:rsidR="003C1551" w:rsidRPr="00AF11D1" w:rsidRDefault="003C1551" w:rsidP="00B47280">
      <w:pPr>
        <w:pStyle w:val="BodyText1"/>
      </w:pPr>
      <w:r w:rsidRPr="00AF11D1">
        <w:t>Phạm vi nghiên cứu:</w:t>
      </w:r>
      <w:r w:rsidR="00756DEE">
        <w:t xml:space="preserve"> </w:t>
      </w:r>
      <w:proofErr w:type="spellStart"/>
      <w:r w:rsidR="00756DEE">
        <w:t>Thiế</w:t>
      </w:r>
      <w:proofErr w:type="spellEnd"/>
      <w:r w:rsidR="00756DEE">
        <w:t xml:space="preserve"> kế front-end cho trang web học trực tuyến (E-learning) để minh họa cho kết quả của quá trình tìm hiểu về</w:t>
      </w:r>
      <w:r w:rsidRPr="00AF11D1">
        <w:t xml:space="preserve"> </w:t>
      </w:r>
      <w:r w:rsidR="00756DEE">
        <w:t>c</w:t>
      </w:r>
      <w:r w:rsidRPr="00AF11D1">
        <w:t>ác cú pháp, cách sử dụng class utilities của Tailwind CSS</w:t>
      </w:r>
      <w:r w:rsidR="003F34ED" w:rsidRPr="00AF11D1">
        <w:t xml:space="preserve"> framework</w:t>
      </w:r>
      <w:r w:rsidRPr="00AF11D1">
        <w:t>, các cách ứng dụng chúng trong thực tế,</w:t>
      </w:r>
      <w:r w:rsidR="00704BC9" w:rsidRPr="00AF11D1">
        <w:t xml:space="preserve"> và</w:t>
      </w:r>
      <w:r w:rsidRPr="00AF11D1">
        <w:t xml:space="preserve"> </w:t>
      </w:r>
      <w:r w:rsidR="00704BC9" w:rsidRPr="00AF11D1">
        <w:t>các tính năng đặc biệt để thấy rõ ưu điểm và nhược điểm của framework trong môi trường thực tế.</w:t>
      </w:r>
    </w:p>
    <w:p w14:paraId="1A444860" w14:textId="77777777" w:rsidR="001E644F" w:rsidRPr="00AF11D1" w:rsidRDefault="009A5481" w:rsidP="001E644F">
      <w:pPr>
        <w:pStyle w:val="Heading1"/>
        <w:sectPr w:rsidR="001E644F" w:rsidRPr="00AF11D1" w:rsidSect="001E644F">
          <w:headerReference w:type="default" r:id="rId9"/>
          <w:footerReference w:type="even" r:id="rId10"/>
          <w:footerReference w:type="default" r:id="rId11"/>
          <w:pgSz w:w="11907" w:h="16840" w:code="9"/>
          <w:pgMar w:top="1134" w:right="1134" w:bottom="1134" w:left="1701" w:header="284" w:footer="578" w:gutter="0"/>
          <w:pgNumType w:fmt="lowerRoman"/>
          <w:cols w:space="720"/>
        </w:sectPr>
      </w:pPr>
      <w:r w:rsidRPr="00AF11D1">
        <w:br w:type="page"/>
      </w:r>
    </w:p>
    <w:p w14:paraId="3467C951" w14:textId="0B9CD281" w:rsidR="008148A3" w:rsidRPr="00AF11D1" w:rsidRDefault="007A413C" w:rsidP="001E644F">
      <w:pPr>
        <w:pStyle w:val="Heading1"/>
        <w:numPr>
          <w:ilvl w:val="0"/>
          <w:numId w:val="18"/>
        </w:numPr>
      </w:pPr>
      <w:bookmarkStart w:id="12" w:name="_Toc155276168"/>
      <w:bookmarkStart w:id="13" w:name="_Toc155509689"/>
      <w:r w:rsidRPr="00AF11D1">
        <w:lastRenderedPageBreak/>
        <w:t>TỔNG QUAN</w:t>
      </w:r>
      <w:bookmarkEnd w:id="12"/>
      <w:bookmarkEnd w:id="13"/>
    </w:p>
    <w:p w14:paraId="362E09ED" w14:textId="6C482DF0" w:rsidR="00261156" w:rsidRPr="00AF11D1" w:rsidRDefault="00261156" w:rsidP="00B47280">
      <w:pPr>
        <w:pStyle w:val="BodyText1"/>
      </w:pPr>
      <w:r w:rsidRPr="00AF11D1">
        <w:t xml:space="preserve">Trước Tailwind </w:t>
      </w:r>
      <w:r w:rsidR="00457524" w:rsidRPr="00AF11D1">
        <w:t xml:space="preserve">CSS </w:t>
      </w:r>
      <w:r w:rsidRPr="00AF11D1">
        <w:t xml:space="preserve">có các thư viện thành phần như </w:t>
      </w:r>
      <w:r w:rsidR="00562C3E" w:rsidRPr="00AF11D1">
        <w:t>Bootstrap và Material UI</w:t>
      </w:r>
      <w:r w:rsidR="00D85711" w:rsidRPr="00AF11D1">
        <w:t xml:space="preserve"> [</w:t>
      </w:r>
      <w:r w:rsidR="00EE7DE9" w:rsidRPr="00AF11D1">
        <w:t>1</w:t>
      </w:r>
      <w:r w:rsidR="00D85711" w:rsidRPr="00AF11D1">
        <w:t>]</w:t>
      </w:r>
      <w:r w:rsidR="00562C3E" w:rsidRPr="00AF11D1">
        <w:t xml:space="preserve">. Các thư viện này đi kèm với một tập hợp các thành phần giao diện được xây dựng sẵn một cách đầy đủ như nút, menu, menu thả, thanh điều </w:t>
      </w:r>
      <w:proofErr w:type="gramStart"/>
      <w:r w:rsidR="00562C3E" w:rsidRPr="00AF11D1">
        <w:t>hướng,…</w:t>
      </w:r>
      <w:proofErr w:type="gramEnd"/>
      <w:r w:rsidR="009F4881" w:rsidRPr="00AF11D1">
        <w:t xml:space="preserve"> </w:t>
      </w:r>
      <w:r w:rsidR="00562C3E" w:rsidRPr="00AF11D1">
        <w:t>Thay vào đó Tailwind</w:t>
      </w:r>
      <w:r w:rsidR="00457524" w:rsidRPr="00AF11D1">
        <w:t xml:space="preserve"> CSS </w:t>
      </w:r>
      <w:r w:rsidR="00562C3E" w:rsidRPr="00AF11D1">
        <w:t xml:space="preserve">cung cấp các lớp tiện ích để </w:t>
      </w:r>
      <w:r w:rsidR="004C7BE4" w:rsidRPr="00AF11D1">
        <w:t>tạo các thành phần</w:t>
      </w:r>
      <w:r w:rsidR="00EE7DE9" w:rsidRPr="00AF11D1">
        <w:t xml:space="preserve"> bằng cách phối hợp các lớp tiện ích này và những thành phần này</w:t>
      </w:r>
      <w:r w:rsidR="004C7BE4" w:rsidRPr="00AF11D1">
        <w:t xml:space="preserve"> có thể tá</w:t>
      </w:r>
      <w:r w:rsidR="00EE7DE9" w:rsidRPr="00AF11D1">
        <w:t>i sử dụng</w:t>
      </w:r>
      <w:r w:rsidR="004C7BE4" w:rsidRPr="00AF11D1">
        <w:t>.</w:t>
      </w:r>
    </w:p>
    <w:p w14:paraId="2F1381D2" w14:textId="1B58CBD2" w:rsidR="004C7BE4" w:rsidRPr="00AF11D1" w:rsidRDefault="004C7BE4" w:rsidP="00B47280">
      <w:pPr>
        <w:pStyle w:val="BodyText1"/>
      </w:pPr>
      <w:r w:rsidRPr="00AF11D1">
        <w:t xml:space="preserve">Vì lý do đó mà Tailwind </w:t>
      </w:r>
      <w:r w:rsidR="00457524" w:rsidRPr="00AF11D1">
        <w:t xml:space="preserve">CSS </w:t>
      </w:r>
      <w:r w:rsidRPr="00AF11D1">
        <w:t>cung cấp sự linh hoạt và kiểm soát nhiều hơn so với các CSS</w:t>
      </w:r>
      <w:r w:rsidR="00846349" w:rsidRPr="00AF11D1">
        <w:t xml:space="preserve"> framework</w:t>
      </w:r>
      <w:r w:rsidRPr="00AF11D1">
        <w:t xml:space="preserve"> khác. Điều này cho phép người sử dụng tạo ra một ứng dụng trang web mang tính thương hiệu h</w:t>
      </w:r>
      <w:r w:rsidR="00756DEE">
        <w:t>óa</w:t>
      </w:r>
      <w:r w:rsidRPr="00AF11D1">
        <w:t>, cá nhân h</w:t>
      </w:r>
      <w:r w:rsidR="00756DEE">
        <w:t>óa</w:t>
      </w:r>
      <w:r w:rsidRPr="00AF11D1">
        <w:t xml:space="preserve"> nhanh chóng</w:t>
      </w:r>
      <w:r w:rsidR="00756DEE">
        <w:t xml:space="preserve"> và</w:t>
      </w:r>
      <w:r w:rsidRPr="00AF11D1">
        <w:t xml:space="preserve"> thuận tiện hơn.</w:t>
      </w:r>
    </w:p>
    <w:p w14:paraId="51C9D05A" w14:textId="79BBD8F8" w:rsidR="00CD3429" w:rsidRPr="00AF11D1" w:rsidRDefault="002F26DA" w:rsidP="00B47280">
      <w:pPr>
        <w:pStyle w:val="BodyText1"/>
      </w:pPr>
      <w:r w:rsidRPr="00AF11D1">
        <w:t xml:space="preserve">Tailwind </w:t>
      </w:r>
      <w:r w:rsidR="00457524" w:rsidRPr="00AF11D1">
        <w:t xml:space="preserve">CSS </w:t>
      </w:r>
      <w:r w:rsidRPr="00AF11D1">
        <w:t>đã thu hút sự chú ý trong cộng đồng phát triển web với cách tiếp cận mới mẻ</w:t>
      </w:r>
      <w:r w:rsidR="00365C70" w:rsidRPr="00AF11D1">
        <w:t xml:space="preserve">, tính tới ngày 9/11/2023, Tailwind CSS có hơn 75.000 sao trên </w:t>
      </w:r>
      <w:proofErr w:type="spellStart"/>
      <w:r w:rsidR="00365C70" w:rsidRPr="00AF11D1">
        <w:t>Github</w:t>
      </w:r>
      <w:proofErr w:type="spellEnd"/>
      <w:r w:rsidR="00365C70" w:rsidRPr="00AF11D1">
        <w:t xml:space="preserve"> [8]</w:t>
      </w:r>
      <w:r w:rsidRPr="00AF11D1">
        <w:t xml:space="preserve">. Tailwind </w:t>
      </w:r>
      <w:r w:rsidR="00457524" w:rsidRPr="00AF11D1">
        <w:t xml:space="preserve">CSS </w:t>
      </w:r>
      <w:r w:rsidRPr="00AF11D1">
        <w:t>cung cấp tập hợp toàn diện các lớp tiện ích bao gồm mọi thứ từ kiểu chữ và khoảng cách đến màu sắc và bố cục được responsive.</w:t>
      </w:r>
      <w:r w:rsidR="00A046DC" w:rsidRPr="00AF11D1">
        <w:t xml:space="preserve"> Tailwind </w:t>
      </w:r>
      <w:r w:rsidR="00457524" w:rsidRPr="00AF11D1">
        <w:t xml:space="preserve">CSS </w:t>
      </w:r>
      <w:r w:rsidR="00A046DC" w:rsidRPr="00AF11D1">
        <w:t>khuyến khích khả năng tái sử dụng theo thiết kế. Thay vì tạo tùy chỉnh cho mọi phần tử.</w:t>
      </w:r>
      <w:r w:rsidRPr="00AF11D1">
        <w:t xml:space="preserve"> </w:t>
      </w:r>
      <w:r w:rsidR="00411536" w:rsidRPr="00AF11D1">
        <w:t xml:space="preserve">Tailwind </w:t>
      </w:r>
      <w:r w:rsidR="00457524" w:rsidRPr="00AF11D1">
        <w:t xml:space="preserve">CSS </w:t>
      </w:r>
      <w:r w:rsidR="00411536" w:rsidRPr="00AF11D1">
        <w:t>có khả năng tùy biến cao. Có thể điều chỉnh framework này để phù hợp với nhu cầu thiết kế cụ thể của dự án bằng cách sửa đổi tệp cấu hình của nó. Điều này cho phép xác định màu sắc, phông chữ tùy chỉnh và hơn thế nữ</w:t>
      </w:r>
      <w:r w:rsidR="00A046DC" w:rsidRPr="00AF11D1">
        <w:t xml:space="preserve">a. </w:t>
      </w:r>
    </w:p>
    <w:p w14:paraId="2A418483" w14:textId="0BBEEE34" w:rsidR="007E470D" w:rsidRPr="00AF11D1" w:rsidRDefault="00CD3429" w:rsidP="00B47280">
      <w:pPr>
        <w:pStyle w:val="BodyText1"/>
      </w:pPr>
      <w:r w:rsidRPr="00AF11D1">
        <w:t xml:space="preserve">Mặc dù Tailwind </w:t>
      </w:r>
      <w:r w:rsidR="00457524" w:rsidRPr="00AF11D1">
        <w:t xml:space="preserve">CSS </w:t>
      </w:r>
      <w:r w:rsidRPr="00AF11D1">
        <w:t xml:space="preserve">cung cấp nhiều lợi ích và thuận lợi trong việc xây dựng giao diện người dùng, nhưng cũng có một số hạn chế. Sử dụng Tailwind </w:t>
      </w:r>
      <w:r w:rsidR="00457524" w:rsidRPr="00AF11D1">
        <w:t xml:space="preserve">CSS </w:t>
      </w:r>
      <w:r w:rsidRPr="00AF11D1">
        <w:t>có thể làm cho HTML trở nên lớn hơn và khó đọc hơn, đặc biệt là khi áp dụng nhiều class cho mỗi phần tử HTML.</w:t>
      </w:r>
    </w:p>
    <w:p w14:paraId="07FE89A0" w14:textId="77777777" w:rsidR="007E470D" w:rsidRPr="00AF11D1" w:rsidRDefault="007E470D">
      <w:pPr>
        <w:jc w:val="left"/>
      </w:pPr>
      <w:r w:rsidRPr="00AF11D1">
        <w:br w:type="page"/>
      </w:r>
    </w:p>
    <w:p w14:paraId="03E7A460" w14:textId="4CD7A5C0" w:rsidR="008148A3" w:rsidRPr="00AF11D1" w:rsidRDefault="008148A3" w:rsidP="001E644F">
      <w:pPr>
        <w:pStyle w:val="Heading1"/>
      </w:pPr>
      <w:bookmarkStart w:id="14" w:name="_Toc155276169"/>
      <w:bookmarkStart w:id="15" w:name="_Toc155509690"/>
      <w:r w:rsidRPr="00AF11D1">
        <w:lastRenderedPageBreak/>
        <w:t>NG</w:t>
      </w:r>
      <w:r w:rsidR="007A413C" w:rsidRPr="00AF11D1">
        <w:t>HIÊN CỨU LÝ THUYẾT</w:t>
      </w:r>
      <w:bookmarkEnd w:id="14"/>
      <w:bookmarkEnd w:id="15"/>
    </w:p>
    <w:p w14:paraId="52164EC8" w14:textId="77777777" w:rsidR="00DE79D5" w:rsidRPr="00AF11D1" w:rsidRDefault="00DE79D5" w:rsidP="00DE79D5">
      <w:pPr>
        <w:pStyle w:val="ListParagraph"/>
        <w:keepNext/>
        <w:numPr>
          <w:ilvl w:val="0"/>
          <w:numId w:val="7"/>
        </w:numPr>
        <w:spacing w:before="120" w:after="120" w:line="360" w:lineRule="auto"/>
        <w:contextualSpacing w:val="0"/>
        <w:jc w:val="left"/>
        <w:outlineLvl w:val="1"/>
        <w:rPr>
          <w:b/>
          <w:vanish/>
        </w:rPr>
      </w:pPr>
      <w:bookmarkStart w:id="16" w:name="_Toc154665843"/>
      <w:bookmarkStart w:id="17" w:name="_Toc154670152"/>
      <w:bookmarkStart w:id="18" w:name="_Toc154670236"/>
      <w:bookmarkStart w:id="19" w:name="_Toc154670361"/>
      <w:bookmarkStart w:id="20" w:name="_Toc154670402"/>
      <w:bookmarkStart w:id="21" w:name="_Toc154670494"/>
      <w:bookmarkStart w:id="22" w:name="_Toc154670521"/>
      <w:bookmarkStart w:id="23" w:name="_Toc154670558"/>
      <w:bookmarkStart w:id="24" w:name="_Toc154680874"/>
      <w:bookmarkStart w:id="25" w:name="_Toc154680916"/>
      <w:bookmarkStart w:id="26" w:name="_Toc154682352"/>
      <w:bookmarkStart w:id="27" w:name="_Toc155270125"/>
      <w:bookmarkStart w:id="28" w:name="_Toc155274007"/>
      <w:bookmarkStart w:id="29" w:name="_Toc155274492"/>
      <w:bookmarkStart w:id="30" w:name="_Toc155274542"/>
      <w:bookmarkStart w:id="31" w:name="_Toc155274588"/>
      <w:bookmarkStart w:id="32" w:name="_Toc155274632"/>
      <w:bookmarkStart w:id="33" w:name="_Toc155274679"/>
      <w:bookmarkStart w:id="34" w:name="_Toc155274725"/>
      <w:bookmarkStart w:id="35" w:name="_Toc155275545"/>
      <w:bookmarkStart w:id="36" w:name="_Toc155275841"/>
      <w:bookmarkStart w:id="37" w:name="_Toc155276013"/>
      <w:bookmarkStart w:id="38" w:name="_Toc155276170"/>
      <w:bookmarkStart w:id="39" w:name="_Toc155276224"/>
      <w:bookmarkStart w:id="40" w:name="_Toc155276273"/>
      <w:bookmarkStart w:id="41" w:name="_Toc155276433"/>
      <w:bookmarkStart w:id="42" w:name="_Toc155276539"/>
      <w:bookmarkStart w:id="43" w:name="_Toc155276603"/>
      <w:bookmarkStart w:id="44" w:name="_Toc155276651"/>
      <w:bookmarkStart w:id="45" w:name="_Toc155362017"/>
      <w:bookmarkStart w:id="46" w:name="_Toc155362160"/>
      <w:bookmarkStart w:id="47" w:name="_Toc155365024"/>
      <w:bookmarkStart w:id="48" w:name="_Toc155365281"/>
      <w:bookmarkStart w:id="49" w:name="_Toc155440966"/>
      <w:bookmarkStart w:id="50" w:name="_Toc155441014"/>
      <w:bookmarkStart w:id="51" w:name="_Toc155449833"/>
      <w:bookmarkStart w:id="52" w:name="_Toc155509691"/>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7349726A" w14:textId="77777777" w:rsidR="00DE79D5" w:rsidRPr="00AF11D1" w:rsidRDefault="00DE79D5" w:rsidP="00DE79D5">
      <w:pPr>
        <w:pStyle w:val="ListParagraph"/>
        <w:keepNext/>
        <w:numPr>
          <w:ilvl w:val="0"/>
          <w:numId w:val="7"/>
        </w:numPr>
        <w:spacing w:before="120" w:after="120" w:line="360" w:lineRule="auto"/>
        <w:contextualSpacing w:val="0"/>
        <w:jc w:val="left"/>
        <w:outlineLvl w:val="1"/>
        <w:rPr>
          <w:b/>
          <w:vanish/>
        </w:rPr>
      </w:pPr>
      <w:bookmarkStart w:id="53" w:name="_Toc154665844"/>
      <w:bookmarkStart w:id="54" w:name="_Toc154670153"/>
      <w:bookmarkStart w:id="55" w:name="_Toc154670237"/>
      <w:bookmarkStart w:id="56" w:name="_Toc154670362"/>
      <w:bookmarkStart w:id="57" w:name="_Toc154670403"/>
      <w:bookmarkStart w:id="58" w:name="_Toc154670495"/>
      <w:bookmarkStart w:id="59" w:name="_Toc154670522"/>
      <w:bookmarkStart w:id="60" w:name="_Toc154670559"/>
      <w:bookmarkStart w:id="61" w:name="_Toc154680875"/>
      <w:bookmarkStart w:id="62" w:name="_Toc154680917"/>
      <w:bookmarkStart w:id="63" w:name="_Toc154682353"/>
      <w:bookmarkStart w:id="64" w:name="_Toc155270126"/>
      <w:bookmarkStart w:id="65" w:name="_Toc155274008"/>
      <w:bookmarkStart w:id="66" w:name="_Toc155274493"/>
      <w:bookmarkStart w:id="67" w:name="_Toc155274543"/>
      <w:bookmarkStart w:id="68" w:name="_Toc155274589"/>
      <w:bookmarkStart w:id="69" w:name="_Toc155274633"/>
      <w:bookmarkStart w:id="70" w:name="_Toc155274680"/>
      <w:bookmarkStart w:id="71" w:name="_Toc155274726"/>
      <w:bookmarkStart w:id="72" w:name="_Toc155275546"/>
      <w:bookmarkStart w:id="73" w:name="_Toc155275842"/>
      <w:bookmarkStart w:id="74" w:name="_Toc155276014"/>
      <w:bookmarkStart w:id="75" w:name="_Toc155276171"/>
      <w:bookmarkStart w:id="76" w:name="_Toc155276225"/>
      <w:bookmarkStart w:id="77" w:name="_Toc155276274"/>
      <w:bookmarkStart w:id="78" w:name="_Toc155276434"/>
      <w:bookmarkStart w:id="79" w:name="_Toc155276540"/>
      <w:bookmarkStart w:id="80" w:name="_Toc155276604"/>
      <w:bookmarkStart w:id="81" w:name="_Toc155276652"/>
      <w:bookmarkStart w:id="82" w:name="_Toc155362018"/>
      <w:bookmarkStart w:id="83" w:name="_Toc155362161"/>
      <w:bookmarkStart w:id="84" w:name="_Toc155365025"/>
      <w:bookmarkStart w:id="85" w:name="_Toc155365282"/>
      <w:bookmarkStart w:id="86" w:name="_Toc155440967"/>
      <w:bookmarkStart w:id="87" w:name="_Toc155441015"/>
      <w:bookmarkStart w:id="88" w:name="_Toc155449834"/>
      <w:bookmarkStart w:id="89" w:name="_Toc15550969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3176990A" w14:textId="3CD9316A" w:rsidR="009D65E1" w:rsidRPr="00AF11D1" w:rsidRDefault="009D65E1" w:rsidP="00DE79D5">
      <w:pPr>
        <w:pStyle w:val="Heading2"/>
      </w:pPr>
      <w:bookmarkStart w:id="90" w:name="_Toc155276172"/>
      <w:bookmarkStart w:id="91" w:name="_Toc155509693"/>
      <w:r w:rsidRPr="00AF11D1">
        <w:t>Tailwind CSS Framework</w:t>
      </w:r>
      <w:bookmarkEnd w:id="90"/>
      <w:bookmarkEnd w:id="91"/>
    </w:p>
    <w:p w14:paraId="3CC6D75C" w14:textId="03AEE7EA" w:rsidR="009D65E1" w:rsidRPr="00AF11D1" w:rsidRDefault="009D65E1" w:rsidP="00B47280">
      <w:pPr>
        <w:pStyle w:val="BodyText1"/>
        <w:rPr>
          <w:rStyle w:val="CodeinlineChar"/>
        </w:rPr>
      </w:pPr>
      <w:r w:rsidRPr="00AF11D1">
        <w:t>Tailwind</w:t>
      </w:r>
      <w:r w:rsidR="00457524" w:rsidRPr="00AF11D1">
        <w:t xml:space="preserve"> CSS</w:t>
      </w:r>
      <w:r w:rsidR="00686F63" w:rsidRPr="00AF11D1">
        <w:t xml:space="preserve"> được xây dựng dựa trên một kỹ thuật viết CSS là </w:t>
      </w:r>
      <w:r w:rsidRPr="00AF11D1">
        <w:t xml:space="preserve">Atomic CSS. </w:t>
      </w:r>
      <w:r w:rsidR="00484854" w:rsidRPr="00AF11D1">
        <w:t xml:space="preserve">Atomic CSS là cách tiếp cận với kiến trúc CSS ưu tiên các </w:t>
      </w:r>
      <w:r w:rsidR="00072A7B" w:rsidRPr="00AF11D1">
        <w:t>class</w:t>
      </w:r>
      <w:r w:rsidR="00484854" w:rsidRPr="00AF11D1">
        <w:t xml:space="preserve"> nhỏ, đơn mục đích với tên </w:t>
      </w:r>
      <w:r w:rsidR="00072A7B" w:rsidRPr="00AF11D1">
        <w:t>class dựa trên chức năng trực quan [</w:t>
      </w:r>
      <w:r w:rsidR="00EE7DE9" w:rsidRPr="00AF11D1">
        <w:t>2</w:t>
      </w:r>
      <w:r w:rsidR="00072A7B" w:rsidRPr="00AF11D1">
        <w:t>].</w:t>
      </w:r>
      <w:r w:rsidR="000359EF" w:rsidRPr="00AF11D1">
        <w:t xml:space="preserve"> Thuật ngữ "Atomic CSS" được đặt ra bởi Thierry Koblenz trong một bài viết của ông "Challenging CSS Best Practices" vào tháng 10 năm 2013 [</w:t>
      </w:r>
      <w:r w:rsidR="00EE7DE9" w:rsidRPr="00AF11D1">
        <w:t>3</w:t>
      </w:r>
      <w:r w:rsidR="000359EF" w:rsidRPr="00AF11D1">
        <w:t>].</w:t>
      </w:r>
      <w:r w:rsidR="00072A7B" w:rsidRPr="00AF11D1">
        <w:t xml:space="preserve"> Nó giống như việc tạo ra các class để đạt được một mục đích duy nhất. Ví dụ</w:t>
      </w:r>
      <w:r w:rsidR="00021080" w:rsidRPr="00AF11D1">
        <w:t xml:space="preserve"> tạo một class </w:t>
      </w:r>
      <w:r w:rsidR="009170BA" w:rsidRPr="00AF11D1">
        <w:t>`</w:t>
      </w:r>
      <w:proofErr w:type="spellStart"/>
      <w:r w:rsidR="004570E9" w:rsidRPr="00AF11D1">
        <w:t>bg</w:t>
      </w:r>
      <w:proofErr w:type="spellEnd"/>
      <w:r w:rsidR="004570E9" w:rsidRPr="00AF11D1">
        <w:t>-red</w:t>
      </w:r>
      <w:r w:rsidR="009170BA" w:rsidRPr="00AF11D1">
        <w:t>`</w:t>
      </w:r>
    </w:p>
    <w:p w14:paraId="77ABED50" w14:textId="24206C77" w:rsidR="00F574B2" w:rsidRPr="00AF11D1" w:rsidRDefault="00F574B2" w:rsidP="00B47280">
      <w:pPr>
        <w:pStyle w:val="Codeblock"/>
      </w:pPr>
      <w:r w:rsidRPr="00AF11D1">
        <w:t>.</w:t>
      </w:r>
      <w:proofErr w:type="spellStart"/>
      <w:r w:rsidRPr="00AF11D1">
        <w:t>bg</w:t>
      </w:r>
      <w:proofErr w:type="spellEnd"/>
      <w:r w:rsidRPr="00AF11D1">
        <w:t>-</w:t>
      </w:r>
      <w:r w:rsidR="008D5B27" w:rsidRPr="00AF11D1">
        <w:t>red</w:t>
      </w:r>
      <w:r w:rsidRPr="00AF11D1">
        <w:t xml:space="preserve"> {</w:t>
      </w:r>
    </w:p>
    <w:p w14:paraId="19BC1E96" w14:textId="2CA9D9B7" w:rsidR="00F574B2" w:rsidRPr="00AF11D1" w:rsidRDefault="00F574B2" w:rsidP="00B47280">
      <w:pPr>
        <w:pStyle w:val="Codeblock"/>
      </w:pPr>
      <w:r w:rsidRPr="00AF11D1">
        <w:t xml:space="preserve">  </w:t>
      </w:r>
      <w:r w:rsidR="00F90581" w:rsidRPr="00AF11D1">
        <w:t xml:space="preserve">background-color: </w:t>
      </w:r>
      <w:proofErr w:type="spellStart"/>
      <w:proofErr w:type="gramStart"/>
      <w:r w:rsidR="00F90581" w:rsidRPr="00AF11D1">
        <w:t>rgb</w:t>
      </w:r>
      <w:proofErr w:type="spellEnd"/>
      <w:r w:rsidR="00F90581" w:rsidRPr="00AF11D1">
        <w:t>(</w:t>
      </w:r>
      <w:proofErr w:type="gramEnd"/>
      <w:r w:rsidR="00F90581" w:rsidRPr="00AF11D1">
        <w:t>239 68 68);</w:t>
      </w:r>
    </w:p>
    <w:p w14:paraId="177AE6B5" w14:textId="60EE122B" w:rsidR="00F574B2" w:rsidRPr="00AF11D1" w:rsidRDefault="00F574B2" w:rsidP="00B47280">
      <w:pPr>
        <w:pStyle w:val="Codeblock"/>
      </w:pPr>
      <w:r w:rsidRPr="00AF11D1">
        <w:t>}</w:t>
      </w:r>
    </w:p>
    <w:p w14:paraId="462F592D" w14:textId="796201CE" w:rsidR="00686F63" w:rsidRPr="00AF11D1" w:rsidRDefault="00501403" w:rsidP="00B47280">
      <w:pPr>
        <w:pStyle w:val="BodyText1"/>
      </w:pPr>
      <w:r w:rsidRPr="00AF11D1">
        <w:t xml:space="preserve">Tailwind </w:t>
      </w:r>
      <w:r w:rsidR="00457524" w:rsidRPr="00AF11D1">
        <w:t>CSS</w:t>
      </w:r>
      <w:r w:rsidR="00082AED">
        <w:t xml:space="preserve"> là</w:t>
      </w:r>
      <w:r w:rsidR="00457524" w:rsidRPr="00AF11D1">
        <w:t xml:space="preserve"> </w:t>
      </w:r>
      <w:r w:rsidRPr="00AF11D1">
        <w:t>một</w:t>
      </w:r>
      <w:r w:rsidR="00E74DD6" w:rsidRPr="00AF11D1">
        <w:t xml:space="preserve"> </w:t>
      </w:r>
      <w:r w:rsidRPr="00AF11D1">
        <w:t>CSS</w:t>
      </w:r>
      <w:r w:rsidR="00E74DD6" w:rsidRPr="00AF11D1">
        <w:t xml:space="preserve"> framework</w:t>
      </w:r>
      <w:r w:rsidRPr="00AF11D1">
        <w:t xml:space="preserve"> được xây dựng dựa trên các biến thể của Atomic CSS</w:t>
      </w:r>
      <w:r w:rsidR="004E2385" w:rsidRPr="00AF11D1">
        <w:t xml:space="preserve"> [</w:t>
      </w:r>
      <w:r w:rsidR="00EE7DE9" w:rsidRPr="00AF11D1">
        <w:t>2</w:t>
      </w:r>
      <w:r w:rsidR="004E2385" w:rsidRPr="00AF11D1">
        <w:t>]</w:t>
      </w:r>
      <w:r w:rsidRPr="00AF11D1">
        <w:t xml:space="preserve">. Tailwind </w:t>
      </w:r>
      <w:r w:rsidR="00457524" w:rsidRPr="00AF11D1">
        <w:t xml:space="preserve">CSS </w:t>
      </w:r>
      <w:r w:rsidRPr="00AF11D1">
        <w:t>tập trung chủ yếu vào việc cung cấp một tập hợp các lớp tiện ích</w:t>
      </w:r>
      <w:r w:rsidR="002C5EC8" w:rsidRPr="00AF11D1">
        <w:t xml:space="preserve"> (utility classes)</w:t>
      </w:r>
      <w:r w:rsidR="00EE7DE9" w:rsidRPr="00AF11D1">
        <w:t xml:space="preserve"> </w:t>
      </w:r>
      <w:r w:rsidR="002C5EC8" w:rsidRPr="00AF11D1">
        <w:t>[</w:t>
      </w:r>
      <w:r w:rsidR="00EE7DE9" w:rsidRPr="00AF11D1">
        <w:t>4</w:t>
      </w:r>
      <w:r w:rsidR="002C5EC8" w:rsidRPr="00AF11D1">
        <w:t>].</w:t>
      </w:r>
      <w:r w:rsidRPr="00AF11D1">
        <w:t xml:space="preserve"> </w:t>
      </w:r>
      <w:r w:rsidR="00082AED">
        <w:t>M</w:t>
      </w:r>
      <w:r w:rsidRPr="00AF11D1">
        <w:t>ỗi lớp đại diện cho một thuộc tính cụ thể như margin, padding, font size, color, border</w:t>
      </w:r>
      <w:r w:rsidR="008C656F" w:rsidRPr="00AF11D1">
        <w:t xml:space="preserve">, và nhiều thuộc tính CSS khác. Thay vì viết CSS </w:t>
      </w:r>
      <w:r w:rsidR="00582346" w:rsidRPr="00AF11D1">
        <w:t>tùy</w:t>
      </w:r>
      <w:r w:rsidR="008C656F" w:rsidRPr="00AF11D1">
        <w:t xml:space="preserve"> chỉnh </w:t>
      </w:r>
      <w:r w:rsidR="00686F63" w:rsidRPr="00AF11D1">
        <w:t>lập trình viên</w:t>
      </w:r>
      <w:r w:rsidR="008C656F" w:rsidRPr="00AF11D1">
        <w:t xml:space="preserve"> có thể thêm các lớp tiện ích này trực tiếp vào HTML để áp dụng các thuộc tính.</w:t>
      </w:r>
    </w:p>
    <w:p w14:paraId="44E9F13A" w14:textId="10532B7A" w:rsidR="002C5EC8" w:rsidRPr="00AF11D1" w:rsidRDefault="002C5EC8" w:rsidP="00B47280">
      <w:pPr>
        <w:pStyle w:val="BodyText1"/>
      </w:pPr>
      <w:r w:rsidRPr="00AF11D1">
        <w:t xml:space="preserve">Tailwind CSS được phát triển bằng </w:t>
      </w:r>
      <w:proofErr w:type="spellStart"/>
      <w:r w:rsidRPr="00AF11D1">
        <w:t>Javascript</w:t>
      </w:r>
      <w:proofErr w:type="spellEnd"/>
      <w:r w:rsidRPr="00AF11D1">
        <w:t>, chạy qua thông qua Node.js và cài đặt bằng các trình quản lý gói môi trường như NPM (Node package manager) hoặc Yarn [</w:t>
      </w:r>
      <w:r w:rsidR="00EE7DE9" w:rsidRPr="00AF11D1">
        <w:t>5</w:t>
      </w:r>
      <w:r w:rsidRPr="00AF11D1">
        <w:t>].</w:t>
      </w:r>
    </w:p>
    <w:p w14:paraId="4DC2768C" w14:textId="38BC699D" w:rsidR="00357E1E" w:rsidRPr="00AF11D1" w:rsidRDefault="00633128" w:rsidP="00B47280">
      <w:pPr>
        <w:pStyle w:val="BodyText1"/>
      </w:pPr>
      <w:r w:rsidRPr="00AF11D1">
        <w:t xml:space="preserve">Cách đơn giản nhất và nhanh nhất để </w:t>
      </w:r>
      <w:r w:rsidR="00357E1E" w:rsidRPr="00AF11D1">
        <w:t xml:space="preserve">thiết lập </w:t>
      </w:r>
      <w:r w:rsidRPr="00AF11D1">
        <w:t>Tailwind</w:t>
      </w:r>
      <w:r w:rsidR="00457524" w:rsidRPr="00AF11D1">
        <w:t xml:space="preserve"> CSS </w:t>
      </w:r>
      <w:r w:rsidRPr="00AF11D1">
        <w:t xml:space="preserve">là sử dụng công cụ </w:t>
      </w:r>
      <w:r w:rsidR="00357E1E" w:rsidRPr="00AF11D1">
        <w:t>NPM</w:t>
      </w:r>
      <w:r w:rsidR="000A3AED" w:rsidRPr="00AF11D1">
        <w:t xml:space="preserve"> </w:t>
      </w:r>
      <w:r w:rsidR="00357E1E" w:rsidRPr="00AF11D1">
        <w:t>của Nodejs.</w:t>
      </w:r>
    </w:p>
    <w:p w14:paraId="5CA88383" w14:textId="1F611853" w:rsidR="00357E1E" w:rsidRPr="00AF11D1" w:rsidRDefault="00686F63" w:rsidP="00B47280">
      <w:pPr>
        <w:pStyle w:val="BodyText1"/>
      </w:pPr>
      <w:r w:rsidRPr="00AF11D1">
        <w:t>V</w:t>
      </w:r>
      <w:r w:rsidR="00357E1E" w:rsidRPr="00AF11D1">
        <w:t xml:space="preserve">ào thư mục lưu trữ web cục bộ trên máy tính, </w:t>
      </w:r>
      <w:r w:rsidR="00082AED">
        <w:t>sau đó</w:t>
      </w:r>
      <w:r w:rsidR="0041443C" w:rsidRPr="00AF11D1">
        <w:t xml:space="preserve"> chạy lệnh sau trong Terminal để cài đặt `</w:t>
      </w:r>
      <w:proofErr w:type="spellStart"/>
      <w:r w:rsidR="0041443C" w:rsidRPr="00AF11D1">
        <w:t>taiwindcss</w:t>
      </w:r>
      <w:proofErr w:type="spellEnd"/>
      <w:r w:rsidR="0041443C" w:rsidRPr="00AF11D1">
        <w:t xml:space="preserve">` bằng </w:t>
      </w:r>
      <w:proofErr w:type="spellStart"/>
      <w:r w:rsidR="0041443C" w:rsidRPr="00AF11D1">
        <w:t>npm</w:t>
      </w:r>
      <w:proofErr w:type="spellEnd"/>
      <w:r w:rsidR="0041443C" w:rsidRPr="00AF11D1">
        <w:t xml:space="preserve"> và tạo file thiết lập `tailwind.config.js`.</w:t>
      </w:r>
    </w:p>
    <w:p w14:paraId="40FEC4A5" w14:textId="77777777" w:rsidR="00357E1E" w:rsidRPr="00AF11D1" w:rsidRDefault="00357E1E" w:rsidP="00B47280">
      <w:pPr>
        <w:pStyle w:val="Codeblock"/>
      </w:pPr>
      <w:proofErr w:type="spellStart"/>
      <w:r w:rsidRPr="00AF11D1">
        <w:t>npm</w:t>
      </w:r>
      <w:proofErr w:type="spellEnd"/>
      <w:r w:rsidRPr="00AF11D1">
        <w:t xml:space="preserve"> install -D </w:t>
      </w:r>
      <w:proofErr w:type="spellStart"/>
      <w:r w:rsidRPr="00AF11D1">
        <w:t>tailwindcss</w:t>
      </w:r>
      <w:proofErr w:type="spellEnd"/>
    </w:p>
    <w:p w14:paraId="08274DE2" w14:textId="17BBB78F" w:rsidR="0041443C" w:rsidRPr="00AF11D1" w:rsidRDefault="00357E1E" w:rsidP="00B47280">
      <w:pPr>
        <w:pStyle w:val="Codeblock"/>
      </w:pPr>
      <w:proofErr w:type="spellStart"/>
      <w:r w:rsidRPr="00AF11D1">
        <w:t>npx</w:t>
      </w:r>
      <w:proofErr w:type="spellEnd"/>
      <w:r w:rsidRPr="00AF11D1">
        <w:t xml:space="preserve"> </w:t>
      </w:r>
      <w:proofErr w:type="spellStart"/>
      <w:r w:rsidRPr="00AF11D1">
        <w:t>tailwindcss</w:t>
      </w:r>
      <w:proofErr w:type="spellEnd"/>
      <w:r w:rsidRPr="00AF11D1">
        <w:t xml:space="preserve"> </w:t>
      </w:r>
      <w:proofErr w:type="spellStart"/>
      <w:r w:rsidRPr="00AF11D1">
        <w:t>init</w:t>
      </w:r>
      <w:proofErr w:type="spellEnd"/>
    </w:p>
    <w:p w14:paraId="671471BF" w14:textId="18AADBF0" w:rsidR="000F30CD" w:rsidRPr="00AF11D1" w:rsidRDefault="000F30CD" w:rsidP="00B47280">
      <w:pPr>
        <w:pStyle w:val="BodyText1"/>
      </w:pPr>
      <w:r w:rsidRPr="00AF11D1">
        <w:t xml:space="preserve">Tailwind </w:t>
      </w:r>
      <w:r w:rsidR="00457524" w:rsidRPr="00AF11D1">
        <w:t xml:space="preserve">CSS </w:t>
      </w:r>
      <w:r w:rsidRPr="00AF11D1">
        <w:t xml:space="preserve">hoạt động bằng cách quét qua tất cả các file HTML, </w:t>
      </w:r>
      <w:proofErr w:type="spellStart"/>
      <w:r w:rsidRPr="00AF11D1">
        <w:t>Java</w:t>
      </w:r>
      <w:r w:rsidR="00082AED">
        <w:t>s</w:t>
      </w:r>
      <w:r w:rsidRPr="00AF11D1">
        <w:t>cript</w:t>
      </w:r>
      <w:proofErr w:type="spellEnd"/>
      <w:r w:rsidRPr="00AF11D1">
        <w:t xml:space="preserve"> </w:t>
      </w:r>
      <w:r w:rsidR="003E5AC3" w:rsidRPr="00AF11D1">
        <w:t>hoặc bất kì file</w:t>
      </w:r>
      <w:r w:rsidR="00C12C3F" w:rsidRPr="00AF11D1">
        <w:t xml:space="preserve"> mẫu</w:t>
      </w:r>
      <w:r w:rsidR="003E5AC3" w:rsidRPr="00AF11D1">
        <w:t xml:space="preserve"> nào khác để tìm những class tiện ích của nó cung cấp rồi viết thành những thuộc tính CSS tương ứng và ghi vào file CSS tĩnh.</w:t>
      </w:r>
    </w:p>
    <w:p w14:paraId="5E2909E7" w14:textId="12B8571E" w:rsidR="00C12C3F" w:rsidRPr="00AF11D1" w:rsidRDefault="00686F63" w:rsidP="00B47280">
      <w:pPr>
        <w:pStyle w:val="BodyText1"/>
        <w:rPr>
          <w:rStyle w:val="CodeinlineChar"/>
        </w:rPr>
      </w:pPr>
      <w:r w:rsidRPr="00AF11D1">
        <w:t xml:space="preserve">Thêm </w:t>
      </w:r>
      <w:r w:rsidR="00C12C3F" w:rsidRPr="00AF11D1">
        <w:t>đường dẫn đến tất cả các file mẫu này trong file `tailwind.config.js`</w:t>
      </w:r>
    </w:p>
    <w:p w14:paraId="7AEBDE84" w14:textId="77777777" w:rsidR="00C12C3F" w:rsidRPr="00AF11D1" w:rsidRDefault="00C12C3F" w:rsidP="00B47280">
      <w:pPr>
        <w:pStyle w:val="Codeblock"/>
      </w:pPr>
      <w:proofErr w:type="spellStart"/>
      <w:proofErr w:type="gramStart"/>
      <w:r w:rsidRPr="00AF11D1">
        <w:t>module.exports</w:t>
      </w:r>
      <w:proofErr w:type="spellEnd"/>
      <w:proofErr w:type="gramEnd"/>
      <w:r w:rsidRPr="00AF11D1">
        <w:t xml:space="preserve"> = {</w:t>
      </w:r>
    </w:p>
    <w:p w14:paraId="45C46816" w14:textId="77777777" w:rsidR="00C12C3F" w:rsidRPr="00AF11D1" w:rsidRDefault="00C12C3F" w:rsidP="00B47280">
      <w:pPr>
        <w:pStyle w:val="Codeblock"/>
      </w:pPr>
      <w:r w:rsidRPr="00AF11D1">
        <w:lastRenderedPageBreak/>
        <w:t xml:space="preserve">  content: [</w:t>
      </w:r>
      <w:proofErr w:type="gramStart"/>
      <w:r w:rsidRPr="00AF11D1">
        <w:t>"./</w:t>
      </w:r>
      <w:proofErr w:type="spellStart"/>
      <w:proofErr w:type="gramEnd"/>
      <w:r w:rsidRPr="00AF11D1">
        <w:t>src</w:t>
      </w:r>
      <w:proofErr w:type="spellEnd"/>
      <w:r w:rsidRPr="00AF11D1">
        <w:t>/**/*.{</w:t>
      </w:r>
      <w:proofErr w:type="spellStart"/>
      <w:r w:rsidRPr="00AF11D1">
        <w:t>html,js</w:t>
      </w:r>
      <w:proofErr w:type="spellEnd"/>
      <w:r w:rsidRPr="00AF11D1">
        <w:t>}"],</w:t>
      </w:r>
    </w:p>
    <w:p w14:paraId="1AD9F0D5" w14:textId="77777777" w:rsidR="00C12C3F" w:rsidRPr="00AF11D1" w:rsidRDefault="00C12C3F" w:rsidP="00B47280">
      <w:pPr>
        <w:pStyle w:val="Codeblock"/>
      </w:pPr>
      <w:r w:rsidRPr="00AF11D1">
        <w:t xml:space="preserve">  theme: {</w:t>
      </w:r>
    </w:p>
    <w:p w14:paraId="35F8D0E1" w14:textId="77777777" w:rsidR="00C12C3F" w:rsidRPr="00AF11D1" w:rsidRDefault="00C12C3F" w:rsidP="00B47280">
      <w:pPr>
        <w:pStyle w:val="Codeblock"/>
      </w:pPr>
      <w:r w:rsidRPr="00AF11D1">
        <w:t xml:space="preserve">    extend: {},</w:t>
      </w:r>
    </w:p>
    <w:p w14:paraId="257215BE" w14:textId="77777777" w:rsidR="00C12C3F" w:rsidRPr="00AF11D1" w:rsidRDefault="00C12C3F" w:rsidP="00B47280">
      <w:pPr>
        <w:pStyle w:val="Codeblock"/>
      </w:pPr>
      <w:r w:rsidRPr="00AF11D1">
        <w:t xml:space="preserve">  },</w:t>
      </w:r>
    </w:p>
    <w:p w14:paraId="206E1793" w14:textId="77777777" w:rsidR="00DC499E" w:rsidRPr="00AF11D1" w:rsidRDefault="00C12C3F" w:rsidP="00B47280">
      <w:pPr>
        <w:pStyle w:val="Codeblock"/>
      </w:pPr>
      <w:r w:rsidRPr="00AF11D1">
        <w:t xml:space="preserve">  plugins: [],</w:t>
      </w:r>
    </w:p>
    <w:p w14:paraId="00AF7D9A" w14:textId="246060CB" w:rsidR="00C12C3F" w:rsidRPr="00AF11D1" w:rsidRDefault="00C12C3F" w:rsidP="00B47280">
      <w:pPr>
        <w:pStyle w:val="Codeblock"/>
      </w:pPr>
      <w:r w:rsidRPr="00AF11D1">
        <w:t>}</w:t>
      </w:r>
    </w:p>
    <w:p w14:paraId="182197FF" w14:textId="0EA75BF1" w:rsidR="000F30CD" w:rsidRPr="00AF11D1" w:rsidRDefault="000F30CD" w:rsidP="00B47280">
      <w:pPr>
        <w:pStyle w:val="BodyText1"/>
      </w:pPr>
      <w:r w:rsidRPr="00AF11D1">
        <w:t xml:space="preserve">Trước phiên bản Tailwind v3, </w:t>
      </w:r>
      <w:r w:rsidR="003E5AC3" w:rsidRPr="00AF11D1">
        <w:t xml:space="preserve">nó thường tạo ra </w:t>
      </w:r>
      <w:r w:rsidRPr="00AF11D1">
        <w:t xml:space="preserve">tất cả các thuộc tính CSS sau đó mới loại bỏ các thuộc tính không được sử dụng, bằng cách này thì nó giữ cho file </w:t>
      </w:r>
      <w:proofErr w:type="gramStart"/>
      <w:r w:rsidRPr="00AF11D1">
        <w:t>CSS  do</w:t>
      </w:r>
      <w:proofErr w:type="gramEnd"/>
      <w:r w:rsidRPr="00AF11D1">
        <w:t xml:space="preserve"> Tailwind</w:t>
      </w:r>
      <w:r w:rsidR="00457524" w:rsidRPr="00AF11D1">
        <w:t xml:space="preserve"> CSS </w:t>
      </w:r>
      <w:r w:rsidRPr="00AF11D1">
        <w:t>tạo ra luôn ở kích thước nhỏ nhất có thể</w:t>
      </w:r>
      <w:r w:rsidR="00DC499E" w:rsidRPr="00AF11D1">
        <w:t xml:space="preserve"> [</w:t>
      </w:r>
      <w:r w:rsidR="00EE7DE9" w:rsidRPr="00AF11D1">
        <w:t>6</w:t>
      </w:r>
      <w:r w:rsidR="00082AED">
        <w:t xml:space="preserve">, </w:t>
      </w:r>
      <w:r w:rsidR="006E2655" w:rsidRPr="00AF11D1">
        <w:t>9]</w:t>
      </w:r>
      <w:r w:rsidRPr="00AF11D1">
        <w:t>.</w:t>
      </w:r>
    </w:p>
    <w:p w14:paraId="41F142D9" w14:textId="33F20F1C" w:rsidR="003E5AC3" w:rsidRPr="00AF11D1" w:rsidRDefault="000F30CD" w:rsidP="00B47280">
      <w:pPr>
        <w:pStyle w:val="BodyText1"/>
      </w:pPr>
      <w:r w:rsidRPr="00AF11D1">
        <w:t>Theo Tailwind</w:t>
      </w:r>
      <w:r w:rsidR="00457524" w:rsidRPr="00AF11D1">
        <w:t xml:space="preserve"> CSS</w:t>
      </w:r>
      <w:r w:rsidRPr="00AF11D1">
        <w:t>,</w:t>
      </w:r>
      <w:r w:rsidR="003E5AC3" w:rsidRPr="00AF11D1">
        <w:t xml:space="preserve"> file CSS được tạo ra có dung lượng từ 5-10</w:t>
      </w:r>
      <w:r w:rsidR="00683D10" w:rsidRPr="00AF11D1">
        <w:t>K</w:t>
      </w:r>
      <w:r w:rsidR="003E5AC3" w:rsidRPr="00AF11D1">
        <w:t>B. Nhưng trong quá trình phát triển trang web thì file CSS này có thể có dung lượng rất lớn.</w:t>
      </w:r>
    </w:p>
    <w:p w14:paraId="2E1C7928" w14:textId="098EFCB8" w:rsidR="003E5AC3" w:rsidRPr="00AF11D1" w:rsidRDefault="003E5AC3" w:rsidP="00B47280">
      <w:pPr>
        <w:pStyle w:val="BodyText1"/>
      </w:pPr>
      <w:r w:rsidRPr="00AF11D1">
        <w:t>Từ phiên bản v3 trở lên, Tailwind</w:t>
      </w:r>
      <w:r w:rsidR="00457524" w:rsidRPr="00AF11D1">
        <w:t xml:space="preserve"> CSS </w:t>
      </w:r>
      <w:r w:rsidRPr="00AF11D1">
        <w:t xml:space="preserve">đã phát hành một tính năng mới gọi là trình biên dịch Just-in-Time. Trình biên dịch này tránh việc tạo ra tất cả các thuộc tính CSS ngay từ đầu mà chỉ biên dịch CSS khi </w:t>
      </w:r>
      <w:r w:rsidR="00686F63" w:rsidRPr="00AF11D1">
        <w:t xml:space="preserve">lập trình viên </w:t>
      </w:r>
      <w:r w:rsidRPr="00AF11D1">
        <w:t>viết chúng vào HTML trong thời gian thực</w:t>
      </w:r>
      <w:r w:rsidR="00DC499E" w:rsidRPr="00AF11D1">
        <w:t xml:space="preserve"> [4]</w:t>
      </w:r>
      <w:r w:rsidRPr="00AF11D1">
        <w:t>.</w:t>
      </w:r>
    </w:p>
    <w:p w14:paraId="5644EE98" w14:textId="3EB55680" w:rsidR="00C12C3F" w:rsidRPr="00AF11D1" w:rsidRDefault="00686F63" w:rsidP="00B47280">
      <w:pPr>
        <w:pStyle w:val="BodyText1"/>
      </w:pPr>
      <w:r w:rsidRPr="00AF11D1">
        <w:t>K</w:t>
      </w:r>
      <w:r w:rsidR="00C12C3F" w:rsidRPr="00AF11D1">
        <w:t>hởi chạy Tailwind</w:t>
      </w:r>
      <w:r w:rsidR="00457524" w:rsidRPr="00AF11D1">
        <w:t xml:space="preserve"> CSS</w:t>
      </w:r>
      <w:r w:rsidRPr="00AF11D1">
        <w:t xml:space="preserve"> bằng cách</w:t>
      </w:r>
      <w:r w:rsidR="00457524" w:rsidRPr="00AF11D1">
        <w:t xml:space="preserve"> </w:t>
      </w:r>
      <w:r w:rsidR="00C12C3F" w:rsidRPr="00AF11D1">
        <w:t>sử dụng công cụ CLI</w:t>
      </w:r>
      <w:r w:rsidR="008F277E" w:rsidRPr="00AF11D1">
        <w:t xml:space="preserve"> (</w:t>
      </w:r>
      <w:r w:rsidR="00C12C3F" w:rsidRPr="00AF11D1">
        <w:t>Command line interface) của Tailwind</w:t>
      </w:r>
      <w:r w:rsidR="00457524" w:rsidRPr="00AF11D1">
        <w:t xml:space="preserve"> CSS </w:t>
      </w:r>
      <w:r w:rsidR="00C12C3F" w:rsidRPr="00AF11D1">
        <w:t>để tìm những class và xây dựng CSS tương ứng.</w:t>
      </w:r>
    </w:p>
    <w:p w14:paraId="64856702" w14:textId="51AF3202" w:rsidR="00C12C3F" w:rsidRPr="00AF11D1" w:rsidRDefault="00C12C3F" w:rsidP="00B47280">
      <w:pPr>
        <w:pStyle w:val="Codeblock"/>
      </w:pPr>
      <w:proofErr w:type="spellStart"/>
      <w:r w:rsidRPr="00AF11D1">
        <w:t>npx</w:t>
      </w:r>
      <w:proofErr w:type="spellEnd"/>
      <w:r w:rsidRPr="00AF11D1">
        <w:t xml:space="preserve"> </w:t>
      </w:r>
      <w:proofErr w:type="spellStart"/>
      <w:r w:rsidRPr="00AF11D1">
        <w:t>tailwindcss</w:t>
      </w:r>
      <w:proofErr w:type="spellEnd"/>
      <w:r w:rsidRPr="00AF11D1">
        <w:t xml:space="preserve"> -i ./</w:t>
      </w:r>
      <w:proofErr w:type="spellStart"/>
      <w:r w:rsidRPr="00AF11D1">
        <w:t>src</w:t>
      </w:r>
      <w:proofErr w:type="spellEnd"/>
      <w:r w:rsidRPr="00AF11D1">
        <w:t>/input.css -o ./</w:t>
      </w:r>
      <w:proofErr w:type="spellStart"/>
      <w:r w:rsidRPr="00AF11D1">
        <w:t>dist</w:t>
      </w:r>
      <w:proofErr w:type="spellEnd"/>
      <w:r w:rsidRPr="00AF11D1">
        <w:t>/output.css --watch</w:t>
      </w:r>
    </w:p>
    <w:p w14:paraId="5502034A" w14:textId="2FD9A4D7" w:rsidR="00855721" w:rsidRPr="00AF11D1" w:rsidRDefault="00C12C3F" w:rsidP="00B47280">
      <w:pPr>
        <w:pStyle w:val="BodyText1"/>
      </w:pPr>
      <w:r w:rsidRPr="00AF11D1">
        <w:t>Khi này Tailwind</w:t>
      </w:r>
      <w:r w:rsidR="00457524" w:rsidRPr="00AF11D1">
        <w:t xml:space="preserve"> CSS </w:t>
      </w:r>
      <w:r w:rsidRPr="00AF11D1">
        <w:t xml:space="preserve">sẽ quét qua các file mã đã cấu hình đường dẫn ở trên, và những CSS </w:t>
      </w:r>
      <w:r w:rsidR="00582346" w:rsidRPr="00AF11D1">
        <w:t>tùy</w:t>
      </w:r>
      <w:r w:rsidRPr="00AF11D1">
        <w:t xml:space="preserve"> chỉnh </w:t>
      </w:r>
      <w:r w:rsidR="00686F63" w:rsidRPr="00AF11D1">
        <w:t xml:space="preserve">mà lập trình viên đã </w:t>
      </w:r>
      <w:r w:rsidRPr="00AF11D1">
        <w:t>viết bên trong file `input.css`</w:t>
      </w:r>
      <w:r w:rsidR="00686F63" w:rsidRPr="00AF11D1">
        <w:t xml:space="preserve"> sẽ được Tailwind CSS</w:t>
      </w:r>
      <w:r w:rsidRPr="00AF11D1">
        <w:t xml:space="preserve"> biên dịch </w:t>
      </w:r>
      <w:r w:rsidR="00082AED">
        <w:t>rồi</w:t>
      </w:r>
      <w:r w:rsidRPr="00AF11D1">
        <w:t xml:space="preserve"> tạo</w:t>
      </w:r>
      <w:r w:rsidR="00082AED">
        <w:t xml:space="preserve"> ra</w:t>
      </w:r>
      <w:r w:rsidRPr="00AF11D1">
        <w:t xml:space="preserve"> file `output.css`.</w:t>
      </w:r>
    </w:p>
    <w:p w14:paraId="2C9E4554" w14:textId="7DB566AD" w:rsidR="00855721" w:rsidRPr="00AF11D1" w:rsidRDefault="00855721" w:rsidP="00B47280">
      <w:pPr>
        <w:pStyle w:val="BodyText1"/>
      </w:pPr>
      <w:r w:rsidRPr="00AF11D1">
        <w:t xml:space="preserve">Sau đó </w:t>
      </w:r>
      <w:r w:rsidR="00686F63" w:rsidRPr="00AF11D1">
        <w:t>lập trình viên chỉ cần liên kết</w:t>
      </w:r>
      <w:r w:rsidRPr="00AF11D1">
        <w:t xml:space="preserve"> file CSS đã được biên dịch này vào HTML</w:t>
      </w:r>
      <w:r w:rsidR="00686F63" w:rsidRPr="00AF11D1">
        <w:t>.</w:t>
      </w:r>
    </w:p>
    <w:p w14:paraId="3966B56D" w14:textId="77777777" w:rsidR="00855721" w:rsidRPr="00AF11D1" w:rsidRDefault="00855721" w:rsidP="00B47280">
      <w:pPr>
        <w:pStyle w:val="Codeblock"/>
      </w:pPr>
      <w:r w:rsidRPr="00AF11D1">
        <w:t>&lt;!DOCTYPE html&gt;</w:t>
      </w:r>
    </w:p>
    <w:p w14:paraId="344AD9F6" w14:textId="77777777" w:rsidR="00855721" w:rsidRPr="00AF11D1" w:rsidRDefault="00855721" w:rsidP="00B47280">
      <w:pPr>
        <w:pStyle w:val="Codeblock"/>
      </w:pPr>
      <w:r w:rsidRPr="00AF11D1">
        <w:t>&lt;html&gt;</w:t>
      </w:r>
    </w:p>
    <w:p w14:paraId="36988829" w14:textId="77777777" w:rsidR="00855721" w:rsidRPr="00AF11D1" w:rsidRDefault="00855721" w:rsidP="00B47280">
      <w:pPr>
        <w:pStyle w:val="Codeblock"/>
      </w:pPr>
      <w:r w:rsidRPr="00AF11D1">
        <w:t xml:space="preserve">  &lt;head&gt;</w:t>
      </w:r>
    </w:p>
    <w:p w14:paraId="14AC65EA" w14:textId="77777777" w:rsidR="00855721" w:rsidRPr="00AF11D1" w:rsidRDefault="00855721" w:rsidP="00B47280">
      <w:pPr>
        <w:pStyle w:val="Codeblock"/>
      </w:pPr>
      <w:r w:rsidRPr="00AF11D1">
        <w:t xml:space="preserve">    &lt;meta charset="UTF-8" /&gt;</w:t>
      </w:r>
    </w:p>
    <w:p w14:paraId="34CE6D64" w14:textId="77777777" w:rsidR="00855721" w:rsidRPr="00AF11D1" w:rsidRDefault="00855721" w:rsidP="00B47280">
      <w:pPr>
        <w:pStyle w:val="Codeblock"/>
      </w:pPr>
      <w:r w:rsidRPr="00AF11D1">
        <w:t xml:space="preserve">    &lt;meta name="viewport" content="width=device-width, initial-scale=1.0" /&gt;</w:t>
      </w:r>
    </w:p>
    <w:p w14:paraId="6E4775AF" w14:textId="77777777" w:rsidR="00855721" w:rsidRPr="00AF11D1" w:rsidRDefault="00855721" w:rsidP="00B47280">
      <w:pPr>
        <w:pStyle w:val="Codeblock"/>
      </w:pPr>
      <w:r w:rsidRPr="00AF11D1">
        <w:t xml:space="preserve">    &lt;link </w:t>
      </w:r>
      <w:proofErr w:type="spellStart"/>
      <w:r w:rsidRPr="00AF11D1">
        <w:t>href</w:t>
      </w:r>
      <w:proofErr w:type="spellEnd"/>
      <w:r w:rsidRPr="00AF11D1">
        <w:t>="/</w:t>
      </w:r>
      <w:proofErr w:type="spellStart"/>
      <w:r w:rsidRPr="00AF11D1">
        <w:t>dist</w:t>
      </w:r>
      <w:proofErr w:type="spellEnd"/>
      <w:r w:rsidRPr="00AF11D1">
        <w:t xml:space="preserve">/output.css" </w:t>
      </w:r>
      <w:proofErr w:type="spellStart"/>
      <w:r w:rsidRPr="00AF11D1">
        <w:t>rel</w:t>
      </w:r>
      <w:proofErr w:type="spellEnd"/>
      <w:r w:rsidRPr="00AF11D1">
        <w:t>="stylesheet" /&gt;</w:t>
      </w:r>
    </w:p>
    <w:p w14:paraId="467AAB0B" w14:textId="77777777" w:rsidR="00855721" w:rsidRPr="00AF11D1" w:rsidRDefault="00855721" w:rsidP="00B47280">
      <w:pPr>
        <w:pStyle w:val="Codeblock"/>
      </w:pPr>
      <w:r w:rsidRPr="00AF11D1">
        <w:t xml:space="preserve">  &lt;/head&gt;</w:t>
      </w:r>
    </w:p>
    <w:p w14:paraId="6B009132" w14:textId="77777777" w:rsidR="00855721" w:rsidRPr="00AF11D1" w:rsidRDefault="00855721" w:rsidP="00B47280">
      <w:pPr>
        <w:pStyle w:val="Codeblock"/>
      </w:pPr>
      <w:r w:rsidRPr="00AF11D1">
        <w:t xml:space="preserve">  &lt;body&gt;</w:t>
      </w:r>
    </w:p>
    <w:p w14:paraId="0FCF20F4" w14:textId="77777777" w:rsidR="00855721" w:rsidRPr="00AF11D1" w:rsidRDefault="00855721" w:rsidP="00B47280">
      <w:pPr>
        <w:pStyle w:val="Codeblock"/>
      </w:pPr>
      <w:r w:rsidRPr="00AF11D1">
        <w:t xml:space="preserve">    &lt;h1 class="text-3xl font-bold underline"&gt;Hello </w:t>
      </w:r>
      <w:proofErr w:type="gramStart"/>
      <w:r w:rsidRPr="00AF11D1">
        <w:t>world!&lt;</w:t>
      </w:r>
      <w:proofErr w:type="gramEnd"/>
      <w:r w:rsidRPr="00AF11D1">
        <w:t>/h1&gt;</w:t>
      </w:r>
    </w:p>
    <w:p w14:paraId="182FF8CD" w14:textId="77777777" w:rsidR="00855721" w:rsidRPr="00AF11D1" w:rsidRDefault="00855721" w:rsidP="00B47280">
      <w:pPr>
        <w:pStyle w:val="Codeblock"/>
      </w:pPr>
      <w:r w:rsidRPr="00AF11D1">
        <w:t xml:space="preserve">  &lt;/body&gt;</w:t>
      </w:r>
    </w:p>
    <w:p w14:paraId="52D71681" w14:textId="2087425C" w:rsidR="00F75B16" w:rsidRPr="00AF11D1" w:rsidRDefault="00855721" w:rsidP="00B47280">
      <w:pPr>
        <w:pStyle w:val="Codeblock"/>
      </w:pPr>
      <w:r w:rsidRPr="00AF11D1">
        <w:lastRenderedPageBreak/>
        <w:t>&lt;/html&gt;</w:t>
      </w:r>
    </w:p>
    <w:p w14:paraId="44CF7229" w14:textId="02FA5F98" w:rsidR="00752A42" w:rsidRPr="00AF11D1" w:rsidRDefault="00B70879" w:rsidP="00B47280">
      <w:pPr>
        <w:pStyle w:val="BodyText1"/>
      </w:pPr>
      <w:r w:rsidRPr="00AF11D1">
        <w:t>Tailwind</w:t>
      </w:r>
      <w:r w:rsidR="00457524" w:rsidRPr="00AF11D1">
        <w:t xml:space="preserve"> CSS</w:t>
      </w:r>
      <w:r w:rsidRPr="00AF11D1">
        <w:t>, theo trang web chính thức của họ</w:t>
      </w:r>
      <w:r w:rsidR="00082AED">
        <w:t xml:space="preserve"> được </w:t>
      </w:r>
      <w:r w:rsidR="00005D2B" w:rsidRPr="00AF11D1">
        <w:t xml:space="preserve">gọi là </w:t>
      </w:r>
      <w:r w:rsidR="00BC2D53" w:rsidRPr="00AF11D1">
        <w:t>“utility-first CSS framework”</w:t>
      </w:r>
      <w:r w:rsidR="001179F9" w:rsidRPr="00AF11D1">
        <w:t xml:space="preserve"> [</w:t>
      </w:r>
      <w:r w:rsidR="00EE7DE9" w:rsidRPr="00AF11D1">
        <w:t>7</w:t>
      </w:r>
      <w:r w:rsidR="001179F9" w:rsidRPr="00AF11D1">
        <w:t>]</w:t>
      </w:r>
      <w:r w:rsidR="00752A42" w:rsidRPr="00AF11D1">
        <w:t xml:space="preserve">, nó cung cấp các utility classes, mà </w:t>
      </w:r>
      <w:r w:rsidR="00686F63" w:rsidRPr="00AF11D1">
        <w:t>lập trình viên</w:t>
      </w:r>
      <w:r w:rsidR="00752A42" w:rsidRPr="00AF11D1">
        <w:t xml:space="preserve"> có thể sử dụng trực tiếp bên trong HTML. Tailwind </w:t>
      </w:r>
      <w:r w:rsidR="00457524" w:rsidRPr="00AF11D1">
        <w:t xml:space="preserve">CSS </w:t>
      </w:r>
      <w:r w:rsidR="00752A42" w:rsidRPr="00AF11D1">
        <w:t xml:space="preserve">cung cấp rất </w:t>
      </w:r>
      <w:r w:rsidR="00F06AE6" w:rsidRPr="00AF11D1">
        <w:t>nhiều</w:t>
      </w:r>
      <w:r w:rsidR="00752A42" w:rsidRPr="00AF11D1">
        <w:t xml:space="preserve"> các utility classes</w:t>
      </w:r>
      <w:r w:rsidR="004F0ED6" w:rsidRPr="00AF11D1">
        <w:t xml:space="preserve">, </w:t>
      </w:r>
      <w:r w:rsidR="00082AED">
        <w:t>các</w:t>
      </w:r>
      <w:r w:rsidR="004F0ED6" w:rsidRPr="00AF11D1">
        <w:t xml:space="preserve"> c</w:t>
      </w:r>
      <w:r w:rsidR="00082AED">
        <w:t>ấ</w:t>
      </w:r>
      <w:r w:rsidR="004F0ED6" w:rsidRPr="00AF11D1">
        <w:t>u hình</w:t>
      </w:r>
      <w:r w:rsidR="00752A42" w:rsidRPr="00AF11D1">
        <w:t xml:space="preserve"> cho việc thiết kế tạo và tạo ra một giao diện website. Tuy nhiên </w:t>
      </w:r>
      <w:r w:rsidR="00686F63" w:rsidRPr="00AF11D1">
        <w:t>trong phạm vi đề tài</w:t>
      </w:r>
      <w:r w:rsidR="00752A42" w:rsidRPr="00AF11D1">
        <w:t xml:space="preserve"> chỉ đề cập một số cốt lõi và được sử dụng nhiều nhất.</w:t>
      </w:r>
    </w:p>
    <w:p w14:paraId="34EFEE28" w14:textId="52BAA965" w:rsidR="00B61AA2" w:rsidRPr="00AF11D1" w:rsidRDefault="00B61AA2" w:rsidP="00CA1467">
      <w:pPr>
        <w:pStyle w:val="Heading3"/>
      </w:pPr>
      <w:bookmarkStart w:id="92" w:name="_Toc155276173"/>
      <w:bookmarkStart w:id="93" w:name="_Toc155509694"/>
      <w:r w:rsidRPr="00AF11D1">
        <w:t>T</w:t>
      </w:r>
      <w:r w:rsidR="00582346" w:rsidRPr="00AF11D1">
        <w:t>ùy</w:t>
      </w:r>
      <w:r w:rsidRPr="00AF11D1">
        <w:t xml:space="preserve"> chỉnh cấu hình</w:t>
      </w:r>
      <w:bookmarkEnd w:id="92"/>
      <w:bookmarkEnd w:id="93"/>
    </w:p>
    <w:p w14:paraId="797BE573" w14:textId="2CB76500" w:rsidR="009170BA" w:rsidRPr="00AF11D1" w:rsidRDefault="00B61AA2" w:rsidP="00B47280">
      <w:pPr>
        <w:pStyle w:val="BodyText1"/>
      </w:pPr>
      <w:r w:rsidRPr="00AF11D1">
        <w:t>Tailwind</w:t>
      </w:r>
      <w:r w:rsidR="00457524" w:rsidRPr="00AF11D1">
        <w:t xml:space="preserve"> CSS</w:t>
      </w:r>
      <w:r w:rsidRPr="00AF11D1">
        <w:t xml:space="preserve"> là một framework để xây dựng giao diện người dùng, nên từ đầu nó được thiết kế để có thể được </w:t>
      </w:r>
      <w:r w:rsidR="00582346" w:rsidRPr="00AF11D1">
        <w:t>tùy</w:t>
      </w:r>
      <w:r w:rsidRPr="00AF11D1">
        <w:t xml:space="preserve"> chỉnh cho phù hợp với từng dự án</w:t>
      </w:r>
      <w:r w:rsidR="009170BA" w:rsidRPr="00AF11D1">
        <w:t xml:space="preserve">. Mặc định Tailwind </w:t>
      </w:r>
      <w:r w:rsidR="00457524" w:rsidRPr="00AF11D1">
        <w:t xml:space="preserve">CSS </w:t>
      </w:r>
      <w:r w:rsidR="009170BA" w:rsidRPr="00AF11D1">
        <w:t xml:space="preserve">sẽ tìm file `tailwind.config.js` ở thư mục gốc của dự án để xác định những cấu hình được </w:t>
      </w:r>
      <w:r w:rsidR="00582346" w:rsidRPr="00AF11D1">
        <w:t>tùy</w:t>
      </w:r>
      <w:r w:rsidR="009170BA" w:rsidRPr="00AF11D1">
        <w:t xml:space="preserve"> chỉnh, nếu người dùng không cấu hình</w:t>
      </w:r>
      <w:r w:rsidR="00082AED">
        <w:t xml:space="preserve"> </w:t>
      </w:r>
      <w:r w:rsidR="009170BA" w:rsidRPr="00AF11D1">
        <w:t>trong</w:t>
      </w:r>
      <w:r w:rsidR="00082AED">
        <w:t xml:space="preserve"> </w:t>
      </w:r>
      <w:r w:rsidR="009170BA" w:rsidRPr="00AF11D1">
        <w:t>file `tailwind.config.js` thì sẽ trở về cấu hình mặc định của Tailwind</w:t>
      </w:r>
      <w:r w:rsidR="00457524" w:rsidRPr="00AF11D1">
        <w:t xml:space="preserve"> CSS</w:t>
      </w:r>
      <w:r w:rsidR="009170BA" w:rsidRPr="00AF11D1">
        <w:t>.</w:t>
      </w:r>
    </w:p>
    <w:p w14:paraId="37F79CFC" w14:textId="03EDEA94" w:rsidR="001C66C6" w:rsidRPr="00AF11D1" w:rsidRDefault="002B4ABF" w:rsidP="00B47280">
      <w:pPr>
        <w:pStyle w:val="BodyText1"/>
      </w:pPr>
      <w:r w:rsidRPr="00AF11D1">
        <w:t>Những cấu hình mặc định của Tailwind CSS rất mạnh mẽ</w:t>
      </w:r>
      <w:r w:rsidR="001C66C6" w:rsidRPr="00AF11D1">
        <w:t>, có thể kể đến như những breakpoints cho responsive:</w:t>
      </w:r>
    </w:p>
    <w:p w14:paraId="6D9D2091" w14:textId="77777777" w:rsidR="001C66C6" w:rsidRPr="00AF11D1" w:rsidRDefault="001C66C6" w:rsidP="00B47280">
      <w:pPr>
        <w:pStyle w:val="Codeblock"/>
      </w:pPr>
      <w:r w:rsidRPr="00AF11D1">
        <w:t>/** @type {import('</w:t>
      </w:r>
      <w:proofErr w:type="spellStart"/>
      <w:r w:rsidRPr="00AF11D1">
        <w:t>tailwindcss</w:t>
      </w:r>
      <w:proofErr w:type="spellEnd"/>
      <w:r w:rsidRPr="00AF11D1">
        <w:t>'</w:t>
      </w:r>
      <w:proofErr w:type="gramStart"/>
      <w:r w:rsidRPr="00AF11D1">
        <w:t>).Config</w:t>
      </w:r>
      <w:proofErr w:type="gramEnd"/>
      <w:r w:rsidRPr="00AF11D1">
        <w:t>} */</w:t>
      </w:r>
    </w:p>
    <w:p w14:paraId="3FF739C3" w14:textId="77777777" w:rsidR="001C66C6" w:rsidRPr="00AF11D1" w:rsidRDefault="001C66C6" w:rsidP="00B47280">
      <w:pPr>
        <w:pStyle w:val="Codeblock"/>
      </w:pPr>
      <w:proofErr w:type="spellStart"/>
      <w:proofErr w:type="gramStart"/>
      <w:r w:rsidRPr="00AF11D1">
        <w:t>module.exports</w:t>
      </w:r>
      <w:proofErr w:type="spellEnd"/>
      <w:proofErr w:type="gramEnd"/>
      <w:r w:rsidRPr="00AF11D1">
        <w:t xml:space="preserve"> = {</w:t>
      </w:r>
    </w:p>
    <w:p w14:paraId="0A6FB4A7" w14:textId="77777777" w:rsidR="001C66C6" w:rsidRPr="00AF11D1" w:rsidRDefault="001C66C6" w:rsidP="00B47280">
      <w:pPr>
        <w:pStyle w:val="Codeblock"/>
      </w:pPr>
      <w:r w:rsidRPr="00AF11D1">
        <w:t xml:space="preserve">  theme: {</w:t>
      </w:r>
    </w:p>
    <w:p w14:paraId="7A7210BA" w14:textId="77777777" w:rsidR="001C66C6" w:rsidRPr="00AF11D1" w:rsidRDefault="001C66C6" w:rsidP="00B47280">
      <w:pPr>
        <w:pStyle w:val="Codeblock"/>
      </w:pPr>
      <w:r w:rsidRPr="00AF11D1">
        <w:t xml:space="preserve">    screens: {</w:t>
      </w:r>
    </w:p>
    <w:p w14:paraId="04F8BA44" w14:textId="77777777" w:rsidR="001C66C6" w:rsidRPr="00AF11D1" w:rsidRDefault="001C66C6" w:rsidP="00B47280">
      <w:pPr>
        <w:pStyle w:val="Codeblock"/>
      </w:pPr>
      <w:r w:rsidRPr="00AF11D1">
        <w:t xml:space="preserve">      '</w:t>
      </w:r>
      <w:proofErr w:type="spellStart"/>
      <w:r w:rsidRPr="00AF11D1">
        <w:t>sm</w:t>
      </w:r>
      <w:proofErr w:type="spellEnd"/>
      <w:r w:rsidRPr="00AF11D1">
        <w:t>': '640px',</w:t>
      </w:r>
    </w:p>
    <w:p w14:paraId="550E7E92" w14:textId="77777777" w:rsidR="001C66C6" w:rsidRPr="00AF11D1" w:rsidRDefault="001C66C6" w:rsidP="00B47280">
      <w:pPr>
        <w:pStyle w:val="Codeblock"/>
      </w:pPr>
      <w:r w:rsidRPr="00AF11D1">
        <w:t xml:space="preserve">      // =&gt; @media (min-width: 640px) </w:t>
      </w:r>
      <w:proofErr w:type="gramStart"/>
      <w:r w:rsidRPr="00AF11D1">
        <w:t>{ ...</w:t>
      </w:r>
      <w:proofErr w:type="gramEnd"/>
      <w:r w:rsidRPr="00AF11D1">
        <w:t xml:space="preserve"> }</w:t>
      </w:r>
    </w:p>
    <w:p w14:paraId="281A85E6" w14:textId="77777777" w:rsidR="001C66C6" w:rsidRPr="00AF11D1" w:rsidRDefault="001C66C6" w:rsidP="00B47280">
      <w:pPr>
        <w:pStyle w:val="Codeblock"/>
      </w:pPr>
    </w:p>
    <w:p w14:paraId="1C8FA0BF" w14:textId="77777777" w:rsidR="001C66C6" w:rsidRPr="00AF11D1" w:rsidRDefault="001C66C6" w:rsidP="00B47280">
      <w:pPr>
        <w:pStyle w:val="Codeblock"/>
      </w:pPr>
      <w:r w:rsidRPr="00AF11D1">
        <w:t xml:space="preserve">      'md': '768px',</w:t>
      </w:r>
    </w:p>
    <w:p w14:paraId="4D169135" w14:textId="77777777" w:rsidR="001C66C6" w:rsidRPr="00AF11D1" w:rsidRDefault="001C66C6" w:rsidP="00B47280">
      <w:pPr>
        <w:pStyle w:val="Codeblock"/>
      </w:pPr>
      <w:r w:rsidRPr="00AF11D1">
        <w:t xml:space="preserve">      // =&gt; @media (min-width: 768px) </w:t>
      </w:r>
      <w:proofErr w:type="gramStart"/>
      <w:r w:rsidRPr="00AF11D1">
        <w:t>{ ...</w:t>
      </w:r>
      <w:proofErr w:type="gramEnd"/>
      <w:r w:rsidRPr="00AF11D1">
        <w:t xml:space="preserve"> }</w:t>
      </w:r>
    </w:p>
    <w:p w14:paraId="75CD8594" w14:textId="77777777" w:rsidR="001C66C6" w:rsidRPr="00AF11D1" w:rsidRDefault="001C66C6" w:rsidP="00B47280">
      <w:pPr>
        <w:pStyle w:val="Codeblock"/>
      </w:pPr>
    </w:p>
    <w:p w14:paraId="688A6B1C" w14:textId="77777777" w:rsidR="001C66C6" w:rsidRPr="00AF11D1" w:rsidRDefault="001C66C6" w:rsidP="00B47280">
      <w:pPr>
        <w:pStyle w:val="Codeblock"/>
      </w:pPr>
      <w:r w:rsidRPr="00AF11D1">
        <w:t xml:space="preserve">      'lg': '1024px',</w:t>
      </w:r>
    </w:p>
    <w:p w14:paraId="213C0430" w14:textId="77777777" w:rsidR="001C66C6" w:rsidRPr="00AF11D1" w:rsidRDefault="001C66C6" w:rsidP="00B47280">
      <w:pPr>
        <w:pStyle w:val="Codeblock"/>
      </w:pPr>
      <w:r w:rsidRPr="00AF11D1">
        <w:t xml:space="preserve">      // =&gt; @media (min-width: 1024px) </w:t>
      </w:r>
      <w:proofErr w:type="gramStart"/>
      <w:r w:rsidRPr="00AF11D1">
        <w:t>{ ...</w:t>
      </w:r>
      <w:proofErr w:type="gramEnd"/>
      <w:r w:rsidRPr="00AF11D1">
        <w:t xml:space="preserve"> }</w:t>
      </w:r>
    </w:p>
    <w:p w14:paraId="16797850" w14:textId="77777777" w:rsidR="001C66C6" w:rsidRPr="00AF11D1" w:rsidRDefault="001C66C6" w:rsidP="00B47280">
      <w:pPr>
        <w:pStyle w:val="Codeblock"/>
      </w:pPr>
    </w:p>
    <w:p w14:paraId="4D09447E" w14:textId="77777777" w:rsidR="001C66C6" w:rsidRPr="00AF11D1" w:rsidRDefault="001C66C6" w:rsidP="00B47280">
      <w:pPr>
        <w:pStyle w:val="Codeblock"/>
      </w:pPr>
      <w:r w:rsidRPr="00AF11D1">
        <w:t xml:space="preserve">      'xl': '1280px',</w:t>
      </w:r>
    </w:p>
    <w:p w14:paraId="77956EC9" w14:textId="77777777" w:rsidR="001C66C6" w:rsidRPr="00AF11D1" w:rsidRDefault="001C66C6" w:rsidP="00B47280">
      <w:pPr>
        <w:pStyle w:val="Codeblock"/>
      </w:pPr>
      <w:r w:rsidRPr="00AF11D1">
        <w:t xml:space="preserve">      // =&gt; @media (min-width: 1280px) </w:t>
      </w:r>
      <w:proofErr w:type="gramStart"/>
      <w:r w:rsidRPr="00AF11D1">
        <w:t>{ ...</w:t>
      </w:r>
      <w:proofErr w:type="gramEnd"/>
      <w:r w:rsidRPr="00AF11D1">
        <w:t xml:space="preserve"> }</w:t>
      </w:r>
    </w:p>
    <w:p w14:paraId="3AC80D21" w14:textId="77777777" w:rsidR="001C66C6" w:rsidRPr="00AF11D1" w:rsidRDefault="001C66C6" w:rsidP="00B47280">
      <w:pPr>
        <w:pStyle w:val="Codeblock"/>
      </w:pPr>
    </w:p>
    <w:p w14:paraId="27AC8B6C" w14:textId="77777777" w:rsidR="001C66C6" w:rsidRPr="00AF11D1" w:rsidRDefault="001C66C6" w:rsidP="00B47280">
      <w:pPr>
        <w:pStyle w:val="Codeblock"/>
      </w:pPr>
      <w:r w:rsidRPr="00AF11D1">
        <w:t xml:space="preserve">      '2xl': '1536px',</w:t>
      </w:r>
    </w:p>
    <w:p w14:paraId="216D7F4F" w14:textId="77777777" w:rsidR="001C66C6" w:rsidRPr="00AF11D1" w:rsidRDefault="001C66C6" w:rsidP="00B47280">
      <w:pPr>
        <w:pStyle w:val="Codeblock"/>
      </w:pPr>
      <w:r w:rsidRPr="00AF11D1">
        <w:t xml:space="preserve">      // =&gt; @media (min-width: 1536px) </w:t>
      </w:r>
      <w:proofErr w:type="gramStart"/>
      <w:r w:rsidRPr="00AF11D1">
        <w:t>{ ...</w:t>
      </w:r>
      <w:proofErr w:type="gramEnd"/>
      <w:r w:rsidRPr="00AF11D1">
        <w:t xml:space="preserve"> }</w:t>
      </w:r>
    </w:p>
    <w:p w14:paraId="00B9C1B6" w14:textId="77777777" w:rsidR="001C66C6" w:rsidRPr="00AF11D1" w:rsidRDefault="001C66C6" w:rsidP="00B47280">
      <w:pPr>
        <w:pStyle w:val="Codeblock"/>
      </w:pPr>
      <w:r w:rsidRPr="00AF11D1">
        <w:t xml:space="preserve">    }</w:t>
      </w:r>
    </w:p>
    <w:p w14:paraId="71490595" w14:textId="77777777" w:rsidR="001C66C6" w:rsidRPr="00AF11D1" w:rsidRDefault="001C66C6" w:rsidP="00B47280">
      <w:pPr>
        <w:pStyle w:val="Codeblock"/>
      </w:pPr>
      <w:r w:rsidRPr="00AF11D1">
        <w:t xml:space="preserve">  }</w:t>
      </w:r>
    </w:p>
    <w:p w14:paraId="253C4690" w14:textId="19681440" w:rsidR="001C66C6" w:rsidRPr="00AF11D1" w:rsidRDefault="001C66C6" w:rsidP="00B47280">
      <w:pPr>
        <w:pStyle w:val="Codeblock"/>
      </w:pPr>
      <w:r w:rsidRPr="00AF11D1">
        <w:t>}</w:t>
      </w:r>
    </w:p>
    <w:p w14:paraId="6014C120" w14:textId="7BEF33B1" w:rsidR="003077DD" w:rsidRPr="000853AA" w:rsidRDefault="001C66C6" w:rsidP="000853AA">
      <w:pPr>
        <w:pStyle w:val="BodyText1"/>
      </w:pPr>
      <w:r w:rsidRPr="00AF11D1">
        <w:lastRenderedPageBreak/>
        <w:t>Tailwind</w:t>
      </w:r>
      <w:r w:rsidR="00457524" w:rsidRPr="00AF11D1">
        <w:t xml:space="preserve"> CSS</w:t>
      </w:r>
      <w:r w:rsidRPr="00AF11D1">
        <w:t xml:space="preserve"> cung cấp một bảng màu mặc định với đầy đủ tất cả màu sắc được thiết kế sẵn một cách chuyên nghiệp.</w:t>
      </w:r>
    </w:p>
    <w:p w14:paraId="72E7E766" w14:textId="6376C24B" w:rsidR="00805F8A" w:rsidRPr="00AF11D1" w:rsidRDefault="00805F8A" w:rsidP="00805F8A">
      <w:pPr>
        <w:pStyle w:val="Caption"/>
      </w:pPr>
      <w:r w:rsidRPr="00AF11D1">
        <w:rPr>
          <w:noProof/>
        </w:rPr>
        <w:drawing>
          <wp:inline distT="0" distB="0" distL="0" distR="0" wp14:anchorId="6DA77B96" wp14:editId="4D3D1A55">
            <wp:extent cx="4890052" cy="2598649"/>
            <wp:effectExtent l="0" t="0" r="6350" b="0"/>
            <wp:docPr id="817665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665542" name=""/>
                    <pic:cNvPicPr/>
                  </pic:nvPicPr>
                  <pic:blipFill>
                    <a:blip r:embed="rId12"/>
                    <a:stretch>
                      <a:fillRect/>
                    </a:stretch>
                  </pic:blipFill>
                  <pic:spPr>
                    <a:xfrm>
                      <a:off x="0" y="0"/>
                      <a:ext cx="4900816" cy="2604369"/>
                    </a:xfrm>
                    <a:prstGeom prst="rect">
                      <a:avLst/>
                    </a:prstGeom>
                  </pic:spPr>
                </pic:pic>
              </a:graphicData>
            </a:graphic>
          </wp:inline>
        </w:drawing>
      </w:r>
    </w:p>
    <w:p w14:paraId="6CB52231" w14:textId="404BB0E0" w:rsidR="003077DD" w:rsidRPr="00AF11D1" w:rsidRDefault="00AB2E7C" w:rsidP="00AB2E7C">
      <w:pPr>
        <w:pStyle w:val="Caption"/>
      </w:pPr>
      <w:bookmarkStart w:id="94" w:name="_Toc154682398"/>
      <w:bookmarkStart w:id="95" w:name="_Toc155441702"/>
      <w:bookmarkStart w:id="96" w:name="_Toc155509732"/>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1</w:t>
      </w:r>
      <w:r w:rsidR="00B05394">
        <w:rPr>
          <w:noProof/>
        </w:rPr>
        <w:fldChar w:fldCharType="end"/>
      </w:r>
      <w:r>
        <w:t xml:space="preserve"> </w:t>
      </w:r>
      <w:r w:rsidR="00F16CB7" w:rsidRPr="00AF11D1">
        <w:t>Bảng màu của Tailwind</w:t>
      </w:r>
      <w:r w:rsidR="00457524" w:rsidRPr="00AF11D1">
        <w:t xml:space="preserve"> CSS</w:t>
      </w:r>
      <w:r w:rsidR="000449DA" w:rsidRPr="00AF11D1">
        <w:t>.</w:t>
      </w:r>
      <w:bookmarkEnd w:id="94"/>
      <w:bookmarkEnd w:id="95"/>
      <w:bookmarkEnd w:id="96"/>
    </w:p>
    <w:p w14:paraId="311B0A87" w14:textId="0B632261" w:rsidR="000D3C6C" w:rsidRPr="00AF11D1" w:rsidRDefault="000D3C6C" w:rsidP="00B47280">
      <w:pPr>
        <w:pStyle w:val="BodyText1"/>
      </w:pPr>
      <w:r w:rsidRPr="00AF11D1">
        <w:t>Tailwind</w:t>
      </w:r>
      <w:r w:rsidR="00457524" w:rsidRPr="00AF11D1">
        <w:t xml:space="preserve"> CSS</w:t>
      </w:r>
      <w:r w:rsidRPr="00AF11D1">
        <w:t xml:space="preserve"> còn cung cấp</w:t>
      </w:r>
      <w:r w:rsidR="001C66C6" w:rsidRPr="00AF11D1">
        <w:t xml:space="preserve"> những</w:t>
      </w:r>
      <w:r w:rsidRPr="00AF11D1">
        <w:t xml:space="preserve"> thang đo</w:t>
      </w:r>
      <w:r w:rsidR="001C66C6" w:rsidRPr="00AF11D1">
        <w:t xml:space="preserve"> khoảng cách mặc định và </w:t>
      </w:r>
      <w:proofErr w:type="spellStart"/>
      <w:r w:rsidR="001C66C6" w:rsidRPr="00AF11D1">
        <w:t>tỷ</w:t>
      </w:r>
      <w:proofErr w:type="spellEnd"/>
      <w:r w:rsidR="001C66C6" w:rsidRPr="00AF11D1">
        <w:t xml:space="preserve"> lệ kích thước mặc định</w:t>
      </w:r>
      <w:r w:rsidRPr="00AF11D1">
        <w:t>.</w:t>
      </w:r>
    </w:p>
    <w:p w14:paraId="39D74A5D" w14:textId="77777777" w:rsidR="000D3C6C" w:rsidRPr="00AF11D1" w:rsidRDefault="000D3C6C" w:rsidP="00B47280">
      <w:pPr>
        <w:pStyle w:val="Codeblock"/>
      </w:pPr>
      <w:r w:rsidRPr="00AF11D1">
        <w:t>/** @type {import('</w:t>
      </w:r>
      <w:proofErr w:type="spellStart"/>
      <w:r w:rsidRPr="00AF11D1">
        <w:t>tailwindcss</w:t>
      </w:r>
      <w:proofErr w:type="spellEnd"/>
      <w:r w:rsidRPr="00AF11D1">
        <w:t>'</w:t>
      </w:r>
      <w:proofErr w:type="gramStart"/>
      <w:r w:rsidRPr="00AF11D1">
        <w:t>).Config</w:t>
      </w:r>
      <w:proofErr w:type="gramEnd"/>
      <w:r w:rsidRPr="00AF11D1">
        <w:t>} */</w:t>
      </w:r>
    </w:p>
    <w:p w14:paraId="134CB0A6" w14:textId="77777777" w:rsidR="000D3C6C" w:rsidRPr="00AF11D1" w:rsidRDefault="000D3C6C" w:rsidP="00B47280">
      <w:pPr>
        <w:pStyle w:val="Codeblock"/>
      </w:pPr>
      <w:proofErr w:type="spellStart"/>
      <w:proofErr w:type="gramStart"/>
      <w:r w:rsidRPr="00AF11D1">
        <w:t>module.exports</w:t>
      </w:r>
      <w:proofErr w:type="spellEnd"/>
      <w:proofErr w:type="gramEnd"/>
      <w:r w:rsidRPr="00AF11D1">
        <w:t xml:space="preserve"> = {</w:t>
      </w:r>
    </w:p>
    <w:p w14:paraId="00218223" w14:textId="77777777" w:rsidR="000D3C6C" w:rsidRPr="00AF11D1" w:rsidRDefault="000D3C6C" w:rsidP="00B47280">
      <w:pPr>
        <w:pStyle w:val="Codeblock"/>
      </w:pPr>
      <w:r w:rsidRPr="00AF11D1">
        <w:t xml:space="preserve">  theme: {</w:t>
      </w:r>
    </w:p>
    <w:p w14:paraId="208A242D" w14:textId="77777777" w:rsidR="000D3C6C" w:rsidRPr="00AF11D1" w:rsidRDefault="000D3C6C" w:rsidP="00B47280">
      <w:pPr>
        <w:pStyle w:val="Codeblock"/>
      </w:pPr>
      <w:r w:rsidRPr="00AF11D1">
        <w:t xml:space="preserve">    spacing: {</w:t>
      </w:r>
    </w:p>
    <w:p w14:paraId="6E9A934F" w14:textId="77777777" w:rsidR="000D3C6C" w:rsidRPr="00AF11D1" w:rsidRDefault="000D3C6C" w:rsidP="00B47280">
      <w:pPr>
        <w:pStyle w:val="Codeblock"/>
      </w:pPr>
      <w:r w:rsidRPr="00AF11D1">
        <w:t xml:space="preserve">      '1': '8px',</w:t>
      </w:r>
    </w:p>
    <w:p w14:paraId="3B12386F" w14:textId="77777777" w:rsidR="000D3C6C" w:rsidRPr="00AF11D1" w:rsidRDefault="000D3C6C" w:rsidP="00B47280">
      <w:pPr>
        <w:pStyle w:val="Codeblock"/>
      </w:pPr>
      <w:r w:rsidRPr="00AF11D1">
        <w:t xml:space="preserve">      '2': '12px',</w:t>
      </w:r>
    </w:p>
    <w:p w14:paraId="450BC22E" w14:textId="77777777" w:rsidR="000D3C6C" w:rsidRPr="00AF11D1" w:rsidRDefault="000D3C6C" w:rsidP="00B47280">
      <w:pPr>
        <w:pStyle w:val="Codeblock"/>
      </w:pPr>
      <w:r w:rsidRPr="00AF11D1">
        <w:t xml:space="preserve">      '3': '16px',</w:t>
      </w:r>
    </w:p>
    <w:p w14:paraId="6F253FF7" w14:textId="77777777" w:rsidR="000D3C6C" w:rsidRPr="00AF11D1" w:rsidRDefault="000D3C6C" w:rsidP="00B47280">
      <w:pPr>
        <w:pStyle w:val="Codeblock"/>
      </w:pPr>
      <w:r w:rsidRPr="00AF11D1">
        <w:t xml:space="preserve">      '4': '24px',</w:t>
      </w:r>
    </w:p>
    <w:p w14:paraId="0313DE18" w14:textId="77777777" w:rsidR="000D3C6C" w:rsidRPr="00AF11D1" w:rsidRDefault="000D3C6C" w:rsidP="00B47280">
      <w:pPr>
        <w:pStyle w:val="Codeblock"/>
      </w:pPr>
      <w:r w:rsidRPr="00AF11D1">
        <w:t xml:space="preserve">      '5': '32px',</w:t>
      </w:r>
    </w:p>
    <w:p w14:paraId="2C3BFFD5" w14:textId="77777777" w:rsidR="000D3C6C" w:rsidRPr="00AF11D1" w:rsidRDefault="000D3C6C" w:rsidP="00B47280">
      <w:pPr>
        <w:pStyle w:val="Codeblock"/>
      </w:pPr>
      <w:r w:rsidRPr="00AF11D1">
        <w:t xml:space="preserve">      '6': '48px',</w:t>
      </w:r>
    </w:p>
    <w:p w14:paraId="14D2624E" w14:textId="77777777" w:rsidR="000D3C6C" w:rsidRPr="00AF11D1" w:rsidRDefault="000D3C6C" w:rsidP="00B47280">
      <w:pPr>
        <w:pStyle w:val="Codeblock"/>
      </w:pPr>
      <w:r w:rsidRPr="00AF11D1">
        <w:t xml:space="preserve">    }</w:t>
      </w:r>
    </w:p>
    <w:p w14:paraId="6611FF3C" w14:textId="77777777" w:rsidR="000D3C6C" w:rsidRPr="00AF11D1" w:rsidRDefault="000D3C6C" w:rsidP="00B47280">
      <w:pPr>
        <w:pStyle w:val="Codeblock"/>
      </w:pPr>
      <w:r w:rsidRPr="00AF11D1">
        <w:t xml:space="preserve">  }</w:t>
      </w:r>
    </w:p>
    <w:p w14:paraId="4B256F54" w14:textId="5B7983C7" w:rsidR="000D3C6C" w:rsidRPr="00AF11D1" w:rsidRDefault="000D3C6C" w:rsidP="00B47280">
      <w:pPr>
        <w:pStyle w:val="Codeblock"/>
      </w:pPr>
      <w:r w:rsidRPr="00AF11D1">
        <w:t>}</w:t>
      </w:r>
    </w:p>
    <w:p w14:paraId="507D37A3" w14:textId="4AD448C7" w:rsidR="000D3C6C" w:rsidRPr="00AF11D1" w:rsidRDefault="000D3C6C" w:rsidP="00B47280">
      <w:pPr>
        <w:pStyle w:val="BodyText1"/>
      </w:pPr>
      <w:r w:rsidRPr="00AF11D1">
        <w:t xml:space="preserve">Mặc định thang đo này sẽ được kế thừa bởi các thuộc tính như </w:t>
      </w:r>
      <w:r w:rsidRPr="000C4B48">
        <w:t>`padding`</w:t>
      </w:r>
      <w:r w:rsidR="00BD69FB" w:rsidRPr="000C4B48">
        <w:t>, `width`, `height`, `gap</w:t>
      </w:r>
      <w:proofErr w:type="gramStart"/>
      <w:r w:rsidR="00BD69FB" w:rsidRPr="000C4B48">
        <w:t>`,…</w:t>
      </w:r>
      <w:proofErr w:type="gramEnd"/>
      <w:r w:rsidR="00AB0838" w:rsidRPr="000C4B48">
        <w:tab/>
      </w:r>
    </w:p>
    <w:p w14:paraId="0741646F" w14:textId="31B481C4" w:rsidR="00542D05" w:rsidRPr="00AF11D1" w:rsidRDefault="00AA1CB5" w:rsidP="00CA1467">
      <w:pPr>
        <w:pStyle w:val="Heading3"/>
      </w:pPr>
      <w:bookmarkStart w:id="97" w:name="_Toc155276174"/>
      <w:bookmarkStart w:id="98" w:name="_Toc155509695"/>
      <w:r w:rsidRPr="00AF11D1">
        <w:t xml:space="preserve">Xử lý Hover, Focus và những </w:t>
      </w:r>
      <w:r w:rsidR="002B6F52" w:rsidRPr="00AF11D1">
        <w:t>trạng thái</w:t>
      </w:r>
      <w:r w:rsidRPr="00AF11D1">
        <w:t xml:space="preserve"> khác</w:t>
      </w:r>
      <w:bookmarkEnd w:id="97"/>
      <w:bookmarkEnd w:id="98"/>
    </w:p>
    <w:p w14:paraId="512894E7" w14:textId="0B75CC87" w:rsidR="00AA1CB5" w:rsidRPr="00AF11D1" w:rsidRDefault="00AA1CB5" w:rsidP="00B47280">
      <w:pPr>
        <w:pStyle w:val="BodyText1"/>
      </w:pPr>
      <w:r w:rsidRPr="00AF11D1">
        <w:t>Mọi utility class nào của Tailwind</w:t>
      </w:r>
      <w:r w:rsidR="00457524" w:rsidRPr="00AF11D1">
        <w:t xml:space="preserve"> CSS</w:t>
      </w:r>
      <w:r w:rsidRPr="00AF11D1">
        <w:t xml:space="preserve"> đều có thể được áp dụng một cách có điều kiện bằng cách thêm tiền tố vào tên class mà người dùng muốn áp dụng khi </w:t>
      </w:r>
      <w:proofErr w:type="spellStart"/>
      <w:r w:rsidRPr="00AF11D1">
        <w:t>th</w:t>
      </w:r>
      <w:proofErr w:type="spellEnd"/>
      <w:r w:rsidRPr="00AF11D1">
        <w:t xml:space="preserve"> mãn điều kiện.</w:t>
      </w:r>
    </w:p>
    <w:p w14:paraId="1EE80767" w14:textId="1D523A4C" w:rsidR="00AA1CB5" w:rsidRPr="000C4B48" w:rsidRDefault="00AA1CB5" w:rsidP="000C4B48">
      <w:pPr>
        <w:pStyle w:val="BodyText1"/>
      </w:pPr>
      <w:r w:rsidRPr="000C4B48">
        <w:lastRenderedPageBreak/>
        <w:t xml:space="preserve">Ví dụ một nút có màu nền là `bg-sky-500` khi di chuột vào thì thay đổi màu nền thành </w:t>
      </w:r>
      <w:r w:rsidRPr="000C4B48">
        <w:rPr>
          <w:rStyle w:val="CodeinlineChar"/>
          <w:rFonts w:ascii="Times New Roman" w:hAnsi="Times New Roman" w:cs="Times New Roman"/>
          <w:bCs w:val="0"/>
          <w:sz w:val="26"/>
        </w:rPr>
        <w:t>`bg-sky-700`</w:t>
      </w:r>
      <w:r w:rsidRPr="000C4B48">
        <w:t>:</w:t>
      </w:r>
    </w:p>
    <w:p w14:paraId="527B15A8" w14:textId="77777777" w:rsidR="00AA1CB5" w:rsidRPr="00AF11D1" w:rsidRDefault="00AA1CB5" w:rsidP="00B47280">
      <w:pPr>
        <w:pStyle w:val="Codeblock"/>
      </w:pPr>
      <w:r w:rsidRPr="00AF11D1">
        <w:t>&lt;button class="bg-sky-500 hover:bg-sky-700 ..."&gt;</w:t>
      </w:r>
    </w:p>
    <w:p w14:paraId="56FAB6DB" w14:textId="77777777" w:rsidR="00AA1CB5" w:rsidRPr="00AF11D1" w:rsidRDefault="00AA1CB5" w:rsidP="00B47280">
      <w:pPr>
        <w:pStyle w:val="Codeblock"/>
      </w:pPr>
      <w:r w:rsidRPr="00AF11D1">
        <w:t xml:space="preserve">  Save changes</w:t>
      </w:r>
    </w:p>
    <w:p w14:paraId="5180CE92" w14:textId="6B45CDD1" w:rsidR="00AA1CB5" w:rsidRPr="00AF11D1" w:rsidRDefault="00AA1CB5" w:rsidP="00B47280">
      <w:pPr>
        <w:pStyle w:val="Codeblock"/>
      </w:pPr>
      <w:r w:rsidRPr="00AF11D1">
        <w:t>&lt;/button&gt;</w:t>
      </w:r>
    </w:p>
    <w:p w14:paraId="735B690B" w14:textId="1FB43093" w:rsidR="0053575D" w:rsidRPr="00AF11D1" w:rsidRDefault="0053575D" w:rsidP="000C4B48">
      <w:pPr>
        <w:pStyle w:val="BodyText1"/>
      </w:pPr>
      <w:r w:rsidRPr="0053575D">
        <w:t>Đối với các trạng thái của một phần tử HTML, Tailwind CSS cung cấp đầy đủ các điều khiển. Tuy nhiên, thay vì các trạng thái này được hiểu như các hậu tố trong CSS truyền thống thì đối với Tai</w:t>
      </w:r>
      <w:r w:rsidR="00D21BEA">
        <w:t>l</w:t>
      </w:r>
      <w:r w:rsidRPr="0053575D">
        <w:t>wind CSS trở thành các định dạng tiền tố như `</w:t>
      </w:r>
      <w:proofErr w:type="gramStart"/>
      <w:r w:rsidRPr="0053575D">
        <w:t>hover:`</w:t>
      </w:r>
      <w:proofErr w:type="gramEnd"/>
      <w:r w:rsidRPr="0053575D">
        <w:t>, `focus:`, `first:`</w:t>
      </w:r>
      <w:r>
        <w:t>, `</w:t>
      </w:r>
      <w:r w:rsidRPr="0053575D">
        <w:t xml:space="preserve"> </w:t>
      </w:r>
      <w:r>
        <w:t>before:`, `</w:t>
      </w:r>
      <w:r w:rsidRPr="0053575D">
        <w:t xml:space="preserve"> </w:t>
      </w:r>
      <w:r>
        <w:t>after:`,…</w:t>
      </w:r>
    </w:p>
    <w:p w14:paraId="02944C3F" w14:textId="1DF325A7" w:rsidR="002B6F52" w:rsidRPr="00AF11D1" w:rsidRDefault="002B6F52" w:rsidP="00B47280">
      <w:pPr>
        <w:pStyle w:val="BodyText1"/>
      </w:pPr>
      <w:r w:rsidRPr="00AF11D1">
        <w:t>Những trạng thái này có thể xếp chồng lên nhau để nhắm tới một điều kiện cụ thể hơn.</w:t>
      </w:r>
    </w:p>
    <w:p w14:paraId="7DEB5171" w14:textId="77777777" w:rsidR="002B6F52" w:rsidRPr="00AF11D1" w:rsidRDefault="002B6F52" w:rsidP="00B47280">
      <w:pPr>
        <w:pStyle w:val="Codeblock"/>
      </w:pPr>
      <w:r w:rsidRPr="00AF11D1">
        <w:t>&lt;button class="dark:</w:t>
      </w:r>
      <w:proofErr w:type="gramStart"/>
      <w:r w:rsidRPr="00AF11D1">
        <w:t>md:hover</w:t>
      </w:r>
      <w:proofErr w:type="gramEnd"/>
      <w:r w:rsidRPr="00AF11D1">
        <w:t>:bg-fuchsia-600 ..."&gt;</w:t>
      </w:r>
    </w:p>
    <w:p w14:paraId="47A0518A" w14:textId="77777777" w:rsidR="002B6F52" w:rsidRPr="00AF11D1" w:rsidRDefault="002B6F52" w:rsidP="00B47280">
      <w:pPr>
        <w:pStyle w:val="Codeblock"/>
      </w:pPr>
      <w:r w:rsidRPr="00AF11D1">
        <w:t xml:space="preserve">  Save changes</w:t>
      </w:r>
    </w:p>
    <w:p w14:paraId="3D123D3E" w14:textId="6C64EDC7" w:rsidR="002B6F52" w:rsidRPr="00AF11D1" w:rsidRDefault="002B6F52" w:rsidP="00B47280">
      <w:pPr>
        <w:pStyle w:val="Codeblock"/>
      </w:pPr>
      <w:r w:rsidRPr="00AF11D1">
        <w:t>&lt;/button&gt;</w:t>
      </w:r>
    </w:p>
    <w:p w14:paraId="5800CE13" w14:textId="6500E452" w:rsidR="002B6F52" w:rsidRPr="00AF11D1" w:rsidRDefault="00176447" w:rsidP="00CA1467">
      <w:pPr>
        <w:pStyle w:val="Heading3"/>
      </w:pPr>
      <w:bookmarkStart w:id="99" w:name="_Toc155276175"/>
      <w:bookmarkStart w:id="100" w:name="_Toc155509696"/>
      <w:r w:rsidRPr="00AF11D1">
        <w:t>Responsive</w:t>
      </w:r>
      <w:r w:rsidR="00D855C1" w:rsidRPr="00AF11D1">
        <w:t xml:space="preserve"> (tương thích nhiều thiết bị)</w:t>
      </w:r>
      <w:bookmarkEnd w:id="99"/>
      <w:bookmarkEnd w:id="100"/>
    </w:p>
    <w:p w14:paraId="5CEE3FA7" w14:textId="6C5C1BA0" w:rsidR="00176447" w:rsidRPr="00AF11D1" w:rsidRDefault="00176447" w:rsidP="00B47280">
      <w:pPr>
        <w:pStyle w:val="BodyText1"/>
      </w:pPr>
      <w:r w:rsidRPr="00AF11D1">
        <w:t>Mọi utility class của Tailwind</w:t>
      </w:r>
      <w:r w:rsidR="00457524" w:rsidRPr="00AF11D1">
        <w:t xml:space="preserve"> CSS</w:t>
      </w:r>
      <w:r w:rsidRPr="00AF11D1">
        <w:t xml:space="preserve"> đều có thể áp dụng những điều kiện breakpoints khác nhau.</w:t>
      </w:r>
    </w:p>
    <w:p w14:paraId="3E6022AA" w14:textId="7E6C65DD" w:rsidR="00176447" w:rsidRPr="00AF11D1" w:rsidRDefault="00176447" w:rsidP="00B47280">
      <w:pPr>
        <w:pStyle w:val="BodyText1"/>
      </w:pPr>
      <w:r w:rsidRPr="00AF11D1">
        <w:t>Tailwind</w:t>
      </w:r>
      <w:r w:rsidR="00457524" w:rsidRPr="00AF11D1">
        <w:t xml:space="preserve"> CSS</w:t>
      </w:r>
      <w:r w:rsidRPr="00AF11D1">
        <w:t xml:space="preserve"> cung cấp sẵn năm breakpoints mặc định từ độ phân giải phổ biến của các thiết bị.</w:t>
      </w:r>
    </w:p>
    <w:p w14:paraId="1F8CD350" w14:textId="3B6F6FCB" w:rsidR="005B5672" w:rsidRPr="00AF11D1" w:rsidRDefault="00AB2E7C" w:rsidP="00AB2E7C">
      <w:pPr>
        <w:pStyle w:val="Caption"/>
      </w:pPr>
      <w:bookmarkStart w:id="101" w:name="_Toc154682388"/>
      <w:bookmarkStart w:id="102" w:name="_Toc155440950"/>
      <w:bookmarkStart w:id="103" w:name="_Toc155509758"/>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 ARABIC \s 1 </w:instrText>
      </w:r>
      <w:r w:rsidR="00B05394">
        <w:fldChar w:fldCharType="separate"/>
      </w:r>
      <w:r w:rsidR="00D52E2F">
        <w:rPr>
          <w:noProof/>
        </w:rPr>
        <w:t>1</w:t>
      </w:r>
      <w:r w:rsidR="00B05394">
        <w:rPr>
          <w:noProof/>
        </w:rPr>
        <w:fldChar w:fldCharType="end"/>
      </w:r>
      <w:r>
        <w:t xml:space="preserve"> </w:t>
      </w:r>
      <w:r w:rsidR="005B5672" w:rsidRPr="00AF11D1">
        <w:t>Danh sách những breakpoints mặc định</w:t>
      </w:r>
      <w:bookmarkEnd w:id="101"/>
      <w:r w:rsidR="005B5672" w:rsidRPr="00AF11D1">
        <w:t>.</w:t>
      </w:r>
      <w:bookmarkEnd w:id="102"/>
      <w:bookmarkEnd w:id="103"/>
    </w:p>
    <w:tbl>
      <w:tblPr>
        <w:tblStyle w:val="TableGrid"/>
        <w:tblW w:w="0" w:type="auto"/>
        <w:tblLook w:val="04A0" w:firstRow="1" w:lastRow="0" w:firstColumn="1" w:lastColumn="0" w:noHBand="0" w:noVBand="1"/>
      </w:tblPr>
      <w:tblGrid>
        <w:gridCol w:w="1696"/>
        <w:gridCol w:w="1701"/>
        <w:gridCol w:w="5665"/>
      </w:tblGrid>
      <w:tr w:rsidR="00176447" w:rsidRPr="00AF11D1" w14:paraId="2F161353" w14:textId="77777777" w:rsidTr="006E76B0">
        <w:trPr>
          <w:trHeight w:val="567"/>
        </w:trPr>
        <w:tc>
          <w:tcPr>
            <w:tcW w:w="1696" w:type="dxa"/>
            <w:vAlign w:val="center"/>
          </w:tcPr>
          <w:p w14:paraId="11821982" w14:textId="4B626EBE" w:rsidR="00176447" w:rsidRPr="00AF11D1" w:rsidRDefault="00176447" w:rsidP="006E76B0">
            <w:pPr>
              <w:jc w:val="center"/>
              <w:rPr>
                <w:b/>
                <w:bCs/>
              </w:rPr>
            </w:pPr>
            <w:r w:rsidRPr="00AF11D1">
              <w:rPr>
                <w:b/>
                <w:bCs/>
              </w:rPr>
              <w:t>Tiền tố breakpoints</w:t>
            </w:r>
          </w:p>
        </w:tc>
        <w:tc>
          <w:tcPr>
            <w:tcW w:w="1701" w:type="dxa"/>
            <w:vAlign w:val="center"/>
          </w:tcPr>
          <w:p w14:paraId="471956CF" w14:textId="3525943E" w:rsidR="00176447" w:rsidRPr="00AF11D1" w:rsidRDefault="00176447" w:rsidP="006E76B0">
            <w:pPr>
              <w:jc w:val="center"/>
              <w:rPr>
                <w:b/>
                <w:bCs/>
              </w:rPr>
            </w:pPr>
            <w:r w:rsidRPr="00AF11D1">
              <w:rPr>
                <w:b/>
                <w:bCs/>
              </w:rPr>
              <w:t>Chiều rộng tối thiểu</w:t>
            </w:r>
          </w:p>
        </w:tc>
        <w:tc>
          <w:tcPr>
            <w:tcW w:w="5665" w:type="dxa"/>
            <w:vAlign w:val="center"/>
          </w:tcPr>
          <w:p w14:paraId="32242116" w14:textId="01EE4FB5" w:rsidR="00176447" w:rsidRPr="00AF11D1" w:rsidRDefault="00176447" w:rsidP="006E76B0">
            <w:pPr>
              <w:jc w:val="center"/>
              <w:rPr>
                <w:b/>
                <w:bCs/>
              </w:rPr>
            </w:pPr>
            <w:r w:rsidRPr="00AF11D1">
              <w:rPr>
                <w:b/>
                <w:bCs/>
              </w:rPr>
              <w:t>CSS</w:t>
            </w:r>
          </w:p>
        </w:tc>
      </w:tr>
      <w:tr w:rsidR="00176447" w:rsidRPr="00AF11D1" w14:paraId="5A820BF3" w14:textId="77777777" w:rsidTr="002F25FF">
        <w:trPr>
          <w:trHeight w:val="283"/>
        </w:trPr>
        <w:tc>
          <w:tcPr>
            <w:tcW w:w="1696" w:type="dxa"/>
            <w:vAlign w:val="center"/>
          </w:tcPr>
          <w:p w14:paraId="7CF011D1" w14:textId="618C5A4F" w:rsidR="00176447" w:rsidRPr="00AF11D1" w:rsidRDefault="00176447" w:rsidP="005972EF">
            <w:pPr>
              <w:pStyle w:val="Codeinline"/>
            </w:pPr>
            <w:proofErr w:type="spellStart"/>
            <w:r w:rsidRPr="00AF11D1">
              <w:t>sm</w:t>
            </w:r>
            <w:proofErr w:type="spellEnd"/>
          </w:p>
        </w:tc>
        <w:tc>
          <w:tcPr>
            <w:tcW w:w="1701" w:type="dxa"/>
            <w:vAlign w:val="center"/>
          </w:tcPr>
          <w:p w14:paraId="20E887BF" w14:textId="5991DB92" w:rsidR="00176447" w:rsidRPr="00AF11D1" w:rsidRDefault="00176447" w:rsidP="005972EF">
            <w:pPr>
              <w:pStyle w:val="Codeinline"/>
            </w:pPr>
            <w:r w:rsidRPr="00AF11D1">
              <w:t>640px</w:t>
            </w:r>
          </w:p>
        </w:tc>
        <w:tc>
          <w:tcPr>
            <w:tcW w:w="5665" w:type="dxa"/>
            <w:vAlign w:val="center"/>
          </w:tcPr>
          <w:p w14:paraId="13AC77F1" w14:textId="2D19B061" w:rsidR="00176447" w:rsidRPr="00AF11D1" w:rsidRDefault="00176447" w:rsidP="005972EF">
            <w:pPr>
              <w:pStyle w:val="Codeinline"/>
            </w:pPr>
            <w:r w:rsidRPr="00AF11D1">
              <w:t xml:space="preserve">@media (min-width: 640px) </w:t>
            </w:r>
            <w:proofErr w:type="gramStart"/>
            <w:r w:rsidRPr="00AF11D1">
              <w:t>{ ...</w:t>
            </w:r>
            <w:proofErr w:type="gramEnd"/>
            <w:r w:rsidRPr="00AF11D1">
              <w:t xml:space="preserve"> }</w:t>
            </w:r>
          </w:p>
        </w:tc>
      </w:tr>
      <w:tr w:rsidR="00176447" w:rsidRPr="00AF11D1" w14:paraId="7D161A0A" w14:textId="77777777" w:rsidTr="002F25FF">
        <w:trPr>
          <w:trHeight w:val="283"/>
        </w:trPr>
        <w:tc>
          <w:tcPr>
            <w:tcW w:w="1696" w:type="dxa"/>
            <w:vAlign w:val="center"/>
          </w:tcPr>
          <w:p w14:paraId="4A115A58" w14:textId="78BE7B39" w:rsidR="00176447" w:rsidRPr="00AF11D1" w:rsidRDefault="00176447" w:rsidP="005972EF">
            <w:pPr>
              <w:pStyle w:val="Codeinline"/>
            </w:pPr>
            <w:r w:rsidRPr="00AF11D1">
              <w:t>md</w:t>
            </w:r>
          </w:p>
        </w:tc>
        <w:tc>
          <w:tcPr>
            <w:tcW w:w="1701" w:type="dxa"/>
            <w:vAlign w:val="center"/>
          </w:tcPr>
          <w:p w14:paraId="16C3BF7B" w14:textId="1776E8B7" w:rsidR="00176447" w:rsidRPr="00AF11D1" w:rsidRDefault="00176447" w:rsidP="005972EF">
            <w:pPr>
              <w:pStyle w:val="Codeinline"/>
            </w:pPr>
            <w:r w:rsidRPr="00AF11D1">
              <w:t>768px</w:t>
            </w:r>
          </w:p>
        </w:tc>
        <w:tc>
          <w:tcPr>
            <w:tcW w:w="5665" w:type="dxa"/>
            <w:vAlign w:val="center"/>
          </w:tcPr>
          <w:p w14:paraId="6E959F88" w14:textId="4D9054CD" w:rsidR="00176447" w:rsidRPr="00AF11D1" w:rsidRDefault="00176447" w:rsidP="005972EF">
            <w:pPr>
              <w:pStyle w:val="Codeinline"/>
            </w:pPr>
            <w:r w:rsidRPr="00AF11D1">
              <w:t xml:space="preserve">@media (min-width: 768px) </w:t>
            </w:r>
            <w:proofErr w:type="gramStart"/>
            <w:r w:rsidRPr="00AF11D1">
              <w:t>{ ...</w:t>
            </w:r>
            <w:proofErr w:type="gramEnd"/>
            <w:r w:rsidRPr="00AF11D1">
              <w:t xml:space="preserve"> }</w:t>
            </w:r>
          </w:p>
        </w:tc>
      </w:tr>
      <w:tr w:rsidR="00176447" w:rsidRPr="00AF11D1" w14:paraId="77EB6152" w14:textId="77777777" w:rsidTr="002F25FF">
        <w:trPr>
          <w:trHeight w:val="283"/>
        </w:trPr>
        <w:tc>
          <w:tcPr>
            <w:tcW w:w="1696" w:type="dxa"/>
            <w:vAlign w:val="center"/>
          </w:tcPr>
          <w:p w14:paraId="53F1F8BA" w14:textId="58D68637" w:rsidR="00176447" w:rsidRPr="00AF11D1" w:rsidRDefault="00176447" w:rsidP="005972EF">
            <w:pPr>
              <w:pStyle w:val="Codeinline"/>
            </w:pPr>
            <w:r w:rsidRPr="00AF11D1">
              <w:t>lg</w:t>
            </w:r>
          </w:p>
        </w:tc>
        <w:tc>
          <w:tcPr>
            <w:tcW w:w="1701" w:type="dxa"/>
            <w:vAlign w:val="center"/>
          </w:tcPr>
          <w:p w14:paraId="04DFE498" w14:textId="4B078A4E" w:rsidR="00176447" w:rsidRPr="00AF11D1" w:rsidRDefault="00176447" w:rsidP="005972EF">
            <w:pPr>
              <w:pStyle w:val="Codeinline"/>
            </w:pPr>
            <w:r w:rsidRPr="00AF11D1">
              <w:t>1064px</w:t>
            </w:r>
          </w:p>
        </w:tc>
        <w:tc>
          <w:tcPr>
            <w:tcW w:w="5665" w:type="dxa"/>
            <w:vAlign w:val="center"/>
          </w:tcPr>
          <w:p w14:paraId="1C5159B6" w14:textId="351214F7" w:rsidR="00176447" w:rsidRPr="00AF11D1" w:rsidRDefault="00176447" w:rsidP="005972EF">
            <w:pPr>
              <w:pStyle w:val="Codeinline"/>
            </w:pPr>
            <w:r w:rsidRPr="00AF11D1">
              <w:t xml:space="preserve">@media (min-width: 1024px) </w:t>
            </w:r>
            <w:proofErr w:type="gramStart"/>
            <w:r w:rsidRPr="00AF11D1">
              <w:t>{ ...</w:t>
            </w:r>
            <w:proofErr w:type="gramEnd"/>
            <w:r w:rsidRPr="00AF11D1">
              <w:t xml:space="preserve"> }</w:t>
            </w:r>
          </w:p>
        </w:tc>
      </w:tr>
      <w:tr w:rsidR="00176447" w:rsidRPr="00AF11D1" w14:paraId="0C20F30C" w14:textId="77777777" w:rsidTr="002F25FF">
        <w:trPr>
          <w:trHeight w:val="283"/>
        </w:trPr>
        <w:tc>
          <w:tcPr>
            <w:tcW w:w="1696" w:type="dxa"/>
            <w:vAlign w:val="center"/>
          </w:tcPr>
          <w:p w14:paraId="1C018E90" w14:textId="2EA57A93" w:rsidR="00176447" w:rsidRPr="00AF11D1" w:rsidRDefault="00176447" w:rsidP="005972EF">
            <w:pPr>
              <w:pStyle w:val="Codeinline"/>
            </w:pPr>
            <w:r w:rsidRPr="00AF11D1">
              <w:t>xl</w:t>
            </w:r>
          </w:p>
        </w:tc>
        <w:tc>
          <w:tcPr>
            <w:tcW w:w="1701" w:type="dxa"/>
            <w:vAlign w:val="center"/>
          </w:tcPr>
          <w:p w14:paraId="02C6E2E3" w14:textId="4E7A6DC8" w:rsidR="00176447" w:rsidRPr="00AF11D1" w:rsidRDefault="00176447" w:rsidP="005972EF">
            <w:pPr>
              <w:pStyle w:val="Codeinline"/>
            </w:pPr>
            <w:r w:rsidRPr="00AF11D1">
              <w:t>1280px</w:t>
            </w:r>
          </w:p>
        </w:tc>
        <w:tc>
          <w:tcPr>
            <w:tcW w:w="5665" w:type="dxa"/>
            <w:vAlign w:val="center"/>
          </w:tcPr>
          <w:p w14:paraId="22FAD743" w14:textId="11BB0F11" w:rsidR="00176447" w:rsidRPr="00AF11D1" w:rsidRDefault="00176447" w:rsidP="005972EF">
            <w:pPr>
              <w:pStyle w:val="Codeinline"/>
            </w:pPr>
            <w:r w:rsidRPr="00AF11D1">
              <w:t xml:space="preserve">@media (min-width: 1280px) </w:t>
            </w:r>
            <w:proofErr w:type="gramStart"/>
            <w:r w:rsidRPr="00AF11D1">
              <w:t>{ ...</w:t>
            </w:r>
            <w:proofErr w:type="gramEnd"/>
            <w:r w:rsidRPr="00AF11D1">
              <w:t xml:space="preserve"> }</w:t>
            </w:r>
          </w:p>
        </w:tc>
      </w:tr>
      <w:tr w:rsidR="00176447" w:rsidRPr="00AF11D1" w14:paraId="5D6C09B9" w14:textId="77777777" w:rsidTr="002F25FF">
        <w:trPr>
          <w:trHeight w:val="283"/>
        </w:trPr>
        <w:tc>
          <w:tcPr>
            <w:tcW w:w="1696" w:type="dxa"/>
            <w:vAlign w:val="center"/>
          </w:tcPr>
          <w:p w14:paraId="6718C556" w14:textId="733B194F" w:rsidR="00176447" w:rsidRPr="00AF11D1" w:rsidRDefault="00176447" w:rsidP="005972EF">
            <w:pPr>
              <w:pStyle w:val="Codeinline"/>
            </w:pPr>
            <w:r w:rsidRPr="00AF11D1">
              <w:t>2xl</w:t>
            </w:r>
          </w:p>
        </w:tc>
        <w:tc>
          <w:tcPr>
            <w:tcW w:w="1701" w:type="dxa"/>
            <w:vAlign w:val="center"/>
          </w:tcPr>
          <w:p w14:paraId="3C575400" w14:textId="28991F50" w:rsidR="00176447" w:rsidRPr="00AF11D1" w:rsidRDefault="00176447" w:rsidP="005972EF">
            <w:pPr>
              <w:pStyle w:val="Codeinline"/>
            </w:pPr>
            <w:r w:rsidRPr="00AF11D1">
              <w:t>1536px</w:t>
            </w:r>
          </w:p>
        </w:tc>
        <w:tc>
          <w:tcPr>
            <w:tcW w:w="5665" w:type="dxa"/>
            <w:vAlign w:val="center"/>
          </w:tcPr>
          <w:p w14:paraId="7D3E6315" w14:textId="503DAFA7" w:rsidR="00176447" w:rsidRPr="00AF11D1" w:rsidRDefault="00176447" w:rsidP="005972EF">
            <w:pPr>
              <w:pStyle w:val="Codeinline"/>
            </w:pPr>
            <w:r w:rsidRPr="00AF11D1">
              <w:t xml:space="preserve">@media (min-width: 1536px) </w:t>
            </w:r>
            <w:proofErr w:type="gramStart"/>
            <w:r w:rsidRPr="00AF11D1">
              <w:t>{ ...</w:t>
            </w:r>
            <w:proofErr w:type="gramEnd"/>
            <w:r w:rsidRPr="00AF11D1">
              <w:t xml:space="preserve"> }</w:t>
            </w:r>
          </w:p>
        </w:tc>
      </w:tr>
    </w:tbl>
    <w:p w14:paraId="04356592" w14:textId="726350C3" w:rsidR="00741E80" w:rsidRPr="00AF11D1" w:rsidRDefault="00741E80" w:rsidP="00B47280">
      <w:pPr>
        <w:pStyle w:val="BodyText1"/>
      </w:pPr>
      <w:r w:rsidRPr="00AF11D1">
        <w:t>Để áp dụng một thuộc tính CSS chỉ có hiệu lực khi ở một breakpoints nhất định</w:t>
      </w:r>
      <w:r w:rsidR="00686F63" w:rsidRPr="00AF11D1">
        <w:t>, cầ</w:t>
      </w:r>
      <w:r w:rsidRPr="00AF11D1">
        <w:t xml:space="preserve">n thêm một tiền tố breakpoints và dấu </w:t>
      </w:r>
      <w:proofErr w:type="gramStart"/>
      <w:r w:rsidRPr="00AF11D1">
        <w:t>`:`</w:t>
      </w:r>
      <w:proofErr w:type="gramEnd"/>
      <w:r w:rsidRPr="00AF11D1">
        <w:t>.</w:t>
      </w:r>
    </w:p>
    <w:p w14:paraId="29E52E79" w14:textId="56EB7C43" w:rsidR="00741E80" w:rsidRPr="00AF11D1" w:rsidRDefault="00741E80" w:rsidP="00B47280">
      <w:pPr>
        <w:pStyle w:val="Codeblock"/>
      </w:pPr>
      <w:proofErr w:type="gramStart"/>
      <w:r w:rsidRPr="00AF11D1">
        <w:t>&lt;!—</w:t>
      </w:r>
      <w:proofErr w:type="gramEnd"/>
      <w:r w:rsidRPr="00AF11D1">
        <w:t>Mặc định chiều rộng là 16, 32 trên màn hình trung bình, 48 trên màn hình lớn--&gt;</w:t>
      </w:r>
    </w:p>
    <w:p w14:paraId="4DAC05EE" w14:textId="5834AFFF" w:rsidR="00741E80" w:rsidRPr="00AF11D1" w:rsidRDefault="00741E80" w:rsidP="00B47280">
      <w:pPr>
        <w:pStyle w:val="Codeblock"/>
      </w:pPr>
      <w:r w:rsidRPr="00AF11D1">
        <w:t>&lt;</w:t>
      </w:r>
      <w:proofErr w:type="spellStart"/>
      <w:r w:rsidRPr="00AF11D1">
        <w:t>img</w:t>
      </w:r>
      <w:proofErr w:type="spellEnd"/>
      <w:r w:rsidRPr="00AF11D1">
        <w:t xml:space="preserve"> class="w-16 </w:t>
      </w:r>
      <w:proofErr w:type="gramStart"/>
      <w:r w:rsidRPr="00AF11D1">
        <w:t>md:w</w:t>
      </w:r>
      <w:proofErr w:type="gramEnd"/>
      <w:r w:rsidRPr="00AF11D1">
        <w:t xml:space="preserve">-32 lg:w-48" </w:t>
      </w:r>
      <w:proofErr w:type="spellStart"/>
      <w:r w:rsidRPr="00AF11D1">
        <w:t>src</w:t>
      </w:r>
      <w:proofErr w:type="spellEnd"/>
      <w:r w:rsidRPr="00AF11D1">
        <w:t>="..."&gt;</w:t>
      </w:r>
    </w:p>
    <w:p w14:paraId="74908815" w14:textId="5EB833DE" w:rsidR="00B1433C" w:rsidRPr="00AF11D1" w:rsidRDefault="00B1433C" w:rsidP="00CA1467">
      <w:pPr>
        <w:pStyle w:val="Heading3"/>
      </w:pPr>
      <w:bookmarkStart w:id="104" w:name="_Toc155276176"/>
      <w:bookmarkStart w:id="105" w:name="_Toc155509697"/>
      <w:r w:rsidRPr="00AF11D1">
        <w:lastRenderedPageBreak/>
        <w:t>Dark</w:t>
      </w:r>
      <w:r w:rsidR="00D21BEA">
        <w:t xml:space="preserve"> </w:t>
      </w:r>
      <w:r w:rsidRPr="00AF11D1">
        <w:t>mode (chế độ tối)</w:t>
      </w:r>
      <w:bookmarkEnd w:id="104"/>
      <w:bookmarkEnd w:id="105"/>
    </w:p>
    <w:p w14:paraId="0D1CDF6C" w14:textId="77777777" w:rsidR="00B1433C" w:rsidRPr="00AF11D1" w:rsidRDefault="00B1433C" w:rsidP="00B47280">
      <w:pPr>
        <w:pStyle w:val="BodyText1"/>
      </w:pPr>
      <w:r w:rsidRPr="00AF11D1">
        <w:t>Giờ đây chế độ tối là tính năng hàng đầu của các hệ điều hành, việc thiết kế phiên bản tối của website đi cùng với thiết kế mặc định của website đang ngày càng phổ biến hơn.</w:t>
      </w:r>
    </w:p>
    <w:p w14:paraId="1755AE19" w14:textId="72B7CB10" w:rsidR="007F0C6F" w:rsidRPr="00AF11D1" w:rsidRDefault="00B1433C" w:rsidP="00B47280">
      <w:pPr>
        <w:pStyle w:val="BodyText1"/>
      </w:pPr>
      <w:r w:rsidRPr="00AF11D1">
        <w:t>Trong Tailwind</w:t>
      </w:r>
      <w:r w:rsidR="00457524" w:rsidRPr="00AF11D1">
        <w:t xml:space="preserve"> CSS</w:t>
      </w:r>
      <w:r w:rsidRPr="00AF11D1">
        <w:t xml:space="preserve"> </w:t>
      </w:r>
      <w:r w:rsidR="00686F63" w:rsidRPr="00AF11D1">
        <w:t>lập trình viên</w:t>
      </w:r>
      <w:r w:rsidRPr="00AF11D1">
        <w:t xml:space="preserve"> có thể sử </w:t>
      </w:r>
      <w:r w:rsidRPr="000C4B48">
        <w:t>dụng tiền tố `</w:t>
      </w:r>
      <w:proofErr w:type="gramStart"/>
      <w:r w:rsidRPr="000C4B48">
        <w:t>dark:`</w:t>
      </w:r>
      <w:proofErr w:type="gramEnd"/>
      <w:r w:rsidRPr="000C4B48">
        <w:t xml:space="preserve"> để thay</w:t>
      </w:r>
      <w:r w:rsidRPr="00AF11D1">
        <w:t xml:space="preserve"> đổi màu sắc của website khi </w:t>
      </w:r>
      <w:r w:rsidR="007F0C6F" w:rsidRPr="00AF11D1">
        <w:t>trình duyệt người d</w:t>
      </w:r>
      <w:r w:rsidR="00D20813">
        <w:t>ù</w:t>
      </w:r>
      <w:r w:rsidR="007F0C6F" w:rsidRPr="00AF11D1">
        <w:t xml:space="preserve">ng </w:t>
      </w:r>
      <w:r w:rsidRPr="00AF11D1">
        <w:t>đang bật chế độ tối.</w:t>
      </w:r>
    </w:p>
    <w:p w14:paraId="7EB4F357" w14:textId="0F68D556" w:rsidR="007F0C6F" w:rsidRPr="00AF11D1" w:rsidRDefault="007F0C6F" w:rsidP="00B47280">
      <w:pPr>
        <w:pStyle w:val="BodyText1"/>
      </w:pPr>
      <w:r w:rsidRPr="00AF11D1">
        <w:t xml:space="preserve">Mặc </w:t>
      </w:r>
      <w:r w:rsidRPr="000C4B48">
        <w:t>định, Tailwind</w:t>
      </w:r>
      <w:r w:rsidR="00457524" w:rsidRPr="000C4B48">
        <w:t xml:space="preserve"> CSS</w:t>
      </w:r>
      <w:r w:rsidRPr="000C4B48">
        <w:t xml:space="preserve"> thực hiện điều này bằng cách sử dụng `prefers-color-scheme` một</w:t>
      </w:r>
      <w:r w:rsidRPr="00AF11D1">
        <w:t xml:space="preserve"> Media Query trong CSS được sử dụng để kiểm tra xem người dùng đang sử dụng chủ đề màu sắc gì. Nhưng </w:t>
      </w:r>
      <w:r w:rsidR="002C1611" w:rsidRPr="00AF11D1">
        <w:t>lập trình viên</w:t>
      </w:r>
      <w:r w:rsidRPr="00AF11D1">
        <w:t xml:space="preserve"> có thể xây dựng website hỗ trợ việc chuyển đổi chế độ tối thủ công bằng cách sử dụng các class.</w:t>
      </w:r>
    </w:p>
    <w:p w14:paraId="05191C96" w14:textId="3EBC05FF" w:rsidR="007F0C6F" w:rsidRPr="00AF11D1" w:rsidRDefault="007F0C6F" w:rsidP="00B47280">
      <w:pPr>
        <w:pStyle w:val="Codeblock"/>
      </w:pPr>
      <w:r w:rsidRPr="00AF11D1">
        <w:t>&lt;div class="</w:t>
      </w:r>
      <w:proofErr w:type="spellStart"/>
      <w:r w:rsidRPr="00AF11D1">
        <w:t>bg</w:t>
      </w:r>
      <w:proofErr w:type="spellEnd"/>
      <w:r w:rsidRPr="00AF11D1">
        <w:t xml:space="preserve">-white </w:t>
      </w:r>
      <w:proofErr w:type="spellStart"/>
      <w:r w:rsidRPr="00AF11D1">
        <w:t>dark:bg-black</w:t>
      </w:r>
      <w:proofErr w:type="spellEnd"/>
      <w:r w:rsidRPr="00AF11D1">
        <w:t>..."&gt;</w:t>
      </w:r>
    </w:p>
    <w:p w14:paraId="2F6A4EF4" w14:textId="59A121A3" w:rsidR="007F0C6F" w:rsidRPr="00AF11D1" w:rsidRDefault="007F0C6F" w:rsidP="00B47280">
      <w:pPr>
        <w:pStyle w:val="Codeblock"/>
      </w:pPr>
      <w:r w:rsidRPr="00AF11D1">
        <w:t xml:space="preserve">  {...}</w:t>
      </w:r>
    </w:p>
    <w:p w14:paraId="5D543761" w14:textId="02DD69FF" w:rsidR="007F0C6F" w:rsidRPr="00AF11D1" w:rsidRDefault="007F0C6F" w:rsidP="00B47280">
      <w:pPr>
        <w:pStyle w:val="Codeblock"/>
      </w:pPr>
      <w:r w:rsidRPr="00AF11D1">
        <w:t>&lt;/div&gt;</w:t>
      </w:r>
    </w:p>
    <w:p w14:paraId="36F0193D" w14:textId="1876ADC1" w:rsidR="007E32EF" w:rsidRPr="00AF11D1" w:rsidRDefault="007E32EF" w:rsidP="00CA1467">
      <w:pPr>
        <w:pStyle w:val="Heading3"/>
      </w:pPr>
      <w:bookmarkStart w:id="106" w:name="_Toc155276177"/>
      <w:bookmarkStart w:id="107" w:name="_Toc155509698"/>
      <w:r w:rsidRPr="00AF11D1">
        <w:t>Thêm các kiểu tùy chỉnh</w:t>
      </w:r>
      <w:bookmarkEnd w:id="106"/>
      <w:bookmarkEnd w:id="107"/>
    </w:p>
    <w:p w14:paraId="7A8EEC76" w14:textId="179AA6E3" w:rsidR="00A6556D" w:rsidRPr="00AF11D1" w:rsidRDefault="00BD03AF" w:rsidP="000C4B48">
      <w:pPr>
        <w:pStyle w:val="BodyText1"/>
      </w:pPr>
      <w:r w:rsidRPr="00AF11D1">
        <w:t>Thông thường khó khăn lớn nhất khi làm việc với m</w:t>
      </w:r>
      <w:r w:rsidR="00263CB1" w:rsidRPr="00AF11D1">
        <w:t>ột framework là nó không cung cấp đủ các kiểu tùy chỉnh. Tailwind CSS được thiết kế để có thể mở rộng và tùy chỉnh</w:t>
      </w:r>
      <w:r w:rsidR="0074757D">
        <w:t>.</w:t>
      </w:r>
      <w:r w:rsidR="00263CB1" w:rsidRPr="00AF11D1">
        <w:t xml:space="preserve"> </w:t>
      </w:r>
      <w:r w:rsidR="0074757D">
        <w:t>D</w:t>
      </w:r>
      <w:r w:rsidR="00263CB1" w:rsidRPr="00AF11D1">
        <w:t>o đó, dù người sử dụng đang xây dựng ứng dụng gì thì cũng không mang lại cảm giác đang ghi đè lên chính framework đó</w:t>
      </w:r>
      <w:r w:rsidR="00A6556D" w:rsidRPr="00AF11D1">
        <w:t>.</w:t>
      </w:r>
    </w:p>
    <w:p w14:paraId="13768B26" w14:textId="1608E0DA" w:rsidR="00560425" w:rsidRPr="00AF11D1" w:rsidRDefault="00A6556D" w:rsidP="000C4B48">
      <w:pPr>
        <w:pStyle w:val="BodyText1"/>
      </w:pPr>
      <w:r w:rsidRPr="00AF11D1">
        <w:t xml:space="preserve">Ngoài việc </w:t>
      </w:r>
      <w:r w:rsidR="002C1611" w:rsidRPr="00AF11D1">
        <w:t xml:space="preserve">lập </w:t>
      </w:r>
      <w:r w:rsidR="002C1611" w:rsidRPr="000C4B48">
        <w:t>trình viên</w:t>
      </w:r>
      <w:r w:rsidRPr="000C4B48">
        <w:t xml:space="preserve"> có thể thay đổi những thứ như bảng màu, t</w:t>
      </w:r>
      <w:r w:rsidR="00D21BEA">
        <w:t>ỉ</w:t>
      </w:r>
      <w:r w:rsidRPr="000C4B48">
        <w:t xml:space="preserve"> lệ giãn cách, t</w:t>
      </w:r>
      <w:r w:rsidR="00D21BEA">
        <w:t>ỉ</w:t>
      </w:r>
      <w:r w:rsidRPr="000C4B48">
        <w:t xml:space="preserve"> lệ kiểu chữ hoặc breakpoi</w:t>
      </w:r>
      <w:r w:rsidR="00E8737B" w:rsidRPr="000C4B48">
        <w:t xml:space="preserve">nts vào phần `theme` trong file `tailwind.config.js`. </w:t>
      </w:r>
      <w:r w:rsidR="002C1611" w:rsidRPr="000C4B48">
        <w:t>Để</w:t>
      </w:r>
      <w:r w:rsidR="00E8737B" w:rsidRPr="000C4B48">
        <w:t xml:space="preserve"> có thể sử dụng</w:t>
      </w:r>
      <w:r w:rsidR="00E8737B" w:rsidRPr="00AF11D1">
        <w:t xml:space="preserve"> các giá trị tùy ý</w:t>
      </w:r>
      <w:r w:rsidR="00A167E9" w:rsidRPr="00AF11D1">
        <w:t xml:space="preserve"> </w:t>
      </w:r>
      <w:r w:rsidR="00E8737B" w:rsidRPr="00AF11D1">
        <w:t>(arbitrary values)</w:t>
      </w:r>
      <w:r w:rsidR="00560425" w:rsidRPr="00AF11D1">
        <w:t>.</w:t>
      </w:r>
    </w:p>
    <w:p w14:paraId="70F1B18D" w14:textId="7AA6B0B3" w:rsidR="00A167E9" w:rsidRPr="00AF11D1" w:rsidRDefault="00A167E9" w:rsidP="000C4B48">
      <w:pPr>
        <w:pStyle w:val="BodyText1"/>
      </w:pPr>
      <w:r w:rsidRPr="00AF11D1">
        <w:t xml:space="preserve">Để </w:t>
      </w:r>
      <w:r w:rsidR="0074757D">
        <w:t>s</w:t>
      </w:r>
      <w:r w:rsidRPr="00AF11D1">
        <w:t>ử dụng các giá trị tùy ý bằng cách bỏ các hậu tố vào dấu ngoặc vuôn</w:t>
      </w:r>
      <w:r w:rsidR="002C1611" w:rsidRPr="00AF11D1">
        <w:t>g</w:t>
      </w:r>
      <w:r w:rsidRPr="00AF11D1">
        <w:t xml:space="preserve"> </w:t>
      </w:r>
      <w:proofErr w:type="gramStart"/>
      <w:r w:rsidRPr="00AF11D1">
        <w:t>`[</w:t>
      </w:r>
      <w:proofErr w:type="gramEnd"/>
      <w:r w:rsidRPr="00AF11D1">
        <w:t>…]`.</w:t>
      </w:r>
    </w:p>
    <w:p w14:paraId="05331D4B" w14:textId="77777777" w:rsidR="00A167E9" w:rsidRPr="00AF11D1" w:rsidRDefault="00A167E9" w:rsidP="00B47280">
      <w:pPr>
        <w:pStyle w:val="Codeblock"/>
      </w:pPr>
      <w:r w:rsidRPr="00AF11D1">
        <w:t>&lt;div class="top-[117px]"&gt;</w:t>
      </w:r>
    </w:p>
    <w:p w14:paraId="14F78244" w14:textId="77777777" w:rsidR="00A167E9" w:rsidRPr="00AF11D1" w:rsidRDefault="00A167E9" w:rsidP="00B47280">
      <w:pPr>
        <w:pStyle w:val="Codeblock"/>
      </w:pPr>
      <w:r w:rsidRPr="00AF11D1">
        <w:t xml:space="preserve">  &lt;!-- ... --&gt;</w:t>
      </w:r>
    </w:p>
    <w:p w14:paraId="1527D2D4" w14:textId="764D3122" w:rsidR="00A167E9" w:rsidRPr="00AF11D1" w:rsidRDefault="00A167E9" w:rsidP="00B47280">
      <w:pPr>
        <w:pStyle w:val="Codeblock"/>
      </w:pPr>
      <w:r w:rsidRPr="00AF11D1">
        <w:t>&lt;/div&gt;</w:t>
      </w:r>
    </w:p>
    <w:p w14:paraId="09E98777" w14:textId="42FBCF85" w:rsidR="00560425" w:rsidRPr="00AF11D1" w:rsidRDefault="00A2464B" w:rsidP="00B47280">
      <w:pPr>
        <w:pStyle w:val="BodyText1"/>
      </w:pPr>
      <w:r w:rsidRPr="00AF11D1">
        <w:t>Và nó hoạt động với hầu hết mọi class của framework, bao gồm cả</w:t>
      </w:r>
      <w:r w:rsidR="0074757D">
        <w:t xml:space="preserve"> </w:t>
      </w:r>
      <w:r w:rsidRPr="00AF11D1">
        <w:t>màu nền, font-size, nội dung của pseudo-element.</w:t>
      </w:r>
    </w:p>
    <w:p w14:paraId="28E25288" w14:textId="77777777" w:rsidR="00A2464B" w:rsidRPr="00AF11D1" w:rsidRDefault="00A2464B" w:rsidP="00B47280">
      <w:pPr>
        <w:pStyle w:val="Codeblock"/>
      </w:pPr>
      <w:r w:rsidRPr="00AF11D1">
        <w:t>&lt;div class="</w:t>
      </w:r>
      <w:proofErr w:type="spellStart"/>
      <w:r w:rsidRPr="00AF11D1">
        <w:t>bg</w:t>
      </w:r>
      <w:proofErr w:type="spellEnd"/>
      <w:r w:rsidRPr="00AF11D1">
        <w:t xml:space="preserve">-[#bada55] text-[22px] </w:t>
      </w:r>
      <w:proofErr w:type="spellStart"/>
      <w:proofErr w:type="gramStart"/>
      <w:r w:rsidRPr="00AF11D1">
        <w:t>before:content</w:t>
      </w:r>
      <w:proofErr w:type="spellEnd"/>
      <w:proofErr w:type="gramEnd"/>
      <w:r w:rsidRPr="00AF11D1">
        <w:t>-['Festivus']"&gt;</w:t>
      </w:r>
    </w:p>
    <w:p w14:paraId="0D84FF08" w14:textId="77777777" w:rsidR="00A2464B" w:rsidRPr="00AF11D1" w:rsidRDefault="00A2464B" w:rsidP="00B47280">
      <w:pPr>
        <w:pStyle w:val="Codeblock"/>
      </w:pPr>
      <w:r w:rsidRPr="00AF11D1">
        <w:t xml:space="preserve">  &lt;!-- ... --&gt;</w:t>
      </w:r>
    </w:p>
    <w:p w14:paraId="0E185F52" w14:textId="42387E4B" w:rsidR="00A2464B" w:rsidRPr="00AF11D1" w:rsidRDefault="00A2464B" w:rsidP="00B47280">
      <w:pPr>
        <w:pStyle w:val="Codeblock"/>
      </w:pPr>
      <w:r w:rsidRPr="00AF11D1">
        <w:t>&lt;/div&gt;</w:t>
      </w:r>
    </w:p>
    <w:p w14:paraId="41BAB5B0" w14:textId="3E3BA2F2" w:rsidR="00487A49" w:rsidRPr="00AF11D1" w:rsidRDefault="002C1611" w:rsidP="00B47280">
      <w:pPr>
        <w:pStyle w:val="BodyText1"/>
      </w:pPr>
      <w:r w:rsidRPr="00AF11D1">
        <w:lastRenderedPageBreak/>
        <w:t>Lập trình viên</w:t>
      </w:r>
      <w:r w:rsidR="00487A49" w:rsidRPr="00AF11D1">
        <w:t xml:space="preserve"> cũng có thể </w:t>
      </w:r>
      <w:r w:rsidR="00487A49" w:rsidRPr="000C4B48">
        <w:t>sử dụng những giá trị tùy chỉnh này với các biến của CSS mà không cần bao biến đó bởi `</w:t>
      </w:r>
      <w:proofErr w:type="gramStart"/>
      <w:r w:rsidR="00487A49" w:rsidRPr="000C4B48">
        <w:t>var(</w:t>
      </w:r>
      <w:proofErr w:type="gramEnd"/>
      <w:r w:rsidR="00487A49" w:rsidRPr="000C4B48">
        <w:t>…)`.</w:t>
      </w:r>
    </w:p>
    <w:p w14:paraId="3FE3F151" w14:textId="77777777" w:rsidR="00487A49" w:rsidRPr="00AF11D1" w:rsidRDefault="00487A49" w:rsidP="00B47280">
      <w:pPr>
        <w:pStyle w:val="Codeblock"/>
      </w:pPr>
      <w:r w:rsidRPr="00AF11D1">
        <w:t>&lt;div class="</w:t>
      </w:r>
      <w:proofErr w:type="spellStart"/>
      <w:r w:rsidRPr="00AF11D1">
        <w:t>bg</w:t>
      </w:r>
      <w:proofErr w:type="spellEnd"/>
      <w:r w:rsidRPr="00AF11D1">
        <w:t>-[--my-color]"&gt;</w:t>
      </w:r>
    </w:p>
    <w:p w14:paraId="26AD93C8" w14:textId="77777777" w:rsidR="00487A49" w:rsidRPr="00AF11D1" w:rsidRDefault="00487A49" w:rsidP="00B47280">
      <w:pPr>
        <w:pStyle w:val="Codeblock"/>
      </w:pPr>
      <w:r w:rsidRPr="00AF11D1">
        <w:t xml:space="preserve">  &lt;!-- ... --&gt;</w:t>
      </w:r>
    </w:p>
    <w:p w14:paraId="1786858E" w14:textId="77777777" w:rsidR="00F44530" w:rsidRPr="00AF11D1" w:rsidRDefault="00487A49" w:rsidP="00B47280">
      <w:pPr>
        <w:pStyle w:val="Codeblock"/>
      </w:pPr>
      <w:r w:rsidRPr="00AF11D1">
        <w:t>&lt;/div&gt;</w:t>
      </w:r>
    </w:p>
    <w:p w14:paraId="1C1BEBD3" w14:textId="2E040C94" w:rsidR="00D4529F" w:rsidRPr="00AF11D1" w:rsidRDefault="00D4529F" w:rsidP="00B47280">
      <w:pPr>
        <w:pStyle w:val="BodyText1"/>
      </w:pPr>
      <w:r w:rsidRPr="00AF11D1">
        <w:t xml:space="preserve">Ngoài </w:t>
      </w:r>
      <w:r w:rsidR="002C1611" w:rsidRPr="00AF11D1">
        <w:t>ra</w:t>
      </w:r>
      <w:r w:rsidRPr="00AF11D1">
        <w:t xml:space="preserve"> có thể sử dụng các thuộc tính CSS mà framework chưa hỗ trợ vào ngoặc vuông.</w:t>
      </w:r>
    </w:p>
    <w:p w14:paraId="1E5970BC" w14:textId="77777777" w:rsidR="00D4529F" w:rsidRPr="00AF11D1" w:rsidRDefault="00D4529F" w:rsidP="00B47280">
      <w:pPr>
        <w:pStyle w:val="Codeblock"/>
      </w:pPr>
      <w:r w:rsidRPr="00AF11D1">
        <w:t>&lt;div class="[</w:t>
      </w:r>
      <w:proofErr w:type="spellStart"/>
      <w:r w:rsidRPr="00AF11D1">
        <w:t>mask-</w:t>
      </w:r>
      <w:proofErr w:type="gramStart"/>
      <w:r w:rsidRPr="00AF11D1">
        <w:t>type:luminance</w:t>
      </w:r>
      <w:proofErr w:type="spellEnd"/>
      <w:proofErr w:type="gramEnd"/>
      <w:r w:rsidRPr="00AF11D1">
        <w:t>] hover:[</w:t>
      </w:r>
      <w:proofErr w:type="spellStart"/>
      <w:r w:rsidRPr="00AF11D1">
        <w:t>mask-type:alpha</w:t>
      </w:r>
      <w:proofErr w:type="spellEnd"/>
      <w:r w:rsidRPr="00AF11D1">
        <w:t>]"&gt;</w:t>
      </w:r>
    </w:p>
    <w:p w14:paraId="6846A127" w14:textId="77777777" w:rsidR="00D4529F" w:rsidRPr="00AF11D1" w:rsidRDefault="00D4529F" w:rsidP="00B47280">
      <w:pPr>
        <w:pStyle w:val="Codeblock"/>
      </w:pPr>
      <w:r w:rsidRPr="00AF11D1">
        <w:t xml:space="preserve">  &lt;!-- ... --&gt;</w:t>
      </w:r>
    </w:p>
    <w:p w14:paraId="3AB1B0B7" w14:textId="77777777" w:rsidR="004048F4" w:rsidRPr="00AF11D1" w:rsidRDefault="00D4529F" w:rsidP="00B47280">
      <w:pPr>
        <w:pStyle w:val="Codeblock"/>
      </w:pPr>
      <w:r w:rsidRPr="00AF11D1">
        <w:t>&lt;/div&gt;</w:t>
      </w:r>
    </w:p>
    <w:p w14:paraId="0921477D" w14:textId="1CF40955" w:rsidR="004048F4" w:rsidRPr="00AF11D1" w:rsidRDefault="004048F4" w:rsidP="00B47280">
      <w:pPr>
        <w:pStyle w:val="BodyText1"/>
      </w:pPr>
      <w:r w:rsidRPr="00AF11D1">
        <w:t xml:space="preserve">Đối với các giá trị tùy chỉnh có chứa khoảng trắng </w:t>
      </w:r>
      <w:r w:rsidR="002C1611" w:rsidRPr="00AF11D1">
        <w:t>lập trình viên</w:t>
      </w:r>
      <w:r w:rsidRPr="00AF11D1">
        <w:t xml:space="preserve"> cần thay dấu khoảng trắng thành dấu gạch dưới (`_`). Tailwind</w:t>
      </w:r>
      <w:r w:rsidR="00457524" w:rsidRPr="00AF11D1">
        <w:t xml:space="preserve"> CSS</w:t>
      </w:r>
      <w:r w:rsidRPr="00AF11D1">
        <w:t xml:space="preserve"> sẽ tự động chuyển đổi dấu gạch dưới thành dấu khoảng trắng.</w:t>
      </w:r>
    </w:p>
    <w:p w14:paraId="6F2D0069" w14:textId="21C26BE3" w:rsidR="000D251D" w:rsidRPr="00AF11D1" w:rsidRDefault="000D251D" w:rsidP="00B47280">
      <w:pPr>
        <w:pStyle w:val="Codeblock"/>
      </w:pPr>
      <w:r w:rsidRPr="00AF11D1">
        <w:t>&lt;div class="grid grid-cols-[1fr_500px_2fr]"&gt;</w:t>
      </w:r>
    </w:p>
    <w:p w14:paraId="2C75BC0C" w14:textId="77777777" w:rsidR="000D251D" w:rsidRPr="00AF11D1" w:rsidRDefault="000D251D" w:rsidP="00B47280">
      <w:pPr>
        <w:pStyle w:val="Codeblock"/>
      </w:pPr>
      <w:r w:rsidRPr="00AF11D1">
        <w:t xml:space="preserve">  &lt;!-- ... --&gt;</w:t>
      </w:r>
    </w:p>
    <w:p w14:paraId="0D3C7179" w14:textId="3BBBF499" w:rsidR="00812E3D" w:rsidRPr="00AF11D1" w:rsidRDefault="000D251D" w:rsidP="00B47280">
      <w:pPr>
        <w:pStyle w:val="Codeblock"/>
      </w:pPr>
      <w:r w:rsidRPr="00AF11D1">
        <w:t>&lt;/div&gt;</w:t>
      </w:r>
    </w:p>
    <w:p w14:paraId="03E5D93E" w14:textId="3534EE59" w:rsidR="000D251D" w:rsidRPr="00AF11D1" w:rsidRDefault="000D251D" w:rsidP="00B47280">
      <w:pPr>
        <w:pStyle w:val="BodyText1"/>
      </w:pPr>
      <w:r w:rsidRPr="00AF11D1">
        <w:t>Trong trường hợp việc chuyển đổi không hợp lệ thì Tailwind</w:t>
      </w:r>
      <w:r w:rsidR="00457524" w:rsidRPr="00AF11D1">
        <w:t xml:space="preserve"> CSS </w:t>
      </w:r>
      <w:r w:rsidRPr="00AF11D1">
        <w:t>sẽ giữ nguyên dấu gạch dưới, ví dụ trường hợp trong URL.</w:t>
      </w:r>
    </w:p>
    <w:p w14:paraId="2D6C24D6" w14:textId="77777777" w:rsidR="000D251D" w:rsidRPr="00AF11D1" w:rsidRDefault="000D251D" w:rsidP="00B47280">
      <w:pPr>
        <w:pStyle w:val="Codeblock"/>
      </w:pPr>
      <w:r w:rsidRPr="00AF11D1">
        <w:t>&lt;div class="</w:t>
      </w:r>
      <w:proofErr w:type="spellStart"/>
      <w:r w:rsidRPr="00AF11D1">
        <w:t>bg</w:t>
      </w:r>
      <w:proofErr w:type="spellEnd"/>
      <w:r w:rsidRPr="00AF11D1">
        <w:t>-[</w:t>
      </w:r>
      <w:proofErr w:type="spellStart"/>
      <w:r w:rsidRPr="00AF11D1">
        <w:t>url</w:t>
      </w:r>
      <w:proofErr w:type="spellEnd"/>
      <w:r w:rsidRPr="00AF11D1">
        <w:t>('/what_a_rush.png')]"&gt;</w:t>
      </w:r>
    </w:p>
    <w:p w14:paraId="28CDFF82" w14:textId="77777777" w:rsidR="000D251D" w:rsidRPr="00AF11D1" w:rsidRDefault="000D251D" w:rsidP="00B47280">
      <w:pPr>
        <w:pStyle w:val="Codeblock"/>
      </w:pPr>
      <w:r w:rsidRPr="00AF11D1">
        <w:t xml:space="preserve">  &lt;!-- ... --&gt;</w:t>
      </w:r>
    </w:p>
    <w:p w14:paraId="52E7CEA4" w14:textId="21EF3E19" w:rsidR="005E2348" w:rsidRPr="00AF11D1" w:rsidRDefault="005E2348" w:rsidP="00B47280">
      <w:pPr>
        <w:pStyle w:val="Codeblock"/>
      </w:pPr>
      <w:r w:rsidRPr="00AF11D1">
        <w:t>&lt;/div&gt;</w:t>
      </w:r>
    </w:p>
    <w:p w14:paraId="6D0EAAED" w14:textId="688F35FE" w:rsidR="005E2348" w:rsidRPr="00AF11D1" w:rsidRDefault="005E2348" w:rsidP="00B47280">
      <w:pPr>
        <w:pStyle w:val="BodyText1"/>
      </w:pPr>
      <w:r w:rsidRPr="00AF11D1">
        <w:t xml:space="preserve">Trong trường hợp </w:t>
      </w:r>
      <w:r w:rsidR="002C1611" w:rsidRPr="00AF11D1">
        <w:t>lập trình viên</w:t>
      </w:r>
      <w:r w:rsidRPr="00AF11D1">
        <w:t xml:space="preserve"> cần sử dụng dấu gạch dưới nhưng khi chuyển đổi sang dấu khoảng trắng vẫn hợp lệ </w:t>
      </w:r>
      <w:r w:rsidR="002C1611" w:rsidRPr="00AF11D1">
        <w:t>thì</w:t>
      </w:r>
      <w:r w:rsidR="005013FE" w:rsidRPr="00AF11D1">
        <w:t xml:space="preserve"> cần thêm dấu gạch chéo ngược `\` và Tailwind</w:t>
      </w:r>
      <w:r w:rsidR="00457524" w:rsidRPr="00AF11D1">
        <w:t xml:space="preserve"> CSS</w:t>
      </w:r>
      <w:r w:rsidR="005013FE" w:rsidRPr="00AF11D1">
        <w:t xml:space="preserve"> sẽ không chuyển đổi nó sang dấu khoảng trắng.</w:t>
      </w:r>
    </w:p>
    <w:p w14:paraId="58C88EDD" w14:textId="77777777" w:rsidR="005013FE" w:rsidRPr="00AF11D1" w:rsidRDefault="005013FE" w:rsidP="00B47280">
      <w:pPr>
        <w:pStyle w:val="Codeblock"/>
      </w:pPr>
      <w:r w:rsidRPr="00AF11D1">
        <w:t>&lt;div class="</w:t>
      </w:r>
      <w:proofErr w:type="spellStart"/>
      <w:proofErr w:type="gramStart"/>
      <w:r w:rsidRPr="00AF11D1">
        <w:t>before:content</w:t>
      </w:r>
      <w:proofErr w:type="spellEnd"/>
      <w:proofErr w:type="gramEnd"/>
      <w:r w:rsidRPr="00AF11D1">
        <w:t>-['hello\_world']"&gt;</w:t>
      </w:r>
    </w:p>
    <w:p w14:paraId="211D9CE3" w14:textId="77777777" w:rsidR="005013FE" w:rsidRPr="00AF11D1" w:rsidRDefault="005013FE" w:rsidP="00B47280">
      <w:pPr>
        <w:pStyle w:val="Codeblock"/>
      </w:pPr>
      <w:r w:rsidRPr="00AF11D1">
        <w:t xml:space="preserve">  &lt;!-- ... --&gt;</w:t>
      </w:r>
    </w:p>
    <w:p w14:paraId="409AE1A1" w14:textId="081879D3" w:rsidR="005013FE" w:rsidRPr="00AF11D1" w:rsidRDefault="005013FE" w:rsidP="00B47280">
      <w:pPr>
        <w:pStyle w:val="Codeblock"/>
      </w:pPr>
      <w:r w:rsidRPr="00AF11D1">
        <w:t>&lt;/div&gt;</w:t>
      </w:r>
    </w:p>
    <w:p w14:paraId="1175B706" w14:textId="38B9240F" w:rsidR="00F10246" w:rsidRPr="00AF11D1" w:rsidRDefault="00C60514" w:rsidP="00B47280">
      <w:pPr>
        <w:pStyle w:val="BodyText1"/>
      </w:pPr>
      <w:r w:rsidRPr="00AF11D1">
        <w:t xml:space="preserve">Nếu như </w:t>
      </w:r>
      <w:r w:rsidR="002C1611" w:rsidRPr="00AF11D1">
        <w:t>lập trình viên</w:t>
      </w:r>
      <w:r w:rsidRPr="00AF11D1">
        <w:t xml:space="preserve"> muốn đặt một số giá trị mặc định cho trang (như màu chữ, màn nền hoặc phông chữ), thì cách đơn giản nhất chỉ cần thêm classes vào thẻ `html` hoặc `body`.</w:t>
      </w:r>
    </w:p>
    <w:p w14:paraId="0021A77B" w14:textId="77777777" w:rsidR="00C60514" w:rsidRPr="00AF11D1" w:rsidRDefault="00C60514" w:rsidP="00B47280">
      <w:pPr>
        <w:pStyle w:val="Codeblock"/>
      </w:pPr>
      <w:r w:rsidRPr="00AF11D1">
        <w:t>&lt;!doctype html&gt;</w:t>
      </w:r>
    </w:p>
    <w:p w14:paraId="2622C272" w14:textId="77777777" w:rsidR="00C60514" w:rsidRPr="00AF11D1" w:rsidRDefault="00C60514" w:rsidP="00B47280">
      <w:pPr>
        <w:pStyle w:val="Codeblock"/>
      </w:pPr>
      <w:r w:rsidRPr="00AF11D1">
        <w:t>&lt;html lang="en" class="text-gray-900 bg-gray-100 font-serif"&gt;</w:t>
      </w:r>
    </w:p>
    <w:p w14:paraId="1E8A6210" w14:textId="77777777" w:rsidR="00C60514" w:rsidRPr="00AF11D1" w:rsidRDefault="00C60514" w:rsidP="00B47280">
      <w:pPr>
        <w:pStyle w:val="Codeblock"/>
      </w:pPr>
      <w:r w:rsidRPr="00AF11D1">
        <w:t xml:space="preserve">  &lt;!-- ... --&gt;</w:t>
      </w:r>
    </w:p>
    <w:p w14:paraId="2FBBC264" w14:textId="5DC663CA" w:rsidR="00BC44C4" w:rsidRPr="00AF11D1" w:rsidRDefault="00C60514" w:rsidP="00B47280">
      <w:pPr>
        <w:pStyle w:val="Codeblock"/>
      </w:pPr>
      <w:r w:rsidRPr="00AF11D1">
        <w:lastRenderedPageBreak/>
        <w:t>&lt;/html&gt;</w:t>
      </w:r>
    </w:p>
    <w:p w14:paraId="10E77B58" w14:textId="62F87E67" w:rsidR="005F3AC4" w:rsidRPr="00AF11D1" w:rsidRDefault="005F3AC4" w:rsidP="00CA1467">
      <w:pPr>
        <w:pStyle w:val="Heading3"/>
        <w:rPr>
          <w:caps/>
        </w:rPr>
      </w:pPr>
      <w:bookmarkStart w:id="108" w:name="_Toc155276178"/>
      <w:bookmarkStart w:id="109" w:name="_Toc155509699"/>
      <w:r w:rsidRPr="00AF11D1">
        <w:t>Container</w:t>
      </w:r>
      <w:r w:rsidR="00CC6346" w:rsidRPr="00AF11D1">
        <w:t xml:space="preserve"> (phần tử chứa)</w:t>
      </w:r>
      <w:bookmarkEnd w:id="108"/>
      <w:bookmarkEnd w:id="109"/>
    </w:p>
    <w:p w14:paraId="7CAD7B3C" w14:textId="0A08F031" w:rsidR="00DF275E" w:rsidRPr="00AF11D1" w:rsidRDefault="009266F1" w:rsidP="00B47280">
      <w:pPr>
        <w:pStyle w:val="BodyText1"/>
      </w:pPr>
      <w:r w:rsidRPr="00AF11D1">
        <w:t xml:space="preserve">Class </w:t>
      </w:r>
      <w:r w:rsidRPr="000853AA">
        <w:t>`container`</w:t>
      </w:r>
      <w:r w:rsidRPr="00AF11D1">
        <w:t xml:space="preserve"> được Tailwind</w:t>
      </w:r>
      <w:r w:rsidR="00457524" w:rsidRPr="00AF11D1">
        <w:t xml:space="preserve"> CSS</w:t>
      </w:r>
      <w:r w:rsidRPr="00AF11D1">
        <w:t xml:space="preserve"> cung cấp sẵn để giới hạn độ rộng tối đa của một phần tử với độ rộng tối thiểu của từng breakpoints</w:t>
      </w:r>
      <w:r w:rsidR="00D42A8E" w:rsidRPr="00AF11D1">
        <w:t xml:space="preserve">. </w:t>
      </w:r>
      <w:r w:rsidR="00DF275E" w:rsidRPr="00AF11D1">
        <w:t xml:space="preserve">Việc này có thể giúp </w:t>
      </w:r>
      <w:r w:rsidR="002C1611" w:rsidRPr="00AF11D1">
        <w:t xml:space="preserve">lập trình viên </w:t>
      </w:r>
      <w:r w:rsidR="00DF275E" w:rsidRPr="00AF11D1">
        <w:t>thiết kế giao diện cho một nhóm các kích thước màn hình nhất định thay vì cố gắng đáp ứng toàn bộ kích thước màn hình.</w:t>
      </w:r>
    </w:p>
    <w:p w14:paraId="365066BB" w14:textId="06726171" w:rsidR="00CA6F78" w:rsidRPr="00AF11D1" w:rsidRDefault="00DF275E" w:rsidP="00B47280">
      <w:pPr>
        <w:pStyle w:val="BodyText1"/>
      </w:pPr>
      <w:r w:rsidRPr="00AF11D1">
        <w:t xml:space="preserve">Lưu ý rằng container của Tailwind </w:t>
      </w:r>
      <w:r w:rsidR="00457524" w:rsidRPr="00AF11D1">
        <w:t xml:space="preserve">CSS </w:t>
      </w:r>
      <w:r w:rsidRPr="00AF11D1">
        <w:t xml:space="preserve">không giống ở những </w:t>
      </w:r>
      <w:r w:rsidRPr="000853AA">
        <w:t xml:space="preserve">framework khác khi nó không </w:t>
      </w:r>
      <w:r w:rsidR="00DC28DB" w:rsidRPr="000853AA">
        <w:t>tự động căn giữa hoặc có những thuộ</w:t>
      </w:r>
      <w:r w:rsidR="00260502">
        <w:t>c</w:t>
      </w:r>
      <w:r w:rsidR="00DC28DB" w:rsidRPr="000853AA">
        <w:t xml:space="preserve"> tính `padding` hay `margin`</w:t>
      </w:r>
      <w:r w:rsidR="00CA6F78" w:rsidRPr="000853AA">
        <w:t>. Để căn giữa các containers theo mặc định thì đặt tùy chọn `center` thành `true` trong</w:t>
      </w:r>
      <w:r w:rsidR="00CA5025" w:rsidRPr="000853AA">
        <w:t xml:space="preserve"> </w:t>
      </w:r>
      <w:r w:rsidR="00CA6F78" w:rsidRPr="000853AA">
        <w:t>phần</w:t>
      </w:r>
      <w:r w:rsidR="00CA6F78" w:rsidRPr="00AF11D1">
        <w:t xml:space="preserve"> </w:t>
      </w:r>
      <w:r w:rsidR="00CA6F78" w:rsidRPr="000853AA">
        <w:t>`</w:t>
      </w:r>
      <w:proofErr w:type="spellStart"/>
      <w:r w:rsidR="00CA6F78" w:rsidRPr="000853AA">
        <w:t>theme.container</w:t>
      </w:r>
      <w:proofErr w:type="spellEnd"/>
      <w:r w:rsidR="00CA6F78" w:rsidRPr="000853AA">
        <w:t>`</w:t>
      </w:r>
      <w:r w:rsidR="00CA6F78" w:rsidRPr="00AF11D1">
        <w:t xml:space="preserve"> trong file cấu hình.</w:t>
      </w:r>
    </w:p>
    <w:p w14:paraId="04A2E740" w14:textId="5CF80E8D" w:rsidR="00CA6F78" w:rsidRPr="00AF11D1" w:rsidRDefault="00CA6F78" w:rsidP="00B47280">
      <w:pPr>
        <w:pStyle w:val="Codeblock"/>
      </w:pPr>
      <w:r w:rsidRPr="00AF11D1">
        <w:t>/** @type {import('</w:t>
      </w:r>
      <w:proofErr w:type="spellStart"/>
      <w:r w:rsidRPr="00AF11D1">
        <w:t>tailwindcss</w:t>
      </w:r>
      <w:proofErr w:type="spellEnd"/>
      <w:r w:rsidRPr="00AF11D1">
        <w:t>'</w:t>
      </w:r>
      <w:proofErr w:type="gramStart"/>
      <w:r w:rsidRPr="00AF11D1">
        <w:t>).Config</w:t>
      </w:r>
      <w:proofErr w:type="gramEnd"/>
      <w:r w:rsidRPr="00AF11D1">
        <w:t>} */</w:t>
      </w:r>
    </w:p>
    <w:p w14:paraId="788E23BD" w14:textId="77777777" w:rsidR="00CA6F78" w:rsidRPr="00AF11D1" w:rsidRDefault="00CA6F78" w:rsidP="00B47280">
      <w:pPr>
        <w:pStyle w:val="Codeblock"/>
      </w:pPr>
      <w:proofErr w:type="spellStart"/>
      <w:proofErr w:type="gramStart"/>
      <w:r w:rsidRPr="00AF11D1">
        <w:t>module.exports</w:t>
      </w:r>
      <w:proofErr w:type="spellEnd"/>
      <w:proofErr w:type="gramEnd"/>
      <w:r w:rsidRPr="00AF11D1">
        <w:t xml:space="preserve"> = {</w:t>
      </w:r>
    </w:p>
    <w:p w14:paraId="7FFE1147" w14:textId="77777777" w:rsidR="00CA6F78" w:rsidRPr="00AF11D1" w:rsidRDefault="00CA6F78" w:rsidP="00B47280">
      <w:pPr>
        <w:pStyle w:val="Codeblock"/>
      </w:pPr>
      <w:r w:rsidRPr="00AF11D1">
        <w:t xml:space="preserve">  theme: {</w:t>
      </w:r>
    </w:p>
    <w:p w14:paraId="50E9C827" w14:textId="77777777" w:rsidR="00CA6F78" w:rsidRPr="00AF11D1" w:rsidRDefault="00CA6F78" w:rsidP="00B47280">
      <w:pPr>
        <w:pStyle w:val="Codeblock"/>
      </w:pPr>
      <w:r w:rsidRPr="00AF11D1">
        <w:t xml:space="preserve">    container: {</w:t>
      </w:r>
    </w:p>
    <w:p w14:paraId="33B067A5" w14:textId="77777777" w:rsidR="00CA6F78" w:rsidRPr="00AF11D1" w:rsidRDefault="00CA6F78" w:rsidP="00B47280">
      <w:pPr>
        <w:pStyle w:val="Codeblock"/>
      </w:pPr>
      <w:r w:rsidRPr="00AF11D1">
        <w:t xml:space="preserve">      center: true,</w:t>
      </w:r>
    </w:p>
    <w:p w14:paraId="1184F8DD" w14:textId="77777777" w:rsidR="00CA6F78" w:rsidRPr="00AF11D1" w:rsidRDefault="00CA6F78" w:rsidP="00B47280">
      <w:pPr>
        <w:pStyle w:val="Codeblock"/>
      </w:pPr>
      <w:r w:rsidRPr="00AF11D1">
        <w:t xml:space="preserve">    },</w:t>
      </w:r>
    </w:p>
    <w:p w14:paraId="354BFA8C" w14:textId="77777777" w:rsidR="00CA6F78" w:rsidRPr="00AF11D1" w:rsidRDefault="00CA6F78" w:rsidP="00B47280">
      <w:pPr>
        <w:pStyle w:val="Codeblock"/>
      </w:pPr>
      <w:r w:rsidRPr="00AF11D1">
        <w:t xml:space="preserve">  },</w:t>
      </w:r>
    </w:p>
    <w:p w14:paraId="1ACE035F" w14:textId="5865BB42" w:rsidR="007A413C" w:rsidRPr="00AF11D1" w:rsidRDefault="00CA6F78" w:rsidP="00B47280">
      <w:pPr>
        <w:pStyle w:val="Codeblock"/>
      </w:pPr>
      <w:r w:rsidRPr="00AF11D1">
        <w:t>}</w:t>
      </w:r>
    </w:p>
    <w:p w14:paraId="4F4BB7EA" w14:textId="77777777" w:rsidR="005C5FC0" w:rsidRPr="00AF11D1" w:rsidRDefault="00B66BE2" w:rsidP="00B47280">
      <w:pPr>
        <w:pStyle w:val="BodyText1"/>
      </w:pPr>
      <w:r w:rsidRPr="00AF11D1">
        <w:t>Ta cũng có thể thêm phần đệm theo mặc định theo từng breakpoints khác nhau</w:t>
      </w:r>
      <w:r w:rsidR="005C5FC0" w:rsidRPr="00AF11D1">
        <w:t>.</w:t>
      </w:r>
    </w:p>
    <w:p w14:paraId="4FD5662A" w14:textId="77777777" w:rsidR="005C5FC0" w:rsidRPr="00AF11D1" w:rsidRDefault="005C5FC0" w:rsidP="00B47280">
      <w:pPr>
        <w:pStyle w:val="Codeblock"/>
      </w:pPr>
      <w:r w:rsidRPr="00AF11D1">
        <w:t>/** @type {import('</w:t>
      </w:r>
      <w:proofErr w:type="spellStart"/>
      <w:r w:rsidRPr="00AF11D1">
        <w:t>tailwindcss</w:t>
      </w:r>
      <w:proofErr w:type="spellEnd"/>
      <w:r w:rsidRPr="00AF11D1">
        <w:t>'</w:t>
      </w:r>
      <w:proofErr w:type="gramStart"/>
      <w:r w:rsidRPr="00AF11D1">
        <w:t>).Config</w:t>
      </w:r>
      <w:proofErr w:type="gramEnd"/>
      <w:r w:rsidRPr="00AF11D1">
        <w:t>} */</w:t>
      </w:r>
    </w:p>
    <w:p w14:paraId="48BD3FE9" w14:textId="77777777" w:rsidR="005C5FC0" w:rsidRPr="00AF11D1" w:rsidRDefault="005C5FC0" w:rsidP="00B47280">
      <w:pPr>
        <w:pStyle w:val="Codeblock"/>
      </w:pPr>
      <w:proofErr w:type="spellStart"/>
      <w:proofErr w:type="gramStart"/>
      <w:r w:rsidRPr="00AF11D1">
        <w:t>module.exports</w:t>
      </w:r>
      <w:proofErr w:type="spellEnd"/>
      <w:proofErr w:type="gramEnd"/>
      <w:r w:rsidRPr="00AF11D1">
        <w:t xml:space="preserve"> = {</w:t>
      </w:r>
    </w:p>
    <w:p w14:paraId="1F49A1A4" w14:textId="77777777" w:rsidR="005C5FC0" w:rsidRPr="00AF11D1" w:rsidRDefault="005C5FC0" w:rsidP="00B47280">
      <w:pPr>
        <w:pStyle w:val="Codeblock"/>
      </w:pPr>
      <w:r w:rsidRPr="00AF11D1">
        <w:t xml:space="preserve">  theme: {</w:t>
      </w:r>
    </w:p>
    <w:p w14:paraId="66CADBCE" w14:textId="77777777" w:rsidR="005C5FC0" w:rsidRPr="00AF11D1" w:rsidRDefault="005C5FC0" w:rsidP="00B47280">
      <w:pPr>
        <w:pStyle w:val="Codeblock"/>
      </w:pPr>
      <w:r w:rsidRPr="00AF11D1">
        <w:t xml:space="preserve">    container: {</w:t>
      </w:r>
    </w:p>
    <w:p w14:paraId="0F5F55C4" w14:textId="77777777" w:rsidR="005C5FC0" w:rsidRPr="00AF11D1" w:rsidRDefault="005C5FC0" w:rsidP="00B47280">
      <w:pPr>
        <w:pStyle w:val="Codeblock"/>
      </w:pPr>
      <w:r w:rsidRPr="00AF11D1">
        <w:t xml:space="preserve">      padding: {</w:t>
      </w:r>
    </w:p>
    <w:p w14:paraId="5769F135" w14:textId="77777777" w:rsidR="005C5FC0" w:rsidRPr="00AF11D1" w:rsidRDefault="005C5FC0" w:rsidP="00B47280">
      <w:pPr>
        <w:pStyle w:val="Codeblock"/>
      </w:pPr>
      <w:r w:rsidRPr="00AF11D1">
        <w:t xml:space="preserve">        DEFAULT: '1rem',</w:t>
      </w:r>
    </w:p>
    <w:p w14:paraId="16575027" w14:textId="77777777" w:rsidR="005C5FC0" w:rsidRPr="00AF11D1" w:rsidRDefault="005C5FC0" w:rsidP="00B47280">
      <w:pPr>
        <w:pStyle w:val="Codeblock"/>
      </w:pPr>
      <w:r w:rsidRPr="00AF11D1">
        <w:t xml:space="preserve">        </w:t>
      </w:r>
      <w:proofErr w:type="spellStart"/>
      <w:r w:rsidRPr="00AF11D1">
        <w:t>sm</w:t>
      </w:r>
      <w:proofErr w:type="spellEnd"/>
      <w:r w:rsidRPr="00AF11D1">
        <w:t>: '2rem',</w:t>
      </w:r>
    </w:p>
    <w:p w14:paraId="2EAAB01A" w14:textId="77777777" w:rsidR="005C5FC0" w:rsidRPr="00AF11D1" w:rsidRDefault="005C5FC0" w:rsidP="00B47280">
      <w:pPr>
        <w:pStyle w:val="Codeblock"/>
      </w:pPr>
      <w:r w:rsidRPr="00AF11D1">
        <w:t xml:space="preserve">        lg: '4rem',</w:t>
      </w:r>
    </w:p>
    <w:p w14:paraId="6532974E" w14:textId="77777777" w:rsidR="005C5FC0" w:rsidRPr="00AF11D1" w:rsidRDefault="005C5FC0" w:rsidP="00B47280">
      <w:pPr>
        <w:pStyle w:val="Codeblock"/>
      </w:pPr>
      <w:r w:rsidRPr="00AF11D1">
        <w:t xml:space="preserve">        xl: '5rem',</w:t>
      </w:r>
    </w:p>
    <w:p w14:paraId="60E37E93" w14:textId="77777777" w:rsidR="005C5FC0" w:rsidRPr="00AF11D1" w:rsidRDefault="005C5FC0" w:rsidP="00B47280">
      <w:pPr>
        <w:pStyle w:val="Codeblock"/>
      </w:pPr>
      <w:r w:rsidRPr="00AF11D1">
        <w:t xml:space="preserve">        '2xl': '6rem',</w:t>
      </w:r>
    </w:p>
    <w:p w14:paraId="127BB52E" w14:textId="77777777" w:rsidR="005C5FC0" w:rsidRPr="00AF11D1" w:rsidRDefault="005C5FC0" w:rsidP="00B47280">
      <w:pPr>
        <w:pStyle w:val="Codeblock"/>
      </w:pPr>
      <w:r w:rsidRPr="00AF11D1">
        <w:t xml:space="preserve">      },</w:t>
      </w:r>
    </w:p>
    <w:p w14:paraId="2EE26F24" w14:textId="77777777" w:rsidR="005C5FC0" w:rsidRPr="00AF11D1" w:rsidRDefault="005C5FC0" w:rsidP="00B47280">
      <w:pPr>
        <w:pStyle w:val="Codeblock"/>
      </w:pPr>
      <w:r w:rsidRPr="00AF11D1">
        <w:t xml:space="preserve">    },</w:t>
      </w:r>
    </w:p>
    <w:p w14:paraId="3FCE9238" w14:textId="77777777" w:rsidR="005C5FC0" w:rsidRPr="00AF11D1" w:rsidRDefault="005C5FC0" w:rsidP="00B47280">
      <w:pPr>
        <w:pStyle w:val="Codeblock"/>
      </w:pPr>
      <w:r w:rsidRPr="00AF11D1">
        <w:t xml:space="preserve">  },</w:t>
      </w:r>
    </w:p>
    <w:p w14:paraId="002ACF57" w14:textId="72CC3586" w:rsidR="005C5FC0" w:rsidRPr="00AF11D1" w:rsidRDefault="005C5FC0" w:rsidP="00B47280">
      <w:pPr>
        <w:pStyle w:val="Codeblock"/>
      </w:pPr>
      <w:r w:rsidRPr="00AF11D1">
        <w:t>};</w:t>
      </w:r>
    </w:p>
    <w:p w14:paraId="40448904" w14:textId="432DD463" w:rsidR="005C5FC0" w:rsidRPr="00AF11D1" w:rsidRDefault="00A41355" w:rsidP="00CA1467">
      <w:pPr>
        <w:pStyle w:val="Heading3"/>
      </w:pPr>
      <w:bookmarkStart w:id="110" w:name="_Toc155276179"/>
      <w:bookmarkStart w:id="111" w:name="_Toc155509700"/>
      <w:r w:rsidRPr="00AF11D1">
        <w:lastRenderedPageBreak/>
        <w:t>Columns (cột)</w:t>
      </w:r>
      <w:bookmarkEnd w:id="110"/>
      <w:bookmarkEnd w:id="111"/>
    </w:p>
    <w:p w14:paraId="605DE7C1" w14:textId="77777777" w:rsidR="003D5C19" w:rsidRPr="00AF11D1" w:rsidRDefault="00A41355" w:rsidP="00B47280">
      <w:pPr>
        <w:pStyle w:val="BodyText1"/>
      </w:pPr>
      <w:r w:rsidRPr="00AF11D1">
        <w:t xml:space="preserve">Sử </w:t>
      </w:r>
      <w:r w:rsidRPr="000C4B48">
        <w:t>dụng `columns</w:t>
      </w:r>
      <w:proofErr w:type="gramStart"/>
      <w:r w:rsidRPr="000C4B48">
        <w:t>-{</w:t>
      </w:r>
      <w:proofErr w:type="gramEnd"/>
      <w:r w:rsidRPr="000C4B48">
        <w:t>số lượng}` để đặt</w:t>
      </w:r>
      <w:r w:rsidRPr="00AF11D1">
        <w:t xml:space="preserve"> số lượng cột để tạo nội dung trong một phần tử. Độ rộng của cột sẽ được tự động điều chỉnh để phù hợp với </w:t>
      </w:r>
      <w:r w:rsidR="003D5C19" w:rsidRPr="00AF11D1">
        <w:t>số lượng cột.</w:t>
      </w:r>
    </w:p>
    <w:p w14:paraId="5365D29A" w14:textId="77777777" w:rsidR="003D5C19" w:rsidRPr="00AF11D1" w:rsidRDefault="003D5C19" w:rsidP="00B47280">
      <w:pPr>
        <w:pStyle w:val="Codeblock"/>
      </w:pPr>
      <w:r w:rsidRPr="00AF11D1">
        <w:t>&lt;div class="columns-3 ..."&gt;</w:t>
      </w:r>
    </w:p>
    <w:p w14:paraId="044D3C82" w14:textId="77777777" w:rsidR="003D5C19" w:rsidRPr="00AF11D1" w:rsidRDefault="003D5C19" w:rsidP="00B47280">
      <w:pPr>
        <w:pStyle w:val="Codeblock"/>
      </w:pPr>
      <w:r w:rsidRPr="00AF11D1">
        <w:t xml:space="preserve">  &lt;</w:t>
      </w:r>
      <w:proofErr w:type="spellStart"/>
      <w:r w:rsidRPr="00AF11D1">
        <w:t>img</w:t>
      </w:r>
      <w:proofErr w:type="spellEnd"/>
      <w:r w:rsidRPr="00AF11D1">
        <w:t xml:space="preserve"> class="w-full aspect-video ..." </w:t>
      </w:r>
      <w:proofErr w:type="spellStart"/>
      <w:r w:rsidRPr="00AF11D1">
        <w:t>src</w:t>
      </w:r>
      <w:proofErr w:type="spellEnd"/>
      <w:r w:rsidRPr="00AF11D1">
        <w:t>="..." /&gt;</w:t>
      </w:r>
    </w:p>
    <w:p w14:paraId="2217038C" w14:textId="77777777" w:rsidR="003D5C19" w:rsidRPr="00AF11D1" w:rsidRDefault="003D5C19" w:rsidP="00B47280">
      <w:pPr>
        <w:pStyle w:val="Codeblock"/>
      </w:pPr>
      <w:r w:rsidRPr="00AF11D1">
        <w:t xml:space="preserve">  &lt;</w:t>
      </w:r>
      <w:proofErr w:type="spellStart"/>
      <w:r w:rsidRPr="00AF11D1">
        <w:t>img</w:t>
      </w:r>
      <w:proofErr w:type="spellEnd"/>
      <w:r w:rsidRPr="00AF11D1">
        <w:t xml:space="preserve"> class="w-full aspect-square ..." </w:t>
      </w:r>
      <w:proofErr w:type="spellStart"/>
      <w:r w:rsidRPr="00AF11D1">
        <w:t>src</w:t>
      </w:r>
      <w:proofErr w:type="spellEnd"/>
      <w:r w:rsidRPr="00AF11D1">
        <w:t>="..." /&gt;</w:t>
      </w:r>
    </w:p>
    <w:p w14:paraId="67EFCDCD" w14:textId="77777777" w:rsidR="003D5C19" w:rsidRPr="00AF11D1" w:rsidRDefault="003D5C19" w:rsidP="00B47280">
      <w:pPr>
        <w:pStyle w:val="Codeblock"/>
      </w:pPr>
      <w:r w:rsidRPr="00AF11D1">
        <w:t xml:space="preserve">  &lt;!-- ... --&gt;</w:t>
      </w:r>
    </w:p>
    <w:p w14:paraId="092DD14E" w14:textId="75B7174C" w:rsidR="003D5C19" w:rsidRPr="00AF11D1" w:rsidRDefault="003D5C19" w:rsidP="00B47280">
      <w:pPr>
        <w:pStyle w:val="Codeblock"/>
      </w:pPr>
      <w:r w:rsidRPr="00AF11D1">
        <w:t>&lt;/div&gt;</w:t>
      </w:r>
    </w:p>
    <w:p w14:paraId="74290F15" w14:textId="77777777" w:rsidR="0096340B" w:rsidRPr="00AF11D1" w:rsidRDefault="00943E12" w:rsidP="00B47280">
      <w:pPr>
        <w:pStyle w:val="BodyText1"/>
      </w:pPr>
      <w:r w:rsidRPr="00AF11D1">
        <w:rPr>
          <w:noProof/>
        </w:rPr>
        <w:drawing>
          <wp:inline distT="0" distB="0" distL="0" distR="0" wp14:anchorId="3CCE0A55" wp14:editId="60E75177">
            <wp:extent cx="4609240" cy="438912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612423" cy="4392151"/>
                    </a:xfrm>
                    <a:prstGeom prst="rect">
                      <a:avLst/>
                    </a:prstGeom>
                  </pic:spPr>
                </pic:pic>
              </a:graphicData>
            </a:graphic>
          </wp:inline>
        </w:drawing>
      </w:r>
    </w:p>
    <w:p w14:paraId="56CB1CAC" w14:textId="6C6B696D" w:rsidR="0096340B" w:rsidRPr="00AF11D1" w:rsidRDefault="00AB2E7C" w:rsidP="00AB2E7C">
      <w:pPr>
        <w:pStyle w:val="Caption"/>
      </w:pPr>
      <w:bookmarkStart w:id="112" w:name="_Toc154682399"/>
      <w:bookmarkStart w:id="113" w:name="_Toc155441703"/>
      <w:bookmarkStart w:id="114" w:name="_Toc155509733"/>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2</w:t>
      </w:r>
      <w:r w:rsidR="00B05394">
        <w:rPr>
          <w:noProof/>
        </w:rPr>
        <w:fldChar w:fldCharType="end"/>
      </w:r>
      <w:r>
        <w:t xml:space="preserve"> </w:t>
      </w:r>
      <w:r w:rsidR="0096340B" w:rsidRPr="00AF11D1">
        <w:t xml:space="preserve">Kết quả hiển thị khi sử dụng </w:t>
      </w:r>
      <w:r w:rsidR="0096340B" w:rsidRPr="00AF11D1">
        <w:rPr>
          <w:rStyle w:val="BodytextChar"/>
        </w:rPr>
        <w:t>`columns</w:t>
      </w:r>
      <w:proofErr w:type="gramStart"/>
      <w:r w:rsidR="0096340B" w:rsidRPr="00AF11D1">
        <w:rPr>
          <w:rStyle w:val="BodytextChar"/>
        </w:rPr>
        <w:t>-{</w:t>
      </w:r>
      <w:proofErr w:type="gramEnd"/>
      <w:r w:rsidR="0096340B" w:rsidRPr="00AF11D1">
        <w:rPr>
          <w:rStyle w:val="BodytextChar"/>
        </w:rPr>
        <w:t>số lượng}`</w:t>
      </w:r>
      <w:r w:rsidR="000449DA" w:rsidRPr="00AF11D1">
        <w:t>.</w:t>
      </w:r>
      <w:bookmarkEnd w:id="112"/>
      <w:bookmarkEnd w:id="113"/>
      <w:bookmarkEnd w:id="114"/>
    </w:p>
    <w:p w14:paraId="1CFD641D" w14:textId="371CBD07" w:rsidR="00E57D76" w:rsidRPr="00AF11D1" w:rsidRDefault="005B1383" w:rsidP="00CA1467">
      <w:pPr>
        <w:pStyle w:val="Heading3"/>
      </w:pPr>
      <w:bookmarkStart w:id="115" w:name="_Toc155276180"/>
      <w:bookmarkStart w:id="116" w:name="_Toc155509701"/>
      <w:r w:rsidRPr="00AF11D1">
        <w:t>Flexbox</w:t>
      </w:r>
      <w:r w:rsidR="00B84AC3" w:rsidRPr="00AF11D1">
        <w:t xml:space="preserve"> (</w:t>
      </w:r>
      <w:r w:rsidR="008305FC" w:rsidRPr="00AF11D1">
        <w:t>h</w:t>
      </w:r>
      <w:r w:rsidR="00B84AC3" w:rsidRPr="00AF11D1">
        <w:t>ộp linh hoạt)</w:t>
      </w:r>
      <w:bookmarkEnd w:id="115"/>
      <w:bookmarkEnd w:id="116"/>
    </w:p>
    <w:p w14:paraId="2386E628" w14:textId="77777777" w:rsidR="00F40578" w:rsidRPr="00AF11D1" w:rsidRDefault="00C05B56" w:rsidP="00B47280">
      <w:pPr>
        <w:pStyle w:val="BodyText1"/>
      </w:pPr>
      <w:r w:rsidRPr="000C4B48">
        <w:t>Class `basis</w:t>
      </w:r>
      <w:proofErr w:type="gramStart"/>
      <w:r w:rsidRPr="000C4B48">
        <w:t>-{</w:t>
      </w:r>
      <w:proofErr w:type="gramEnd"/>
      <w:r w:rsidRPr="000C4B48">
        <w:t>kích thước}` dùng để</w:t>
      </w:r>
      <w:r w:rsidRPr="00AF11D1">
        <w:t xml:space="preserve"> kiểm soát kích thước ban đầu của các flex items.</w:t>
      </w:r>
    </w:p>
    <w:p w14:paraId="244AB7A2" w14:textId="77777777" w:rsidR="00F40578" w:rsidRPr="00AF11D1" w:rsidRDefault="00F40578" w:rsidP="00B47280">
      <w:pPr>
        <w:pStyle w:val="Codeblock"/>
      </w:pPr>
      <w:r w:rsidRPr="00AF11D1">
        <w:t>&lt;div class="flex flex-row"&gt;</w:t>
      </w:r>
    </w:p>
    <w:p w14:paraId="617380B7" w14:textId="77777777" w:rsidR="00F40578" w:rsidRPr="00AF11D1" w:rsidRDefault="00F40578" w:rsidP="00B47280">
      <w:pPr>
        <w:pStyle w:val="Codeblock"/>
      </w:pPr>
      <w:r w:rsidRPr="00AF11D1">
        <w:t xml:space="preserve">  &lt;div class="basis-1/4"&gt;01&lt;/div&gt;</w:t>
      </w:r>
    </w:p>
    <w:p w14:paraId="271DD588" w14:textId="77777777" w:rsidR="00F40578" w:rsidRPr="00AF11D1" w:rsidRDefault="00F40578" w:rsidP="00B47280">
      <w:pPr>
        <w:pStyle w:val="Codeblock"/>
      </w:pPr>
      <w:r w:rsidRPr="00AF11D1">
        <w:t xml:space="preserve">  &lt;div class="basis-1/4"&gt;02&lt;/div&gt;</w:t>
      </w:r>
    </w:p>
    <w:p w14:paraId="3E958F35" w14:textId="77777777" w:rsidR="00F40578" w:rsidRPr="00AF11D1" w:rsidRDefault="00F40578" w:rsidP="00B47280">
      <w:pPr>
        <w:pStyle w:val="Codeblock"/>
      </w:pPr>
      <w:r w:rsidRPr="00AF11D1">
        <w:t xml:space="preserve">  &lt;div class="basis-1/2"&gt;03&lt;/div&gt;</w:t>
      </w:r>
    </w:p>
    <w:p w14:paraId="47CBC45D" w14:textId="224ACAD6" w:rsidR="00F40578" w:rsidRPr="00AF11D1" w:rsidRDefault="00F40578" w:rsidP="00B47280">
      <w:pPr>
        <w:pStyle w:val="Codeblock"/>
      </w:pPr>
      <w:r w:rsidRPr="00AF11D1">
        <w:t>&lt;/div&gt;</w:t>
      </w:r>
    </w:p>
    <w:p w14:paraId="2A169812" w14:textId="3FD4A44F" w:rsidR="00805F8A" w:rsidRPr="00AF11D1" w:rsidRDefault="00805F8A" w:rsidP="00805F8A">
      <w:pPr>
        <w:pStyle w:val="Caption"/>
      </w:pPr>
      <w:r w:rsidRPr="00AF11D1">
        <w:rPr>
          <w:i w:val="0"/>
          <w:iCs w:val="0"/>
          <w:noProof/>
        </w:rPr>
        <w:lastRenderedPageBreak/>
        <w:drawing>
          <wp:inline distT="0" distB="0" distL="0" distR="0" wp14:anchorId="5BB04643" wp14:editId="148450D5">
            <wp:extent cx="4985468" cy="4958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047079" cy="502012"/>
                    </a:xfrm>
                    <a:prstGeom prst="rect">
                      <a:avLst/>
                    </a:prstGeom>
                  </pic:spPr>
                </pic:pic>
              </a:graphicData>
            </a:graphic>
          </wp:inline>
        </w:drawing>
      </w:r>
    </w:p>
    <w:p w14:paraId="3D30264F" w14:textId="4E9E8450" w:rsidR="000C4B48" w:rsidRDefault="00AB2E7C" w:rsidP="00AB2E7C">
      <w:pPr>
        <w:pStyle w:val="Caption"/>
      </w:pPr>
      <w:bookmarkStart w:id="117" w:name="_Toc154682400"/>
      <w:bookmarkStart w:id="118" w:name="_Toc155441704"/>
      <w:bookmarkStart w:id="119" w:name="_Toc155509734"/>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3</w:t>
      </w:r>
      <w:r w:rsidR="00B05394">
        <w:rPr>
          <w:noProof/>
        </w:rPr>
        <w:fldChar w:fldCharType="end"/>
      </w:r>
      <w:r>
        <w:t xml:space="preserve"> </w:t>
      </w:r>
      <w:r w:rsidRPr="00AF11D1">
        <w:t xml:space="preserve"> </w:t>
      </w:r>
      <w:r w:rsidR="0096340B" w:rsidRPr="00AF11D1">
        <w:t>Kết quả hiện thị khi sử dụng `basis</w:t>
      </w:r>
      <w:proofErr w:type="gramStart"/>
      <w:r w:rsidR="0096340B" w:rsidRPr="00AF11D1">
        <w:t>-{</w:t>
      </w:r>
      <w:proofErr w:type="gramEnd"/>
      <w:r w:rsidR="0096340B" w:rsidRPr="00AF11D1">
        <w:t xml:space="preserve">kích thước}` </w:t>
      </w:r>
      <w:r w:rsidR="000449DA" w:rsidRPr="00AF11D1">
        <w:t>.</w:t>
      </w:r>
      <w:bookmarkEnd w:id="117"/>
      <w:bookmarkEnd w:id="118"/>
      <w:bookmarkEnd w:id="119"/>
    </w:p>
    <w:p w14:paraId="6D51B8E8" w14:textId="139E5BB0" w:rsidR="008B47FA" w:rsidRPr="00AF11D1" w:rsidRDefault="00EB3D53" w:rsidP="000C4B48">
      <w:pPr>
        <w:pStyle w:val="BodyText1"/>
      </w:pPr>
      <w:r w:rsidRPr="00AF11D1">
        <w:t>Sử dụ</w:t>
      </w:r>
      <w:r w:rsidRPr="000C4B48">
        <w:t>ng `flex-row` để</w:t>
      </w:r>
      <w:r w:rsidR="001C4239" w:rsidRPr="000C4B48">
        <w:t xml:space="preserve"> điều</w:t>
      </w:r>
      <w:r w:rsidRPr="00AF11D1">
        <w:t xml:space="preserve"> </w:t>
      </w:r>
      <w:r w:rsidR="008B47FA" w:rsidRPr="00AF11D1">
        <w:t xml:space="preserve">chỉnh vị trí các </w:t>
      </w:r>
      <w:r w:rsidRPr="00AF11D1">
        <w:t>flex</w:t>
      </w:r>
      <w:r w:rsidR="008B47FA" w:rsidRPr="00AF11D1">
        <w:t xml:space="preserve"> items</w:t>
      </w:r>
      <w:r w:rsidRPr="00AF11D1">
        <w:t xml:space="preserve"> theo chiều ngang</w:t>
      </w:r>
      <w:r w:rsidR="008B47FA" w:rsidRPr="00AF11D1">
        <w:t>.</w:t>
      </w:r>
    </w:p>
    <w:p w14:paraId="5917F089" w14:textId="77777777" w:rsidR="008B47FA" w:rsidRPr="00AF11D1" w:rsidRDefault="008B47FA" w:rsidP="00B47280">
      <w:pPr>
        <w:pStyle w:val="Codeblock"/>
      </w:pPr>
      <w:r w:rsidRPr="00AF11D1">
        <w:t>&lt;div class="flex flex-row ..."&gt;</w:t>
      </w:r>
    </w:p>
    <w:p w14:paraId="067395E2" w14:textId="77777777" w:rsidR="008B47FA" w:rsidRPr="00AF11D1" w:rsidRDefault="008B47FA" w:rsidP="00B47280">
      <w:pPr>
        <w:pStyle w:val="Codeblock"/>
      </w:pPr>
      <w:r w:rsidRPr="00AF11D1">
        <w:t xml:space="preserve">  &lt;div&gt;01&lt;/div&gt;</w:t>
      </w:r>
    </w:p>
    <w:p w14:paraId="1B49B7FA" w14:textId="77777777" w:rsidR="008B47FA" w:rsidRPr="00AF11D1" w:rsidRDefault="008B47FA" w:rsidP="00B47280">
      <w:pPr>
        <w:pStyle w:val="Codeblock"/>
      </w:pPr>
      <w:r w:rsidRPr="00AF11D1">
        <w:t xml:space="preserve">  &lt;div&gt;02&lt;/div&gt;</w:t>
      </w:r>
    </w:p>
    <w:p w14:paraId="7623A01F" w14:textId="77777777" w:rsidR="008B47FA" w:rsidRPr="00AF11D1" w:rsidRDefault="008B47FA" w:rsidP="00B47280">
      <w:pPr>
        <w:pStyle w:val="Codeblock"/>
      </w:pPr>
      <w:r w:rsidRPr="00AF11D1">
        <w:t xml:space="preserve">  &lt;div&gt;03&lt;/div&gt;</w:t>
      </w:r>
    </w:p>
    <w:p w14:paraId="588FEED9" w14:textId="05AC8A4F" w:rsidR="00AA3BBF" w:rsidRPr="00AF11D1" w:rsidRDefault="008B47FA" w:rsidP="00B47280">
      <w:pPr>
        <w:pStyle w:val="Codeblock"/>
      </w:pPr>
      <w:r w:rsidRPr="00AF11D1">
        <w:t>&lt;/div&gt;</w:t>
      </w:r>
    </w:p>
    <w:p w14:paraId="1356759A" w14:textId="76EA49C4" w:rsidR="00C13CCA" w:rsidRPr="00AF11D1" w:rsidRDefault="00C13CCA" w:rsidP="00C13CCA">
      <w:pPr>
        <w:pStyle w:val="Caption"/>
      </w:pPr>
      <w:r w:rsidRPr="00AF11D1">
        <w:rPr>
          <w:i w:val="0"/>
          <w:iCs w:val="0"/>
          <w:noProof/>
        </w:rPr>
        <w:drawing>
          <wp:inline distT="0" distB="0" distL="0" distR="0" wp14:anchorId="151CE695" wp14:editId="10C697B5">
            <wp:extent cx="4929809" cy="746318"/>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23638" cy="760523"/>
                    </a:xfrm>
                    <a:prstGeom prst="rect">
                      <a:avLst/>
                    </a:prstGeom>
                  </pic:spPr>
                </pic:pic>
              </a:graphicData>
            </a:graphic>
          </wp:inline>
        </w:drawing>
      </w:r>
    </w:p>
    <w:p w14:paraId="62FC75B8" w14:textId="192E4C7F" w:rsidR="00EC6BB9" w:rsidRPr="00AF11D1" w:rsidRDefault="00AB2E7C" w:rsidP="00AB2E7C">
      <w:pPr>
        <w:pStyle w:val="Caption"/>
      </w:pPr>
      <w:bookmarkStart w:id="120" w:name="_Toc154682401"/>
      <w:bookmarkStart w:id="121" w:name="_Toc155441705"/>
      <w:bookmarkStart w:id="122" w:name="_Toc155509735"/>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4</w:t>
      </w:r>
      <w:r w:rsidR="00B05394">
        <w:rPr>
          <w:noProof/>
        </w:rPr>
        <w:fldChar w:fldCharType="end"/>
      </w:r>
      <w:r>
        <w:t xml:space="preserve"> </w:t>
      </w:r>
      <w:r w:rsidR="0096340B" w:rsidRPr="00AF11D1">
        <w:t>Kết quả hiện thị khi sử dụng `flex-row`</w:t>
      </w:r>
      <w:r w:rsidR="000449DA" w:rsidRPr="00AF11D1">
        <w:t>.</w:t>
      </w:r>
      <w:bookmarkEnd w:id="120"/>
      <w:bookmarkEnd w:id="121"/>
      <w:bookmarkEnd w:id="122"/>
    </w:p>
    <w:p w14:paraId="14547FD0" w14:textId="574D527F" w:rsidR="00AA3BBF" w:rsidRPr="00AF11D1" w:rsidRDefault="00AA3BBF" w:rsidP="00B47280">
      <w:pPr>
        <w:pStyle w:val="BodyText1"/>
      </w:pPr>
      <w:r w:rsidRPr="00AF11D1">
        <w:t xml:space="preserve">Sử </w:t>
      </w:r>
      <w:r w:rsidRPr="000C4B48">
        <w:t>dụng `flex-row-reverse`</w:t>
      </w:r>
      <w:r w:rsidRPr="00AF11D1">
        <w:t xml:space="preserve"> để đ</w:t>
      </w:r>
      <w:r w:rsidR="002F363C">
        <w:t>i</w:t>
      </w:r>
      <w:r w:rsidRPr="00AF11D1">
        <w:t>ều chỉnh vị trí các flex items theo hướng ngược lại.</w:t>
      </w:r>
    </w:p>
    <w:p w14:paraId="2891285B" w14:textId="77777777" w:rsidR="006432DA" w:rsidRPr="00AF11D1" w:rsidRDefault="006432DA" w:rsidP="00B47280">
      <w:pPr>
        <w:pStyle w:val="Codeblock"/>
      </w:pPr>
      <w:r w:rsidRPr="00AF11D1">
        <w:t>&lt;div class="flex flex-row-reverse ..."&gt;</w:t>
      </w:r>
    </w:p>
    <w:p w14:paraId="63C605CB" w14:textId="77777777" w:rsidR="006432DA" w:rsidRPr="00AF11D1" w:rsidRDefault="006432DA" w:rsidP="00B47280">
      <w:pPr>
        <w:pStyle w:val="Codeblock"/>
      </w:pPr>
      <w:r w:rsidRPr="00AF11D1">
        <w:t xml:space="preserve">  &lt;div&gt;01&lt;/div&gt;</w:t>
      </w:r>
    </w:p>
    <w:p w14:paraId="3ED93BAD" w14:textId="77777777" w:rsidR="006432DA" w:rsidRPr="00AF11D1" w:rsidRDefault="006432DA" w:rsidP="00B47280">
      <w:pPr>
        <w:pStyle w:val="Codeblock"/>
      </w:pPr>
      <w:r w:rsidRPr="00AF11D1">
        <w:t xml:space="preserve">  &lt;div&gt;02&lt;/div&gt;</w:t>
      </w:r>
    </w:p>
    <w:p w14:paraId="2ED32A26" w14:textId="77777777" w:rsidR="006432DA" w:rsidRPr="00AF11D1" w:rsidRDefault="006432DA" w:rsidP="00B47280">
      <w:pPr>
        <w:pStyle w:val="Codeblock"/>
      </w:pPr>
      <w:r w:rsidRPr="00AF11D1">
        <w:t xml:space="preserve">  &lt;div&gt;03&lt;/div&gt;</w:t>
      </w:r>
    </w:p>
    <w:p w14:paraId="3280050E" w14:textId="605FDCDF" w:rsidR="006432DA" w:rsidRPr="00AF11D1" w:rsidRDefault="006432DA" w:rsidP="00B47280">
      <w:pPr>
        <w:pStyle w:val="Codeblock"/>
      </w:pPr>
      <w:r w:rsidRPr="00AF11D1">
        <w:t>&lt;/div&gt;</w:t>
      </w:r>
    </w:p>
    <w:p w14:paraId="5A6BC7FA" w14:textId="73E3A865" w:rsidR="00C13CCA" w:rsidRPr="00AF11D1" w:rsidRDefault="00C13CCA" w:rsidP="00C13CCA">
      <w:pPr>
        <w:pStyle w:val="Caption"/>
        <w:rPr>
          <w:i w:val="0"/>
          <w:iCs w:val="0"/>
        </w:rPr>
      </w:pPr>
      <w:r w:rsidRPr="00AF11D1">
        <w:rPr>
          <w:i w:val="0"/>
          <w:iCs w:val="0"/>
          <w:noProof/>
        </w:rPr>
        <w:drawing>
          <wp:inline distT="0" distB="0" distL="0" distR="0" wp14:anchorId="7FC01E14" wp14:editId="084EDAFB">
            <wp:extent cx="4882101" cy="719797"/>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957736" cy="730948"/>
                    </a:xfrm>
                    <a:prstGeom prst="rect">
                      <a:avLst/>
                    </a:prstGeom>
                  </pic:spPr>
                </pic:pic>
              </a:graphicData>
            </a:graphic>
          </wp:inline>
        </w:drawing>
      </w:r>
    </w:p>
    <w:p w14:paraId="703690AC" w14:textId="09C38290" w:rsidR="0014000A" w:rsidRPr="00AF11D1" w:rsidRDefault="00AB2E7C" w:rsidP="00AB2E7C">
      <w:pPr>
        <w:pStyle w:val="Caption"/>
      </w:pPr>
      <w:bookmarkStart w:id="123" w:name="_Toc154682402"/>
      <w:bookmarkStart w:id="124" w:name="_Toc155441706"/>
      <w:bookmarkStart w:id="125" w:name="_Toc155509736"/>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5</w:t>
      </w:r>
      <w:r w:rsidR="00B05394">
        <w:rPr>
          <w:noProof/>
        </w:rPr>
        <w:fldChar w:fldCharType="end"/>
      </w:r>
      <w:r>
        <w:t xml:space="preserve"> </w:t>
      </w:r>
      <w:r w:rsidR="00AD7C88" w:rsidRPr="00AF11D1">
        <w:t>Kết quả hiển thị khi sử dụng `flex-row-reverse`</w:t>
      </w:r>
      <w:r w:rsidR="000449DA" w:rsidRPr="00AF11D1">
        <w:t>.</w:t>
      </w:r>
      <w:bookmarkEnd w:id="123"/>
      <w:bookmarkEnd w:id="124"/>
      <w:bookmarkEnd w:id="125"/>
    </w:p>
    <w:p w14:paraId="554C770F" w14:textId="465056A8" w:rsidR="00450D7C" w:rsidRPr="00AF11D1" w:rsidRDefault="00450D7C" w:rsidP="00B47280">
      <w:pPr>
        <w:pStyle w:val="BodyText1"/>
      </w:pPr>
      <w:r w:rsidRPr="00AF11D1">
        <w:t xml:space="preserve">Sử </w:t>
      </w:r>
      <w:r w:rsidRPr="000C4B48">
        <w:t>dụng `flex-col` để đi</w:t>
      </w:r>
      <w:r w:rsidRPr="00AF11D1">
        <w:t>ều chỉnh các flex items theo chiều dọc.</w:t>
      </w:r>
    </w:p>
    <w:p w14:paraId="4A2410B0" w14:textId="77777777" w:rsidR="00CF384F" w:rsidRPr="00AF11D1" w:rsidRDefault="00CF384F" w:rsidP="00B47280">
      <w:pPr>
        <w:pStyle w:val="Codeblock"/>
      </w:pPr>
      <w:r w:rsidRPr="00AF11D1">
        <w:t>&lt;div class="flex flex-col ..."&gt;</w:t>
      </w:r>
    </w:p>
    <w:p w14:paraId="64A11BD5" w14:textId="77777777" w:rsidR="00CF384F" w:rsidRPr="00AF11D1" w:rsidRDefault="00CF384F" w:rsidP="00B47280">
      <w:pPr>
        <w:pStyle w:val="Codeblock"/>
      </w:pPr>
      <w:r w:rsidRPr="00AF11D1">
        <w:t xml:space="preserve">  &lt;div&gt;01&lt;/div&gt;</w:t>
      </w:r>
    </w:p>
    <w:p w14:paraId="13B5A9CD" w14:textId="77777777" w:rsidR="00CF384F" w:rsidRPr="00AF11D1" w:rsidRDefault="00CF384F" w:rsidP="00B47280">
      <w:pPr>
        <w:pStyle w:val="Codeblock"/>
      </w:pPr>
      <w:r w:rsidRPr="00AF11D1">
        <w:t xml:space="preserve">  &lt;div&gt;02&lt;/div&gt;</w:t>
      </w:r>
    </w:p>
    <w:p w14:paraId="3B3FD4C5" w14:textId="77777777" w:rsidR="00CF384F" w:rsidRPr="00AF11D1" w:rsidRDefault="00CF384F" w:rsidP="00B47280">
      <w:pPr>
        <w:pStyle w:val="Codeblock"/>
      </w:pPr>
      <w:r w:rsidRPr="00AF11D1">
        <w:t xml:space="preserve">  &lt;div&gt;03&lt;/div&gt;</w:t>
      </w:r>
    </w:p>
    <w:p w14:paraId="5E6A91E7" w14:textId="08CC8E55" w:rsidR="00CF384F" w:rsidRPr="00AF11D1" w:rsidRDefault="00CF384F" w:rsidP="00B47280">
      <w:pPr>
        <w:pStyle w:val="Codeblock"/>
      </w:pPr>
      <w:r w:rsidRPr="00AF11D1">
        <w:t>&lt;/div&gt;</w:t>
      </w:r>
    </w:p>
    <w:p w14:paraId="706AE328" w14:textId="77777777" w:rsidR="000E7CF7" w:rsidRPr="00AF11D1" w:rsidRDefault="000E7CF7">
      <w:pPr>
        <w:jc w:val="left"/>
        <w:rPr>
          <w:i/>
          <w:iCs/>
          <w:color w:val="000000" w:themeColor="text1"/>
          <w:szCs w:val="18"/>
        </w:rPr>
      </w:pPr>
      <w:r w:rsidRPr="00AF11D1">
        <w:br w:type="page"/>
      </w:r>
    </w:p>
    <w:p w14:paraId="413D1EB8" w14:textId="60D04F76" w:rsidR="00283468" w:rsidRPr="00AF11D1" w:rsidRDefault="00283468" w:rsidP="00283468">
      <w:pPr>
        <w:pStyle w:val="Caption"/>
      </w:pPr>
      <w:r w:rsidRPr="00AF11D1">
        <w:rPr>
          <w:i w:val="0"/>
          <w:iCs w:val="0"/>
          <w:noProof/>
        </w:rPr>
        <w:lastRenderedPageBreak/>
        <w:drawing>
          <wp:inline distT="0" distB="0" distL="0" distR="0" wp14:anchorId="32853ACF" wp14:editId="3C2DE1FA">
            <wp:extent cx="3162935" cy="20288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2935" cy="2028825"/>
                    </a:xfrm>
                    <a:prstGeom prst="rect">
                      <a:avLst/>
                    </a:prstGeom>
                    <a:noFill/>
                  </pic:spPr>
                </pic:pic>
              </a:graphicData>
            </a:graphic>
          </wp:inline>
        </w:drawing>
      </w:r>
    </w:p>
    <w:p w14:paraId="1786B876" w14:textId="117FC30C" w:rsidR="000E7CF7" w:rsidRPr="00AF11D1" w:rsidRDefault="00AB2E7C" w:rsidP="00AB2E7C">
      <w:pPr>
        <w:pStyle w:val="Caption"/>
      </w:pPr>
      <w:bookmarkStart w:id="126" w:name="_Toc154682403"/>
      <w:bookmarkStart w:id="127" w:name="_Toc155441707"/>
      <w:bookmarkStart w:id="128" w:name="_Toc155509737"/>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6</w:t>
      </w:r>
      <w:r w:rsidR="00B05394">
        <w:rPr>
          <w:noProof/>
        </w:rPr>
        <w:fldChar w:fldCharType="end"/>
      </w:r>
      <w:r>
        <w:t xml:space="preserve"> </w:t>
      </w:r>
      <w:r w:rsidR="00002142" w:rsidRPr="00AF11D1">
        <w:t>Kết quả hiển thị khi sử dụng `flex-col`</w:t>
      </w:r>
      <w:r w:rsidR="000449DA" w:rsidRPr="00AF11D1">
        <w:t>.</w:t>
      </w:r>
      <w:bookmarkEnd w:id="126"/>
      <w:bookmarkEnd w:id="127"/>
      <w:bookmarkEnd w:id="128"/>
    </w:p>
    <w:p w14:paraId="0F03C408" w14:textId="24E9D402" w:rsidR="00CF384F" w:rsidRPr="00AF11D1" w:rsidRDefault="00CF384F" w:rsidP="00B47280">
      <w:pPr>
        <w:pStyle w:val="BodyText1"/>
      </w:pPr>
      <w:r w:rsidRPr="00AF11D1">
        <w:t xml:space="preserve">Sử </w:t>
      </w:r>
      <w:r w:rsidRPr="000C4B48">
        <w:t xml:space="preserve">dụng `flex-col-reverse` để điều chỉnh </w:t>
      </w:r>
      <w:r w:rsidR="00481C79" w:rsidRPr="000C4B48">
        <w:t>cá</w:t>
      </w:r>
      <w:r w:rsidR="00481C79" w:rsidRPr="00AF11D1">
        <w:t>c flex items dọc và theo chiều ngược lại.</w:t>
      </w:r>
    </w:p>
    <w:p w14:paraId="36B9B4CF" w14:textId="77777777" w:rsidR="00481C79" w:rsidRPr="00AF11D1" w:rsidRDefault="00481C79" w:rsidP="00B47280">
      <w:pPr>
        <w:pStyle w:val="Codeblock"/>
      </w:pPr>
      <w:r w:rsidRPr="00AF11D1">
        <w:t>&lt;div class="flex flex-col-reverse ..."&gt;</w:t>
      </w:r>
    </w:p>
    <w:p w14:paraId="0D5A43CA" w14:textId="77777777" w:rsidR="00481C79" w:rsidRPr="00AF11D1" w:rsidRDefault="00481C79" w:rsidP="00B47280">
      <w:pPr>
        <w:pStyle w:val="Codeblock"/>
      </w:pPr>
      <w:r w:rsidRPr="00AF11D1">
        <w:t xml:space="preserve">  &lt;div&gt;01&lt;/div&gt;</w:t>
      </w:r>
    </w:p>
    <w:p w14:paraId="5AE76703" w14:textId="77777777" w:rsidR="00481C79" w:rsidRPr="00AF11D1" w:rsidRDefault="00481C79" w:rsidP="00B47280">
      <w:pPr>
        <w:pStyle w:val="Codeblock"/>
      </w:pPr>
      <w:r w:rsidRPr="00AF11D1">
        <w:t xml:space="preserve">  &lt;div&gt;02&lt;/div&gt;</w:t>
      </w:r>
    </w:p>
    <w:p w14:paraId="7A67B4A1" w14:textId="77777777" w:rsidR="00481C79" w:rsidRPr="00AF11D1" w:rsidRDefault="00481C79" w:rsidP="00B47280">
      <w:pPr>
        <w:pStyle w:val="Codeblock"/>
      </w:pPr>
      <w:r w:rsidRPr="00AF11D1">
        <w:t xml:space="preserve">  &lt;div&gt;03&lt;/div&gt;</w:t>
      </w:r>
    </w:p>
    <w:p w14:paraId="7086798D" w14:textId="37492304" w:rsidR="00481C79" w:rsidRPr="00AF11D1" w:rsidRDefault="00481C79" w:rsidP="00B47280">
      <w:pPr>
        <w:pStyle w:val="Codeblock"/>
      </w:pPr>
      <w:r w:rsidRPr="00AF11D1">
        <w:t>&lt;/div&gt;</w:t>
      </w:r>
    </w:p>
    <w:p w14:paraId="29B11C11" w14:textId="0A8E7792" w:rsidR="00C866A3" w:rsidRPr="00AF11D1" w:rsidRDefault="00C866A3" w:rsidP="00C866A3">
      <w:pPr>
        <w:pStyle w:val="Caption"/>
      </w:pPr>
      <w:r w:rsidRPr="00AF11D1">
        <w:rPr>
          <w:i w:val="0"/>
          <w:iCs w:val="0"/>
          <w:noProof/>
        </w:rPr>
        <w:drawing>
          <wp:inline distT="0" distB="0" distL="0" distR="0" wp14:anchorId="168DC2C8" wp14:editId="5776229C">
            <wp:extent cx="3172268" cy="2029108"/>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172268" cy="2029108"/>
                    </a:xfrm>
                    <a:prstGeom prst="rect">
                      <a:avLst/>
                    </a:prstGeom>
                  </pic:spPr>
                </pic:pic>
              </a:graphicData>
            </a:graphic>
          </wp:inline>
        </w:drawing>
      </w:r>
    </w:p>
    <w:p w14:paraId="722812BA" w14:textId="33E3A8DB" w:rsidR="004A7907" w:rsidRPr="00AF11D1" w:rsidRDefault="00AB2E7C" w:rsidP="00AB2E7C">
      <w:pPr>
        <w:pStyle w:val="Caption"/>
      </w:pPr>
      <w:bookmarkStart w:id="129" w:name="_Toc154682404"/>
      <w:bookmarkStart w:id="130" w:name="_Toc155441708"/>
      <w:bookmarkStart w:id="131" w:name="_Toc155509738"/>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7</w:t>
      </w:r>
      <w:r w:rsidR="00B05394">
        <w:rPr>
          <w:noProof/>
        </w:rPr>
        <w:fldChar w:fldCharType="end"/>
      </w:r>
      <w:r>
        <w:t xml:space="preserve"> </w:t>
      </w:r>
      <w:r w:rsidR="002E5D3C" w:rsidRPr="00AF11D1">
        <w:t>Kết quả hiển thị khi sử dụng `flex-col-reverse`</w:t>
      </w:r>
      <w:r w:rsidR="000449DA" w:rsidRPr="00AF11D1">
        <w:t>.</w:t>
      </w:r>
      <w:bookmarkEnd w:id="129"/>
      <w:bookmarkEnd w:id="130"/>
      <w:bookmarkEnd w:id="131"/>
    </w:p>
    <w:p w14:paraId="4DBD7FAC" w14:textId="2AEE1A5D" w:rsidR="005B1383" w:rsidRPr="00AF11D1" w:rsidRDefault="005B1383" w:rsidP="00B47280">
      <w:pPr>
        <w:pStyle w:val="BodyText1"/>
      </w:pPr>
      <w:r w:rsidRPr="00AF11D1">
        <w:t xml:space="preserve">Ngoài ra còn những </w:t>
      </w:r>
      <w:r w:rsidR="002A18B4" w:rsidRPr="00AF11D1">
        <w:t xml:space="preserve">utilities classes </w:t>
      </w:r>
      <w:r w:rsidR="00A07172" w:rsidRPr="00AF11D1">
        <w:t>flexbox khác:</w:t>
      </w:r>
    </w:p>
    <w:p w14:paraId="2EAEFEC3" w14:textId="6C1AA055" w:rsidR="00AA49DE" w:rsidRPr="00AF11D1" w:rsidRDefault="00AB2E7C" w:rsidP="00AB2E7C">
      <w:pPr>
        <w:pStyle w:val="Caption"/>
      </w:pPr>
      <w:bookmarkStart w:id="132" w:name="_Toc154682389"/>
      <w:bookmarkStart w:id="133" w:name="_Toc155440951"/>
      <w:bookmarkStart w:id="134" w:name="_Toc155509759"/>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 ARABIC \s 1 </w:instrText>
      </w:r>
      <w:r w:rsidR="00B05394">
        <w:fldChar w:fldCharType="separate"/>
      </w:r>
      <w:r w:rsidR="00D52E2F">
        <w:rPr>
          <w:noProof/>
        </w:rPr>
        <w:t>2</w:t>
      </w:r>
      <w:r w:rsidR="00B05394">
        <w:rPr>
          <w:noProof/>
        </w:rPr>
        <w:fldChar w:fldCharType="end"/>
      </w:r>
      <w:r>
        <w:t xml:space="preserve"> </w:t>
      </w:r>
      <w:r w:rsidR="00AA49DE" w:rsidRPr="00AF11D1">
        <w:t>Bảng những utilities classes flexbox</w:t>
      </w:r>
      <w:r w:rsidR="000449DA" w:rsidRPr="00AF11D1">
        <w:t>.</w:t>
      </w:r>
      <w:bookmarkEnd w:id="132"/>
      <w:bookmarkEnd w:id="133"/>
      <w:bookmarkEnd w:id="134"/>
    </w:p>
    <w:tbl>
      <w:tblPr>
        <w:tblStyle w:val="TableGrid"/>
        <w:tblW w:w="0" w:type="auto"/>
        <w:jc w:val="center"/>
        <w:tblLook w:val="04A0" w:firstRow="1" w:lastRow="0" w:firstColumn="1" w:lastColumn="0" w:noHBand="0" w:noVBand="1"/>
      </w:tblPr>
      <w:tblGrid>
        <w:gridCol w:w="4535"/>
        <w:gridCol w:w="4535"/>
      </w:tblGrid>
      <w:tr w:rsidR="004A7907" w:rsidRPr="00AF11D1" w14:paraId="6B407E55" w14:textId="77777777" w:rsidTr="001E58EA">
        <w:trPr>
          <w:trHeight w:val="567"/>
          <w:jc w:val="center"/>
        </w:trPr>
        <w:tc>
          <w:tcPr>
            <w:tcW w:w="4535" w:type="dxa"/>
            <w:vAlign w:val="center"/>
          </w:tcPr>
          <w:p w14:paraId="552899CC" w14:textId="77777777" w:rsidR="004A7907" w:rsidRPr="00AF11D1" w:rsidRDefault="004A7907" w:rsidP="001E58EA">
            <w:pPr>
              <w:jc w:val="left"/>
              <w:rPr>
                <w:b/>
                <w:bCs/>
              </w:rPr>
            </w:pPr>
            <w:r w:rsidRPr="00AF11D1">
              <w:rPr>
                <w:b/>
                <w:bCs/>
              </w:rPr>
              <w:t>Class</w:t>
            </w:r>
          </w:p>
        </w:tc>
        <w:tc>
          <w:tcPr>
            <w:tcW w:w="4535" w:type="dxa"/>
            <w:vAlign w:val="center"/>
          </w:tcPr>
          <w:p w14:paraId="11A1121C" w14:textId="77777777" w:rsidR="004A7907" w:rsidRPr="00AF11D1" w:rsidRDefault="004A7907" w:rsidP="001E58EA">
            <w:pPr>
              <w:jc w:val="left"/>
              <w:rPr>
                <w:b/>
                <w:bCs/>
              </w:rPr>
            </w:pPr>
            <w:r w:rsidRPr="00AF11D1">
              <w:rPr>
                <w:b/>
                <w:bCs/>
              </w:rPr>
              <w:t>Properties</w:t>
            </w:r>
          </w:p>
        </w:tc>
      </w:tr>
      <w:tr w:rsidR="004A7907" w:rsidRPr="00AF11D1" w14:paraId="19EE4154" w14:textId="77777777" w:rsidTr="001E58EA">
        <w:trPr>
          <w:trHeight w:val="283"/>
          <w:jc w:val="center"/>
        </w:trPr>
        <w:tc>
          <w:tcPr>
            <w:tcW w:w="4535" w:type="dxa"/>
          </w:tcPr>
          <w:p w14:paraId="243B6BA1" w14:textId="77777777" w:rsidR="004A7907" w:rsidRPr="00AF11D1" w:rsidRDefault="004A7907" w:rsidP="00FA1CF4">
            <w:pPr>
              <w:pStyle w:val="Codeinline"/>
              <w:rPr>
                <w:rFonts w:cs="Courier New"/>
                <w:szCs w:val="22"/>
              </w:rPr>
            </w:pPr>
            <w:r w:rsidRPr="00AF11D1">
              <w:rPr>
                <w:rFonts w:cs="Courier New"/>
                <w:szCs w:val="22"/>
              </w:rPr>
              <w:t>flex-wrap</w:t>
            </w:r>
          </w:p>
        </w:tc>
        <w:tc>
          <w:tcPr>
            <w:tcW w:w="4535" w:type="dxa"/>
          </w:tcPr>
          <w:p w14:paraId="169CD6EF" w14:textId="77777777" w:rsidR="004A7907" w:rsidRPr="00AF11D1" w:rsidRDefault="004A7907" w:rsidP="00FA1CF4">
            <w:pPr>
              <w:pStyle w:val="Codeinline"/>
              <w:rPr>
                <w:rFonts w:cs="Courier New"/>
                <w:szCs w:val="22"/>
              </w:rPr>
            </w:pPr>
            <w:r w:rsidRPr="00AF11D1">
              <w:rPr>
                <w:rFonts w:cs="Courier New"/>
                <w:szCs w:val="22"/>
              </w:rPr>
              <w:t>flex-wrap: wrap;</w:t>
            </w:r>
          </w:p>
        </w:tc>
      </w:tr>
      <w:tr w:rsidR="004A7907" w:rsidRPr="00AF11D1" w14:paraId="12379C79" w14:textId="77777777" w:rsidTr="001E58EA">
        <w:trPr>
          <w:trHeight w:val="283"/>
          <w:jc w:val="center"/>
        </w:trPr>
        <w:tc>
          <w:tcPr>
            <w:tcW w:w="4535" w:type="dxa"/>
          </w:tcPr>
          <w:p w14:paraId="644CF753" w14:textId="77777777" w:rsidR="004A7907" w:rsidRPr="00AF11D1" w:rsidRDefault="004A7907" w:rsidP="00FA1CF4">
            <w:pPr>
              <w:pStyle w:val="Codeinline"/>
              <w:rPr>
                <w:rFonts w:cs="Courier New"/>
                <w:szCs w:val="22"/>
              </w:rPr>
            </w:pPr>
            <w:r w:rsidRPr="00AF11D1">
              <w:rPr>
                <w:rFonts w:cs="Courier New"/>
                <w:szCs w:val="22"/>
              </w:rPr>
              <w:t>flex-wrap-reverse</w:t>
            </w:r>
          </w:p>
        </w:tc>
        <w:tc>
          <w:tcPr>
            <w:tcW w:w="4535" w:type="dxa"/>
          </w:tcPr>
          <w:p w14:paraId="77B913C0" w14:textId="77777777" w:rsidR="004A7907" w:rsidRPr="00AF11D1" w:rsidRDefault="004A7907" w:rsidP="00FA1CF4">
            <w:pPr>
              <w:pStyle w:val="Codeinline"/>
              <w:rPr>
                <w:rFonts w:cs="Courier New"/>
                <w:szCs w:val="22"/>
              </w:rPr>
            </w:pPr>
            <w:r w:rsidRPr="00AF11D1">
              <w:rPr>
                <w:rFonts w:cs="Courier New"/>
                <w:szCs w:val="22"/>
              </w:rPr>
              <w:t>flex-wrap: wrap-reverse;</w:t>
            </w:r>
          </w:p>
        </w:tc>
      </w:tr>
      <w:tr w:rsidR="004A7907" w:rsidRPr="00AF11D1" w14:paraId="462FB9CC" w14:textId="77777777" w:rsidTr="001E58EA">
        <w:trPr>
          <w:trHeight w:val="283"/>
          <w:jc w:val="center"/>
        </w:trPr>
        <w:tc>
          <w:tcPr>
            <w:tcW w:w="4535" w:type="dxa"/>
          </w:tcPr>
          <w:p w14:paraId="7A7A7AD6" w14:textId="77777777" w:rsidR="004A7907" w:rsidRPr="00AF11D1" w:rsidRDefault="004A7907" w:rsidP="00FA1CF4">
            <w:pPr>
              <w:pStyle w:val="Codeinline"/>
              <w:rPr>
                <w:rFonts w:cs="Courier New"/>
                <w:szCs w:val="22"/>
              </w:rPr>
            </w:pPr>
            <w:r w:rsidRPr="00AF11D1">
              <w:rPr>
                <w:rFonts w:cs="Courier New"/>
                <w:szCs w:val="22"/>
              </w:rPr>
              <w:t>flex-</w:t>
            </w:r>
            <w:proofErr w:type="spellStart"/>
            <w:r w:rsidRPr="00AF11D1">
              <w:rPr>
                <w:rFonts w:cs="Courier New"/>
                <w:szCs w:val="22"/>
              </w:rPr>
              <w:t>nowrap</w:t>
            </w:r>
            <w:proofErr w:type="spellEnd"/>
          </w:p>
        </w:tc>
        <w:tc>
          <w:tcPr>
            <w:tcW w:w="4535" w:type="dxa"/>
          </w:tcPr>
          <w:p w14:paraId="47C75C60" w14:textId="77777777" w:rsidR="004A7907" w:rsidRPr="00AF11D1" w:rsidRDefault="004A7907" w:rsidP="00FA1CF4">
            <w:pPr>
              <w:pStyle w:val="Codeinline"/>
              <w:rPr>
                <w:rFonts w:cs="Courier New"/>
                <w:szCs w:val="22"/>
              </w:rPr>
            </w:pPr>
            <w:r w:rsidRPr="00AF11D1">
              <w:rPr>
                <w:rFonts w:cs="Courier New"/>
                <w:szCs w:val="22"/>
              </w:rPr>
              <w:t xml:space="preserve">flex-wrap: </w:t>
            </w:r>
            <w:proofErr w:type="spellStart"/>
            <w:r w:rsidRPr="00AF11D1">
              <w:rPr>
                <w:rFonts w:cs="Courier New"/>
                <w:szCs w:val="22"/>
              </w:rPr>
              <w:t>nowrap</w:t>
            </w:r>
            <w:proofErr w:type="spellEnd"/>
            <w:r w:rsidRPr="00AF11D1">
              <w:rPr>
                <w:rFonts w:cs="Courier New"/>
                <w:szCs w:val="22"/>
              </w:rPr>
              <w:t>;</w:t>
            </w:r>
          </w:p>
        </w:tc>
      </w:tr>
      <w:tr w:rsidR="004A7907" w:rsidRPr="00AF11D1" w14:paraId="03B6ED69" w14:textId="77777777" w:rsidTr="001E58EA">
        <w:trPr>
          <w:trHeight w:val="283"/>
          <w:jc w:val="center"/>
        </w:trPr>
        <w:tc>
          <w:tcPr>
            <w:tcW w:w="4535" w:type="dxa"/>
          </w:tcPr>
          <w:p w14:paraId="2FF7A8AB" w14:textId="77777777" w:rsidR="004A7907" w:rsidRPr="00AF11D1" w:rsidRDefault="004A7907" w:rsidP="00FA1CF4">
            <w:pPr>
              <w:pStyle w:val="Codeinline"/>
              <w:rPr>
                <w:rFonts w:cs="Courier New"/>
                <w:szCs w:val="22"/>
              </w:rPr>
            </w:pPr>
            <w:r w:rsidRPr="00AF11D1">
              <w:rPr>
                <w:rFonts w:cs="Courier New"/>
                <w:szCs w:val="22"/>
              </w:rPr>
              <w:t>flex-1</w:t>
            </w:r>
          </w:p>
        </w:tc>
        <w:tc>
          <w:tcPr>
            <w:tcW w:w="4535" w:type="dxa"/>
          </w:tcPr>
          <w:p w14:paraId="4B0E6EA1" w14:textId="77777777" w:rsidR="004A7907" w:rsidRPr="00AF11D1" w:rsidRDefault="004A7907" w:rsidP="00FA1CF4">
            <w:pPr>
              <w:pStyle w:val="Codeinline"/>
              <w:rPr>
                <w:rFonts w:cs="Courier New"/>
                <w:szCs w:val="22"/>
              </w:rPr>
            </w:pPr>
            <w:r w:rsidRPr="00AF11D1">
              <w:rPr>
                <w:rFonts w:cs="Courier New"/>
                <w:szCs w:val="22"/>
              </w:rPr>
              <w:t>flex: 1 1 0%;</w:t>
            </w:r>
          </w:p>
        </w:tc>
      </w:tr>
      <w:tr w:rsidR="004A7907" w:rsidRPr="00AF11D1" w14:paraId="591D5555" w14:textId="77777777" w:rsidTr="001E58EA">
        <w:trPr>
          <w:trHeight w:val="283"/>
          <w:jc w:val="center"/>
        </w:trPr>
        <w:tc>
          <w:tcPr>
            <w:tcW w:w="4535" w:type="dxa"/>
          </w:tcPr>
          <w:p w14:paraId="1BBE7D3C" w14:textId="77777777" w:rsidR="004A7907" w:rsidRPr="00AF11D1" w:rsidRDefault="004A7907" w:rsidP="00FA1CF4">
            <w:pPr>
              <w:pStyle w:val="Codeinline"/>
              <w:rPr>
                <w:rFonts w:cs="Courier New"/>
                <w:szCs w:val="22"/>
              </w:rPr>
            </w:pPr>
            <w:r w:rsidRPr="00AF11D1">
              <w:rPr>
                <w:rFonts w:cs="Courier New"/>
                <w:szCs w:val="22"/>
              </w:rPr>
              <w:t>flex-auto</w:t>
            </w:r>
          </w:p>
        </w:tc>
        <w:tc>
          <w:tcPr>
            <w:tcW w:w="4535" w:type="dxa"/>
          </w:tcPr>
          <w:p w14:paraId="75D72117" w14:textId="77777777" w:rsidR="004A7907" w:rsidRPr="00AF11D1" w:rsidRDefault="004A7907" w:rsidP="00FA1CF4">
            <w:pPr>
              <w:pStyle w:val="Codeinline"/>
              <w:rPr>
                <w:rFonts w:cs="Courier New"/>
                <w:szCs w:val="22"/>
              </w:rPr>
            </w:pPr>
            <w:r w:rsidRPr="00AF11D1">
              <w:rPr>
                <w:rFonts w:cs="Courier New"/>
                <w:szCs w:val="22"/>
              </w:rPr>
              <w:t>flex: 1 1 auto;</w:t>
            </w:r>
          </w:p>
        </w:tc>
      </w:tr>
      <w:tr w:rsidR="004A7907" w:rsidRPr="00AF11D1" w14:paraId="25B5E451" w14:textId="77777777" w:rsidTr="001E58EA">
        <w:trPr>
          <w:trHeight w:val="283"/>
          <w:jc w:val="center"/>
        </w:trPr>
        <w:tc>
          <w:tcPr>
            <w:tcW w:w="4535" w:type="dxa"/>
          </w:tcPr>
          <w:p w14:paraId="555F7FF6" w14:textId="77777777" w:rsidR="004A7907" w:rsidRPr="00AF11D1" w:rsidRDefault="004A7907" w:rsidP="00FA1CF4">
            <w:pPr>
              <w:pStyle w:val="Codeinline"/>
              <w:rPr>
                <w:rFonts w:cs="Courier New"/>
                <w:szCs w:val="22"/>
              </w:rPr>
            </w:pPr>
            <w:r w:rsidRPr="00AF11D1">
              <w:rPr>
                <w:rFonts w:cs="Courier New"/>
                <w:szCs w:val="22"/>
              </w:rPr>
              <w:t>flex-initial</w:t>
            </w:r>
          </w:p>
        </w:tc>
        <w:tc>
          <w:tcPr>
            <w:tcW w:w="4535" w:type="dxa"/>
          </w:tcPr>
          <w:p w14:paraId="4BBCD14A" w14:textId="77777777" w:rsidR="004A7907" w:rsidRPr="00AF11D1" w:rsidRDefault="004A7907" w:rsidP="00FA1CF4">
            <w:pPr>
              <w:pStyle w:val="Codeinline"/>
              <w:rPr>
                <w:rFonts w:cs="Courier New"/>
                <w:szCs w:val="22"/>
              </w:rPr>
            </w:pPr>
            <w:r w:rsidRPr="00AF11D1">
              <w:rPr>
                <w:rFonts w:cs="Courier New"/>
                <w:szCs w:val="22"/>
              </w:rPr>
              <w:t>flex: 0 1 auto;</w:t>
            </w:r>
          </w:p>
        </w:tc>
      </w:tr>
      <w:tr w:rsidR="004A7907" w:rsidRPr="00AF11D1" w14:paraId="35A9AA0F" w14:textId="77777777" w:rsidTr="001E58EA">
        <w:trPr>
          <w:trHeight w:val="283"/>
          <w:jc w:val="center"/>
        </w:trPr>
        <w:tc>
          <w:tcPr>
            <w:tcW w:w="4535" w:type="dxa"/>
          </w:tcPr>
          <w:p w14:paraId="4E04C87F" w14:textId="77777777" w:rsidR="004A7907" w:rsidRPr="00AF11D1" w:rsidRDefault="004A7907" w:rsidP="00FA1CF4">
            <w:pPr>
              <w:pStyle w:val="Codeinline"/>
              <w:rPr>
                <w:rFonts w:cs="Courier New"/>
                <w:szCs w:val="22"/>
              </w:rPr>
            </w:pPr>
            <w:r w:rsidRPr="00AF11D1">
              <w:rPr>
                <w:rFonts w:cs="Courier New"/>
                <w:szCs w:val="22"/>
              </w:rPr>
              <w:t>flex-none</w:t>
            </w:r>
          </w:p>
        </w:tc>
        <w:tc>
          <w:tcPr>
            <w:tcW w:w="4535" w:type="dxa"/>
          </w:tcPr>
          <w:p w14:paraId="288C9E82" w14:textId="77777777" w:rsidR="004A7907" w:rsidRPr="00AF11D1" w:rsidRDefault="004A7907" w:rsidP="00FA1CF4">
            <w:pPr>
              <w:pStyle w:val="Codeinline"/>
              <w:rPr>
                <w:rFonts w:cs="Courier New"/>
                <w:szCs w:val="22"/>
              </w:rPr>
            </w:pPr>
            <w:r w:rsidRPr="00AF11D1">
              <w:rPr>
                <w:rFonts w:cs="Courier New"/>
                <w:szCs w:val="22"/>
              </w:rPr>
              <w:t>flex: none;</w:t>
            </w:r>
          </w:p>
        </w:tc>
      </w:tr>
      <w:tr w:rsidR="004A7907" w:rsidRPr="00AF11D1" w14:paraId="0AFB0CE8" w14:textId="77777777" w:rsidTr="001E58EA">
        <w:trPr>
          <w:trHeight w:val="283"/>
          <w:jc w:val="center"/>
        </w:trPr>
        <w:tc>
          <w:tcPr>
            <w:tcW w:w="4535" w:type="dxa"/>
          </w:tcPr>
          <w:p w14:paraId="48EDCA34" w14:textId="77777777" w:rsidR="004A7907" w:rsidRPr="00AF11D1" w:rsidRDefault="004A7907" w:rsidP="00FA1CF4">
            <w:pPr>
              <w:pStyle w:val="Codeinline"/>
              <w:rPr>
                <w:rFonts w:cs="Courier New"/>
                <w:szCs w:val="22"/>
              </w:rPr>
            </w:pPr>
            <w:r w:rsidRPr="00AF11D1">
              <w:rPr>
                <w:rFonts w:cs="Courier New"/>
                <w:szCs w:val="22"/>
              </w:rPr>
              <w:lastRenderedPageBreak/>
              <w:t>grow</w:t>
            </w:r>
          </w:p>
        </w:tc>
        <w:tc>
          <w:tcPr>
            <w:tcW w:w="4535" w:type="dxa"/>
          </w:tcPr>
          <w:p w14:paraId="6573150A" w14:textId="77777777" w:rsidR="004A7907" w:rsidRPr="00AF11D1" w:rsidRDefault="004A7907" w:rsidP="00FA1CF4">
            <w:pPr>
              <w:pStyle w:val="Codeinline"/>
              <w:rPr>
                <w:rFonts w:cs="Courier New"/>
                <w:szCs w:val="22"/>
              </w:rPr>
            </w:pPr>
            <w:r w:rsidRPr="00AF11D1">
              <w:rPr>
                <w:rFonts w:cs="Courier New"/>
                <w:szCs w:val="22"/>
              </w:rPr>
              <w:t>flex-grow: 1;</w:t>
            </w:r>
          </w:p>
        </w:tc>
      </w:tr>
      <w:tr w:rsidR="004A7907" w:rsidRPr="00AF11D1" w14:paraId="69D2B9D7" w14:textId="77777777" w:rsidTr="001E58EA">
        <w:trPr>
          <w:trHeight w:val="283"/>
          <w:jc w:val="center"/>
        </w:trPr>
        <w:tc>
          <w:tcPr>
            <w:tcW w:w="4535" w:type="dxa"/>
          </w:tcPr>
          <w:p w14:paraId="5C2AE5D0" w14:textId="77777777" w:rsidR="004A7907" w:rsidRPr="00AF11D1" w:rsidRDefault="004A7907" w:rsidP="00FA1CF4">
            <w:pPr>
              <w:pStyle w:val="Codeinline"/>
              <w:rPr>
                <w:rFonts w:cs="Courier New"/>
                <w:szCs w:val="22"/>
              </w:rPr>
            </w:pPr>
            <w:r w:rsidRPr="00AF11D1">
              <w:rPr>
                <w:rFonts w:cs="Courier New"/>
                <w:szCs w:val="22"/>
              </w:rPr>
              <w:t>grow-0</w:t>
            </w:r>
          </w:p>
        </w:tc>
        <w:tc>
          <w:tcPr>
            <w:tcW w:w="4535" w:type="dxa"/>
          </w:tcPr>
          <w:p w14:paraId="74BF4BFA" w14:textId="77777777" w:rsidR="004A7907" w:rsidRPr="00AF11D1" w:rsidRDefault="004A7907" w:rsidP="00FA1CF4">
            <w:pPr>
              <w:pStyle w:val="Codeinline"/>
              <w:rPr>
                <w:rFonts w:cs="Courier New"/>
                <w:szCs w:val="22"/>
              </w:rPr>
            </w:pPr>
            <w:r w:rsidRPr="00AF11D1">
              <w:rPr>
                <w:rFonts w:cs="Courier New"/>
                <w:szCs w:val="22"/>
              </w:rPr>
              <w:t>flex-grow: 0;</w:t>
            </w:r>
          </w:p>
        </w:tc>
      </w:tr>
      <w:tr w:rsidR="004A7907" w:rsidRPr="00AF11D1" w14:paraId="593247D7" w14:textId="77777777" w:rsidTr="001E58EA">
        <w:trPr>
          <w:trHeight w:val="283"/>
          <w:jc w:val="center"/>
        </w:trPr>
        <w:tc>
          <w:tcPr>
            <w:tcW w:w="4535" w:type="dxa"/>
          </w:tcPr>
          <w:p w14:paraId="54306F68" w14:textId="77777777" w:rsidR="004A7907" w:rsidRPr="00AF11D1" w:rsidRDefault="004A7907" w:rsidP="00FA1CF4">
            <w:pPr>
              <w:pStyle w:val="Codeinline"/>
              <w:rPr>
                <w:rFonts w:cs="Courier New"/>
                <w:szCs w:val="22"/>
              </w:rPr>
            </w:pPr>
            <w:r w:rsidRPr="00AF11D1">
              <w:rPr>
                <w:rFonts w:cs="Courier New"/>
                <w:szCs w:val="22"/>
              </w:rPr>
              <w:t>shrink</w:t>
            </w:r>
          </w:p>
        </w:tc>
        <w:tc>
          <w:tcPr>
            <w:tcW w:w="4535" w:type="dxa"/>
          </w:tcPr>
          <w:p w14:paraId="612EBDC0" w14:textId="77777777" w:rsidR="004A7907" w:rsidRPr="00AF11D1" w:rsidRDefault="004A7907" w:rsidP="00FA1CF4">
            <w:pPr>
              <w:pStyle w:val="Codeinline"/>
              <w:rPr>
                <w:rFonts w:cs="Courier New"/>
                <w:szCs w:val="22"/>
              </w:rPr>
            </w:pPr>
            <w:r w:rsidRPr="00AF11D1">
              <w:rPr>
                <w:rFonts w:cs="Courier New"/>
                <w:szCs w:val="22"/>
              </w:rPr>
              <w:t>flex-shrink: 1;</w:t>
            </w:r>
          </w:p>
        </w:tc>
      </w:tr>
      <w:tr w:rsidR="004A7907" w:rsidRPr="00AF11D1" w14:paraId="24587C99" w14:textId="77777777" w:rsidTr="001E58EA">
        <w:trPr>
          <w:trHeight w:val="283"/>
          <w:jc w:val="center"/>
        </w:trPr>
        <w:tc>
          <w:tcPr>
            <w:tcW w:w="4535" w:type="dxa"/>
          </w:tcPr>
          <w:p w14:paraId="78FADBD1" w14:textId="77777777" w:rsidR="004A7907" w:rsidRPr="00AF11D1" w:rsidRDefault="004A7907" w:rsidP="00FA1CF4">
            <w:pPr>
              <w:pStyle w:val="Codeinline"/>
              <w:rPr>
                <w:rFonts w:cs="Courier New"/>
                <w:szCs w:val="22"/>
              </w:rPr>
            </w:pPr>
            <w:r w:rsidRPr="00AF11D1">
              <w:rPr>
                <w:rFonts w:cs="Courier New"/>
                <w:szCs w:val="22"/>
              </w:rPr>
              <w:t>shrink-0</w:t>
            </w:r>
          </w:p>
        </w:tc>
        <w:tc>
          <w:tcPr>
            <w:tcW w:w="4535" w:type="dxa"/>
          </w:tcPr>
          <w:p w14:paraId="4ACFE387" w14:textId="77777777" w:rsidR="004A7907" w:rsidRPr="00AF11D1" w:rsidRDefault="004A7907" w:rsidP="00FA1CF4">
            <w:pPr>
              <w:pStyle w:val="Codeinline"/>
              <w:rPr>
                <w:rFonts w:cs="Courier New"/>
                <w:szCs w:val="22"/>
              </w:rPr>
            </w:pPr>
            <w:r w:rsidRPr="00AF11D1">
              <w:rPr>
                <w:rFonts w:cs="Courier New"/>
                <w:szCs w:val="22"/>
              </w:rPr>
              <w:t>flex-shrink: 0;</w:t>
            </w:r>
          </w:p>
        </w:tc>
      </w:tr>
    </w:tbl>
    <w:p w14:paraId="5EEEBD67" w14:textId="7DDB21C5" w:rsidR="00A07172" w:rsidRPr="00AF11D1" w:rsidRDefault="00597E05" w:rsidP="00B47280">
      <w:pPr>
        <w:pStyle w:val="BodyText1"/>
      </w:pPr>
      <w:r w:rsidRPr="00AF11D1">
        <w:t xml:space="preserve">Trong bố cục dạng lưới (grid) </w:t>
      </w:r>
      <w:r w:rsidR="002C1611" w:rsidRPr="00AF11D1">
        <w:t>lập trình viên</w:t>
      </w:r>
      <w:r w:rsidRPr="00AF11D1">
        <w:t xml:space="preserve"> có thể </w:t>
      </w:r>
      <w:r w:rsidRPr="000C4B48">
        <w:t>dùng `grid-cols-{n}`</w:t>
      </w:r>
      <w:r w:rsidRPr="00AF11D1">
        <w:t xml:space="preserve"> để tạo lưới với n cột với kích thước bằng nhau.</w:t>
      </w:r>
    </w:p>
    <w:p w14:paraId="4D3D4B5A" w14:textId="77777777" w:rsidR="00597E05" w:rsidRPr="00AF11D1" w:rsidRDefault="00597E05" w:rsidP="00B47280">
      <w:pPr>
        <w:pStyle w:val="Codeblock"/>
      </w:pPr>
      <w:r w:rsidRPr="00AF11D1">
        <w:t>&lt;div class="grid grid-cols-4 gap-4"&gt;</w:t>
      </w:r>
    </w:p>
    <w:p w14:paraId="43808AAB" w14:textId="77777777" w:rsidR="00597E05" w:rsidRPr="00AF11D1" w:rsidRDefault="00597E05" w:rsidP="00B47280">
      <w:pPr>
        <w:pStyle w:val="Codeblock"/>
      </w:pPr>
      <w:r w:rsidRPr="00AF11D1">
        <w:t xml:space="preserve">  &lt;div&gt;01&lt;/div&gt;</w:t>
      </w:r>
    </w:p>
    <w:p w14:paraId="3554AD32" w14:textId="77777777" w:rsidR="00597E05" w:rsidRPr="00AF11D1" w:rsidRDefault="00597E05" w:rsidP="00B47280">
      <w:pPr>
        <w:pStyle w:val="Codeblock"/>
      </w:pPr>
      <w:r w:rsidRPr="00AF11D1">
        <w:t xml:space="preserve">  &lt;!-- ... --&gt;</w:t>
      </w:r>
    </w:p>
    <w:p w14:paraId="0C85204C" w14:textId="348A4E25" w:rsidR="00597E05" w:rsidRPr="00AF11D1" w:rsidRDefault="00597E05" w:rsidP="00B47280">
      <w:pPr>
        <w:pStyle w:val="Codeblock"/>
      </w:pPr>
      <w:r w:rsidRPr="00AF11D1">
        <w:t xml:space="preserve">  &lt;div&gt;09&lt;/div&gt;</w:t>
      </w:r>
    </w:p>
    <w:p w14:paraId="33691B67" w14:textId="38E4AF84" w:rsidR="00597E05" w:rsidRPr="00AF11D1" w:rsidRDefault="00597E05" w:rsidP="00B47280">
      <w:pPr>
        <w:pStyle w:val="Codeblock"/>
      </w:pPr>
      <w:r w:rsidRPr="00AF11D1">
        <w:t>&lt;/div</w:t>
      </w:r>
      <w:r w:rsidR="009C4A13" w:rsidRPr="00AF11D1">
        <w:t>&gt;</w:t>
      </w:r>
    </w:p>
    <w:p w14:paraId="445CDB44" w14:textId="39549040" w:rsidR="00722728" w:rsidRPr="00AF11D1" w:rsidRDefault="00722728" w:rsidP="00722728">
      <w:pPr>
        <w:pStyle w:val="Caption"/>
      </w:pPr>
      <w:r w:rsidRPr="00AF11D1">
        <w:rPr>
          <w:i w:val="0"/>
          <w:iCs w:val="0"/>
          <w:noProof/>
        </w:rPr>
        <w:drawing>
          <wp:inline distT="0" distB="0" distL="0" distR="0" wp14:anchorId="7C2ECB33" wp14:editId="2A366F92">
            <wp:extent cx="5066112" cy="1566407"/>
            <wp:effectExtent l="0" t="0" r="1270" b="0"/>
            <wp:docPr id="788267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267824" name=""/>
                    <pic:cNvPicPr/>
                  </pic:nvPicPr>
                  <pic:blipFill>
                    <a:blip r:embed="rId19"/>
                    <a:stretch>
                      <a:fillRect/>
                    </a:stretch>
                  </pic:blipFill>
                  <pic:spPr>
                    <a:xfrm>
                      <a:off x="0" y="0"/>
                      <a:ext cx="5086048" cy="1572571"/>
                    </a:xfrm>
                    <a:prstGeom prst="rect">
                      <a:avLst/>
                    </a:prstGeom>
                  </pic:spPr>
                </pic:pic>
              </a:graphicData>
            </a:graphic>
          </wp:inline>
        </w:drawing>
      </w:r>
    </w:p>
    <w:p w14:paraId="5B7FF42C" w14:textId="7DCB7E3D" w:rsidR="009C4A13" w:rsidRPr="00AF11D1" w:rsidRDefault="00AB2E7C" w:rsidP="00AB2E7C">
      <w:pPr>
        <w:pStyle w:val="Caption"/>
      </w:pPr>
      <w:bookmarkStart w:id="135" w:name="_Toc154682405"/>
      <w:bookmarkStart w:id="136" w:name="_Toc155441709"/>
      <w:bookmarkStart w:id="137" w:name="_Toc155509739"/>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8</w:t>
      </w:r>
      <w:r w:rsidR="00B05394">
        <w:rPr>
          <w:noProof/>
        </w:rPr>
        <w:fldChar w:fldCharType="end"/>
      </w:r>
      <w:r>
        <w:t xml:space="preserve"> </w:t>
      </w:r>
      <w:r w:rsidR="005628B0" w:rsidRPr="00AF11D1">
        <w:t>Kết quả hiển thị khi dùng `grid-cols-{n}`</w:t>
      </w:r>
      <w:r w:rsidR="000449DA" w:rsidRPr="00AF11D1">
        <w:t>.</w:t>
      </w:r>
      <w:bookmarkEnd w:id="135"/>
      <w:bookmarkEnd w:id="136"/>
      <w:bookmarkEnd w:id="137"/>
    </w:p>
    <w:p w14:paraId="1864032C" w14:textId="12B8E7AC" w:rsidR="00597E05" w:rsidRPr="00AF11D1" w:rsidRDefault="00597E05" w:rsidP="00B47280">
      <w:pPr>
        <w:pStyle w:val="BodyText1"/>
      </w:pPr>
      <w:r w:rsidRPr="00AF11D1">
        <w:t xml:space="preserve">Sử </w:t>
      </w:r>
      <w:r w:rsidRPr="000C4B48">
        <w:t>dụng `col-span-{n}` để</w:t>
      </w:r>
      <w:r w:rsidRPr="00AF11D1">
        <w:t xml:space="preserve"> tạo một phần tử chiếm n cột</w:t>
      </w:r>
      <w:r w:rsidR="000449DA" w:rsidRPr="00AF11D1">
        <w:t>.</w:t>
      </w:r>
    </w:p>
    <w:p w14:paraId="46615911" w14:textId="77777777" w:rsidR="00597E05" w:rsidRPr="00AF11D1" w:rsidRDefault="00597E05" w:rsidP="00B47280">
      <w:pPr>
        <w:pStyle w:val="Codeblock"/>
      </w:pPr>
      <w:r w:rsidRPr="00AF11D1">
        <w:t>&lt;div class="grid grid-cols-3 gap-4"&gt;</w:t>
      </w:r>
    </w:p>
    <w:p w14:paraId="1FA2B878" w14:textId="77777777" w:rsidR="00597E05" w:rsidRPr="00AF11D1" w:rsidRDefault="00597E05" w:rsidP="00B47280">
      <w:pPr>
        <w:pStyle w:val="Codeblock"/>
      </w:pPr>
      <w:r w:rsidRPr="00AF11D1">
        <w:t xml:space="preserve">  &lt;div class="..."&gt;01&lt;/div&gt;</w:t>
      </w:r>
    </w:p>
    <w:p w14:paraId="408B9E86" w14:textId="77777777" w:rsidR="00597E05" w:rsidRPr="00AF11D1" w:rsidRDefault="00597E05" w:rsidP="00B47280">
      <w:pPr>
        <w:pStyle w:val="Codeblock"/>
      </w:pPr>
      <w:r w:rsidRPr="00AF11D1">
        <w:t xml:space="preserve">  &lt;div class="..."&gt;02&lt;/div&gt;</w:t>
      </w:r>
    </w:p>
    <w:p w14:paraId="474D46BB" w14:textId="77777777" w:rsidR="00597E05" w:rsidRPr="00AF11D1" w:rsidRDefault="00597E05" w:rsidP="00B47280">
      <w:pPr>
        <w:pStyle w:val="Codeblock"/>
      </w:pPr>
      <w:r w:rsidRPr="00AF11D1">
        <w:t xml:space="preserve">  &lt;div class="..."&gt;03&lt;/div&gt;</w:t>
      </w:r>
    </w:p>
    <w:p w14:paraId="7A9F5BC8" w14:textId="77777777" w:rsidR="00597E05" w:rsidRPr="00AF11D1" w:rsidRDefault="00597E05" w:rsidP="00B47280">
      <w:pPr>
        <w:pStyle w:val="Codeblock"/>
      </w:pPr>
      <w:r w:rsidRPr="00AF11D1">
        <w:t xml:space="preserve">  &lt;div class="col-span-2 ..."&gt;04&lt;/div&gt;</w:t>
      </w:r>
    </w:p>
    <w:p w14:paraId="4E90FE6B" w14:textId="77777777" w:rsidR="00597E05" w:rsidRPr="00AF11D1" w:rsidRDefault="00597E05" w:rsidP="00B47280">
      <w:pPr>
        <w:pStyle w:val="Codeblock"/>
      </w:pPr>
      <w:r w:rsidRPr="00AF11D1">
        <w:t xml:space="preserve">  &lt;div class="..."&gt;05&lt;/div&gt;</w:t>
      </w:r>
    </w:p>
    <w:p w14:paraId="2B7D24F7" w14:textId="77777777" w:rsidR="00597E05" w:rsidRPr="00AF11D1" w:rsidRDefault="00597E05" w:rsidP="00B47280">
      <w:pPr>
        <w:pStyle w:val="Codeblock"/>
      </w:pPr>
      <w:r w:rsidRPr="00AF11D1">
        <w:t xml:space="preserve">  &lt;div class="..."&gt;06&lt;/div&gt;</w:t>
      </w:r>
    </w:p>
    <w:p w14:paraId="7AFFE641" w14:textId="77777777" w:rsidR="00597E05" w:rsidRPr="00AF11D1" w:rsidRDefault="00597E05" w:rsidP="00B47280">
      <w:pPr>
        <w:pStyle w:val="Codeblock"/>
      </w:pPr>
      <w:r w:rsidRPr="00AF11D1">
        <w:t xml:space="preserve">  &lt;div class="col-span-2 ..."&gt;07&lt;/div&gt;</w:t>
      </w:r>
    </w:p>
    <w:p w14:paraId="333C94B5" w14:textId="382E3F22" w:rsidR="00597E05" w:rsidRPr="00AF11D1" w:rsidRDefault="00597E05" w:rsidP="00B47280">
      <w:pPr>
        <w:pStyle w:val="Codeblock"/>
      </w:pPr>
      <w:r w:rsidRPr="00AF11D1">
        <w:t>&lt;/div</w:t>
      </w:r>
      <w:r w:rsidR="009C4A13" w:rsidRPr="00AF11D1">
        <w:t>&gt;</w:t>
      </w:r>
    </w:p>
    <w:p w14:paraId="2790052B" w14:textId="3980B259" w:rsidR="00722728" w:rsidRPr="00AF11D1" w:rsidRDefault="00722728" w:rsidP="00722728">
      <w:pPr>
        <w:pStyle w:val="Caption"/>
      </w:pPr>
      <w:r w:rsidRPr="00AF11D1">
        <w:rPr>
          <w:i w:val="0"/>
          <w:iCs w:val="0"/>
          <w:noProof/>
        </w:rPr>
        <w:drawing>
          <wp:inline distT="0" distB="0" distL="0" distR="0" wp14:anchorId="6C04F82D" wp14:editId="15B1C95E">
            <wp:extent cx="5088835" cy="1558287"/>
            <wp:effectExtent l="0" t="0" r="0" b="4445"/>
            <wp:docPr id="774336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36328" name=""/>
                    <pic:cNvPicPr/>
                  </pic:nvPicPr>
                  <pic:blipFill>
                    <a:blip r:embed="rId20"/>
                    <a:stretch>
                      <a:fillRect/>
                    </a:stretch>
                  </pic:blipFill>
                  <pic:spPr>
                    <a:xfrm>
                      <a:off x="0" y="0"/>
                      <a:ext cx="5095983" cy="1560476"/>
                    </a:xfrm>
                    <a:prstGeom prst="rect">
                      <a:avLst/>
                    </a:prstGeom>
                  </pic:spPr>
                </pic:pic>
              </a:graphicData>
            </a:graphic>
          </wp:inline>
        </w:drawing>
      </w:r>
    </w:p>
    <w:p w14:paraId="43EF9274" w14:textId="62CFCBE9" w:rsidR="00AB195E" w:rsidRPr="00AF11D1" w:rsidRDefault="00AB2E7C" w:rsidP="00AB2E7C">
      <w:pPr>
        <w:pStyle w:val="Caption"/>
      </w:pPr>
      <w:bookmarkStart w:id="138" w:name="_Toc154682406"/>
      <w:bookmarkStart w:id="139" w:name="_Toc155441710"/>
      <w:bookmarkStart w:id="140" w:name="_Toc155509740"/>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9</w:t>
      </w:r>
      <w:r w:rsidR="00B05394">
        <w:rPr>
          <w:noProof/>
        </w:rPr>
        <w:fldChar w:fldCharType="end"/>
      </w:r>
      <w:r>
        <w:t xml:space="preserve"> </w:t>
      </w:r>
      <w:r w:rsidR="007C4B52" w:rsidRPr="00AF11D1">
        <w:t>Kết quả hiển thị khi sử dụng `col-span-{n}`</w:t>
      </w:r>
      <w:r w:rsidR="000449DA" w:rsidRPr="00AF11D1">
        <w:t>.</w:t>
      </w:r>
      <w:bookmarkEnd w:id="138"/>
      <w:bookmarkEnd w:id="139"/>
      <w:bookmarkEnd w:id="140"/>
    </w:p>
    <w:p w14:paraId="499C70B1" w14:textId="2CE192B5" w:rsidR="002A18B4" w:rsidRPr="00AF11D1" w:rsidRDefault="00597E05" w:rsidP="00B47280">
      <w:pPr>
        <w:pStyle w:val="BodyText1"/>
      </w:pPr>
      <w:r w:rsidRPr="00AF11D1">
        <w:lastRenderedPageBreak/>
        <w:t xml:space="preserve">Ta có thể </w:t>
      </w:r>
      <w:r w:rsidRPr="000C4B48">
        <w:t>dùng `grid-rows-{n}`</w:t>
      </w:r>
      <w:r w:rsidR="002A18B4" w:rsidRPr="000C4B48">
        <w:t xml:space="preserve"> để tạo l</w:t>
      </w:r>
      <w:r w:rsidR="002A18B4" w:rsidRPr="00AF11D1">
        <w:t>ưới với n hàng có kích thước bằng nhau.</w:t>
      </w:r>
    </w:p>
    <w:p w14:paraId="2A6890BB" w14:textId="77777777" w:rsidR="002A18B4" w:rsidRPr="00AF11D1" w:rsidRDefault="002A18B4" w:rsidP="00B47280">
      <w:pPr>
        <w:pStyle w:val="Codeblock"/>
      </w:pPr>
      <w:r w:rsidRPr="00AF11D1">
        <w:t>&lt;div class="grid grid-rows-4 grid-flow-col gap-4"&gt;</w:t>
      </w:r>
    </w:p>
    <w:p w14:paraId="08852F1A" w14:textId="77777777" w:rsidR="002A18B4" w:rsidRPr="00AF11D1" w:rsidRDefault="002A18B4" w:rsidP="00B47280">
      <w:pPr>
        <w:pStyle w:val="Codeblock"/>
      </w:pPr>
      <w:r w:rsidRPr="00AF11D1">
        <w:t xml:space="preserve">  &lt;div&gt;01&lt;/div&gt;</w:t>
      </w:r>
    </w:p>
    <w:p w14:paraId="786CB1C3" w14:textId="77777777" w:rsidR="002A18B4" w:rsidRPr="00AF11D1" w:rsidRDefault="002A18B4" w:rsidP="00B47280">
      <w:pPr>
        <w:pStyle w:val="Codeblock"/>
      </w:pPr>
      <w:r w:rsidRPr="00AF11D1">
        <w:t xml:space="preserve">  &lt;!-- ... --&gt;</w:t>
      </w:r>
    </w:p>
    <w:p w14:paraId="7CEC8451" w14:textId="77777777" w:rsidR="002A18B4" w:rsidRPr="00AF11D1" w:rsidRDefault="002A18B4" w:rsidP="00B47280">
      <w:pPr>
        <w:pStyle w:val="Codeblock"/>
      </w:pPr>
      <w:r w:rsidRPr="00AF11D1">
        <w:t xml:space="preserve">  &lt;div&gt;09&lt;/div&gt;</w:t>
      </w:r>
    </w:p>
    <w:p w14:paraId="42BD1D06" w14:textId="2A477985" w:rsidR="002A18B4" w:rsidRPr="00AF11D1" w:rsidRDefault="002A18B4" w:rsidP="00B47280">
      <w:pPr>
        <w:pStyle w:val="Codeblock"/>
      </w:pPr>
      <w:r w:rsidRPr="00AF11D1">
        <w:t>&lt;/div&gt;</w:t>
      </w:r>
    </w:p>
    <w:p w14:paraId="3970E3EF" w14:textId="3AE50DA8" w:rsidR="007F2D9B" w:rsidRPr="00AF11D1" w:rsidRDefault="007F2D9B" w:rsidP="007F2D9B">
      <w:pPr>
        <w:pStyle w:val="Caption"/>
      </w:pPr>
      <w:r w:rsidRPr="00AF11D1">
        <w:rPr>
          <w:noProof/>
        </w:rPr>
        <w:drawing>
          <wp:inline distT="0" distB="0" distL="0" distR="0" wp14:anchorId="0049CAF7" wp14:editId="29FC0C8C">
            <wp:extent cx="5043064" cy="2067367"/>
            <wp:effectExtent l="0" t="0" r="5715" b="9525"/>
            <wp:docPr id="1614786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786791" name=""/>
                    <pic:cNvPicPr/>
                  </pic:nvPicPr>
                  <pic:blipFill>
                    <a:blip r:embed="rId21"/>
                    <a:stretch>
                      <a:fillRect/>
                    </a:stretch>
                  </pic:blipFill>
                  <pic:spPr>
                    <a:xfrm>
                      <a:off x="0" y="0"/>
                      <a:ext cx="5048512" cy="2069600"/>
                    </a:xfrm>
                    <a:prstGeom prst="rect">
                      <a:avLst/>
                    </a:prstGeom>
                  </pic:spPr>
                </pic:pic>
              </a:graphicData>
            </a:graphic>
          </wp:inline>
        </w:drawing>
      </w:r>
    </w:p>
    <w:p w14:paraId="3313E955" w14:textId="04357B15" w:rsidR="00AB195E" w:rsidRPr="00AF11D1" w:rsidRDefault="00AB2E7C" w:rsidP="00AB2E7C">
      <w:pPr>
        <w:pStyle w:val="Caption"/>
      </w:pPr>
      <w:bookmarkStart w:id="141" w:name="_Toc154682407"/>
      <w:bookmarkStart w:id="142" w:name="_Toc155441711"/>
      <w:bookmarkStart w:id="143" w:name="_Toc155509741"/>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10</w:t>
      </w:r>
      <w:r w:rsidR="00B05394">
        <w:rPr>
          <w:noProof/>
        </w:rPr>
        <w:fldChar w:fldCharType="end"/>
      </w:r>
      <w:r>
        <w:t xml:space="preserve"> </w:t>
      </w:r>
      <w:r w:rsidR="0089216D" w:rsidRPr="00AF11D1">
        <w:t>Kết quả hiển thị khi sử dụng `grid-rows-{n}`</w:t>
      </w:r>
      <w:r w:rsidR="000449DA" w:rsidRPr="00AF11D1">
        <w:t>.</w:t>
      </w:r>
      <w:bookmarkEnd w:id="141"/>
      <w:bookmarkEnd w:id="142"/>
      <w:bookmarkEnd w:id="143"/>
    </w:p>
    <w:p w14:paraId="1DB24437" w14:textId="68212832" w:rsidR="002A18B4" w:rsidRPr="00AF11D1" w:rsidRDefault="002A18B4" w:rsidP="00B47280">
      <w:pPr>
        <w:pStyle w:val="BodyText1"/>
      </w:pPr>
      <w:r w:rsidRPr="00AF11D1">
        <w:t>Ngoài ra còn nhiều utilities classes khác áp dụng cho bố cục dạng lưới như:</w:t>
      </w:r>
    </w:p>
    <w:p w14:paraId="5B4E8E9B" w14:textId="75CC5295" w:rsidR="000449DA" w:rsidRPr="00AF11D1" w:rsidRDefault="00AB2E7C" w:rsidP="00AB2E7C">
      <w:pPr>
        <w:pStyle w:val="Caption"/>
      </w:pPr>
      <w:bookmarkStart w:id="144" w:name="_Toc154682390"/>
      <w:bookmarkStart w:id="145" w:name="_Toc155440952"/>
      <w:bookmarkStart w:id="146" w:name="_Toc155509760"/>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 ARABIC \s 1 </w:instrText>
      </w:r>
      <w:r w:rsidR="00B05394">
        <w:fldChar w:fldCharType="separate"/>
      </w:r>
      <w:r w:rsidR="00D52E2F">
        <w:rPr>
          <w:noProof/>
        </w:rPr>
        <w:t>3</w:t>
      </w:r>
      <w:r w:rsidR="00B05394">
        <w:rPr>
          <w:noProof/>
        </w:rPr>
        <w:fldChar w:fldCharType="end"/>
      </w:r>
      <w:r>
        <w:t xml:space="preserve"> </w:t>
      </w:r>
      <w:r w:rsidR="000449DA" w:rsidRPr="00AF11D1">
        <w:t>Bảng utilities classes áp dụng cho bố cục dạng lưới.</w:t>
      </w:r>
      <w:bookmarkEnd w:id="144"/>
      <w:bookmarkEnd w:id="145"/>
      <w:bookmarkEnd w:id="146"/>
    </w:p>
    <w:tbl>
      <w:tblPr>
        <w:tblStyle w:val="TableGrid"/>
        <w:tblW w:w="0" w:type="auto"/>
        <w:jc w:val="center"/>
        <w:tblLook w:val="04A0" w:firstRow="1" w:lastRow="0" w:firstColumn="1" w:lastColumn="0" w:noHBand="0" w:noVBand="1"/>
      </w:tblPr>
      <w:tblGrid>
        <w:gridCol w:w="4535"/>
        <w:gridCol w:w="4535"/>
      </w:tblGrid>
      <w:tr w:rsidR="00320D67" w:rsidRPr="00AF11D1" w14:paraId="02A4B1FE" w14:textId="77777777" w:rsidTr="001E58EA">
        <w:trPr>
          <w:trHeight w:val="567"/>
          <w:jc w:val="center"/>
        </w:trPr>
        <w:tc>
          <w:tcPr>
            <w:tcW w:w="4535" w:type="dxa"/>
            <w:vAlign w:val="center"/>
          </w:tcPr>
          <w:p w14:paraId="1A094982" w14:textId="77777777" w:rsidR="00320D67" w:rsidRPr="00AF11D1" w:rsidRDefault="00320D67" w:rsidP="001E58EA">
            <w:pPr>
              <w:jc w:val="left"/>
              <w:rPr>
                <w:b/>
                <w:bCs/>
              </w:rPr>
            </w:pPr>
            <w:r w:rsidRPr="00AF11D1">
              <w:rPr>
                <w:b/>
                <w:bCs/>
              </w:rPr>
              <w:t>Class</w:t>
            </w:r>
          </w:p>
        </w:tc>
        <w:tc>
          <w:tcPr>
            <w:tcW w:w="4535" w:type="dxa"/>
            <w:vAlign w:val="center"/>
          </w:tcPr>
          <w:p w14:paraId="7155C648" w14:textId="77777777" w:rsidR="00320D67" w:rsidRPr="00AF11D1" w:rsidRDefault="00320D67" w:rsidP="001E58EA">
            <w:pPr>
              <w:jc w:val="left"/>
              <w:rPr>
                <w:b/>
                <w:bCs/>
              </w:rPr>
            </w:pPr>
            <w:r w:rsidRPr="00AF11D1">
              <w:rPr>
                <w:b/>
                <w:bCs/>
              </w:rPr>
              <w:t>Properties</w:t>
            </w:r>
          </w:p>
        </w:tc>
      </w:tr>
      <w:tr w:rsidR="00320D67" w:rsidRPr="00AF11D1" w14:paraId="1B76FEF2" w14:textId="77777777" w:rsidTr="001E58EA">
        <w:trPr>
          <w:trHeight w:val="283"/>
          <w:jc w:val="center"/>
        </w:trPr>
        <w:tc>
          <w:tcPr>
            <w:tcW w:w="4535" w:type="dxa"/>
          </w:tcPr>
          <w:p w14:paraId="034D1E3E" w14:textId="77777777" w:rsidR="00320D67" w:rsidRPr="00AF11D1" w:rsidRDefault="00320D67" w:rsidP="00FA1CF4">
            <w:pPr>
              <w:pStyle w:val="Codeinline"/>
              <w:rPr>
                <w:rFonts w:cs="Courier New"/>
                <w:b/>
                <w:szCs w:val="22"/>
              </w:rPr>
            </w:pPr>
            <w:r w:rsidRPr="00AF11D1">
              <w:rPr>
                <w:rFonts w:cs="Courier New"/>
                <w:szCs w:val="22"/>
              </w:rPr>
              <w:t>row-auto</w:t>
            </w:r>
          </w:p>
        </w:tc>
        <w:tc>
          <w:tcPr>
            <w:tcW w:w="4535" w:type="dxa"/>
          </w:tcPr>
          <w:p w14:paraId="408DD025" w14:textId="77777777" w:rsidR="00320D67" w:rsidRPr="00AF11D1" w:rsidRDefault="00320D67" w:rsidP="00FA1CF4">
            <w:pPr>
              <w:pStyle w:val="Codeinline"/>
              <w:rPr>
                <w:rFonts w:cs="Courier New"/>
                <w:b/>
                <w:szCs w:val="22"/>
              </w:rPr>
            </w:pPr>
            <w:r w:rsidRPr="00AF11D1">
              <w:rPr>
                <w:rFonts w:cs="Courier New"/>
                <w:szCs w:val="22"/>
              </w:rPr>
              <w:t>grid-row: auto;</w:t>
            </w:r>
          </w:p>
        </w:tc>
      </w:tr>
      <w:tr w:rsidR="00320D67" w:rsidRPr="00AF11D1" w14:paraId="060AB74D" w14:textId="77777777" w:rsidTr="001E58EA">
        <w:trPr>
          <w:trHeight w:val="283"/>
          <w:jc w:val="center"/>
        </w:trPr>
        <w:tc>
          <w:tcPr>
            <w:tcW w:w="4535" w:type="dxa"/>
          </w:tcPr>
          <w:p w14:paraId="3F1F3E24" w14:textId="77777777" w:rsidR="00320D67" w:rsidRPr="00AF11D1" w:rsidRDefault="00320D67" w:rsidP="00FA1CF4">
            <w:pPr>
              <w:pStyle w:val="Codeinline"/>
              <w:rPr>
                <w:rFonts w:cs="Courier New"/>
                <w:b/>
                <w:szCs w:val="22"/>
              </w:rPr>
            </w:pPr>
            <w:r w:rsidRPr="00AF11D1">
              <w:rPr>
                <w:rFonts w:cs="Courier New"/>
                <w:szCs w:val="22"/>
              </w:rPr>
              <w:t>row-span-1</w:t>
            </w:r>
          </w:p>
        </w:tc>
        <w:tc>
          <w:tcPr>
            <w:tcW w:w="4535" w:type="dxa"/>
          </w:tcPr>
          <w:p w14:paraId="2C9FB5B5" w14:textId="77777777" w:rsidR="00320D67" w:rsidRPr="00AF11D1" w:rsidRDefault="00320D67" w:rsidP="00FA1CF4">
            <w:pPr>
              <w:pStyle w:val="Codeinline"/>
              <w:rPr>
                <w:rFonts w:cs="Courier New"/>
                <w:b/>
                <w:szCs w:val="22"/>
              </w:rPr>
            </w:pPr>
            <w:r w:rsidRPr="00AF11D1">
              <w:rPr>
                <w:rFonts w:cs="Courier New"/>
                <w:szCs w:val="22"/>
              </w:rPr>
              <w:t>grid-row: span 1 / span 1;</w:t>
            </w:r>
          </w:p>
        </w:tc>
      </w:tr>
      <w:tr w:rsidR="00320D67" w:rsidRPr="00AF11D1" w14:paraId="3053D7A6" w14:textId="77777777" w:rsidTr="001E58EA">
        <w:trPr>
          <w:trHeight w:val="283"/>
          <w:jc w:val="center"/>
        </w:trPr>
        <w:tc>
          <w:tcPr>
            <w:tcW w:w="4535" w:type="dxa"/>
          </w:tcPr>
          <w:p w14:paraId="6426B094" w14:textId="77777777" w:rsidR="00320D67" w:rsidRPr="00AF11D1" w:rsidRDefault="00320D67" w:rsidP="00FA1CF4">
            <w:pPr>
              <w:pStyle w:val="Codeinline"/>
              <w:rPr>
                <w:rFonts w:cs="Courier New"/>
                <w:b/>
                <w:szCs w:val="22"/>
              </w:rPr>
            </w:pPr>
            <w:r w:rsidRPr="00AF11D1">
              <w:rPr>
                <w:rFonts w:cs="Courier New"/>
                <w:szCs w:val="22"/>
              </w:rPr>
              <w:t>row-span-full</w:t>
            </w:r>
          </w:p>
        </w:tc>
        <w:tc>
          <w:tcPr>
            <w:tcW w:w="4535" w:type="dxa"/>
          </w:tcPr>
          <w:p w14:paraId="3B511307" w14:textId="77777777" w:rsidR="00320D67" w:rsidRPr="00AF11D1" w:rsidRDefault="00320D67" w:rsidP="00FA1CF4">
            <w:pPr>
              <w:pStyle w:val="Codeinline"/>
              <w:rPr>
                <w:rFonts w:cs="Courier New"/>
                <w:b/>
                <w:szCs w:val="22"/>
              </w:rPr>
            </w:pPr>
            <w:r w:rsidRPr="00AF11D1">
              <w:rPr>
                <w:rFonts w:cs="Courier New"/>
                <w:szCs w:val="22"/>
              </w:rPr>
              <w:t>grid-row: 1 / -1;</w:t>
            </w:r>
          </w:p>
        </w:tc>
      </w:tr>
      <w:tr w:rsidR="00320D67" w:rsidRPr="00AF11D1" w14:paraId="63E1BA4B" w14:textId="77777777" w:rsidTr="001E58EA">
        <w:trPr>
          <w:trHeight w:val="283"/>
          <w:jc w:val="center"/>
        </w:trPr>
        <w:tc>
          <w:tcPr>
            <w:tcW w:w="4535" w:type="dxa"/>
          </w:tcPr>
          <w:p w14:paraId="1B84C88F" w14:textId="77777777" w:rsidR="00320D67" w:rsidRPr="00AF11D1" w:rsidRDefault="00320D67" w:rsidP="00FA1CF4">
            <w:pPr>
              <w:pStyle w:val="Codeinline"/>
              <w:rPr>
                <w:rFonts w:cs="Courier New"/>
                <w:b/>
                <w:szCs w:val="22"/>
              </w:rPr>
            </w:pPr>
            <w:r w:rsidRPr="00AF11D1">
              <w:rPr>
                <w:rFonts w:cs="Courier New"/>
                <w:szCs w:val="22"/>
              </w:rPr>
              <w:t>row-start-1</w:t>
            </w:r>
          </w:p>
        </w:tc>
        <w:tc>
          <w:tcPr>
            <w:tcW w:w="4535" w:type="dxa"/>
          </w:tcPr>
          <w:p w14:paraId="500ED3D7" w14:textId="77777777" w:rsidR="00320D67" w:rsidRPr="00AF11D1" w:rsidRDefault="00320D67" w:rsidP="00FA1CF4">
            <w:pPr>
              <w:pStyle w:val="Codeinline"/>
              <w:rPr>
                <w:rFonts w:cs="Courier New"/>
                <w:b/>
                <w:szCs w:val="22"/>
              </w:rPr>
            </w:pPr>
            <w:r w:rsidRPr="00AF11D1">
              <w:rPr>
                <w:rFonts w:cs="Courier New"/>
                <w:szCs w:val="22"/>
              </w:rPr>
              <w:t>grid-row-start: 1;</w:t>
            </w:r>
          </w:p>
        </w:tc>
      </w:tr>
      <w:tr w:rsidR="00320D67" w:rsidRPr="00AF11D1" w14:paraId="24E68BFA" w14:textId="77777777" w:rsidTr="001E58EA">
        <w:trPr>
          <w:trHeight w:val="283"/>
          <w:jc w:val="center"/>
        </w:trPr>
        <w:tc>
          <w:tcPr>
            <w:tcW w:w="4535" w:type="dxa"/>
          </w:tcPr>
          <w:p w14:paraId="65B4AB42" w14:textId="77777777" w:rsidR="00320D67" w:rsidRPr="00AF11D1" w:rsidRDefault="00320D67" w:rsidP="00FA1CF4">
            <w:pPr>
              <w:pStyle w:val="Codeinline"/>
              <w:rPr>
                <w:rFonts w:cs="Courier New"/>
                <w:b/>
                <w:szCs w:val="22"/>
              </w:rPr>
            </w:pPr>
            <w:r w:rsidRPr="00AF11D1">
              <w:rPr>
                <w:rFonts w:cs="Courier New"/>
                <w:szCs w:val="22"/>
              </w:rPr>
              <w:t>row-start-auto</w:t>
            </w:r>
          </w:p>
        </w:tc>
        <w:tc>
          <w:tcPr>
            <w:tcW w:w="4535" w:type="dxa"/>
          </w:tcPr>
          <w:p w14:paraId="5F1ADEE9" w14:textId="77777777" w:rsidR="00320D67" w:rsidRPr="00AF11D1" w:rsidRDefault="00320D67" w:rsidP="00FA1CF4">
            <w:pPr>
              <w:pStyle w:val="Codeinline"/>
              <w:rPr>
                <w:rFonts w:cs="Courier New"/>
                <w:b/>
                <w:szCs w:val="22"/>
              </w:rPr>
            </w:pPr>
            <w:r w:rsidRPr="00AF11D1">
              <w:rPr>
                <w:rFonts w:cs="Courier New"/>
                <w:szCs w:val="22"/>
              </w:rPr>
              <w:t>grid-row-start: auto;</w:t>
            </w:r>
          </w:p>
        </w:tc>
      </w:tr>
      <w:tr w:rsidR="00320D67" w:rsidRPr="00AF11D1" w14:paraId="68523AA8" w14:textId="77777777" w:rsidTr="001E58EA">
        <w:trPr>
          <w:trHeight w:val="283"/>
          <w:jc w:val="center"/>
        </w:trPr>
        <w:tc>
          <w:tcPr>
            <w:tcW w:w="4535" w:type="dxa"/>
          </w:tcPr>
          <w:p w14:paraId="3B94CEE9" w14:textId="77777777" w:rsidR="00320D67" w:rsidRPr="00AF11D1" w:rsidRDefault="00320D67" w:rsidP="00FA1CF4">
            <w:pPr>
              <w:pStyle w:val="Codeinline"/>
              <w:rPr>
                <w:rFonts w:cs="Courier New"/>
                <w:b/>
                <w:szCs w:val="22"/>
              </w:rPr>
            </w:pPr>
            <w:r w:rsidRPr="00AF11D1">
              <w:rPr>
                <w:rFonts w:cs="Courier New"/>
                <w:szCs w:val="22"/>
              </w:rPr>
              <w:t>row-end-1</w:t>
            </w:r>
          </w:p>
        </w:tc>
        <w:tc>
          <w:tcPr>
            <w:tcW w:w="4535" w:type="dxa"/>
          </w:tcPr>
          <w:p w14:paraId="56D2995C" w14:textId="77777777" w:rsidR="00320D67" w:rsidRPr="00AF11D1" w:rsidRDefault="00320D67" w:rsidP="00FA1CF4">
            <w:pPr>
              <w:pStyle w:val="Codeinline"/>
              <w:rPr>
                <w:rFonts w:cs="Courier New"/>
                <w:b/>
                <w:szCs w:val="22"/>
              </w:rPr>
            </w:pPr>
            <w:r w:rsidRPr="00AF11D1">
              <w:rPr>
                <w:rFonts w:cs="Courier New"/>
                <w:szCs w:val="22"/>
              </w:rPr>
              <w:t>grid-row-end: 1;</w:t>
            </w:r>
          </w:p>
        </w:tc>
      </w:tr>
      <w:tr w:rsidR="00320D67" w:rsidRPr="00AF11D1" w14:paraId="087FB367" w14:textId="77777777" w:rsidTr="001E58EA">
        <w:trPr>
          <w:trHeight w:val="283"/>
          <w:jc w:val="center"/>
        </w:trPr>
        <w:tc>
          <w:tcPr>
            <w:tcW w:w="4535" w:type="dxa"/>
          </w:tcPr>
          <w:p w14:paraId="35A12FE0" w14:textId="77777777" w:rsidR="00320D67" w:rsidRPr="00AF11D1" w:rsidRDefault="00320D67" w:rsidP="00FA1CF4">
            <w:pPr>
              <w:pStyle w:val="Codeinline"/>
              <w:rPr>
                <w:rFonts w:cs="Courier New"/>
                <w:b/>
                <w:szCs w:val="22"/>
              </w:rPr>
            </w:pPr>
            <w:r w:rsidRPr="00AF11D1">
              <w:rPr>
                <w:rFonts w:cs="Courier New"/>
                <w:szCs w:val="22"/>
              </w:rPr>
              <w:t>row-end-auto</w:t>
            </w:r>
          </w:p>
        </w:tc>
        <w:tc>
          <w:tcPr>
            <w:tcW w:w="4535" w:type="dxa"/>
          </w:tcPr>
          <w:p w14:paraId="03B66CFC" w14:textId="77777777" w:rsidR="00320D67" w:rsidRPr="00AF11D1" w:rsidRDefault="00320D67" w:rsidP="00FA1CF4">
            <w:pPr>
              <w:pStyle w:val="Codeinline"/>
              <w:rPr>
                <w:rFonts w:cs="Courier New"/>
                <w:b/>
                <w:szCs w:val="22"/>
              </w:rPr>
            </w:pPr>
            <w:r w:rsidRPr="00AF11D1">
              <w:rPr>
                <w:rFonts w:cs="Courier New"/>
                <w:szCs w:val="22"/>
              </w:rPr>
              <w:t>grid-row-end: auto;</w:t>
            </w:r>
          </w:p>
        </w:tc>
      </w:tr>
      <w:tr w:rsidR="00320D67" w:rsidRPr="00AF11D1" w14:paraId="2AF7FBBC" w14:textId="77777777" w:rsidTr="001E58EA">
        <w:trPr>
          <w:trHeight w:val="283"/>
          <w:jc w:val="center"/>
        </w:trPr>
        <w:tc>
          <w:tcPr>
            <w:tcW w:w="4535" w:type="dxa"/>
          </w:tcPr>
          <w:p w14:paraId="26121E35" w14:textId="77777777" w:rsidR="00320D67" w:rsidRPr="00AF11D1" w:rsidRDefault="00320D67" w:rsidP="00FA1CF4">
            <w:pPr>
              <w:pStyle w:val="Codeinline"/>
              <w:rPr>
                <w:rFonts w:cs="Courier New"/>
                <w:b/>
                <w:szCs w:val="22"/>
              </w:rPr>
            </w:pPr>
            <w:r w:rsidRPr="00AF11D1">
              <w:rPr>
                <w:rFonts w:cs="Courier New"/>
                <w:szCs w:val="22"/>
              </w:rPr>
              <w:t>grid-flow-row</w:t>
            </w:r>
          </w:p>
        </w:tc>
        <w:tc>
          <w:tcPr>
            <w:tcW w:w="4535" w:type="dxa"/>
          </w:tcPr>
          <w:p w14:paraId="201D9C0A" w14:textId="77777777" w:rsidR="00320D67" w:rsidRPr="00AF11D1" w:rsidRDefault="00320D67" w:rsidP="00FA1CF4">
            <w:pPr>
              <w:pStyle w:val="Codeinline"/>
              <w:rPr>
                <w:rFonts w:cs="Courier New"/>
                <w:b/>
                <w:szCs w:val="22"/>
              </w:rPr>
            </w:pPr>
            <w:r w:rsidRPr="00AF11D1">
              <w:rPr>
                <w:rFonts w:cs="Courier New"/>
                <w:szCs w:val="22"/>
              </w:rPr>
              <w:t>grid-auto-flow: row;</w:t>
            </w:r>
          </w:p>
        </w:tc>
      </w:tr>
      <w:tr w:rsidR="00320D67" w:rsidRPr="00AF11D1" w14:paraId="7346249A" w14:textId="77777777" w:rsidTr="001E58EA">
        <w:trPr>
          <w:trHeight w:val="283"/>
          <w:jc w:val="center"/>
        </w:trPr>
        <w:tc>
          <w:tcPr>
            <w:tcW w:w="4535" w:type="dxa"/>
          </w:tcPr>
          <w:p w14:paraId="06811572" w14:textId="77777777" w:rsidR="00320D67" w:rsidRPr="00AF11D1" w:rsidRDefault="00320D67" w:rsidP="00FA1CF4">
            <w:pPr>
              <w:pStyle w:val="Codeinline"/>
              <w:rPr>
                <w:rFonts w:cs="Courier New"/>
                <w:b/>
                <w:szCs w:val="22"/>
              </w:rPr>
            </w:pPr>
            <w:r w:rsidRPr="00AF11D1">
              <w:rPr>
                <w:rFonts w:cs="Courier New"/>
                <w:szCs w:val="22"/>
              </w:rPr>
              <w:t>grid-flow-col</w:t>
            </w:r>
          </w:p>
        </w:tc>
        <w:tc>
          <w:tcPr>
            <w:tcW w:w="4535" w:type="dxa"/>
          </w:tcPr>
          <w:p w14:paraId="21206818" w14:textId="77777777" w:rsidR="00320D67" w:rsidRPr="00AF11D1" w:rsidRDefault="00320D67" w:rsidP="00FA1CF4">
            <w:pPr>
              <w:pStyle w:val="Codeinline"/>
              <w:rPr>
                <w:rFonts w:cs="Courier New"/>
                <w:b/>
                <w:szCs w:val="22"/>
              </w:rPr>
            </w:pPr>
            <w:r w:rsidRPr="00AF11D1">
              <w:rPr>
                <w:rFonts w:cs="Courier New"/>
                <w:szCs w:val="22"/>
              </w:rPr>
              <w:t>grid-auto-flow: column;</w:t>
            </w:r>
          </w:p>
        </w:tc>
      </w:tr>
      <w:tr w:rsidR="00320D67" w:rsidRPr="00AF11D1" w14:paraId="25D42CDB" w14:textId="77777777" w:rsidTr="001E58EA">
        <w:trPr>
          <w:trHeight w:val="283"/>
          <w:jc w:val="center"/>
        </w:trPr>
        <w:tc>
          <w:tcPr>
            <w:tcW w:w="4535" w:type="dxa"/>
          </w:tcPr>
          <w:p w14:paraId="64F71783" w14:textId="77777777" w:rsidR="00320D67" w:rsidRPr="00AF11D1" w:rsidRDefault="00320D67" w:rsidP="00FA1CF4">
            <w:pPr>
              <w:pStyle w:val="Codeinline"/>
              <w:rPr>
                <w:rFonts w:cs="Courier New"/>
                <w:b/>
                <w:szCs w:val="22"/>
              </w:rPr>
            </w:pPr>
            <w:r w:rsidRPr="00AF11D1">
              <w:rPr>
                <w:rFonts w:cs="Courier New"/>
                <w:szCs w:val="22"/>
              </w:rPr>
              <w:t>grid-flow-dense</w:t>
            </w:r>
          </w:p>
        </w:tc>
        <w:tc>
          <w:tcPr>
            <w:tcW w:w="4535" w:type="dxa"/>
          </w:tcPr>
          <w:p w14:paraId="764DE842" w14:textId="77777777" w:rsidR="00320D67" w:rsidRPr="00AF11D1" w:rsidRDefault="00320D67" w:rsidP="00FA1CF4">
            <w:pPr>
              <w:pStyle w:val="Codeinline"/>
              <w:rPr>
                <w:rFonts w:cs="Courier New"/>
                <w:b/>
                <w:szCs w:val="22"/>
              </w:rPr>
            </w:pPr>
            <w:r w:rsidRPr="00AF11D1">
              <w:rPr>
                <w:rFonts w:cs="Courier New"/>
                <w:szCs w:val="22"/>
              </w:rPr>
              <w:t>grid-auto-flow: dense;</w:t>
            </w:r>
          </w:p>
        </w:tc>
      </w:tr>
      <w:tr w:rsidR="00320D67" w:rsidRPr="00AF11D1" w14:paraId="056EDA54" w14:textId="77777777" w:rsidTr="001E58EA">
        <w:trPr>
          <w:trHeight w:val="283"/>
          <w:jc w:val="center"/>
        </w:trPr>
        <w:tc>
          <w:tcPr>
            <w:tcW w:w="4535" w:type="dxa"/>
          </w:tcPr>
          <w:p w14:paraId="57C99138" w14:textId="77777777" w:rsidR="00320D67" w:rsidRPr="00AF11D1" w:rsidRDefault="00320D67" w:rsidP="00194C47">
            <w:pPr>
              <w:pStyle w:val="Codeinline"/>
              <w:rPr>
                <w:rFonts w:cs="Courier New"/>
                <w:b/>
                <w:szCs w:val="22"/>
              </w:rPr>
            </w:pPr>
            <w:r w:rsidRPr="00AF11D1">
              <w:rPr>
                <w:rFonts w:cs="Courier New"/>
                <w:szCs w:val="22"/>
              </w:rPr>
              <w:t>grid-flow-row-dense</w:t>
            </w:r>
          </w:p>
        </w:tc>
        <w:tc>
          <w:tcPr>
            <w:tcW w:w="4535" w:type="dxa"/>
          </w:tcPr>
          <w:p w14:paraId="6AD4EC01" w14:textId="77777777" w:rsidR="00320D67" w:rsidRPr="00AF11D1" w:rsidRDefault="00320D67" w:rsidP="00FA1CF4">
            <w:pPr>
              <w:pStyle w:val="Codeinline"/>
              <w:rPr>
                <w:rFonts w:cs="Courier New"/>
                <w:b/>
                <w:szCs w:val="22"/>
              </w:rPr>
            </w:pPr>
            <w:r w:rsidRPr="00AF11D1">
              <w:rPr>
                <w:rFonts w:cs="Courier New"/>
                <w:szCs w:val="22"/>
              </w:rPr>
              <w:t>grid-auto-flow: row dense;</w:t>
            </w:r>
          </w:p>
        </w:tc>
      </w:tr>
      <w:tr w:rsidR="00320D67" w:rsidRPr="00AF11D1" w14:paraId="1F57E405" w14:textId="77777777" w:rsidTr="001E58EA">
        <w:trPr>
          <w:trHeight w:val="283"/>
          <w:jc w:val="center"/>
        </w:trPr>
        <w:tc>
          <w:tcPr>
            <w:tcW w:w="4535" w:type="dxa"/>
          </w:tcPr>
          <w:p w14:paraId="08BA74A7" w14:textId="77777777" w:rsidR="00320D67" w:rsidRPr="00AF11D1" w:rsidRDefault="00320D67" w:rsidP="00FA1CF4">
            <w:pPr>
              <w:pStyle w:val="Codeinline"/>
              <w:rPr>
                <w:rFonts w:cs="Courier New"/>
                <w:b/>
                <w:szCs w:val="22"/>
              </w:rPr>
            </w:pPr>
            <w:r w:rsidRPr="00AF11D1">
              <w:rPr>
                <w:rFonts w:cs="Courier New"/>
                <w:szCs w:val="22"/>
              </w:rPr>
              <w:t>grid-flow-col-dense</w:t>
            </w:r>
          </w:p>
        </w:tc>
        <w:tc>
          <w:tcPr>
            <w:tcW w:w="4535" w:type="dxa"/>
          </w:tcPr>
          <w:p w14:paraId="7419DD9E" w14:textId="77777777" w:rsidR="00320D67" w:rsidRPr="00AF11D1" w:rsidRDefault="00320D67" w:rsidP="00FA1CF4">
            <w:pPr>
              <w:pStyle w:val="Codeinline"/>
              <w:rPr>
                <w:rFonts w:cs="Courier New"/>
                <w:b/>
                <w:szCs w:val="22"/>
              </w:rPr>
            </w:pPr>
            <w:r w:rsidRPr="00AF11D1">
              <w:rPr>
                <w:rFonts w:cs="Courier New"/>
                <w:szCs w:val="22"/>
              </w:rPr>
              <w:t>grid-auto-flow: column dense;</w:t>
            </w:r>
          </w:p>
        </w:tc>
      </w:tr>
      <w:tr w:rsidR="00320D67" w:rsidRPr="00AF11D1" w14:paraId="60D41436" w14:textId="77777777" w:rsidTr="001E58EA">
        <w:trPr>
          <w:trHeight w:val="283"/>
          <w:jc w:val="center"/>
        </w:trPr>
        <w:tc>
          <w:tcPr>
            <w:tcW w:w="4535" w:type="dxa"/>
          </w:tcPr>
          <w:p w14:paraId="09D363C5" w14:textId="77777777" w:rsidR="00320D67" w:rsidRPr="00AF11D1" w:rsidRDefault="00320D67" w:rsidP="00FA1CF4">
            <w:pPr>
              <w:pStyle w:val="Codeinline"/>
              <w:rPr>
                <w:rFonts w:cs="Courier New"/>
                <w:b/>
                <w:szCs w:val="22"/>
              </w:rPr>
            </w:pPr>
            <w:r w:rsidRPr="00AF11D1">
              <w:rPr>
                <w:rFonts w:cs="Courier New"/>
                <w:szCs w:val="22"/>
              </w:rPr>
              <w:t>auto-cols-auto</w:t>
            </w:r>
          </w:p>
        </w:tc>
        <w:tc>
          <w:tcPr>
            <w:tcW w:w="4535" w:type="dxa"/>
          </w:tcPr>
          <w:p w14:paraId="0DA728C7" w14:textId="77777777" w:rsidR="00320D67" w:rsidRPr="00AF11D1" w:rsidRDefault="00320D67" w:rsidP="00FA1CF4">
            <w:pPr>
              <w:pStyle w:val="Codeinline"/>
              <w:rPr>
                <w:rFonts w:cs="Courier New"/>
                <w:b/>
                <w:szCs w:val="22"/>
              </w:rPr>
            </w:pPr>
            <w:r w:rsidRPr="00AF11D1">
              <w:rPr>
                <w:rFonts w:cs="Courier New"/>
                <w:szCs w:val="22"/>
              </w:rPr>
              <w:t>grid-auto-columns: auto;</w:t>
            </w:r>
          </w:p>
        </w:tc>
      </w:tr>
      <w:tr w:rsidR="00320D67" w:rsidRPr="00AF11D1" w14:paraId="161559E3" w14:textId="77777777" w:rsidTr="001E58EA">
        <w:trPr>
          <w:trHeight w:val="283"/>
          <w:jc w:val="center"/>
        </w:trPr>
        <w:tc>
          <w:tcPr>
            <w:tcW w:w="4535" w:type="dxa"/>
          </w:tcPr>
          <w:p w14:paraId="4318451E" w14:textId="77777777" w:rsidR="00320D67" w:rsidRPr="00AF11D1" w:rsidRDefault="00320D67" w:rsidP="00FA1CF4">
            <w:pPr>
              <w:pStyle w:val="Codeinline"/>
              <w:rPr>
                <w:rFonts w:cs="Courier New"/>
                <w:b/>
                <w:szCs w:val="22"/>
              </w:rPr>
            </w:pPr>
            <w:r w:rsidRPr="00AF11D1">
              <w:rPr>
                <w:rFonts w:cs="Courier New"/>
                <w:szCs w:val="22"/>
              </w:rPr>
              <w:t>auto-cols-min</w:t>
            </w:r>
          </w:p>
        </w:tc>
        <w:tc>
          <w:tcPr>
            <w:tcW w:w="4535" w:type="dxa"/>
          </w:tcPr>
          <w:p w14:paraId="15206026" w14:textId="77777777" w:rsidR="00320D67" w:rsidRPr="00AF11D1" w:rsidRDefault="00320D67" w:rsidP="00FA1CF4">
            <w:pPr>
              <w:pStyle w:val="Codeinline"/>
              <w:rPr>
                <w:rFonts w:cs="Courier New"/>
                <w:b/>
                <w:szCs w:val="22"/>
              </w:rPr>
            </w:pPr>
            <w:r w:rsidRPr="00AF11D1">
              <w:rPr>
                <w:rFonts w:cs="Courier New"/>
                <w:szCs w:val="22"/>
              </w:rPr>
              <w:t>grid-auto-columns: min-content;</w:t>
            </w:r>
          </w:p>
        </w:tc>
      </w:tr>
      <w:tr w:rsidR="00320D67" w:rsidRPr="00AF11D1" w14:paraId="6809FDC4" w14:textId="77777777" w:rsidTr="001E58EA">
        <w:trPr>
          <w:trHeight w:val="283"/>
          <w:jc w:val="center"/>
        </w:trPr>
        <w:tc>
          <w:tcPr>
            <w:tcW w:w="4535" w:type="dxa"/>
          </w:tcPr>
          <w:p w14:paraId="4C262943" w14:textId="77777777" w:rsidR="00320D67" w:rsidRPr="00AF11D1" w:rsidRDefault="00320D67" w:rsidP="00FA1CF4">
            <w:pPr>
              <w:pStyle w:val="Codeinline"/>
              <w:rPr>
                <w:rFonts w:cs="Courier New"/>
                <w:b/>
                <w:szCs w:val="22"/>
              </w:rPr>
            </w:pPr>
            <w:r w:rsidRPr="00AF11D1">
              <w:rPr>
                <w:rFonts w:cs="Courier New"/>
                <w:szCs w:val="22"/>
              </w:rPr>
              <w:t>auto-cols-max</w:t>
            </w:r>
          </w:p>
        </w:tc>
        <w:tc>
          <w:tcPr>
            <w:tcW w:w="4535" w:type="dxa"/>
          </w:tcPr>
          <w:p w14:paraId="6F09DA56" w14:textId="77777777" w:rsidR="00320D67" w:rsidRPr="00AF11D1" w:rsidRDefault="00320D67" w:rsidP="00FA1CF4">
            <w:pPr>
              <w:pStyle w:val="Codeinline"/>
              <w:rPr>
                <w:rFonts w:cs="Courier New"/>
                <w:b/>
                <w:szCs w:val="22"/>
              </w:rPr>
            </w:pPr>
            <w:r w:rsidRPr="00AF11D1">
              <w:rPr>
                <w:rFonts w:cs="Courier New"/>
                <w:szCs w:val="22"/>
              </w:rPr>
              <w:t>grid-auto-columns: max-content;</w:t>
            </w:r>
          </w:p>
        </w:tc>
      </w:tr>
      <w:tr w:rsidR="00320D67" w:rsidRPr="00AF11D1" w14:paraId="202A20A5" w14:textId="77777777" w:rsidTr="001E58EA">
        <w:trPr>
          <w:trHeight w:val="283"/>
          <w:jc w:val="center"/>
        </w:trPr>
        <w:tc>
          <w:tcPr>
            <w:tcW w:w="4535" w:type="dxa"/>
          </w:tcPr>
          <w:p w14:paraId="62593107" w14:textId="77777777" w:rsidR="00320D67" w:rsidRPr="00AF11D1" w:rsidRDefault="00320D67" w:rsidP="00FA1CF4">
            <w:pPr>
              <w:pStyle w:val="Codeinline"/>
              <w:rPr>
                <w:rFonts w:cs="Courier New"/>
                <w:b/>
                <w:szCs w:val="22"/>
              </w:rPr>
            </w:pPr>
            <w:r w:rsidRPr="00AF11D1">
              <w:rPr>
                <w:rFonts w:cs="Courier New"/>
                <w:szCs w:val="22"/>
              </w:rPr>
              <w:t>auto-cols-</w:t>
            </w:r>
            <w:proofErr w:type="spellStart"/>
            <w:r w:rsidRPr="00AF11D1">
              <w:rPr>
                <w:rFonts w:cs="Courier New"/>
                <w:szCs w:val="22"/>
              </w:rPr>
              <w:t>fr</w:t>
            </w:r>
            <w:proofErr w:type="spellEnd"/>
          </w:p>
        </w:tc>
        <w:tc>
          <w:tcPr>
            <w:tcW w:w="4535" w:type="dxa"/>
          </w:tcPr>
          <w:p w14:paraId="12BAB7CE" w14:textId="77777777" w:rsidR="00320D67" w:rsidRPr="00AF11D1" w:rsidRDefault="00320D67" w:rsidP="00FA1CF4">
            <w:pPr>
              <w:pStyle w:val="Codeinline"/>
              <w:rPr>
                <w:rFonts w:cs="Courier New"/>
                <w:b/>
                <w:szCs w:val="22"/>
              </w:rPr>
            </w:pPr>
            <w:r w:rsidRPr="00AF11D1">
              <w:rPr>
                <w:rFonts w:cs="Courier New"/>
                <w:szCs w:val="22"/>
              </w:rPr>
              <w:t xml:space="preserve">grid-auto-columns: </w:t>
            </w:r>
            <w:proofErr w:type="gramStart"/>
            <w:r w:rsidRPr="00AF11D1">
              <w:rPr>
                <w:rFonts w:cs="Courier New"/>
                <w:szCs w:val="22"/>
              </w:rPr>
              <w:t>minmax(</w:t>
            </w:r>
            <w:proofErr w:type="gramEnd"/>
            <w:r w:rsidRPr="00AF11D1">
              <w:rPr>
                <w:rFonts w:cs="Courier New"/>
                <w:szCs w:val="22"/>
              </w:rPr>
              <w:t>0, 1fr);</w:t>
            </w:r>
          </w:p>
        </w:tc>
      </w:tr>
      <w:tr w:rsidR="00320D67" w:rsidRPr="00AF11D1" w14:paraId="5D3ED27A" w14:textId="77777777" w:rsidTr="001E58EA">
        <w:trPr>
          <w:trHeight w:val="283"/>
          <w:jc w:val="center"/>
        </w:trPr>
        <w:tc>
          <w:tcPr>
            <w:tcW w:w="4535" w:type="dxa"/>
          </w:tcPr>
          <w:p w14:paraId="0B33265F" w14:textId="77777777" w:rsidR="00320D67" w:rsidRPr="00AF11D1" w:rsidRDefault="00320D67" w:rsidP="00FA1CF4">
            <w:pPr>
              <w:pStyle w:val="Codeinline"/>
              <w:rPr>
                <w:rFonts w:cs="Courier New"/>
                <w:b/>
                <w:szCs w:val="22"/>
              </w:rPr>
            </w:pPr>
            <w:r w:rsidRPr="00AF11D1">
              <w:rPr>
                <w:rFonts w:cs="Courier New"/>
                <w:szCs w:val="22"/>
              </w:rPr>
              <w:t>auto-rows-auto</w:t>
            </w:r>
          </w:p>
        </w:tc>
        <w:tc>
          <w:tcPr>
            <w:tcW w:w="4535" w:type="dxa"/>
          </w:tcPr>
          <w:p w14:paraId="4453C87A" w14:textId="77777777" w:rsidR="00320D67" w:rsidRPr="00AF11D1" w:rsidRDefault="00320D67" w:rsidP="00FA1CF4">
            <w:pPr>
              <w:pStyle w:val="Codeinline"/>
              <w:rPr>
                <w:rFonts w:cs="Courier New"/>
                <w:b/>
                <w:szCs w:val="22"/>
              </w:rPr>
            </w:pPr>
            <w:r w:rsidRPr="00AF11D1">
              <w:rPr>
                <w:rFonts w:cs="Courier New"/>
                <w:szCs w:val="22"/>
              </w:rPr>
              <w:t>grid-auto-rows: auto;</w:t>
            </w:r>
          </w:p>
        </w:tc>
      </w:tr>
      <w:tr w:rsidR="00320D67" w:rsidRPr="00AF11D1" w14:paraId="3038FCE9" w14:textId="77777777" w:rsidTr="001E58EA">
        <w:trPr>
          <w:trHeight w:val="283"/>
          <w:jc w:val="center"/>
        </w:trPr>
        <w:tc>
          <w:tcPr>
            <w:tcW w:w="4535" w:type="dxa"/>
          </w:tcPr>
          <w:p w14:paraId="4E1D6A36" w14:textId="77777777" w:rsidR="00320D67" w:rsidRPr="00AF11D1" w:rsidRDefault="00320D67" w:rsidP="00FA1CF4">
            <w:pPr>
              <w:pStyle w:val="Codeinline"/>
              <w:rPr>
                <w:rFonts w:cs="Courier New"/>
                <w:b/>
                <w:szCs w:val="22"/>
              </w:rPr>
            </w:pPr>
            <w:r w:rsidRPr="00AF11D1">
              <w:rPr>
                <w:rFonts w:cs="Courier New"/>
                <w:szCs w:val="22"/>
              </w:rPr>
              <w:t>auto-rows-min</w:t>
            </w:r>
          </w:p>
        </w:tc>
        <w:tc>
          <w:tcPr>
            <w:tcW w:w="4535" w:type="dxa"/>
          </w:tcPr>
          <w:p w14:paraId="598075ED" w14:textId="77777777" w:rsidR="00320D67" w:rsidRPr="00AF11D1" w:rsidRDefault="00320D67" w:rsidP="00FA1CF4">
            <w:pPr>
              <w:pStyle w:val="Codeinline"/>
              <w:rPr>
                <w:rFonts w:cs="Courier New"/>
                <w:b/>
                <w:szCs w:val="22"/>
              </w:rPr>
            </w:pPr>
            <w:r w:rsidRPr="00AF11D1">
              <w:rPr>
                <w:rFonts w:cs="Courier New"/>
                <w:szCs w:val="22"/>
              </w:rPr>
              <w:t>grid-auto-rows: min-content;</w:t>
            </w:r>
          </w:p>
        </w:tc>
      </w:tr>
      <w:tr w:rsidR="00320D67" w:rsidRPr="00AF11D1" w14:paraId="5C826765" w14:textId="77777777" w:rsidTr="001E58EA">
        <w:trPr>
          <w:trHeight w:val="283"/>
          <w:jc w:val="center"/>
        </w:trPr>
        <w:tc>
          <w:tcPr>
            <w:tcW w:w="4535" w:type="dxa"/>
          </w:tcPr>
          <w:p w14:paraId="154B3B22" w14:textId="77777777" w:rsidR="00320D67" w:rsidRPr="00AF11D1" w:rsidRDefault="00320D67" w:rsidP="00FA1CF4">
            <w:pPr>
              <w:pStyle w:val="Codeinline"/>
              <w:rPr>
                <w:rFonts w:cs="Courier New"/>
                <w:b/>
                <w:szCs w:val="22"/>
              </w:rPr>
            </w:pPr>
            <w:r w:rsidRPr="00AF11D1">
              <w:rPr>
                <w:rFonts w:cs="Courier New"/>
                <w:szCs w:val="22"/>
              </w:rPr>
              <w:t>auto-rows-max</w:t>
            </w:r>
          </w:p>
        </w:tc>
        <w:tc>
          <w:tcPr>
            <w:tcW w:w="4535" w:type="dxa"/>
          </w:tcPr>
          <w:p w14:paraId="02283B95" w14:textId="77777777" w:rsidR="00320D67" w:rsidRPr="00AF11D1" w:rsidRDefault="00320D67" w:rsidP="00FA1CF4">
            <w:pPr>
              <w:pStyle w:val="Codeinline"/>
              <w:rPr>
                <w:rFonts w:cs="Courier New"/>
                <w:b/>
                <w:szCs w:val="22"/>
              </w:rPr>
            </w:pPr>
            <w:r w:rsidRPr="00AF11D1">
              <w:rPr>
                <w:rFonts w:cs="Courier New"/>
                <w:szCs w:val="22"/>
              </w:rPr>
              <w:t>grid-auto-rows: max-content;</w:t>
            </w:r>
          </w:p>
        </w:tc>
      </w:tr>
      <w:tr w:rsidR="00320D67" w:rsidRPr="00AF11D1" w14:paraId="7D1283C2" w14:textId="77777777" w:rsidTr="001E58EA">
        <w:trPr>
          <w:trHeight w:val="283"/>
          <w:jc w:val="center"/>
        </w:trPr>
        <w:tc>
          <w:tcPr>
            <w:tcW w:w="4535" w:type="dxa"/>
          </w:tcPr>
          <w:p w14:paraId="11C5643D" w14:textId="77777777" w:rsidR="00320D67" w:rsidRPr="00AF11D1" w:rsidRDefault="00320D67" w:rsidP="00FA1CF4">
            <w:pPr>
              <w:pStyle w:val="Codeinline"/>
              <w:rPr>
                <w:rFonts w:cs="Courier New"/>
                <w:b/>
                <w:szCs w:val="22"/>
              </w:rPr>
            </w:pPr>
            <w:r w:rsidRPr="00AF11D1">
              <w:rPr>
                <w:rFonts w:cs="Courier New"/>
                <w:szCs w:val="22"/>
              </w:rPr>
              <w:t>auto-rows-</w:t>
            </w:r>
            <w:proofErr w:type="spellStart"/>
            <w:r w:rsidRPr="00AF11D1">
              <w:rPr>
                <w:rFonts w:cs="Courier New"/>
                <w:szCs w:val="22"/>
              </w:rPr>
              <w:t>fr</w:t>
            </w:r>
            <w:proofErr w:type="spellEnd"/>
          </w:p>
        </w:tc>
        <w:tc>
          <w:tcPr>
            <w:tcW w:w="4535" w:type="dxa"/>
          </w:tcPr>
          <w:p w14:paraId="5CA33AC5" w14:textId="77777777" w:rsidR="00320D67" w:rsidRPr="00AF11D1" w:rsidRDefault="00320D67" w:rsidP="00FA1CF4">
            <w:pPr>
              <w:pStyle w:val="Codeinline"/>
              <w:rPr>
                <w:rFonts w:cs="Courier New"/>
                <w:b/>
                <w:szCs w:val="22"/>
              </w:rPr>
            </w:pPr>
            <w:r w:rsidRPr="00AF11D1">
              <w:rPr>
                <w:rFonts w:cs="Courier New"/>
                <w:szCs w:val="22"/>
              </w:rPr>
              <w:t xml:space="preserve">grid-auto-rows: </w:t>
            </w:r>
            <w:proofErr w:type="gramStart"/>
            <w:r w:rsidRPr="00AF11D1">
              <w:rPr>
                <w:rFonts w:cs="Courier New"/>
                <w:szCs w:val="22"/>
              </w:rPr>
              <w:t>minmax(</w:t>
            </w:r>
            <w:proofErr w:type="gramEnd"/>
            <w:r w:rsidRPr="00AF11D1">
              <w:rPr>
                <w:rFonts w:cs="Courier New"/>
                <w:szCs w:val="22"/>
              </w:rPr>
              <w:t>0, 1fr);</w:t>
            </w:r>
          </w:p>
        </w:tc>
      </w:tr>
    </w:tbl>
    <w:p w14:paraId="78665D4A" w14:textId="2CF27682" w:rsidR="000F4E88" w:rsidRPr="00AF11D1" w:rsidRDefault="000F4E88" w:rsidP="00AA7EEC">
      <w:pPr>
        <w:pStyle w:val="Heading3"/>
      </w:pPr>
      <w:bookmarkStart w:id="147" w:name="_Toc155276181"/>
      <w:bookmarkStart w:id="148" w:name="_Toc155509702"/>
      <w:r w:rsidRPr="00AF11D1">
        <w:lastRenderedPageBreak/>
        <w:t>Typography (</w:t>
      </w:r>
      <w:r w:rsidR="008305FC" w:rsidRPr="00AF11D1">
        <w:t>k</w:t>
      </w:r>
      <w:r w:rsidRPr="00AF11D1">
        <w:t>iểu chữ)</w:t>
      </w:r>
      <w:bookmarkEnd w:id="147"/>
      <w:bookmarkEnd w:id="148"/>
    </w:p>
    <w:p w14:paraId="1118FC23" w14:textId="0E4FEC53" w:rsidR="00B87742" w:rsidRPr="00AF11D1" w:rsidRDefault="000F4E88" w:rsidP="003F1536">
      <w:pPr>
        <w:pStyle w:val="BodyText1"/>
      </w:pPr>
      <w:r w:rsidRPr="00AF11D1">
        <w:t xml:space="preserve">Tailwind </w:t>
      </w:r>
      <w:r w:rsidR="00457524" w:rsidRPr="00AF11D1">
        <w:t xml:space="preserve">CSS </w:t>
      </w:r>
      <w:r w:rsidRPr="00AF11D1">
        <w:t>cũng cung cấp sẵn các utilities classes để kiểm soát kiểu chữ, như là họ phông chữ của một phần tử.</w:t>
      </w:r>
      <w:bookmarkStart w:id="149" w:name="_Toc154682392"/>
    </w:p>
    <w:p w14:paraId="32FE8CC0" w14:textId="0CAD92E5" w:rsidR="00584EB5" w:rsidRPr="00AF11D1" w:rsidRDefault="00AB2E7C" w:rsidP="00AB2E7C">
      <w:pPr>
        <w:pStyle w:val="Caption"/>
      </w:pPr>
      <w:bookmarkStart w:id="150" w:name="_Toc155440953"/>
      <w:bookmarkStart w:id="151" w:name="_Toc155509761"/>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 ARABIC \s 1 </w:instrText>
      </w:r>
      <w:r w:rsidR="00B05394">
        <w:fldChar w:fldCharType="separate"/>
      </w:r>
      <w:r w:rsidR="00D52E2F">
        <w:rPr>
          <w:noProof/>
        </w:rPr>
        <w:t>4</w:t>
      </w:r>
      <w:r w:rsidR="00B05394">
        <w:rPr>
          <w:noProof/>
        </w:rPr>
        <w:fldChar w:fldCharType="end"/>
      </w:r>
      <w:r w:rsidRPr="00AF11D1">
        <w:t xml:space="preserve"> </w:t>
      </w:r>
      <w:r w:rsidR="00584EB5" w:rsidRPr="00AF11D1">
        <w:t>Bảng các họ phông chữ.</w:t>
      </w:r>
      <w:bookmarkEnd w:id="149"/>
      <w:bookmarkEnd w:id="150"/>
      <w:bookmarkEnd w:id="151"/>
    </w:p>
    <w:tbl>
      <w:tblPr>
        <w:tblStyle w:val="TableGrid"/>
        <w:tblW w:w="0" w:type="auto"/>
        <w:jc w:val="center"/>
        <w:tblLook w:val="04A0" w:firstRow="1" w:lastRow="0" w:firstColumn="1" w:lastColumn="0" w:noHBand="0" w:noVBand="1"/>
      </w:tblPr>
      <w:tblGrid>
        <w:gridCol w:w="4535"/>
        <w:gridCol w:w="4535"/>
      </w:tblGrid>
      <w:tr w:rsidR="000F4E88" w:rsidRPr="00AF11D1" w14:paraId="287B02F8" w14:textId="77777777" w:rsidTr="005A4623">
        <w:trPr>
          <w:trHeight w:val="567"/>
          <w:jc w:val="center"/>
        </w:trPr>
        <w:tc>
          <w:tcPr>
            <w:tcW w:w="4535" w:type="dxa"/>
            <w:vAlign w:val="center"/>
          </w:tcPr>
          <w:p w14:paraId="69B48B24" w14:textId="18720CE3" w:rsidR="000F4E88" w:rsidRPr="00AF11D1" w:rsidRDefault="000F4E88" w:rsidP="005A4623">
            <w:pPr>
              <w:jc w:val="left"/>
              <w:rPr>
                <w:b/>
                <w:bCs/>
              </w:rPr>
            </w:pPr>
            <w:r w:rsidRPr="00AF11D1">
              <w:rPr>
                <w:b/>
                <w:bCs/>
              </w:rPr>
              <w:t>Class</w:t>
            </w:r>
          </w:p>
        </w:tc>
        <w:tc>
          <w:tcPr>
            <w:tcW w:w="4535" w:type="dxa"/>
            <w:vAlign w:val="center"/>
          </w:tcPr>
          <w:p w14:paraId="4E4AD931" w14:textId="77777777" w:rsidR="000F4E88" w:rsidRPr="00AF11D1" w:rsidRDefault="000F4E88" w:rsidP="005A4623">
            <w:pPr>
              <w:jc w:val="left"/>
              <w:rPr>
                <w:b/>
                <w:bCs/>
              </w:rPr>
            </w:pPr>
            <w:r w:rsidRPr="00AF11D1">
              <w:rPr>
                <w:b/>
                <w:bCs/>
              </w:rPr>
              <w:t>Properties</w:t>
            </w:r>
          </w:p>
        </w:tc>
      </w:tr>
      <w:tr w:rsidR="000F4E88" w:rsidRPr="00AF11D1" w14:paraId="455522DE" w14:textId="77777777" w:rsidTr="005A4623">
        <w:trPr>
          <w:trHeight w:val="283"/>
          <w:jc w:val="center"/>
        </w:trPr>
        <w:tc>
          <w:tcPr>
            <w:tcW w:w="4535" w:type="dxa"/>
          </w:tcPr>
          <w:p w14:paraId="122DB997" w14:textId="7DEFA206" w:rsidR="000F4E88" w:rsidRPr="00AF11D1" w:rsidRDefault="000F4E88" w:rsidP="00FA1CF4">
            <w:pPr>
              <w:pStyle w:val="Codeinline"/>
              <w:rPr>
                <w:rFonts w:cs="Courier New"/>
                <w:b/>
                <w:szCs w:val="22"/>
              </w:rPr>
            </w:pPr>
            <w:r w:rsidRPr="00AF11D1">
              <w:rPr>
                <w:rFonts w:cs="Courier New"/>
                <w:szCs w:val="22"/>
              </w:rPr>
              <w:t>font-sans</w:t>
            </w:r>
          </w:p>
        </w:tc>
        <w:tc>
          <w:tcPr>
            <w:tcW w:w="4535" w:type="dxa"/>
          </w:tcPr>
          <w:p w14:paraId="7F3592FE" w14:textId="2A5F7217" w:rsidR="000F4E88" w:rsidRPr="00AF11D1" w:rsidRDefault="000F4E88" w:rsidP="00FA1CF4">
            <w:pPr>
              <w:pStyle w:val="Codeinline"/>
              <w:rPr>
                <w:rFonts w:cs="Courier New"/>
                <w:b/>
                <w:szCs w:val="22"/>
              </w:rPr>
            </w:pPr>
            <w:r w:rsidRPr="00AF11D1">
              <w:rPr>
                <w:rFonts w:cs="Courier New"/>
                <w:szCs w:val="22"/>
              </w:rPr>
              <w:t xml:space="preserve">font-family: </w:t>
            </w:r>
            <w:proofErr w:type="spellStart"/>
            <w:r w:rsidRPr="00AF11D1">
              <w:rPr>
                <w:rFonts w:cs="Courier New"/>
                <w:szCs w:val="22"/>
              </w:rPr>
              <w:t>ui</w:t>
            </w:r>
            <w:proofErr w:type="spellEnd"/>
            <w:r w:rsidRPr="00AF11D1">
              <w:rPr>
                <w:rFonts w:cs="Courier New"/>
                <w:szCs w:val="22"/>
              </w:rPr>
              <w:t>-sans-serif, system-</w:t>
            </w:r>
            <w:proofErr w:type="spellStart"/>
            <w:r w:rsidRPr="00AF11D1">
              <w:rPr>
                <w:rFonts w:cs="Courier New"/>
                <w:szCs w:val="22"/>
              </w:rPr>
              <w:t>ui</w:t>
            </w:r>
            <w:proofErr w:type="spellEnd"/>
            <w:r w:rsidRPr="00AF11D1">
              <w:rPr>
                <w:rFonts w:cs="Courier New"/>
                <w:szCs w:val="22"/>
              </w:rPr>
              <w:t xml:space="preserve">, -apple-system, </w:t>
            </w:r>
            <w:proofErr w:type="spellStart"/>
            <w:r w:rsidRPr="00AF11D1">
              <w:rPr>
                <w:rFonts w:cs="Courier New"/>
                <w:szCs w:val="22"/>
              </w:rPr>
              <w:t>BlinkMacSystemFont</w:t>
            </w:r>
            <w:proofErr w:type="spellEnd"/>
            <w:r w:rsidRPr="00AF11D1">
              <w:rPr>
                <w:rFonts w:cs="Courier New"/>
                <w:szCs w:val="22"/>
              </w:rPr>
              <w:t>, "Segoe UI", Roboto, "Helvetica Neue", Arial, "Noto Sans", sans-serif, "Apple Color Emoji", "Segoe UI Emoji", "Segoe UI Symbol", "Noto Color Emoji";</w:t>
            </w:r>
          </w:p>
        </w:tc>
      </w:tr>
      <w:tr w:rsidR="000F4E88" w:rsidRPr="00AF11D1" w14:paraId="053D62CE" w14:textId="77777777" w:rsidTr="005A4623">
        <w:trPr>
          <w:trHeight w:val="283"/>
          <w:jc w:val="center"/>
        </w:trPr>
        <w:tc>
          <w:tcPr>
            <w:tcW w:w="4535" w:type="dxa"/>
          </w:tcPr>
          <w:p w14:paraId="2D3941DB" w14:textId="2AA8A2DD" w:rsidR="000F4E88" w:rsidRPr="00AF11D1" w:rsidRDefault="000F4E88" w:rsidP="00FA1CF4">
            <w:pPr>
              <w:pStyle w:val="Codeinline"/>
              <w:rPr>
                <w:rFonts w:cs="Courier New"/>
                <w:b/>
                <w:szCs w:val="22"/>
              </w:rPr>
            </w:pPr>
            <w:r w:rsidRPr="00AF11D1">
              <w:rPr>
                <w:rFonts w:cs="Courier New"/>
                <w:szCs w:val="22"/>
              </w:rPr>
              <w:t>font-serif</w:t>
            </w:r>
          </w:p>
        </w:tc>
        <w:tc>
          <w:tcPr>
            <w:tcW w:w="4535" w:type="dxa"/>
          </w:tcPr>
          <w:p w14:paraId="08A035D2" w14:textId="227CCF34" w:rsidR="000F4E88" w:rsidRPr="00AF11D1" w:rsidRDefault="000F4E88" w:rsidP="00FA1CF4">
            <w:pPr>
              <w:pStyle w:val="Codeinline"/>
              <w:rPr>
                <w:rFonts w:cs="Courier New"/>
                <w:b/>
                <w:szCs w:val="22"/>
              </w:rPr>
            </w:pPr>
            <w:r w:rsidRPr="00AF11D1">
              <w:rPr>
                <w:rFonts w:cs="Courier New"/>
                <w:szCs w:val="22"/>
              </w:rPr>
              <w:t xml:space="preserve">font-family: </w:t>
            </w:r>
            <w:proofErr w:type="spellStart"/>
            <w:r w:rsidRPr="00AF11D1">
              <w:rPr>
                <w:rFonts w:cs="Courier New"/>
                <w:szCs w:val="22"/>
              </w:rPr>
              <w:t>ui</w:t>
            </w:r>
            <w:proofErr w:type="spellEnd"/>
            <w:r w:rsidRPr="00AF11D1">
              <w:rPr>
                <w:rFonts w:cs="Courier New"/>
                <w:szCs w:val="22"/>
              </w:rPr>
              <w:t>-serif, Georgia, Cambria, "Times New Roman", Times, serif;</w:t>
            </w:r>
          </w:p>
        </w:tc>
      </w:tr>
      <w:tr w:rsidR="000F4E88" w:rsidRPr="00AF11D1" w14:paraId="0C3FD077" w14:textId="77777777" w:rsidTr="005A4623">
        <w:trPr>
          <w:trHeight w:val="283"/>
          <w:jc w:val="center"/>
        </w:trPr>
        <w:tc>
          <w:tcPr>
            <w:tcW w:w="4535" w:type="dxa"/>
          </w:tcPr>
          <w:p w14:paraId="1F041E14" w14:textId="2925CC58" w:rsidR="000F4E88" w:rsidRPr="00AF11D1" w:rsidRDefault="000F4E88" w:rsidP="00FA1CF4">
            <w:pPr>
              <w:pStyle w:val="Codeinline"/>
              <w:rPr>
                <w:rFonts w:cs="Courier New"/>
                <w:b/>
                <w:szCs w:val="22"/>
              </w:rPr>
            </w:pPr>
            <w:r w:rsidRPr="00AF11D1">
              <w:rPr>
                <w:rFonts w:cs="Courier New"/>
                <w:szCs w:val="22"/>
              </w:rPr>
              <w:t>font-mono</w:t>
            </w:r>
          </w:p>
        </w:tc>
        <w:tc>
          <w:tcPr>
            <w:tcW w:w="4535" w:type="dxa"/>
          </w:tcPr>
          <w:p w14:paraId="7C02A34E" w14:textId="2A1D0644" w:rsidR="000F4E88" w:rsidRPr="00AF11D1" w:rsidRDefault="000F4E88" w:rsidP="00FA1CF4">
            <w:pPr>
              <w:pStyle w:val="Codeinline"/>
              <w:rPr>
                <w:rFonts w:cs="Courier New"/>
                <w:b/>
                <w:szCs w:val="22"/>
              </w:rPr>
            </w:pPr>
            <w:r w:rsidRPr="00AF11D1">
              <w:rPr>
                <w:rFonts w:cs="Courier New"/>
                <w:szCs w:val="22"/>
              </w:rPr>
              <w:t xml:space="preserve">font-family: </w:t>
            </w:r>
            <w:proofErr w:type="spellStart"/>
            <w:r w:rsidRPr="00AF11D1">
              <w:rPr>
                <w:rFonts w:cs="Courier New"/>
                <w:szCs w:val="22"/>
              </w:rPr>
              <w:t>ui</w:t>
            </w:r>
            <w:proofErr w:type="spellEnd"/>
            <w:r w:rsidRPr="00AF11D1">
              <w:rPr>
                <w:rFonts w:cs="Courier New"/>
                <w:szCs w:val="22"/>
              </w:rPr>
              <w:t xml:space="preserve">-monospace, </w:t>
            </w:r>
            <w:proofErr w:type="spellStart"/>
            <w:r w:rsidRPr="00AF11D1">
              <w:rPr>
                <w:rFonts w:cs="Courier New"/>
                <w:szCs w:val="22"/>
              </w:rPr>
              <w:t>SFMono</w:t>
            </w:r>
            <w:proofErr w:type="spellEnd"/>
            <w:r w:rsidRPr="00AF11D1">
              <w:rPr>
                <w:rFonts w:cs="Courier New"/>
                <w:szCs w:val="22"/>
              </w:rPr>
              <w:t>-Regular, Menlo, Monaco, Consolas, "Liberation Mono", "Courier New", monospace;</w:t>
            </w:r>
          </w:p>
        </w:tc>
      </w:tr>
    </w:tbl>
    <w:p w14:paraId="5E54B01B" w14:textId="44503F5B" w:rsidR="000F4E88" w:rsidRPr="00AF11D1" w:rsidRDefault="000F4E88" w:rsidP="00B47280">
      <w:pPr>
        <w:pStyle w:val="BodyText1"/>
      </w:pPr>
      <w:r w:rsidRPr="00AF11D1">
        <w:t xml:space="preserve">Tailwind </w:t>
      </w:r>
      <w:r w:rsidR="00457524" w:rsidRPr="00AF11D1">
        <w:t xml:space="preserve">CSS </w:t>
      </w:r>
      <w:r w:rsidRPr="00AF11D1">
        <w:t xml:space="preserve">cũng cung cấp cho người dùng các utilities classes để kiểm soát độ dày phông chữ </w:t>
      </w:r>
      <w:r w:rsidR="00A7646C" w:rsidRPr="00AF11D1">
        <w:t>của một phần tử.</w:t>
      </w:r>
    </w:p>
    <w:p w14:paraId="78353C74" w14:textId="554EBE97" w:rsidR="0009097F" w:rsidRPr="00AF11D1" w:rsidRDefault="00AB2E7C" w:rsidP="00AB2E7C">
      <w:pPr>
        <w:pStyle w:val="Caption"/>
      </w:pPr>
      <w:bookmarkStart w:id="152" w:name="_Toc154682393"/>
      <w:bookmarkStart w:id="153" w:name="_Toc155440954"/>
      <w:bookmarkStart w:id="154" w:name="_Toc155509762"/>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 ARABIC \s 1 </w:instrText>
      </w:r>
      <w:r w:rsidR="00B05394">
        <w:fldChar w:fldCharType="separate"/>
      </w:r>
      <w:r w:rsidR="00D52E2F">
        <w:rPr>
          <w:noProof/>
        </w:rPr>
        <w:t>5</w:t>
      </w:r>
      <w:r w:rsidR="00B05394">
        <w:rPr>
          <w:noProof/>
        </w:rPr>
        <w:fldChar w:fldCharType="end"/>
      </w:r>
      <w:r w:rsidR="00DD220E" w:rsidRPr="00AF11D1">
        <w:t xml:space="preserve"> </w:t>
      </w:r>
      <w:r w:rsidR="0009097F" w:rsidRPr="00AF11D1">
        <w:t>Bảng các utilities classes điều chỉnh độ dày phông chữ.</w:t>
      </w:r>
      <w:bookmarkEnd w:id="152"/>
      <w:bookmarkEnd w:id="153"/>
      <w:bookmarkEnd w:id="154"/>
    </w:p>
    <w:tbl>
      <w:tblPr>
        <w:tblStyle w:val="TableGrid"/>
        <w:tblW w:w="0" w:type="auto"/>
        <w:jc w:val="center"/>
        <w:tblLook w:val="04A0" w:firstRow="1" w:lastRow="0" w:firstColumn="1" w:lastColumn="0" w:noHBand="0" w:noVBand="1"/>
      </w:tblPr>
      <w:tblGrid>
        <w:gridCol w:w="4535"/>
        <w:gridCol w:w="4535"/>
      </w:tblGrid>
      <w:tr w:rsidR="00A7646C" w:rsidRPr="00AF11D1" w14:paraId="5CAFE6E0" w14:textId="77777777" w:rsidTr="00D61A99">
        <w:trPr>
          <w:trHeight w:val="567"/>
          <w:jc w:val="center"/>
        </w:trPr>
        <w:tc>
          <w:tcPr>
            <w:tcW w:w="4535" w:type="dxa"/>
            <w:vAlign w:val="center"/>
          </w:tcPr>
          <w:p w14:paraId="25C1A394" w14:textId="77777777" w:rsidR="00A7646C" w:rsidRPr="00AF11D1" w:rsidRDefault="00A7646C" w:rsidP="00D61A99">
            <w:pPr>
              <w:jc w:val="left"/>
              <w:rPr>
                <w:b/>
                <w:bCs/>
              </w:rPr>
            </w:pPr>
            <w:r w:rsidRPr="00AF11D1">
              <w:rPr>
                <w:b/>
                <w:bCs/>
              </w:rPr>
              <w:t>Class</w:t>
            </w:r>
          </w:p>
        </w:tc>
        <w:tc>
          <w:tcPr>
            <w:tcW w:w="4535" w:type="dxa"/>
            <w:vAlign w:val="center"/>
          </w:tcPr>
          <w:p w14:paraId="10AD1FF6" w14:textId="77777777" w:rsidR="00A7646C" w:rsidRPr="00AF11D1" w:rsidRDefault="00A7646C" w:rsidP="00D61A99">
            <w:pPr>
              <w:jc w:val="left"/>
              <w:rPr>
                <w:b/>
                <w:bCs/>
              </w:rPr>
            </w:pPr>
            <w:r w:rsidRPr="00AF11D1">
              <w:rPr>
                <w:b/>
                <w:bCs/>
              </w:rPr>
              <w:t>Properties</w:t>
            </w:r>
          </w:p>
        </w:tc>
      </w:tr>
      <w:tr w:rsidR="00A7646C" w:rsidRPr="00AF11D1" w14:paraId="03DCB253" w14:textId="77777777" w:rsidTr="00D61A99">
        <w:trPr>
          <w:trHeight w:val="283"/>
          <w:jc w:val="center"/>
        </w:trPr>
        <w:tc>
          <w:tcPr>
            <w:tcW w:w="4535" w:type="dxa"/>
            <w:vAlign w:val="center"/>
          </w:tcPr>
          <w:p w14:paraId="6338F64A" w14:textId="3ED1B07D" w:rsidR="00A7646C" w:rsidRPr="00AF11D1" w:rsidRDefault="00A7646C" w:rsidP="00FA1CF4">
            <w:pPr>
              <w:pStyle w:val="Codeinline"/>
              <w:rPr>
                <w:rFonts w:cs="Courier New"/>
                <w:b/>
                <w:szCs w:val="22"/>
              </w:rPr>
            </w:pPr>
            <w:r w:rsidRPr="00AF11D1">
              <w:rPr>
                <w:rFonts w:cs="Courier New"/>
                <w:szCs w:val="22"/>
              </w:rPr>
              <w:t>font-thin</w:t>
            </w:r>
          </w:p>
        </w:tc>
        <w:tc>
          <w:tcPr>
            <w:tcW w:w="4535" w:type="dxa"/>
            <w:vAlign w:val="center"/>
          </w:tcPr>
          <w:p w14:paraId="1B4D69B3" w14:textId="1763385F" w:rsidR="00A7646C" w:rsidRPr="00AF11D1" w:rsidRDefault="00A7646C" w:rsidP="00FA1CF4">
            <w:pPr>
              <w:pStyle w:val="Codeinline"/>
              <w:rPr>
                <w:rFonts w:cs="Courier New"/>
                <w:b/>
                <w:szCs w:val="22"/>
              </w:rPr>
            </w:pPr>
            <w:r w:rsidRPr="00AF11D1">
              <w:rPr>
                <w:rFonts w:cs="Courier New"/>
                <w:szCs w:val="22"/>
              </w:rPr>
              <w:t>font-weight: 100;</w:t>
            </w:r>
          </w:p>
        </w:tc>
      </w:tr>
      <w:tr w:rsidR="00A7646C" w:rsidRPr="00AF11D1" w14:paraId="3F4C9F4E" w14:textId="77777777" w:rsidTr="00D61A99">
        <w:trPr>
          <w:trHeight w:val="283"/>
          <w:jc w:val="center"/>
        </w:trPr>
        <w:tc>
          <w:tcPr>
            <w:tcW w:w="4535" w:type="dxa"/>
            <w:vAlign w:val="center"/>
          </w:tcPr>
          <w:p w14:paraId="3569FBC7" w14:textId="547662D0" w:rsidR="00A7646C" w:rsidRPr="00AF11D1" w:rsidRDefault="00A7646C" w:rsidP="00FA1CF4">
            <w:pPr>
              <w:pStyle w:val="Codeinline"/>
              <w:rPr>
                <w:rFonts w:cs="Courier New"/>
                <w:b/>
                <w:szCs w:val="22"/>
              </w:rPr>
            </w:pPr>
            <w:r w:rsidRPr="00AF11D1">
              <w:rPr>
                <w:rFonts w:cs="Courier New"/>
                <w:szCs w:val="22"/>
              </w:rPr>
              <w:t>font-</w:t>
            </w:r>
            <w:proofErr w:type="spellStart"/>
            <w:r w:rsidRPr="00AF11D1">
              <w:rPr>
                <w:rFonts w:cs="Courier New"/>
                <w:szCs w:val="22"/>
              </w:rPr>
              <w:t>extralight</w:t>
            </w:r>
            <w:proofErr w:type="spellEnd"/>
          </w:p>
        </w:tc>
        <w:tc>
          <w:tcPr>
            <w:tcW w:w="4535" w:type="dxa"/>
            <w:vAlign w:val="center"/>
          </w:tcPr>
          <w:p w14:paraId="3DECC4F4" w14:textId="5CB99848" w:rsidR="00A7646C" w:rsidRPr="00AF11D1" w:rsidRDefault="00A7646C" w:rsidP="00FA1CF4">
            <w:pPr>
              <w:pStyle w:val="Codeinline"/>
              <w:rPr>
                <w:rFonts w:cs="Courier New"/>
                <w:b/>
                <w:szCs w:val="22"/>
              </w:rPr>
            </w:pPr>
            <w:r w:rsidRPr="00AF11D1">
              <w:rPr>
                <w:rFonts w:cs="Courier New"/>
                <w:szCs w:val="22"/>
              </w:rPr>
              <w:t>font-weight: 200;</w:t>
            </w:r>
          </w:p>
        </w:tc>
      </w:tr>
      <w:tr w:rsidR="00A7646C" w:rsidRPr="00AF11D1" w14:paraId="7624DE3B" w14:textId="77777777" w:rsidTr="00D61A99">
        <w:trPr>
          <w:trHeight w:val="283"/>
          <w:jc w:val="center"/>
        </w:trPr>
        <w:tc>
          <w:tcPr>
            <w:tcW w:w="4535" w:type="dxa"/>
            <w:vAlign w:val="center"/>
          </w:tcPr>
          <w:p w14:paraId="798844EE" w14:textId="5713F060" w:rsidR="00A7646C" w:rsidRPr="00AF11D1" w:rsidRDefault="00A7646C" w:rsidP="00FA1CF4">
            <w:pPr>
              <w:pStyle w:val="Codeinline"/>
              <w:rPr>
                <w:rFonts w:cs="Courier New"/>
                <w:b/>
                <w:szCs w:val="22"/>
              </w:rPr>
            </w:pPr>
            <w:r w:rsidRPr="00AF11D1">
              <w:rPr>
                <w:rFonts w:cs="Courier New"/>
                <w:szCs w:val="22"/>
              </w:rPr>
              <w:t>font-light</w:t>
            </w:r>
          </w:p>
        </w:tc>
        <w:tc>
          <w:tcPr>
            <w:tcW w:w="4535" w:type="dxa"/>
            <w:vAlign w:val="center"/>
          </w:tcPr>
          <w:p w14:paraId="7BC9573E" w14:textId="32F97422" w:rsidR="00A7646C" w:rsidRPr="00AF11D1" w:rsidRDefault="00A7646C" w:rsidP="00FA1CF4">
            <w:pPr>
              <w:pStyle w:val="Codeinline"/>
              <w:rPr>
                <w:rFonts w:cs="Courier New"/>
                <w:b/>
                <w:szCs w:val="22"/>
              </w:rPr>
            </w:pPr>
            <w:r w:rsidRPr="00AF11D1">
              <w:rPr>
                <w:rFonts w:cs="Courier New"/>
                <w:szCs w:val="22"/>
              </w:rPr>
              <w:t>font-weight: 300;</w:t>
            </w:r>
          </w:p>
        </w:tc>
      </w:tr>
      <w:tr w:rsidR="00A7646C" w:rsidRPr="00AF11D1" w14:paraId="64E6A904" w14:textId="77777777" w:rsidTr="00D61A99">
        <w:trPr>
          <w:trHeight w:val="283"/>
          <w:jc w:val="center"/>
        </w:trPr>
        <w:tc>
          <w:tcPr>
            <w:tcW w:w="4535" w:type="dxa"/>
            <w:vAlign w:val="center"/>
          </w:tcPr>
          <w:p w14:paraId="2D26FDCB" w14:textId="26E90D5A" w:rsidR="00A7646C" w:rsidRPr="00AF11D1" w:rsidRDefault="00A7646C" w:rsidP="00FA1CF4">
            <w:pPr>
              <w:pStyle w:val="Codeinline"/>
              <w:rPr>
                <w:rFonts w:cs="Courier New"/>
                <w:b/>
                <w:szCs w:val="22"/>
              </w:rPr>
            </w:pPr>
            <w:r w:rsidRPr="00AF11D1">
              <w:rPr>
                <w:rFonts w:cs="Courier New"/>
                <w:szCs w:val="22"/>
              </w:rPr>
              <w:t>font-normal</w:t>
            </w:r>
          </w:p>
        </w:tc>
        <w:tc>
          <w:tcPr>
            <w:tcW w:w="4535" w:type="dxa"/>
            <w:vAlign w:val="center"/>
          </w:tcPr>
          <w:p w14:paraId="4BE32A9D" w14:textId="55B1F6BB" w:rsidR="00A7646C" w:rsidRPr="00AF11D1" w:rsidRDefault="00A7646C" w:rsidP="00FA1CF4">
            <w:pPr>
              <w:pStyle w:val="Codeinline"/>
              <w:rPr>
                <w:rFonts w:cs="Courier New"/>
                <w:b/>
                <w:szCs w:val="22"/>
              </w:rPr>
            </w:pPr>
            <w:r w:rsidRPr="00AF11D1">
              <w:rPr>
                <w:rFonts w:cs="Courier New"/>
                <w:szCs w:val="22"/>
              </w:rPr>
              <w:t>font-weight: 400;</w:t>
            </w:r>
          </w:p>
        </w:tc>
      </w:tr>
      <w:tr w:rsidR="00A7646C" w:rsidRPr="00AF11D1" w14:paraId="4AFF1AAD" w14:textId="77777777" w:rsidTr="00D61A99">
        <w:trPr>
          <w:trHeight w:val="283"/>
          <w:jc w:val="center"/>
        </w:trPr>
        <w:tc>
          <w:tcPr>
            <w:tcW w:w="4535" w:type="dxa"/>
            <w:vAlign w:val="center"/>
          </w:tcPr>
          <w:p w14:paraId="7FEEF270" w14:textId="27535740" w:rsidR="00A7646C" w:rsidRPr="00AF11D1" w:rsidRDefault="00A7646C" w:rsidP="00FA1CF4">
            <w:pPr>
              <w:pStyle w:val="Codeinline"/>
              <w:rPr>
                <w:rFonts w:cs="Courier New"/>
                <w:b/>
                <w:szCs w:val="22"/>
              </w:rPr>
            </w:pPr>
            <w:r w:rsidRPr="00AF11D1">
              <w:rPr>
                <w:rFonts w:cs="Courier New"/>
                <w:szCs w:val="22"/>
              </w:rPr>
              <w:t>font-medium</w:t>
            </w:r>
          </w:p>
        </w:tc>
        <w:tc>
          <w:tcPr>
            <w:tcW w:w="4535" w:type="dxa"/>
            <w:vAlign w:val="center"/>
          </w:tcPr>
          <w:p w14:paraId="0CD7B9C9" w14:textId="4346FAA1" w:rsidR="00A7646C" w:rsidRPr="00AF11D1" w:rsidRDefault="00A7646C" w:rsidP="00FA1CF4">
            <w:pPr>
              <w:pStyle w:val="Codeinline"/>
              <w:rPr>
                <w:rFonts w:cs="Courier New"/>
                <w:b/>
                <w:szCs w:val="22"/>
              </w:rPr>
            </w:pPr>
            <w:r w:rsidRPr="00AF11D1">
              <w:rPr>
                <w:rFonts w:cs="Courier New"/>
                <w:szCs w:val="22"/>
              </w:rPr>
              <w:t>font-weight: 500;</w:t>
            </w:r>
          </w:p>
        </w:tc>
      </w:tr>
      <w:tr w:rsidR="00A7646C" w:rsidRPr="00AF11D1" w14:paraId="7900CCFC" w14:textId="77777777" w:rsidTr="00D61A99">
        <w:trPr>
          <w:trHeight w:val="283"/>
          <w:jc w:val="center"/>
        </w:trPr>
        <w:tc>
          <w:tcPr>
            <w:tcW w:w="4535" w:type="dxa"/>
            <w:vAlign w:val="center"/>
          </w:tcPr>
          <w:p w14:paraId="37AF43B4" w14:textId="1509DE2A" w:rsidR="00A7646C" w:rsidRPr="00AF11D1" w:rsidRDefault="00A7646C" w:rsidP="00FA1CF4">
            <w:pPr>
              <w:pStyle w:val="Codeinline"/>
              <w:rPr>
                <w:rFonts w:cs="Courier New"/>
                <w:b/>
                <w:szCs w:val="22"/>
              </w:rPr>
            </w:pPr>
            <w:r w:rsidRPr="00AF11D1">
              <w:rPr>
                <w:rFonts w:cs="Courier New"/>
                <w:szCs w:val="22"/>
              </w:rPr>
              <w:t>font-</w:t>
            </w:r>
            <w:proofErr w:type="spellStart"/>
            <w:r w:rsidRPr="00AF11D1">
              <w:rPr>
                <w:rFonts w:cs="Courier New"/>
                <w:szCs w:val="22"/>
              </w:rPr>
              <w:t>semibold</w:t>
            </w:r>
            <w:proofErr w:type="spellEnd"/>
          </w:p>
        </w:tc>
        <w:tc>
          <w:tcPr>
            <w:tcW w:w="4535" w:type="dxa"/>
            <w:vAlign w:val="center"/>
          </w:tcPr>
          <w:p w14:paraId="59C51699" w14:textId="369CA569" w:rsidR="00A7646C" w:rsidRPr="00AF11D1" w:rsidRDefault="00A7646C" w:rsidP="00FA1CF4">
            <w:pPr>
              <w:pStyle w:val="Codeinline"/>
              <w:rPr>
                <w:rFonts w:cs="Courier New"/>
                <w:b/>
                <w:szCs w:val="22"/>
              </w:rPr>
            </w:pPr>
            <w:r w:rsidRPr="00AF11D1">
              <w:rPr>
                <w:rFonts w:cs="Courier New"/>
                <w:szCs w:val="22"/>
              </w:rPr>
              <w:t>font-weight: 600;</w:t>
            </w:r>
          </w:p>
        </w:tc>
      </w:tr>
      <w:tr w:rsidR="00A7646C" w:rsidRPr="00AF11D1" w14:paraId="7C617714" w14:textId="77777777" w:rsidTr="00D61A99">
        <w:trPr>
          <w:trHeight w:val="283"/>
          <w:jc w:val="center"/>
        </w:trPr>
        <w:tc>
          <w:tcPr>
            <w:tcW w:w="4535" w:type="dxa"/>
            <w:vAlign w:val="center"/>
          </w:tcPr>
          <w:p w14:paraId="543AB6C3" w14:textId="328270CE" w:rsidR="00A7646C" w:rsidRPr="00AF11D1" w:rsidRDefault="00A7646C" w:rsidP="00FA1CF4">
            <w:pPr>
              <w:pStyle w:val="Codeinline"/>
              <w:rPr>
                <w:rFonts w:cs="Courier New"/>
                <w:b/>
                <w:szCs w:val="22"/>
              </w:rPr>
            </w:pPr>
            <w:r w:rsidRPr="00AF11D1">
              <w:rPr>
                <w:rFonts w:cs="Courier New"/>
                <w:szCs w:val="22"/>
              </w:rPr>
              <w:t>font-bold</w:t>
            </w:r>
          </w:p>
        </w:tc>
        <w:tc>
          <w:tcPr>
            <w:tcW w:w="4535" w:type="dxa"/>
            <w:vAlign w:val="center"/>
          </w:tcPr>
          <w:p w14:paraId="6B822F67" w14:textId="512E6980" w:rsidR="00A7646C" w:rsidRPr="00AF11D1" w:rsidRDefault="00A7646C" w:rsidP="00FA1CF4">
            <w:pPr>
              <w:pStyle w:val="Codeinline"/>
              <w:rPr>
                <w:rFonts w:cs="Courier New"/>
                <w:b/>
                <w:szCs w:val="22"/>
              </w:rPr>
            </w:pPr>
            <w:r w:rsidRPr="00AF11D1">
              <w:rPr>
                <w:rFonts w:cs="Courier New"/>
                <w:szCs w:val="22"/>
              </w:rPr>
              <w:t>font-weight: 700;</w:t>
            </w:r>
          </w:p>
        </w:tc>
      </w:tr>
      <w:tr w:rsidR="00A7646C" w:rsidRPr="00AF11D1" w14:paraId="018F0B3F" w14:textId="77777777" w:rsidTr="00D61A99">
        <w:trPr>
          <w:trHeight w:val="283"/>
          <w:jc w:val="center"/>
        </w:trPr>
        <w:tc>
          <w:tcPr>
            <w:tcW w:w="4535" w:type="dxa"/>
            <w:vAlign w:val="center"/>
          </w:tcPr>
          <w:p w14:paraId="4222336D" w14:textId="7C922518" w:rsidR="00A7646C" w:rsidRPr="00AF11D1" w:rsidRDefault="00A7646C" w:rsidP="00FA1CF4">
            <w:pPr>
              <w:pStyle w:val="Codeinline"/>
              <w:rPr>
                <w:rFonts w:cs="Courier New"/>
                <w:b/>
                <w:szCs w:val="22"/>
              </w:rPr>
            </w:pPr>
            <w:r w:rsidRPr="00AF11D1">
              <w:rPr>
                <w:rFonts w:cs="Courier New"/>
                <w:szCs w:val="22"/>
              </w:rPr>
              <w:t>font-extrabold</w:t>
            </w:r>
          </w:p>
        </w:tc>
        <w:tc>
          <w:tcPr>
            <w:tcW w:w="4535" w:type="dxa"/>
            <w:vAlign w:val="center"/>
          </w:tcPr>
          <w:p w14:paraId="351BAB80" w14:textId="0DA60282" w:rsidR="00A7646C" w:rsidRPr="00AF11D1" w:rsidRDefault="00A7646C" w:rsidP="00FA1CF4">
            <w:pPr>
              <w:pStyle w:val="Codeinline"/>
              <w:rPr>
                <w:rFonts w:cs="Courier New"/>
                <w:b/>
                <w:szCs w:val="22"/>
              </w:rPr>
            </w:pPr>
            <w:r w:rsidRPr="00AF11D1">
              <w:rPr>
                <w:rFonts w:cs="Courier New"/>
                <w:szCs w:val="22"/>
              </w:rPr>
              <w:t>font-weight: 800;</w:t>
            </w:r>
          </w:p>
        </w:tc>
      </w:tr>
      <w:tr w:rsidR="00A7646C" w:rsidRPr="00AF11D1" w14:paraId="60A087B9" w14:textId="77777777" w:rsidTr="00D61A99">
        <w:trPr>
          <w:trHeight w:val="283"/>
          <w:jc w:val="center"/>
        </w:trPr>
        <w:tc>
          <w:tcPr>
            <w:tcW w:w="4535" w:type="dxa"/>
            <w:vAlign w:val="center"/>
          </w:tcPr>
          <w:p w14:paraId="67AF16C6" w14:textId="34BAE136" w:rsidR="00A7646C" w:rsidRPr="00AF11D1" w:rsidRDefault="00A7646C" w:rsidP="00FA1CF4">
            <w:pPr>
              <w:pStyle w:val="Codeinline"/>
              <w:rPr>
                <w:rFonts w:cs="Courier New"/>
                <w:b/>
                <w:szCs w:val="22"/>
              </w:rPr>
            </w:pPr>
            <w:r w:rsidRPr="00AF11D1">
              <w:rPr>
                <w:rFonts w:cs="Courier New"/>
                <w:szCs w:val="22"/>
              </w:rPr>
              <w:t>font-black</w:t>
            </w:r>
          </w:p>
        </w:tc>
        <w:tc>
          <w:tcPr>
            <w:tcW w:w="4535" w:type="dxa"/>
            <w:vAlign w:val="center"/>
          </w:tcPr>
          <w:p w14:paraId="43098E2F" w14:textId="005EA000" w:rsidR="00A7646C" w:rsidRPr="00AF11D1" w:rsidRDefault="00A7646C" w:rsidP="00FA1CF4">
            <w:pPr>
              <w:pStyle w:val="Codeinline"/>
              <w:rPr>
                <w:rFonts w:cs="Courier New"/>
                <w:b/>
                <w:szCs w:val="22"/>
              </w:rPr>
            </w:pPr>
            <w:r w:rsidRPr="00AF11D1">
              <w:rPr>
                <w:rFonts w:cs="Courier New"/>
                <w:szCs w:val="22"/>
              </w:rPr>
              <w:t>font-weight: 900;</w:t>
            </w:r>
          </w:p>
        </w:tc>
      </w:tr>
      <w:tr w:rsidR="00A7646C" w:rsidRPr="00AF11D1" w14:paraId="628FFB0F" w14:textId="77777777" w:rsidTr="00D61A99">
        <w:trPr>
          <w:trHeight w:val="283"/>
          <w:jc w:val="center"/>
        </w:trPr>
        <w:tc>
          <w:tcPr>
            <w:tcW w:w="4535" w:type="dxa"/>
            <w:vAlign w:val="center"/>
          </w:tcPr>
          <w:p w14:paraId="2EC4E4D8" w14:textId="492CC923" w:rsidR="00A7646C" w:rsidRPr="00AF11D1" w:rsidRDefault="00A7646C" w:rsidP="00FA1CF4">
            <w:pPr>
              <w:pStyle w:val="Codeinline"/>
              <w:rPr>
                <w:rFonts w:cs="Courier New"/>
                <w:b/>
                <w:szCs w:val="22"/>
              </w:rPr>
            </w:pPr>
            <w:r w:rsidRPr="00AF11D1">
              <w:rPr>
                <w:rFonts w:cs="Courier New"/>
                <w:szCs w:val="22"/>
              </w:rPr>
              <w:t>font-thin</w:t>
            </w:r>
          </w:p>
        </w:tc>
        <w:tc>
          <w:tcPr>
            <w:tcW w:w="4535" w:type="dxa"/>
            <w:vAlign w:val="center"/>
          </w:tcPr>
          <w:p w14:paraId="528C11B4" w14:textId="562D12D7" w:rsidR="00A7646C" w:rsidRPr="00AF11D1" w:rsidRDefault="00A7646C" w:rsidP="00FA1CF4">
            <w:pPr>
              <w:pStyle w:val="Codeinline"/>
              <w:rPr>
                <w:rFonts w:cs="Courier New"/>
                <w:b/>
                <w:szCs w:val="22"/>
              </w:rPr>
            </w:pPr>
            <w:r w:rsidRPr="00AF11D1">
              <w:rPr>
                <w:rFonts w:cs="Courier New"/>
                <w:szCs w:val="22"/>
              </w:rPr>
              <w:t>font-weight: 100;</w:t>
            </w:r>
          </w:p>
        </w:tc>
      </w:tr>
    </w:tbl>
    <w:p w14:paraId="09D7582D" w14:textId="63293E03" w:rsidR="00A7646C" w:rsidRPr="00AF11D1" w:rsidRDefault="00A7646C" w:rsidP="00B47280">
      <w:pPr>
        <w:pStyle w:val="BodyText1"/>
      </w:pPr>
      <w:r w:rsidRPr="00AF11D1">
        <w:t>Các utilities classes để căn chỉnh văn bản.</w:t>
      </w:r>
    </w:p>
    <w:p w14:paraId="051786D7" w14:textId="23FF975E" w:rsidR="00BA3C92" w:rsidRPr="00AF11D1" w:rsidRDefault="00AB2E7C" w:rsidP="00AB2E7C">
      <w:pPr>
        <w:pStyle w:val="Caption"/>
      </w:pPr>
      <w:bookmarkStart w:id="155" w:name="_Toc154682394"/>
      <w:bookmarkStart w:id="156" w:name="_Toc155440955"/>
      <w:bookmarkStart w:id="157" w:name="_Toc155509763"/>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 ARABIC \s 1 </w:instrText>
      </w:r>
      <w:r w:rsidR="00B05394">
        <w:fldChar w:fldCharType="separate"/>
      </w:r>
      <w:r w:rsidR="00D52E2F">
        <w:rPr>
          <w:noProof/>
        </w:rPr>
        <w:t>6</w:t>
      </w:r>
      <w:r w:rsidR="00B05394">
        <w:rPr>
          <w:noProof/>
        </w:rPr>
        <w:fldChar w:fldCharType="end"/>
      </w:r>
      <w:r w:rsidRPr="00AF11D1">
        <w:t xml:space="preserve"> </w:t>
      </w:r>
      <w:r w:rsidR="00BA3C92" w:rsidRPr="00AF11D1">
        <w:t>Bảng utilities classes để căn chỉnh văn bản.</w:t>
      </w:r>
      <w:bookmarkEnd w:id="155"/>
      <w:bookmarkEnd w:id="156"/>
      <w:bookmarkEnd w:id="157"/>
    </w:p>
    <w:tbl>
      <w:tblPr>
        <w:tblStyle w:val="TableGrid"/>
        <w:tblW w:w="0" w:type="auto"/>
        <w:jc w:val="center"/>
        <w:tblLook w:val="04A0" w:firstRow="1" w:lastRow="0" w:firstColumn="1" w:lastColumn="0" w:noHBand="0" w:noVBand="1"/>
      </w:tblPr>
      <w:tblGrid>
        <w:gridCol w:w="4535"/>
        <w:gridCol w:w="4535"/>
      </w:tblGrid>
      <w:tr w:rsidR="00A7646C" w:rsidRPr="00AF11D1" w14:paraId="5E9F9A25" w14:textId="77777777" w:rsidTr="00D61A99">
        <w:trPr>
          <w:trHeight w:val="567"/>
          <w:jc w:val="center"/>
        </w:trPr>
        <w:tc>
          <w:tcPr>
            <w:tcW w:w="4535" w:type="dxa"/>
            <w:vAlign w:val="center"/>
          </w:tcPr>
          <w:p w14:paraId="21DFDAE0" w14:textId="77777777" w:rsidR="00A7646C" w:rsidRPr="00AF11D1" w:rsidRDefault="00A7646C" w:rsidP="00FA1CF4">
            <w:pPr>
              <w:rPr>
                <w:b/>
                <w:bCs/>
              </w:rPr>
            </w:pPr>
            <w:r w:rsidRPr="00AF11D1">
              <w:rPr>
                <w:b/>
                <w:bCs/>
              </w:rPr>
              <w:t>Class</w:t>
            </w:r>
          </w:p>
        </w:tc>
        <w:tc>
          <w:tcPr>
            <w:tcW w:w="4535" w:type="dxa"/>
            <w:vAlign w:val="center"/>
          </w:tcPr>
          <w:p w14:paraId="23DC89CF" w14:textId="77777777" w:rsidR="00A7646C" w:rsidRPr="00AF11D1" w:rsidRDefault="00A7646C" w:rsidP="00FA1CF4">
            <w:pPr>
              <w:rPr>
                <w:b/>
                <w:bCs/>
              </w:rPr>
            </w:pPr>
            <w:r w:rsidRPr="00AF11D1">
              <w:rPr>
                <w:b/>
                <w:bCs/>
              </w:rPr>
              <w:t>Properties</w:t>
            </w:r>
          </w:p>
        </w:tc>
      </w:tr>
      <w:tr w:rsidR="00A7646C" w:rsidRPr="00AF11D1" w14:paraId="6057E507" w14:textId="77777777" w:rsidTr="00D61A99">
        <w:trPr>
          <w:trHeight w:val="283"/>
          <w:jc w:val="center"/>
        </w:trPr>
        <w:tc>
          <w:tcPr>
            <w:tcW w:w="4535" w:type="dxa"/>
          </w:tcPr>
          <w:p w14:paraId="2BE97661" w14:textId="6A16D575" w:rsidR="00A7646C" w:rsidRPr="00AF11D1" w:rsidRDefault="00A7646C" w:rsidP="00FA1CF4">
            <w:pPr>
              <w:pStyle w:val="Codeinline"/>
              <w:rPr>
                <w:rFonts w:cs="Courier New"/>
                <w:b/>
                <w:szCs w:val="22"/>
              </w:rPr>
            </w:pPr>
            <w:r w:rsidRPr="00AF11D1">
              <w:rPr>
                <w:rFonts w:cs="Courier New"/>
                <w:szCs w:val="22"/>
              </w:rPr>
              <w:t>text-left</w:t>
            </w:r>
          </w:p>
        </w:tc>
        <w:tc>
          <w:tcPr>
            <w:tcW w:w="4535" w:type="dxa"/>
          </w:tcPr>
          <w:p w14:paraId="366F2129" w14:textId="0A53B358" w:rsidR="00A7646C" w:rsidRPr="00AF11D1" w:rsidRDefault="00A7646C" w:rsidP="00FA1CF4">
            <w:pPr>
              <w:pStyle w:val="Codeinline"/>
              <w:rPr>
                <w:rFonts w:cs="Courier New"/>
                <w:b/>
                <w:szCs w:val="22"/>
              </w:rPr>
            </w:pPr>
            <w:r w:rsidRPr="00AF11D1">
              <w:rPr>
                <w:rFonts w:cs="Courier New"/>
                <w:szCs w:val="22"/>
              </w:rPr>
              <w:t>text-align: left;</w:t>
            </w:r>
          </w:p>
        </w:tc>
      </w:tr>
      <w:tr w:rsidR="00A7646C" w:rsidRPr="00AF11D1" w14:paraId="66478068" w14:textId="77777777" w:rsidTr="00D61A99">
        <w:trPr>
          <w:trHeight w:val="283"/>
          <w:jc w:val="center"/>
        </w:trPr>
        <w:tc>
          <w:tcPr>
            <w:tcW w:w="4535" w:type="dxa"/>
          </w:tcPr>
          <w:p w14:paraId="5F5E99E7" w14:textId="4813DA7C" w:rsidR="00A7646C" w:rsidRPr="00AF11D1" w:rsidRDefault="00A7646C" w:rsidP="00FA1CF4">
            <w:pPr>
              <w:pStyle w:val="Codeinline"/>
              <w:rPr>
                <w:rFonts w:cs="Courier New"/>
                <w:b/>
                <w:szCs w:val="22"/>
              </w:rPr>
            </w:pPr>
            <w:r w:rsidRPr="00AF11D1">
              <w:rPr>
                <w:rFonts w:cs="Courier New"/>
                <w:szCs w:val="22"/>
              </w:rPr>
              <w:t>text-center</w:t>
            </w:r>
          </w:p>
        </w:tc>
        <w:tc>
          <w:tcPr>
            <w:tcW w:w="4535" w:type="dxa"/>
          </w:tcPr>
          <w:p w14:paraId="4B430C9B" w14:textId="3CB1A4A2" w:rsidR="00A7646C" w:rsidRPr="00AF11D1" w:rsidRDefault="00A7646C" w:rsidP="00FA1CF4">
            <w:pPr>
              <w:pStyle w:val="Codeinline"/>
              <w:rPr>
                <w:rFonts w:cs="Courier New"/>
                <w:b/>
                <w:szCs w:val="22"/>
              </w:rPr>
            </w:pPr>
            <w:r w:rsidRPr="00AF11D1">
              <w:rPr>
                <w:rFonts w:cs="Courier New"/>
                <w:szCs w:val="22"/>
              </w:rPr>
              <w:t>text-align: center;</w:t>
            </w:r>
          </w:p>
        </w:tc>
      </w:tr>
      <w:tr w:rsidR="00A7646C" w:rsidRPr="00AF11D1" w14:paraId="28321858" w14:textId="77777777" w:rsidTr="00D61A99">
        <w:trPr>
          <w:trHeight w:val="283"/>
          <w:jc w:val="center"/>
        </w:trPr>
        <w:tc>
          <w:tcPr>
            <w:tcW w:w="4535" w:type="dxa"/>
          </w:tcPr>
          <w:p w14:paraId="6015F769" w14:textId="0605AFAD" w:rsidR="00A7646C" w:rsidRPr="00AF11D1" w:rsidRDefault="00A7646C" w:rsidP="00FA1CF4">
            <w:pPr>
              <w:pStyle w:val="Codeinline"/>
              <w:rPr>
                <w:rFonts w:cs="Courier New"/>
                <w:b/>
                <w:szCs w:val="22"/>
              </w:rPr>
            </w:pPr>
            <w:r w:rsidRPr="00AF11D1">
              <w:rPr>
                <w:rFonts w:cs="Courier New"/>
                <w:szCs w:val="22"/>
              </w:rPr>
              <w:t>text-right</w:t>
            </w:r>
          </w:p>
        </w:tc>
        <w:tc>
          <w:tcPr>
            <w:tcW w:w="4535" w:type="dxa"/>
          </w:tcPr>
          <w:p w14:paraId="45C16AFC" w14:textId="233124A4" w:rsidR="00A7646C" w:rsidRPr="00AF11D1" w:rsidRDefault="00A7646C" w:rsidP="00FA1CF4">
            <w:pPr>
              <w:pStyle w:val="Codeinline"/>
              <w:rPr>
                <w:rFonts w:cs="Courier New"/>
                <w:b/>
                <w:szCs w:val="22"/>
              </w:rPr>
            </w:pPr>
            <w:r w:rsidRPr="00AF11D1">
              <w:rPr>
                <w:rFonts w:cs="Courier New"/>
                <w:szCs w:val="22"/>
              </w:rPr>
              <w:t>text-align: right;</w:t>
            </w:r>
          </w:p>
        </w:tc>
      </w:tr>
      <w:tr w:rsidR="00A7646C" w:rsidRPr="00AF11D1" w14:paraId="458D2674" w14:textId="77777777" w:rsidTr="00D61A99">
        <w:trPr>
          <w:trHeight w:val="283"/>
          <w:jc w:val="center"/>
        </w:trPr>
        <w:tc>
          <w:tcPr>
            <w:tcW w:w="4535" w:type="dxa"/>
          </w:tcPr>
          <w:p w14:paraId="1440BD7A" w14:textId="2F57622C" w:rsidR="00A7646C" w:rsidRPr="00AF11D1" w:rsidRDefault="00A7646C" w:rsidP="00FA1CF4">
            <w:pPr>
              <w:pStyle w:val="Codeinline"/>
              <w:rPr>
                <w:rFonts w:cs="Courier New"/>
                <w:b/>
                <w:szCs w:val="22"/>
              </w:rPr>
            </w:pPr>
            <w:r w:rsidRPr="00AF11D1">
              <w:rPr>
                <w:rFonts w:cs="Courier New"/>
                <w:szCs w:val="22"/>
              </w:rPr>
              <w:t>text-justify</w:t>
            </w:r>
          </w:p>
        </w:tc>
        <w:tc>
          <w:tcPr>
            <w:tcW w:w="4535" w:type="dxa"/>
          </w:tcPr>
          <w:p w14:paraId="12B1AED7" w14:textId="465E0D79" w:rsidR="00A7646C" w:rsidRPr="00AF11D1" w:rsidRDefault="00A7646C" w:rsidP="00FA1CF4">
            <w:pPr>
              <w:pStyle w:val="Codeinline"/>
              <w:rPr>
                <w:rFonts w:cs="Courier New"/>
                <w:b/>
                <w:szCs w:val="22"/>
              </w:rPr>
            </w:pPr>
            <w:r w:rsidRPr="00AF11D1">
              <w:rPr>
                <w:rFonts w:cs="Courier New"/>
                <w:szCs w:val="22"/>
              </w:rPr>
              <w:t>text-align: justify;</w:t>
            </w:r>
          </w:p>
        </w:tc>
      </w:tr>
      <w:tr w:rsidR="00A7646C" w:rsidRPr="00AF11D1" w14:paraId="745AA8B0" w14:textId="77777777" w:rsidTr="00D61A99">
        <w:trPr>
          <w:trHeight w:val="283"/>
          <w:jc w:val="center"/>
        </w:trPr>
        <w:tc>
          <w:tcPr>
            <w:tcW w:w="4535" w:type="dxa"/>
          </w:tcPr>
          <w:p w14:paraId="5308FA65" w14:textId="2137AC7B" w:rsidR="00A7646C" w:rsidRPr="00AF11D1" w:rsidRDefault="00A7646C" w:rsidP="00FA1CF4">
            <w:pPr>
              <w:pStyle w:val="Codeinline"/>
              <w:rPr>
                <w:rFonts w:cs="Courier New"/>
                <w:b/>
                <w:szCs w:val="22"/>
              </w:rPr>
            </w:pPr>
            <w:r w:rsidRPr="00AF11D1">
              <w:rPr>
                <w:rFonts w:cs="Courier New"/>
                <w:szCs w:val="22"/>
              </w:rPr>
              <w:lastRenderedPageBreak/>
              <w:t>text-start</w:t>
            </w:r>
          </w:p>
        </w:tc>
        <w:tc>
          <w:tcPr>
            <w:tcW w:w="4535" w:type="dxa"/>
          </w:tcPr>
          <w:p w14:paraId="1A7ACEC2" w14:textId="6FE0B622" w:rsidR="00A7646C" w:rsidRPr="00AF11D1" w:rsidRDefault="00A7646C" w:rsidP="00FA1CF4">
            <w:pPr>
              <w:pStyle w:val="Codeinline"/>
              <w:rPr>
                <w:rFonts w:cs="Courier New"/>
                <w:b/>
                <w:szCs w:val="22"/>
              </w:rPr>
            </w:pPr>
            <w:r w:rsidRPr="00AF11D1">
              <w:rPr>
                <w:rFonts w:cs="Courier New"/>
                <w:szCs w:val="22"/>
              </w:rPr>
              <w:t>text-align: start;</w:t>
            </w:r>
          </w:p>
        </w:tc>
      </w:tr>
      <w:tr w:rsidR="00A7646C" w:rsidRPr="00AF11D1" w14:paraId="109229D7" w14:textId="77777777" w:rsidTr="00D61A99">
        <w:trPr>
          <w:trHeight w:val="283"/>
          <w:jc w:val="center"/>
        </w:trPr>
        <w:tc>
          <w:tcPr>
            <w:tcW w:w="4535" w:type="dxa"/>
          </w:tcPr>
          <w:p w14:paraId="55065B53" w14:textId="1AB8332F" w:rsidR="00A7646C" w:rsidRPr="00AF11D1" w:rsidRDefault="00A7646C" w:rsidP="00FA1CF4">
            <w:pPr>
              <w:pStyle w:val="Codeinline"/>
              <w:rPr>
                <w:rFonts w:cs="Courier New"/>
                <w:b/>
                <w:szCs w:val="22"/>
              </w:rPr>
            </w:pPr>
            <w:r w:rsidRPr="00AF11D1">
              <w:rPr>
                <w:rFonts w:cs="Courier New"/>
                <w:szCs w:val="22"/>
              </w:rPr>
              <w:t>text-end</w:t>
            </w:r>
          </w:p>
        </w:tc>
        <w:tc>
          <w:tcPr>
            <w:tcW w:w="4535" w:type="dxa"/>
          </w:tcPr>
          <w:p w14:paraId="6FEA74DD" w14:textId="27905D3B" w:rsidR="00A7646C" w:rsidRPr="00AF11D1" w:rsidRDefault="00A7646C" w:rsidP="00FA1CF4">
            <w:pPr>
              <w:pStyle w:val="Codeinline"/>
              <w:rPr>
                <w:rFonts w:cs="Courier New"/>
                <w:b/>
                <w:szCs w:val="22"/>
              </w:rPr>
            </w:pPr>
            <w:r w:rsidRPr="00AF11D1">
              <w:rPr>
                <w:rFonts w:cs="Courier New"/>
                <w:szCs w:val="22"/>
              </w:rPr>
              <w:t>text-align: end;</w:t>
            </w:r>
          </w:p>
        </w:tc>
      </w:tr>
    </w:tbl>
    <w:p w14:paraId="2EA6499F" w14:textId="79C23721" w:rsidR="00A7646C" w:rsidRPr="00AF11D1" w:rsidRDefault="00A7646C" w:rsidP="00CA1467">
      <w:pPr>
        <w:pStyle w:val="Heading3"/>
      </w:pPr>
      <w:bookmarkStart w:id="158" w:name="_Toc155276182"/>
      <w:bookmarkStart w:id="159" w:name="_Toc155509703"/>
      <w:r w:rsidRPr="00AF11D1">
        <w:t>Effect (hiệu ứng)</w:t>
      </w:r>
      <w:bookmarkEnd w:id="158"/>
      <w:bookmarkEnd w:id="159"/>
    </w:p>
    <w:p w14:paraId="481A5045" w14:textId="580EB536" w:rsidR="000F4E88" w:rsidRPr="00AF11D1" w:rsidRDefault="00A7646C" w:rsidP="00B47280">
      <w:pPr>
        <w:pStyle w:val="BodyText1"/>
      </w:pPr>
      <w:r w:rsidRPr="00AF11D1">
        <w:t xml:space="preserve">Đặc biệt Tailwind </w:t>
      </w:r>
      <w:r w:rsidR="00457524" w:rsidRPr="00AF11D1">
        <w:t xml:space="preserve">CSS </w:t>
      </w:r>
      <w:r w:rsidRPr="00AF11D1">
        <w:t>còn cung cấp các utilities classes có sẵn để tạo hiệu ứng như box shadow hay box shadow color.</w:t>
      </w:r>
    </w:p>
    <w:p w14:paraId="4A40E425" w14:textId="7162D734" w:rsidR="00CA1467" w:rsidRPr="00AF11D1" w:rsidRDefault="00CA1467" w:rsidP="00194C47">
      <w:pPr>
        <w:pStyle w:val="Codeblock"/>
        <w:jc w:val="left"/>
      </w:pPr>
      <w:r w:rsidRPr="00AF11D1">
        <w:t>&lt;button</w:t>
      </w:r>
      <w:r w:rsidR="00E37E90" w:rsidRPr="00AF11D1">
        <w:t xml:space="preserve"> </w:t>
      </w:r>
      <w:r w:rsidRPr="00AF11D1">
        <w:t>class="bg-cyan-500 shadow-lg shadow-cyan-500/50 ..."&gt;Subscribe&lt;/button&gt;</w:t>
      </w:r>
    </w:p>
    <w:p w14:paraId="2B16EC22" w14:textId="367D2FD7" w:rsidR="00CA1467" w:rsidRPr="00AF11D1" w:rsidRDefault="00CA1467" w:rsidP="00194C47">
      <w:pPr>
        <w:pStyle w:val="Codeblock"/>
        <w:jc w:val="left"/>
      </w:pPr>
      <w:r w:rsidRPr="00AF11D1">
        <w:t>&lt;button class="bg-blue-500 shadow-lg shadow-blue-500/50 ..."&gt;Subscribe&lt;/button&gt;</w:t>
      </w:r>
    </w:p>
    <w:p w14:paraId="77F73AEF" w14:textId="629CDE87" w:rsidR="009E4158" w:rsidRPr="00AF11D1" w:rsidRDefault="009E4158" w:rsidP="009E4158">
      <w:pPr>
        <w:pStyle w:val="Caption"/>
      </w:pPr>
      <w:r w:rsidRPr="00AF11D1">
        <w:rPr>
          <w:i w:val="0"/>
          <w:iCs w:val="0"/>
          <w:noProof/>
        </w:rPr>
        <w:drawing>
          <wp:inline distT="0" distB="0" distL="0" distR="0" wp14:anchorId="3711DD0D" wp14:editId="435A06CD">
            <wp:extent cx="3895725" cy="1038225"/>
            <wp:effectExtent l="0" t="0" r="9525" b="9525"/>
            <wp:docPr id="533867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867842" name=""/>
                    <pic:cNvPicPr/>
                  </pic:nvPicPr>
                  <pic:blipFill>
                    <a:blip r:embed="rId22"/>
                    <a:stretch>
                      <a:fillRect/>
                    </a:stretch>
                  </pic:blipFill>
                  <pic:spPr>
                    <a:xfrm>
                      <a:off x="0" y="0"/>
                      <a:ext cx="3895725" cy="1038225"/>
                    </a:xfrm>
                    <a:prstGeom prst="rect">
                      <a:avLst/>
                    </a:prstGeom>
                  </pic:spPr>
                </pic:pic>
              </a:graphicData>
            </a:graphic>
          </wp:inline>
        </w:drawing>
      </w:r>
    </w:p>
    <w:p w14:paraId="6F80902E" w14:textId="5B27D8F4" w:rsidR="00CA1467" w:rsidRPr="00AF11D1" w:rsidRDefault="00AB2E7C" w:rsidP="00AB2E7C">
      <w:pPr>
        <w:pStyle w:val="Caption"/>
      </w:pPr>
      <w:bookmarkStart w:id="160" w:name="_Toc154682408"/>
      <w:bookmarkStart w:id="161" w:name="_Toc155441712"/>
      <w:bookmarkStart w:id="162" w:name="_Toc155509742"/>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11</w:t>
      </w:r>
      <w:r w:rsidR="00B05394">
        <w:rPr>
          <w:noProof/>
        </w:rPr>
        <w:fldChar w:fldCharType="end"/>
      </w:r>
      <w:r w:rsidRPr="00AF11D1">
        <w:t xml:space="preserve"> </w:t>
      </w:r>
      <w:r w:rsidR="00C211D3" w:rsidRPr="00AF11D1">
        <w:t>Kết quả hiển thị khi sử dụng box shadow color.</w:t>
      </w:r>
      <w:bookmarkEnd w:id="160"/>
      <w:bookmarkEnd w:id="161"/>
      <w:bookmarkEnd w:id="162"/>
    </w:p>
    <w:p w14:paraId="62D641BD" w14:textId="47C25877" w:rsidR="00CA1467" w:rsidRPr="00AF11D1" w:rsidRDefault="00CA1467" w:rsidP="00CA1467">
      <w:pPr>
        <w:pStyle w:val="Heading3"/>
      </w:pPr>
      <w:bookmarkStart w:id="163" w:name="_Toc155276183"/>
      <w:bookmarkStart w:id="164" w:name="_Toc155509704"/>
      <w:r w:rsidRPr="00AF11D1">
        <w:t>Animation (chuyển động)</w:t>
      </w:r>
      <w:bookmarkEnd w:id="163"/>
      <w:bookmarkEnd w:id="164"/>
    </w:p>
    <w:p w14:paraId="6F6C9B55" w14:textId="47A16A1F" w:rsidR="00B66BE2" w:rsidRPr="00AF11D1" w:rsidRDefault="00CA1467" w:rsidP="00B47280">
      <w:pPr>
        <w:pStyle w:val="BodyText1"/>
      </w:pPr>
      <w:r w:rsidRPr="00AF11D1">
        <w:t>Tailwind</w:t>
      </w:r>
      <w:r w:rsidR="00457524" w:rsidRPr="00AF11D1">
        <w:t xml:space="preserve"> CSS </w:t>
      </w:r>
      <w:r w:rsidRPr="00AF11D1">
        <w:t>cung cấp hàng loạt các animation thông dụng như là spin</w:t>
      </w:r>
      <w:r w:rsidR="000A3AED" w:rsidRPr="00AF11D1">
        <w:t xml:space="preserve"> </w:t>
      </w:r>
      <w:r w:rsidRPr="00AF11D1">
        <w:t>(chuyển động xoay tròn), ping</w:t>
      </w:r>
      <w:r w:rsidR="000A3AED" w:rsidRPr="00AF11D1">
        <w:t xml:space="preserve"> </w:t>
      </w:r>
      <w:r w:rsidRPr="00AF11D1">
        <w:t>(chớp), pulse</w:t>
      </w:r>
      <w:r w:rsidR="000A3AED" w:rsidRPr="00AF11D1">
        <w:t xml:space="preserve"> </w:t>
      </w:r>
      <w:r w:rsidRPr="00AF11D1">
        <w:t>(mờ dần), bounce</w:t>
      </w:r>
      <w:r w:rsidR="000A3AED" w:rsidRPr="00AF11D1">
        <w:t xml:space="preserve"> </w:t>
      </w:r>
      <w:r w:rsidRPr="00AF11D1">
        <w:t>(nảy</w:t>
      </w:r>
      <w:r w:rsidR="006A0838" w:rsidRPr="00AF11D1">
        <w:t xml:space="preserve"> lên xuống</w:t>
      </w:r>
      <w:r w:rsidRPr="00AF11D1">
        <w:t>)</w:t>
      </w:r>
      <w:r w:rsidR="006A0838" w:rsidRPr="00AF11D1">
        <w:t>,</w:t>
      </w:r>
      <w:r w:rsidRPr="00AF11D1">
        <w:t xml:space="preserve"> </w:t>
      </w:r>
      <w:r w:rsidR="002C1611" w:rsidRPr="00AF11D1">
        <w:t>lập trình viên</w:t>
      </w:r>
      <w:r w:rsidRPr="00AF11D1">
        <w:t xml:space="preserve"> chỉ cần thêm utilities `animate</w:t>
      </w:r>
      <w:proofErr w:type="gramStart"/>
      <w:r w:rsidRPr="00AF11D1">
        <w:t>-{</w:t>
      </w:r>
      <w:proofErr w:type="gramEnd"/>
      <w:r w:rsidRPr="00AF11D1">
        <w:t xml:space="preserve">kiểu chuyển động}` vào mà không cần viết CSS </w:t>
      </w:r>
      <w:r w:rsidR="00582346" w:rsidRPr="00AF11D1">
        <w:t>tùy</w:t>
      </w:r>
      <w:r w:rsidRPr="00AF11D1">
        <w:t xml:space="preserve"> chỉnh rất dài.</w:t>
      </w:r>
    </w:p>
    <w:p w14:paraId="092FC984" w14:textId="55A534E7" w:rsidR="00546470" w:rsidRPr="00AF11D1" w:rsidRDefault="00AB2E7C" w:rsidP="00AB2E7C">
      <w:pPr>
        <w:pStyle w:val="Caption"/>
      </w:pPr>
      <w:bookmarkStart w:id="165" w:name="_Toc154682395"/>
      <w:bookmarkStart w:id="166" w:name="_Toc155440956"/>
      <w:bookmarkStart w:id="167" w:name="_Toc155509764"/>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 ARABIC \s 1 </w:instrText>
      </w:r>
      <w:r w:rsidR="00B05394">
        <w:fldChar w:fldCharType="separate"/>
      </w:r>
      <w:r w:rsidR="00D52E2F">
        <w:rPr>
          <w:noProof/>
        </w:rPr>
        <w:t>7</w:t>
      </w:r>
      <w:r w:rsidR="00B05394">
        <w:rPr>
          <w:noProof/>
        </w:rPr>
        <w:fldChar w:fldCharType="end"/>
      </w:r>
      <w:r w:rsidR="00DD220E" w:rsidRPr="00AF11D1">
        <w:t xml:space="preserve"> </w:t>
      </w:r>
      <w:r w:rsidR="00444C8D" w:rsidRPr="00AF11D1">
        <w:t>Bảng các animation thông dụng của Tailwind</w:t>
      </w:r>
      <w:r w:rsidR="00457524" w:rsidRPr="00AF11D1">
        <w:t xml:space="preserve"> CSS</w:t>
      </w:r>
      <w:r w:rsidR="00444C8D" w:rsidRPr="00AF11D1">
        <w:t>.</w:t>
      </w:r>
      <w:bookmarkEnd w:id="165"/>
      <w:bookmarkEnd w:id="166"/>
      <w:bookmarkEnd w:id="167"/>
    </w:p>
    <w:tbl>
      <w:tblPr>
        <w:tblStyle w:val="TableGrid"/>
        <w:tblW w:w="0" w:type="auto"/>
        <w:jc w:val="center"/>
        <w:tblLook w:val="04A0" w:firstRow="1" w:lastRow="0" w:firstColumn="1" w:lastColumn="0" w:noHBand="0" w:noVBand="1"/>
      </w:tblPr>
      <w:tblGrid>
        <w:gridCol w:w="1842"/>
        <w:gridCol w:w="7228"/>
      </w:tblGrid>
      <w:tr w:rsidR="00546470" w:rsidRPr="00AF11D1" w14:paraId="29CCA72F" w14:textId="77777777" w:rsidTr="001E58EA">
        <w:trPr>
          <w:trHeight w:val="567"/>
          <w:jc w:val="center"/>
        </w:trPr>
        <w:tc>
          <w:tcPr>
            <w:tcW w:w="1842" w:type="dxa"/>
            <w:vAlign w:val="center"/>
          </w:tcPr>
          <w:p w14:paraId="09528753" w14:textId="77777777" w:rsidR="00546470" w:rsidRPr="00AF11D1" w:rsidRDefault="00546470" w:rsidP="001E58EA">
            <w:pPr>
              <w:jc w:val="left"/>
              <w:rPr>
                <w:b/>
                <w:bCs/>
              </w:rPr>
            </w:pPr>
            <w:r w:rsidRPr="00AF11D1">
              <w:rPr>
                <w:b/>
                <w:bCs/>
              </w:rPr>
              <w:t>Class</w:t>
            </w:r>
          </w:p>
        </w:tc>
        <w:tc>
          <w:tcPr>
            <w:tcW w:w="7228" w:type="dxa"/>
            <w:vAlign w:val="center"/>
          </w:tcPr>
          <w:p w14:paraId="3E1E41BC" w14:textId="77777777" w:rsidR="00546470" w:rsidRPr="00AF11D1" w:rsidRDefault="00546470" w:rsidP="001E58EA">
            <w:pPr>
              <w:jc w:val="left"/>
              <w:rPr>
                <w:b/>
                <w:bCs/>
              </w:rPr>
            </w:pPr>
            <w:r w:rsidRPr="00AF11D1">
              <w:rPr>
                <w:b/>
                <w:bCs/>
              </w:rPr>
              <w:t>Properties</w:t>
            </w:r>
          </w:p>
        </w:tc>
      </w:tr>
      <w:tr w:rsidR="00546470" w:rsidRPr="00AF11D1" w14:paraId="5291AE3B" w14:textId="77777777" w:rsidTr="001E58EA">
        <w:trPr>
          <w:trHeight w:val="283"/>
          <w:jc w:val="center"/>
        </w:trPr>
        <w:tc>
          <w:tcPr>
            <w:tcW w:w="1842" w:type="dxa"/>
          </w:tcPr>
          <w:p w14:paraId="2B368068" w14:textId="77777777" w:rsidR="00546470" w:rsidRPr="00AF11D1" w:rsidRDefault="00546470" w:rsidP="00FA1CF4">
            <w:pPr>
              <w:pStyle w:val="Codeinline"/>
            </w:pPr>
            <w:r w:rsidRPr="00AF11D1">
              <w:t>animate-none</w:t>
            </w:r>
          </w:p>
        </w:tc>
        <w:tc>
          <w:tcPr>
            <w:tcW w:w="7228" w:type="dxa"/>
          </w:tcPr>
          <w:p w14:paraId="64E8D073" w14:textId="77777777" w:rsidR="00546470" w:rsidRPr="00AF11D1" w:rsidRDefault="00546470" w:rsidP="00FA1CF4">
            <w:pPr>
              <w:pStyle w:val="Codeinline"/>
            </w:pPr>
            <w:r w:rsidRPr="00AF11D1">
              <w:t>animation: none;</w:t>
            </w:r>
          </w:p>
        </w:tc>
      </w:tr>
      <w:tr w:rsidR="00546470" w:rsidRPr="00AF11D1" w14:paraId="56B87D4D" w14:textId="77777777" w:rsidTr="001E58EA">
        <w:trPr>
          <w:trHeight w:val="283"/>
          <w:jc w:val="center"/>
        </w:trPr>
        <w:tc>
          <w:tcPr>
            <w:tcW w:w="1842" w:type="dxa"/>
          </w:tcPr>
          <w:p w14:paraId="39D60133" w14:textId="77777777" w:rsidR="00546470" w:rsidRPr="00AF11D1" w:rsidRDefault="00546470" w:rsidP="00FA1CF4">
            <w:pPr>
              <w:pStyle w:val="Codeinline"/>
            </w:pPr>
            <w:r w:rsidRPr="00AF11D1">
              <w:t>animate-spin</w:t>
            </w:r>
          </w:p>
        </w:tc>
        <w:tc>
          <w:tcPr>
            <w:tcW w:w="7228" w:type="dxa"/>
          </w:tcPr>
          <w:p w14:paraId="61F8CD5A" w14:textId="77777777" w:rsidR="00546470" w:rsidRPr="00AF11D1" w:rsidRDefault="00546470" w:rsidP="00FA1CF4">
            <w:pPr>
              <w:pStyle w:val="Codeinline"/>
            </w:pPr>
            <w:r w:rsidRPr="00AF11D1">
              <w:t>animation: spin 1s linear infinite;</w:t>
            </w:r>
          </w:p>
          <w:p w14:paraId="20EAEF02" w14:textId="77777777" w:rsidR="00546470" w:rsidRPr="00AF11D1" w:rsidRDefault="00546470" w:rsidP="00FA1CF4">
            <w:pPr>
              <w:pStyle w:val="Codeinline"/>
            </w:pPr>
          </w:p>
          <w:p w14:paraId="6FDFD61F" w14:textId="77777777" w:rsidR="00546470" w:rsidRPr="00AF11D1" w:rsidRDefault="00546470" w:rsidP="00FA1CF4">
            <w:pPr>
              <w:pStyle w:val="Codeinline"/>
            </w:pPr>
            <w:r w:rsidRPr="00AF11D1">
              <w:t>@</w:t>
            </w:r>
            <w:proofErr w:type="gramStart"/>
            <w:r w:rsidRPr="00AF11D1">
              <w:t>keyframes</w:t>
            </w:r>
            <w:proofErr w:type="gramEnd"/>
            <w:r w:rsidRPr="00AF11D1">
              <w:t xml:space="preserve"> spin {</w:t>
            </w:r>
          </w:p>
          <w:p w14:paraId="79265E84" w14:textId="77777777" w:rsidR="00546470" w:rsidRPr="00AF11D1" w:rsidRDefault="00546470" w:rsidP="00FA1CF4">
            <w:pPr>
              <w:pStyle w:val="Codeinline"/>
            </w:pPr>
            <w:r w:rsidRPr="00AF11D1">
              <w:t xml:space="preserve">  from {</w:t>
            </w:r>
          </w:p>
          <w:p w14:paraId="5004E683" w14:textId="77777777" w:rsidR="00546470" w:rsidRPr="00AF11D1" w:rsidRDefault="00546470" w:rsidP="00FA1CF4">
            <w:pPr>
              <w:pStyle w:val="Codeinline"/>
            </w:pPr>
            <w:r w:rsidRPr="00AF11D1">
              <w:t xml:space="preserve">    transform: rotate(0deg);</w:t>
            </w:r>
          </w:p>
          <w:p w14:paraId="670C1378" w14:textId="77777777" w:rsidR="00546470" w:rsidRPr="00AF11D1" w:rsidRDefault="00546470" w:rsidP="00FA1CF4">
            <w:pPr>
              <w:pStyle w:val="Codeinline"/>
            </w:pPr>
            <w:r w:rsidRPr="00AF11D1">
              <w:t xml:space="preserve">  }</w:t>
            </w:r>
          </w:p>
          <w:p w14:paraId="5553C14D" w14:textId="77777777" w:rsidR="00546470" w:rsidRPr="00AF11D1" w:rsidRDefault="00546470" w:rsidP="00FA1CF4">
            <w:pPr>
              <w:pStyle w:val="Codeinline"/>
            </w:pPr>
            <w:r w:rsidRPr="00AF11D1">
              <w:t xml:space="preserve">  to {</w:t>
            </w:r>
          </w:p>
          <w:p w14:paraId="092B9798" w14:textId="77777777" w:rsidR="00546470" w:rsidRPr="00AF11D1" w:rsidRDefault="00546470" w:rsidP="00FA1CF4">
            <w:pPr>
              <w:pStyle w:val="Codeinline"/>
            </w:pPr>
            <w:r w:rsidRPr="00AF11D1">
              <w:t xml:space="preserve">    transform: rotate(360deg);</w:t>
            </w:r>
          </w:p>
          <w:p w14:paraId="686355EB" w14:textId="77777777" w:rsidR="00546470" w:rsidRPr="00AF11D1" w:rsidRDefault="00546470" w:rsidP="00FA1CF4">
            <w:pPr>
              <w:pStyle w:val="Codeinline"/>
            </w:pPr>
            <w:r w:rsidRPr="00AF11D1">
              <w:t xml:space="preserve">  }</w:t>
            </w:r>
          </w:p>
          <w:p w14:paraId="45E3FEF3" w14:textId="77777777" w:rsidR="00546470" w:rsidRPr="00AF11D1" w:rsidRDefault="00546470" w:rsidP="00FA1CF4">
            <w:pPr>
              <w:pStyle w:val="Codeinline"/>
            </w:pPr>
            <w:r w:rsidRPr="00AF11D1">
              <w:t>}</w:t>
            </w:r>
          </w:p>
        </w:tc>
      </w:tr>
      <w:tr w:rsidR="00546470" w:rsidRPr="00AF11D1" w14:paraId="741150EF" w14:textId="77777777" w:rsidTr="001E58EA">
        <w:trPr>
          <w:trHeight w:val="283"/>
          <w:jc w:val="center"/>
        </w:trPr>
        <w:tc>
          <w:tcPr>
            <w:tcW w:w="1842" w:type="dxa"/>
          </w:tcPr>
          <w:p w14:paraId="7EABE8AE" w14:textId="77777777" w:rsidR="00546470" w:rsidRPr="00AF11D1" w:rsidRDefault="00546470" w:rsidP="00FA1CF4">
            <w:pPr>
              <w:pStyle w:val="Codeinline"/>
            </w:pPr>
            <w:r w:rsidRPr="00AF11D1">
              <w:t>animate-ping</w:t>
            </w:r>
          </w:p>
        </w:tc>
        <w:tc>
          <w:tcPr>
            <w:tcW w:w="7228" w:type="dxa"/>
          </w:tcPr>
          <w:p w14:paraId="240A6921" w14:textId="77777777" w:rsidR="00546470" w:rsidRPr="00AF11D1" w:rsidRDefault="00546470" w:rsidP="00FA1CF4">
            <w:pPr>
              <w:pStyle w:val="Codeinline"/>
            </w:pPr>
            <w:r w:rsidRPr="00AF11D1">
              <w:t>animation: ping 1s cubic-</w:t>
            </w:r>
            <w:proofErr w:type="spellStart"/>
            <w:proofErr w:type="gramStart"/>
            <w:r w:rsidRPr="00AF11D1">
              <w:t>bezier</w:t>
            </w:r>
            <w:proofErr w:type="spellEnd"/>
            <w:r w:rsidRPr="00AF11D1">
              <w:t>(</w:t>
            </w:r>
            <w:proofErr w:type="gramEnd"/>
            <w:r w:rsidRPr="00AF11D1">
              <w:t>0, 0, 0.2, 1) infinite;</w:t>
            </w:r>
          </w:p>
          <w:p w14:paraId="3E6FCBAA" w14:textId="77777777" w:rsidR="00546470" w:rsidRPr="00AF11D1" w:rsidRDefault="00546470" w:rsidP="00FA1CF4">
            <w:pPr>
              <w:pStyle w:val="Codeinline"/>
            </w:pPr>
          </w:p>
          <w:p w14:paraId="61E506D5" w14:textId="77777777" w:rsidR="00546470" w:rsidRPr="00AF11D1" w:rsidRDefault="00546470" w:rsidP="00FA1CF4">
            <w:pPr>
              <w:pStyle w:val="Codeinline"/>
            </w:pPr>
            <w:r w:rsidRPr="00AF11D1">
              <w:t>@</w:t>
            </w:r>
            <w:proofErr w:type="gramStart"/>
            <w:r w:rsidRPr="00AF11D1">
              <w:t>keyframes</w:t>
            </w:r>
            <w:proofErr w:type="gramEnd"/>
            <w:r w:rsidRPr="00AF11D1">
              <w:t xml:space="preserve"> ping {</w:t>
            </w:r>
          </w:p>
          <w:p w14:paraId="2A43FD8F" w14:textId="77777777" w:rsidR="00546470" w:rsidRPr="00AF11D1" w:rsidRDefault="00546470" w:rsidP="00FA1CF4">
            <w:pPr>
              <w:pStyle w:val="Codeinline"/>
            </w:pPr>
            <w:r w:rsidRPr="00AF11D1">
              <w:t xml:space="preserve">  75%, 100% {</w:t>
            </w:r>
          </w:p>
          <w:p w14:paraId="0D632B2C" w14:textId="77777777" w:rsidR="00546470" w:rsidRPr="00AF11D1" w:rsidRDefault="00546470" w:rsidP="00FA1CF4">
            <w:pPr>
              <w:pStyle w:val="Codeinline"/>
            </w:pPr>
            <w:r w:rsidRPr="00AF11D1">
              <w:t xml:space="preserve">    transform: </w:t>
            </w:r>
            <w:proofErr w:type="gramStart"/>
            <w:r w:rsidRPr="00AF11D1">
              <w:t>scale(</w:t>
            </w:r>
            <w:proofErr w:type="gramEnd"/>
            <w:r w:rsidRPr="00AF11D1">
              <w:t>2);</w:t>
            </w:r>
          </w:p>
          <w:p w14:paraId="307BF0C1" w14:textId="77777777" w:rsidR="00546470" w:rsidRPr="00AF11D1" w:rsidRDefault="00546470" w:rsidP="00FA1CF4">
            <w:pPr>
              <w:pStyle w:val="Codeinline"/>
            </w:pPr>
            <w:r w:rsidRPr="00AF11D1">
              <w:t xml:space="preserve">    opacity: 0;</w:t>
            </w:r>
          </w:p>
          <w:p w14:paraId="1DCFF7AE" w14:textId="77777777" w:rsidR="00546470" w:rsidRPr="00AF11D1" w:rsidRDefault="00546470" w:rsidP="00FA1CF4">
            <w:pPr>
              <w:pStyle w:val="Codeinline"/>
            </w:pPr>
            <w:r w:rsidRPr="00AF11D1">
              <w:t xml:space="preserve">  }</w:t>
            </w:r>
          </w:p>
          <w:p w14:paraId="4E5D8056" w14:textId="77777777" w:rsidR="00546470" w:rsidRPr="00AF11D1" w:rsidRDefault="00546470" w:rsidP="00FA1CF4">
            <w:pPr>
              <w:pStyle w:val="Codeinline"/>
            </w:pPr>
            <w:r w:rsidRPr="00AF11D1">
              <w:t>}</w:t>
            </w:r>
          </w:p>
        </w:tc>
      </w:tr>
      <w:tr w:rsidR="00546470" w:rsidRPr="00AF11D1" w14:paraId="15B312AE" w14:textId="77777777" w:rsidTr="001E58EA">
        <w:trPr>
          <w:trHeight w:val="283"/>
          <w:jc w:val="center"/>
        </w:trPr>
        <w:tc>
          <w:tcPr>
            <w:tcW w:w="1842" w:type="dxa"/>
          </w:tcPr>
          <w:p w14:paraId="575ADE07" w14:textId="77777777" w:rsidR="00546470" w:rsidRPr="00AF11D1" w:rsidRDefault="00546470" w:rsidP="00FA1CF4">
            <w:pPr>
              <w:pStyle w:val="Codeinline"/>
            </w:pPr>
            <w:r w:rsidRPr="00AF11D1">
              <w:lastRenderedPageBreak/>
              <w:t>animate-pulse</w:t>
            </w:r>
          </w:p>
        </w:tc>
        <w:tc>
          <w:tcPr>
            <w:tcW w:w="7228" w:type="dxa"/>
          </w:tcPr>
          <w:p w14:paraId="5404A076" w14:textId="77777777" w:rsidR="00546470" w:rsidRPr="00AF11D1" w:rsidRDefault="00546470" w:rsidP="00FA1CF4">
            <w:pPr>
              <w:pStyle w:val="Codeinline"/>
            </w:pPr>
            <w:r w:rsidRPr="00AF11D1">
              <w:t>animation: pulse 2s cubic-</w:t>
            </w:r>
            <w:proofErr w:type="spellStart"/>
            <w:proofErr w:type="gramStart"/>
            <w:r w:rsidRPr="00AF11D1">
              <w:t>bezier</w:t>
            </w:r>
            <w:proofErr w:type="spellEnd"/>
            <w:r w:rsidRPr="00AF11D1">
              <w:t>(</w:t>
            </w:r>
            <w:proofErr w:type="gramEnd"/>
            <w:r w:rsidRPr="00AF11D1">
              <w:t>0.4, 0, 0.6, 1) infinite;</w:t>
            </w:r>
          </w:p>
          <w:p w14:paraId="508CBA9D" w14:textId="77777777" w:rsidR="00546470" w:rsidRPr="00AF11D1" w:rsidRDefault="00546470" w:rsidP="00FA1CF4">
            <w:pPr>
              <w:pStyle w:val="Codeinline"/>
            </w:pPr>
          </w:p>
          <w:p w14:paraId="41DFFA84" w14:textId="77777777" w:rsidR="00546470" w:rsidRPr="00AF11D1" w:rsidRDefault="00546470" w:rsidP="00FA1CF4">
            <w:pPr>
              <w:pStyle w:val="Codeinline"/>
            </w:pPr>
            <w:r w:rsidRPr="00AF11D1">
              <w:t>@</w:t>
            </w:r>
            <w:proofErr w:type="gramStart"/>
            <w:r w:rsidRPr="00AF11D1">
              <w:t>keyframes</w:t>
            </w:r>
            <w:proofErr w:type="gramEnd"/>
            <w:r w:rsidRPr="00AF11D1">
              <w:t xml:space="preserve"> pulse {</w:t>
            </w:r>
          </w:p>
          <w:p w14:paraId="489A7FDB" w14:textId="77777777" w:rsidR="00546470" w:rsidRPr="00AF11D1" w:rsidRDefault="00546470" w:rsidP="00FA1CF4">
            <w:pPr>
              <w:pStyle w:val="Codeinline"/>
            </w:pPr>
            <w:r w:rsidRPr="00AF11D1">
              <w:t xml:space="preserve">  0%, 100% {</w:t>
            </w:r>
          </w:p>
          <w:p w14:paraId="6A27CF98" w14:textId="77777777" w:rsidR="00546470" w:rsidRPr="00AF11D1" w:rsidRDefault="00546470" w:rsidP="00FA1CF4">
            <w:pPr>
              <w:pStyle w:val="Codeinline"/>
            </w:pPr>
            <w:r w:rsidRPr="00AF11D1">
              <w:t xml:space="preserve">    opacity: 1;</w:t>
            </w:r>
          </w:p>
          <w:p w14:paraId="1453EEA9" w14:textId="77777777" w:rsidR="00546470" w:rsidRPr="00AF11D1" w:rsidRDefault="00546470" w:rsidP="00FA1CF4">
            <w:pPr>
              <w:pStyle w:val="Codeinline"/>
            </w:pPr>
            <w:r w:rsidRPr="00AF11D1">
              <w:t xml:space="preserve">  }</w:t>
            </w:r>
          </w:p>
          <w:p w14:paraId="72F78735" w14:textId="77777777" w:rsidR="00546470" w:rsidRPr="00AF11D1" w:rsidRDefault="00546470" w:rsidP="00FA1CF4">
            <w:pPr>
              <w:pStyle w:val="Codeinline"/>
            </w:pPr>
            <w:r w:rsidRPr="00AF11D1">
              <w:t xml:space="preserve">  50% {</w:t>
            </w:r>
          </w:p>
          <w:p w14:paraId="1D0AF6D7" w14:textId="77777777" w:rsidR="00546470" w:rsidRPr="00AF11D1" w:rsidRDefault="00546470" w:rsidP="00FA1CF4">
            <w:pPr>
              <w:pStyle w:val="Codeinline"/>
            </w:pPr>
            <w:r w:rsidRPr="00AF11D1">
              <w:t xml:space="preserve">    opacity: .5;</w:t>
            </w:r>
          </w:p>
          <w:p w14:paraId="48AC4FE0" w14:textId="77777777" w:rsidR="00546470" w:rsidRPr="00AF11D1" w:rsidRDefault="00546470" w:rsidP="00FA1CF4">
            <w:pPr>
              <w:pStyle w:val="Codeinline"/>
            </w:pPr>
            <w:r w:rsidRPr="00AF11D1">
              <w:t xml:space="preserve">  }</w:t>
            </w:r>
          </w:p>
          <w:p w14:paraId="15811FF1" w14:textId="77777777" w:rsidR="00546470" w:rsidRPr="00AF11D1" w:rsidRDefault="00546470" w:rsidP="00FA1CF4">
            <w:pPr>
              <w:pStyle w:val="Codeinline"/>
            </w:pPr>
            <w:r w:rsidRPr="00AF11D1">
              <w:t>}</w:t>
            </w:r>
          </w:p>
        </w:tc>
      </w:tr>
      <w:tr w:rsidR="00546470" w:rsidRPr="00AF11D1" w14:paraId="221964F8" w14:textId="77777777" w:rsidTr="001E58EA">
        <w:trPr>
          <w:trHeight w:val="283"/>
          <w:jc w:val="center"/>
        </w:trPr>
        <w:tc>
          <w:tcPr>
            <w:tcW w:w="1842" w:type="dxa"/>
          </w:tcPr>
          <w:p w14:paraId="11E0648C" w14:textId="77777777" w:rsidR="00546470" w:rsidRPr="00AF11D1" w:rsidRDefault="00546470" w:rsidP="00FA1CF4">
            <w:pPr>
              <w:pStyle w:val="Codeinline"/>
            </w:pPr>
            <w:r w:rsidRPr="00AF11D1">
              <w:t>animate-bounce</w:t>
            </w:r>
          </w:p>
        </w:tc>
        <w:tc>
          <w:tcPr>
            <w:tcW w:w="7228" w:type="dxa"/>
          </w:tcPr>
          <w:p w14:paraId="687DFF56" w14:textId="77777777" w:rsidR="00546470" w:rsidRPr="00AF11D1" w:rsidRDefault="00546470" w:rsidP="00FA1CF4">
            <w:pPr>
              <w:pStyle w:val="Codeinline"/>
            </w:pPr>
            <w:r w:rsidRPr="00AF11D1">
              <w:t>animation: bounce 1s infinite;</w:t>
            </w:r>
          </w:p>
          <w:p w14:paraId="44B97416" w14:textId="77777777" w:rsidR="00546470" w:rsidRPr="00AF11D1" w:rsidRDefault="00546470" w:rsidP="00FA1CF4">
            <w:pPr>
              <w:pStyle w:val="Codeinline"/>
            </w:pPr>
          </w:p>
          <w:p w14:paraId="19A754C6" w14:textId="77777777" w:rsidR="00546470" w:rsidRPr="00AF11D1" w:rsidRDefault="00546470" w:rsidP="00FA1CF4">
            <w:pPr>
              <w:pStyle w:val="Codeinline"/>
            </w:pPr>
            <w:r w:rsidRPr="00AF11D1">
              <w:t>@</w:t>
            </w:r>
            <w:proofErr w:type="gramStart"/>
            <w:r w:rsidRPr="00AF11D1">
              <w:t>keyframes</w:t>
            </w:r>
            <w:proofErr w:type="gramEnd"/>
            <w:r w:rsidRPr="00AF11D1">
              <w:t xml:space="preserve"> bounce {</w:t>
            </w:r>
          </w:p>
          <w:p w14:paraId="436BEF2B" w14:textId="77777777" w:rsidR="00546470" w:rsidRPr="00AF11D1" w:rsidRDefault="00546470" w:rsidP="00FA1CF4">
            <w:pPr>
              <w:pStyle w:val="Codeinline"/>
            </w:pPr>
            <w:r w:rsidRPr="00AF11D1">
              <w:t xml:space="preserve">  0%, 100% {</w:t>
            </w:r>
          </w:p>
          <w:p w14:paraId="1EC32A27" w14:textId="77777777" w:rsidR="00546470" w:rsidRPr="00AF11D1" w:rsidRDefault="00546470" w:rsidP="00FA1CF4">
            <w:pPr>
              <w:pStyle w:val="Codeinline"/>
            </w:pPr>
            <w:r w:rsidRPr="00AF11D1">
              <w:t xml:space="preserve">    transform: </w:t>
            </w:r>
            <w:proofErr w:type="spellStart"/>
            <w:proofErr w:type="gramStart"/>
            <w:r w:rsidRPr="00AF11D1">
              <w:t>translateY</w:t>
            </w:r>
            <w:proofErr w:type="spellEnd"/>
            <w:r w:rsidRPr="00AF11D1">
              <w:t>(</w:t>
            </w:r>
            <w:proofErr w:type="gramEnd"/>
            <w:r w:rsidRPr="00AF11D1">
              <w:t>-25%);</w:t>
            </w:r>
          </w:p>
          <w:p w14:paraId="4034D25D" w14:textId="77777777" w:rsidR="00546470" w:rsidRPr="00AF11D1" w:rsidRDefault="00546470" w:rsidP="00FA1CF4">
            <w:pPr>
              <w:pStyle w:val="Codeinline"/>
            </w:pPr>
            <w:r w:rsidRPr="00AF11D1">
              <w:t xml:space="preserve">    animation-timing-function: cubic-</w:t>
            </w:r>
            <w:proofErr w:type="spellStart"/>
            <w:proofErr w:type="gramStart"/>
            <w:r w:rsidRPr="00AF11D1">
              <w:t>bezier</w:t>
            </w:r>
            <w:proofErr w:type="spellEnd"/>
            <w:r w:rsidRPr="00AF11D1">
              <w:t>(</w:t>
            </w:r>
            <w:proofErr w:type="gramEnd"/>
            <w:r w:rsidRPr="00AF11D1">
              <w:t>0.8, 0, 1, 1);</w:t>
            </w:r>
          </w:p>
          <w:p w14:paraId="45771C77" w14:textId="77777777" w:rsidR="00546470" w:rsidRPr="00AF11D1" w:rsidRDefault="00546470" w:rsidP="00FA1CF4">
            <w:pPr>
              <w:pStyle w:val="Codeinline"/>
            </w:pPr>
            <w:r w:rsidRPr="00AF11D1">
              <w:t xml:space="preserve">  }</w:t>
            </w:r>
          </w:p>
          <w:p w14:paraId="058BE38A" w14:textId="77777777" w:rsidR="00546470" w:rsidRPr="00AF11D1" w:rsidRDefault="00546470" w:rsidP="00FA1CF4">
            <w:pPr>
              <w:pStyle w:val="Codeinline"/>
            </w:pPr>
            <w:r w:rsidRPr="00AF11D1">
              <w:t xml:space="preserve">  50% {</w:t>
            </w:r>
          </w:p>
          <w:p w14:paraId="62A4E498" w14:textId="77777777" w:rsidR="00546470" w:rsidRPr="00AF11D1" w:rsidRDefault="00546470" w:rsidP="00FA1CF4">
            <w:pPr>
              <w:pStyle w:val="Codeinline"/>
            </w:pPr>
            <w:r w:rsidRPr="00AF11D1">
              <w:t xml:space="preserve">    transform: </w:t>
            </w:r>
            <w:proofErr w:type="spellStart"/>
            <w:proofErr w:type="gramStart"/>
            <w:r w:rsidRPr="00AF11D1">
              <w:t>translateY</w:t>
            </w:r>
            <w:proofErr w:type="spellEnd"/>
            <w:r w:rsidRPr="00AF11D1">
              <w:t>(</w:t>
            </w:r>
            <w:proofErr w:type="gramEnd"/>
            <w:r w:rsidRPr="00AF11D1">
              <w:t>0);</w:t>
            </w:r>
          </w:p>
          <w:p w14:paraId="6AE295A6" w14:textId="77777777" w:rsidR="00546470" w:rsidRPr="00AF11D1" w:rsidRDefault="00546470" w:rsidP="00FA1CF4">
            <w:pPr>
              <w:pStyle w:val="Codeinline"/>
            </w:pPr>
            <w:r w:rsidRPr="00AF11D1">
              <w:t xml:space="preserve">    animation-timing-function: cubic-</w:t>
            </w:r>
            <w:proofErr w:type="spellStart"/>
            <w:proofErr w:type="gramStart"/>
            <w:r w:rsidRPr="00AF11D1">
              <w:t>bezier</w:t>
            </w:r>
            <w:proofErr w:type="spellEnd"/>
            <w:r w:rsidRPr="00AF11D1">
              <w:t>(</w:t>
            </w:r>
            <w:proofErr w:type="gramEnd"/>
            <w:r w:rsidRPr="00AF11D1">
              <w:t>0, 0, 0.2, 1);</w:t>
            </w:r>
          </w:p>
          <w:p w14:paraId="1193F9DE" w14:textId="77777777" w:rsidR="00546470" w:rsidRPr="00AF11D1" w:rsidRDefault="00546470" w:rsidP="00FA1CF4">
            <w:pPr>
              <w:pStyle w:val="Codeinline"/>
            </w:pPr>
            <w:r w:rsidRPr="00AF11D1">
              <w:t xml:space="preserve">  }</w:t>
            </w:r>
          </w:p>
          <w:p w14:paraId="74E57729" w14:textId="77777777" w:rsidR="00546470" w:rsidRPr="00AF11D1" w:rsidRDefault="00546470" w:rsidP="00FA1CF4">
            <w:pPr>
              <w:pStyle w:val="Codeinline"/>
            </w:pPr>
            <w:r w:rsidRPr="00AF11D1">
              <w:t>}</w:t>
            </w:r>
          </w:p>
        </w:tc>
      </w:tr>
    </w:tbl>
    <w:p w14:paraId="35758ACA" w14:textId="77777777" w:rsidR="001A072C" w:rsidRPr="00AF11D1" w:rsidRDefault="001A072C" w:rsidP="001A072C">
      <w:pPr>
        <w:pStyle w:val="Heading2"/>
      </w:pPr>
      <w:bookmarkStart w:id="168" w:name="_Toc155276184"/>
      <w:bookmarkStart w:id="169" w:name="_Toc155509705"/>
      <w:proofErr w:type="spellStart"/>
      <w:r w:rsidRPr="00AF11D1">
        <w:t>Javascript</w:t>
      </w:r>
      <w:bookmarkEnd w:id="168"/>
      <w:bookmarkEnd w:id="169"/>
      <w:proofErr w:type="spellEnd"/>
    </w:p>
    <w:p w14:paraId="589C71E6" w14:textId="452343D0" w:rsidR="00501ABD" w:rsidRPr="00AF11D1" w:rsidRDefault="00501ABD" w:rsidP="00B47280">
      <w:pPr>
        <w:pStyle w:val="BodyText1"/>
      </w:pPr>
      <w:proofErr w:type="spellStart"/>
      <w:r w:rsidRPr="00AF11D1">
        <w:t>Java</w:t>
      </w:r>
      <w:r w:rsidR="00507386" w:rsidRPr="00AF11D1">
        <w:t>s</w:t>
      </w:r>
      <w:r w:rsidRPr="00AF11D1">
        <w:t>cript</w:t>
      </w:r>
      <w:proofErr w:type="spellEnd"/>
      <w:r w:rsidRPr="00AF11D1">
        <w:t xml:space="preserve"> là một ngôn ngữ lập trình phổ biến được sử dụng chủ yếu trong lập trình web. Nó là một ngôn ngữ kịch bản (scripting language) có khả năng tương tác với HTML để thao tác được với các thẻ HTML thì nó phải thông qua một cơ chế ta gọi là DOM.</w:t>
      </w:r>
    </w:p>
    <w:p w14:paraId="07A80CF4" w14:textId="10D86AEB" w:rsidR="00501ABD" w:rsidRPr="00AF11D1" w:rsidRDefault="00501ABD" w:rsidP="00501ABD">
      <w:pPr>
        <w:pStyle w:val="Heading3"/>
      </w:pPr>
      <w:bookmarkStart w:id="170" w:name="_Toc155276185"/>
      <w:bookmarkStart w:id="171" w:name="_Toc155509706"/>
      <w:r w:rsidRPr="00AF11D1">
        <w:t>DOM Manipulation (Thao tác với DOM)</w:t>
      </w:r>
      <w:bookmarkEnd w:id="170"/>
      <w:bookmarkEnd w:id="171"/>
    </w:p>
    <w:p w14:paraId="2E584F4B" w14:textId="314896F2" w:rsidR="004D2384" w:rsidRPr="00AF11D1" w:rsidRDefault="00501ABD" w:rsidP="00B47280">
      <w:pPr>
        <w:pStyle w:val="BodyText1"/>
      </w:pPr>
      <w:r w:rsidRPr="00AF11D1">
        <w:t>DOM</w:t>
      </w:r>
      <w:r w:rsidR="009F0DCD" w:rsidRPr="00AF11D1">
        <w:t xml:space="preserve"> (Document Object Model)</w:t>
      </w:r>
      <w:r w:rsidRPr="00AF11D1">
        <w:t xml:space="preserve"> là mô hình các đối tượng trong</w:t>
      </w:r>
      <w:r w:rsidR="004D2384" w:rsidRPr="00AF11D1">
        <w:t xml:space="preserve"> </w:t>
      </w:r>
      <w:r w:rsidRPr="00AF11D1">
        <w:t xml:space="preserve">HTML. Trong mỗi thẻ HTML sẽ có những thuộc tính (Properties) và có phân cấp cha - con với các thẻ HTML khác. Sự phân cấp và các thuộc tính của thẻ HTML này được gọi là selector và trong DOM sẽ có nhiệm vụ xử lý các vấn đề như đổi thuộc tính của thẻ, đổi cấu trúc HTML của </w:t>
      </w:r>
      <w:proofErr w:type="gramStart"/>
      <w:r w:rsidRPr="00AF11D1">
        <w:t>thẻ,</w:t>
      </w:r>
      <w:r w:rsidR="004D2384" w:rsidRPr="00AF11D1">
        <w:t>…</w:t>
      </w:r>
      <w:proofErr w:type="gramEnd"/>
      <w:r w:rsidR="004D2384" w:rsidRPr="00AF11D1">
        <w:t xml:space="preserve"> </w:t>
      </w:r>
      <w:r w:rsidRPr="00AF11D1">
        <w:t>DOM được dùng để truy xuất các HTML và XML, có dạng một cây cấu trúc dữ liệu</w:t>
      </w:r>
      <w:r w:rsidR="009F0DCD" w:rsidRPr="00AF11D1">
        <w:t xml:space="preserve"> [10]</w:t>
      </w:r>
      <w:r w:rsidR="004D2384" w:rsidRPr="00AF11D1">
        <w:t>.</w:t>
      </w:r>
    </w:p>
    <w:p w14:paraId="7A8A13A6" w14:textId="5340274D" w:rsidR="004D2384" w:rsidRPr="00AF11D1" w:rsidRDefault="004D2384" w:rsidP="004D2384">
      <w:pPr>
        <w:jc w:val="center"/>
      </w:pPr>
      <w:r w:rsidRPr="00AF11D1">
        <w:rPr>
          <w:noProof/>
        </w:rPr>
        <w:lastRenderedPageBreak/>
        <w:drawing>
          <wp:inline distT="0" distB="0" distL="0" distR="0" wp14:anchorId="65187242" wp14:editId="21015DC1">
            <wp:extent cx="4630420" cy="2531110"/>
            <wp:effectExtent l="0" t="0" r="0" b="2540"/>
            <wp:docPr id="2018231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0420" cy="2531110"/>
                    </a:xfrm>
                    <a:prstGeom prst="rect">
                      <a:avLst/>
                    </a:prstGeom>
                    <a:noFill/>
                    <a:ln>
                      <a:noFill/>
                    </a:ln>
                  </pic:spPr>
                </pic:pic>
              </a:graphicData>
            </a:graphic>
          </wp:inline>
        </w:drawing>
      </w:r>
    </w:p>
    <w:p w14:paraId="5F3094CE" w14:textId="3934496B" w:rsidR="0086270D" w:rsidRPr="00AF11D1" w:rsidRDefault="00AB2E7C" w:rsidP="00AB2E7C">
      <w:pPr>
        <w:pStyle w:val="Caption"/>
      </w:pPr>
      <w:bookmarkStart w:id="172" w:name="_Toc155441713"/>
      <w:bookmarkStart w:id="173" w:name="_Toc155509743"/>
      <w:r>
        <w:t xml:space="preserve">Hình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12</w:t>
      </w:r>
      <w:r w:rsidR="00B05394">
        <w:rPr>
          <w:noProof/>
        </w:rPr>
        <w:fldChar w:fldCharType="end"/>
      </w:r>
      <w:r>
        <w:t xml:space="preserve"> </w:t>
      </w:r>
      <w:r w:rsidR="0086270D" w:rsidRPr="00AF11D1">
        <w:t>Mô hình các đối tượng trong HTML.</w:t>
      </w:r>
      <w:bookmarkEnd w:id="172"/>
      <w:bookmarkEnd w:id="173"/>
    </w:p>
    <w:p w14:paraId="3BDD26D7" w14:textId="74008AFE" w:rsidR="00CE5DFB" w:rsidRPr="00AF11D1" w:rsidRDefault="00CE5DFB" w:rsidP="00B47280">
      <w:pPr>
        <w:pStyle w:val="BodyText1"/>
      </w:pPr>
      <w:r w:rsidRPr="00AF11D1">
        <w:t xml:space="preserve">DOM cho phép các ngôn ngữ lập trình như </w:t>
      </w:r>
      <w:proofErr w:type="spellStart"/>
      <w:r w:rsidRPr="00AF11D1">
        <w:t>Java</w:t>
      </w:r>
      <w:r w:rsidR="00A5371F">
        <w:t>s</w:t>
      </w:r>
      <w:r w:rsidRPr="00AF11D1">
        <w:t>cript</w:t>
      </w:r>
      <w:proofErr w:type="spellEnd"/>
      <w:r w:rsidRPr="00AF11D1">
        <w:t xml:space="preserve"> thao tác với các phần tử HTML và XML trên trang web. Thông qua DOM, lập trình viên có thể thay đổi cấu trúc, nội dung của trang web.</w:t>
      </w:r>
    </w:p>
    <w:p w14:paraId="5D752E04" w14:textId="25AE0051" w:rsidR="00CE5DFB" w:rsidRPr="00AF11D1" w:rsidRDefault="00CE5DFB" w:rsidP="00B47280">
      <w:pPr>
        <w:pStyle w:val="BodyText1"/>
      </w:pPr>
      <w:r w:rsidRPr="00AF11D1">
        <w:t xml:space="preserve">Các </w:t>
      </w:r>
      <w:r w:rsidR="003E2A79" w:rsidRPr="00AF11D1">
        <w:t>t</w:t>
      </w:r>
      <w:r w:rsidRPr="00AF11D1">
        <w:t xml:space="preserve">huộc tính và </w:t>
      </w:r>
      <w:r w:rsidR="003E2A79" w:rsidRPr="00AF11D1">
        <w:t>p</w:t>
      </w:r>
      <w:r w:rsidRPr="00AF11D1">
        <w:t>hương thức thường gặp:</w:t>
      </w:r>
    </w:p>
    <w:p w14:paraId="07574354" w14:textId="53E68C29" w:rsidR="00E60627" w:rsidRPr="00AF11D1" w:rsidRDefault="00AB2E7C" w:rsidP="00AB2E7C">
      <w:pPr>
        <w:pStyle w:val="Caption"/>
      </w:pPr>
      <w:bookmarkStart w:id="174" w:name="_Toc154682396"/>
      <w:bookmarkStart w:id="175" w:name="_Toc155440957"/>
      <w:bookmarkStart w:id="176" w:name="_Toc155509765"/>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w:instrText>
      </w:r>
      <w:r w:rsidR="00B05394">
        <w:instrText xml:space="preserve">* ARABIC \s 1 </w:instrText>
      </w:r>
      <w:r w:rsidR="00B05394">
        <w:fldChar w:fldCharType="separate"/>
      </w:r>
      <w:r w:rsidR="00D52E2F">
        <w:rPr>
          <w:noProof/>
        </w:rPr>
        <w:t>8</w:t>
      </w:r>
      <w:r w:rsidR="00B05394">
        <w:rPr>
          <w:noProof/>
        </w:rPr>
        <w:fldChar w:fldCharType="end"/>
      </w:r>
      <w:r>
        <w:t xml:space="preserve"> </w:t>
      </w:r>
      <w:r w:rsidR="00E60627" w:rsidRPr="00AF11D1">
        <w:t>Bảng các thuộc tính thao tác với DOM thường gặp.</w:t>
      </w:r>
      <w:bookmarkEnd w:id="174"/>
      <w:bookmarkEnd w:id="175"/>
      <w:bookmarkEnd w:id="176"/>
    </w:p>
    <w:tbl>
      <w:tblPr>
        <w:tblStyle w:val="TableGrid"/>
        <w:tblW w:w="0" w:type="auto"/>
        <w:jc w:val="center"/>
        <w:tblLook w:val="04A0" w:firstRow="1" w:lastRow="0" w:firstColumn="1" w:lastColumn="0" w:noHBand="0" w:noVBand="1"/>
      </w:tblPr>
      <w:tblGrid>
        <w:gridCol w:w="1842"/>
        <w:gridCol w:w="7228"/>
      </w:tblGrid>
      <w:tr w:rsidR="00CE5DFB" w:rsidRPr="00AF11D1" w14:paraId="080829E6" w14:textId="77777777" w:rsidTr="00207985">
        <w:trPr>
          <w:trHeight w:val="567"/>
          <w:jc w:val="center"/>
        </w:trPr>
        <w:tc>
          <w:tcPr>
            <w:tcW w:w="1842" w:type="dxa"/>
            <w:vAlign w:val="center"/>
          </w:tcPr>
          <w:p w14:paraId="717D0771" w14:textId="5813752F" w:rsidR="00CE5DFB" w:rsidRPr="00AF11D1" w:rsidRDefault="00CE5DFB" w:rsidP="00A5371F">
            <w:pPr>
              <w:jc w:val="left"/>
              <w:rPr>
                <w:b/>
                <w:bCs/>
              </w:rPr>
            </w:pPr>
            <w:r w:rsidRPr="00AF11D1">
              <w:rPr>
                <w:b/>
                <w:bCs/>
              </w:rPr>
              <w:t>Properties</w:t>
            </w:r>
          </w:p>
        </w:tc>
        <w:tc>
          <w:tcPr>
            <w:tcW w:w="7228" w:type="dxa"/>
            <w:vAlign w:val="center"/>
          </w:tcPr>
          <w:p w14:paraId="6493754E" w14:textId="25CB1825" w:rsidR="00CE5DFB" w:rsidRPr="00A5371F" w:rsidRDefault="00A5371F" w:rsidP="00A5371F">
            <w:pPr>
              <w:jc w:val="left"/>
              <w:rPr>
                <w:b/>
                <w:bCs/>
                <w:szCs w:val="26"/>
              </w:rPr>
            </w:pPr>
            <w:r w:rsidRPr="00A5371F">
              <w:rPr>
                <w:b/>
                <w:bCs/>
                <w:szCs w:val="26"/>
              </w:rPr>
              <w:t>Diễn giải</w:t>
            </w:r>
          </w:p>
        </w:tc>
      </w:tr>
      <w:tr w:rsidR="00CE5DFB" w:rsidRPr="00AF11D1" w14:paraId="61600E9D" w14:textId="77777777" w:rsidTr="00E56375">
        <w:trPr>
          <w:trHeight w:val="283"/>
          <w:jc w:val="center"/>
        </w:trPr>
        <w:tc>
          <w:tcPr>
            <w:tcW w:w="1842" w:type="dxa"/>
            <w:vAlign w:val="center"/>
          </w:tcPr>
          <w:p w14:paraId="3C3C19FF" w14:textId="5C5C8BF0" w:rsidR="00CE5DFB" w:rsidRPr="00AF11D1" w:rsidRDefault="00CE5DFB" w:rsidP="00FA1CF4">
            <w:pPr>
              <w:pStyle w:val="Codeinline"/>
            </w:pPr>
            <w:r w:rsidRPr="00AF11D1">
              <w:t>id</w:t>
            </w:r>
          </w:p>
        </w:tc>
        <w:tc>
          <w:tcPr>
            <w:tcW w:w="7228" w:type="dxa"/>
          </w:tcPr>
          <w:p w14:paraId="68BE2360" w14:textId="1CD55E93" w:rsidR="00CE5DFB" w:rsidRPr="00AF11D1" w:rsidRDefault="00CE5DFB" w:rsidP="00FA1CF4">
            <w:pPr>
              <w:jc w:val="left"/>
            </w:pPr>
            <w:r w:rsidRPr="00AF11D1">
              <w:t>Định danh – là duy nhất cho mỗi phần tử nên thường được dùng để truy xuất DOM trực tiếp và nhanh chóng.</w:t>
            </w:r>
          </w:p>
        </w:tc>
      </w:tr>
      <w:tr w:rsidR="00CE5DFB" w:rsidRPr="00AF11D1" w14:paraId="46CB3091" w14:textId="77777777" w:rsidTr="00E56375">
        <w:trPr>
          <w:trHeight w:val="283"/>
          <w:jc w:val="center"/>
        </w:trPr>
        <w:tc>
          <w:tcPr>
            <w:tcW w:w="1842" w:type="dxa"/>
            <w:vAlign w:val="center"/>
          </w:tcPr>
          <w:p w14:paraId="0D9EE0EE" w14:textId="380AE0B4" w:rsidR="00CE5DFB" w:rsidRPr="00AF11D1" w:rsidRDefault="00CE5DFB" w:rsidP="00FA1CF4">
            <w:pPr>
              <w:pStyle w:val="Codeinline"/>
            </w:pPr>
            <w:r w:rsidRPr="00AF11D1">
              <w:rPr>
                <w:rStyle w:val="Strong"/>
                <w:b w:val="0"/>
                <w:bCs/>
              </w:rPr>
              <w:t>class</w:t>
            </w:r>
          </w:p>
        </w:tc>
        <w:tc>
          <w:tcPr>
            <w:tcW w:w="7228" w:type="dxa"/>
          </w:tcPr>
          <w:p w14:paraId="2327BEB0" w14:textId="122D2203" w:rsidR="00CE5DFB" w:rsidRPr="00AF11D1" w:rsidRDefault="00CE5DFB" w:rsidP="00FA1CF4">
            <w:pPr>
              <w:jc w:val="left"/>
            </w:pPr>
            <w:r w:rsidRPr="00AF11D1">
              <w:t xml:space="preserve">Tên lớp – Cũng dùng để truy xuất trực tiếp như id, nhưng 1 </w:t>
            </w:r>
            <w:proofErr w:type="spellStart"/>
            <w:r w:rsidRPr="00AF11D1">
              <w:t>className</w:t>
            </w:r>
            <w:proofErr w:type="spellEnd"/>
            <w:r w:rsidRPr="00AF11D1">
              <w:t xml:space="preserve"> có thể dùng cho nhiều phần tử.</w:t>
            </w:r>
          </w:p>
        </w:tc>
      </w:tr>
      <w:tr w:rsidR="00CE5DFB" w:rsidRPr="00AF11D1" w14:paraId="7E13F864" w14:textId="77777777" w:rsidTr="00E56375">
        <w:trPr>
          <w:trHeight w:val="283"/>
          <w:jc w:val="center"/>
        </w:trPr>
        <w:tc>
          <w:tcPr>
            <w:tcW w:w="1842" w:type="dxa"/>
            <w:vAlign w:val="center"/>
          </w:tcPr>
          <w:p w14:paraId="497A597A" w14:textId="35702902" w:rsidR="00CE5DFB" w:rsidRPr="00AF11D1" w:rsidRDefault="00E56375" w:rsidP="00FA1CF4">
            <w:pPr>
              <w:pStyle w:val="Codeinline"/>
            </w:pPr>
            <w:proofErr w:type="spellStart"/>
            <w:r w:rsidRPr="00AF11D1">
              <w:rPr>
                <w:rStyle w:val="Strong"/>
                <w:b w:val="0"/>
                <w:bCs/>
              </w:rPr>
              <w:t>tagName</w:t>
            </w:r>
            <w:proofErr w:type="spellEnd"/>
          </w:p>
        </w:tc>
        <w:tc>
          <w:tcPr>
            <w:tcW w:w="7228" w:type="dxa"/>
          </w:tcPr>
          <w:p w14:paraId="75C768FF" w14:textId="73851A99" w:rsidR="00CE5DFB" w:rsidRPr="00AF11D1" w:rsidRDefault="00E56375" w:rsidP="00FA1CF4">
            <w:pPr>
              <w:jc w:val="left"/>
            </w:pPr>
            <w:r w:rsidRPr="00AF11D1">
              <w:t>Tên thẻ HTML.</w:t>
            </w:r>
          </w:p>
        </w:tc>
      </w:tr>
      <w:tr w:rsidR="00CE5DFB" w:rsidRPr="00AF11D1" w14:paraId="5D84861F" w14:textId="77777777" w:rsidTr="00E56375">
        <w:trPr>
          <w:trHeight w:val="283"/>
          <w:jc w:val="center"/>
        </w:trPr>
        <w:tc>
          <w:tcPr>
            <w:tcW w:w="1842" w:type="dxa"/>
            <w:vAlign w:val="center"/>
          </w:tcPr>
          <w:p w14:paraId="5F2D1AF9" w14:textId="5C0C8898" w:rsidR="00CE5DFB" w:rsidRPr="00AF11D1" w:rsidRDefault="00E56375" w:rsidP="00FA1CF4">
            <w:pPr>
              <w:pStyle w:val="Codeinline"/>
            </w:pPr>
            <w:proofErr w:type="spellStart"/>
            <w:r w:rsidRPr="00AF11D1">
              <w:rPr>
                <w:rStyle w:val="Strong"/>
                <w:b w:val="0"/>
                <w:bCs/>
              </w:rPr>
              <w:t>innerHTML</w:t>
            </w:r>
            <w:proofErr w:type="spellEnd"/>
          </w:p>
        </w:tc>
        <w:tc>
          <w:tcPr>
            <w:tcW w:w="7228" w:type="dxa"/>
          </w:tcPr>
          <w:p w14:paraId="6070AC08" w14:textId="7DD35CEE" w:rsidR="00CE5DFB" w:rsidRPr="00AF11D1" w:rsidRDefault="00E56375" w:rsidP="00FA1CF4">
            <w:pPr>
              <w:jc w:val="left"/>
            </w:pPr>
            <w:r w:rsidRPr="00AF11D1">
              <w:t>Trả về mã HTML bên trong phần tử hiện tại. Đoạn mã HTML này là chuỗi kí tự chứa tất cả phần tử bên trong, bao gồm các nút phần tử và nút văn bản.</w:t>
            </w:r>
          </w:p>
        </w:tc>
      </w:tr>
      <w:tr w:rsidR="00CE5DFB" w:rsidRPr="00AF11D1" w14:paraId="5051AC1A" w14:textId="77777777" w:rsidTr="00E56375">
        <w:trPr>
          <w:trHeight w:val="283"/>
          <w:jc w:val="center"/>
        </w:trPr>
        <w:tc>
          <w:tcPr>
            <w:tcW w:w="1842" w:type="dxa"/>
            <w:vAlign w:val="center"/>
          </w:tcPr>
          <w:p w14:paraId="6A97283B" w14:textId="2F5E35DD" w:rsidR="00CE5DFB" w:rsidRPr="00AF11D1" w:rsidRDefault="00E56375" w:rsidP="00FA1CF4">
            <w:pPr>
              <w:pStyle w:val="Codeinline"/>
            </w:pPr>
            <w:proofErr w:type="spellStart"/>
            <w:r w:rsidRPr="00AF11D1">
              <w:rPr>
                <w:rStyle w:val="Strong"/>
                <w:b w:val="0"/>
                <w:bCs/>
              </w:rPr>
              <w:t>outerHTML</w:t>
            </w:r>
            <w:proofErr w:type="spellEnd"/>
          </w:p>
        </w:tc>
        <w:tc>
          <w:tcPr>
            <w:tcW w:w="7228" w:type="dxa"/>
          </w:tcPr>
          <w:p w14:paraId="43EF59B7" w14:textId="43478642" w:rsidR="00CE5DFB" w:rsidRPr="00AF11D1" w:rsidRDefault="00E56375" w:rsidP="00FA1CF4">
            <w:pPr>
              <w:jc w:val="left"/>
            </w:pPr>
            <w:r w:rsidRPr="00AF11D1">
              <w:t>Trả về mã HTML của phần tử hiện tại</w:t>
            </w:r>
          </w:p>
        </w:tc>
      </w:tr>
      <w:tr w:rsidR="00CE5DFB" w:rsidRPr="00AF11D1" w14:paraId="6879819F" w14:textId="77777777" w:rsidTr="00E56375">
        <w:trPr>
          <w:trHeight w:val="283"/>
          <w:jc w:val="center"/>
        </w:trPr>
        <w:tc>
          <w:tcPr>
            <w:tcW w:w="1842" w:type="dxa"/>
            <w:vAlign w:val="center"/>
          </w:tcPr>
          <w:p w14:paraId="68444D7D" w14:textId="49A2DE7D" w:rsidR="00CE5DFB" w:rsidRPr="00AF11D1" w:rsidRDefault="00E56375" w:rsidP="00FA1CF4">
            <w:pPr>
              <w:pStyle w:val="Codeinline"/>
            </w:pPr>
            <w:proofErr w:type="spellStart"/>
            <w:r w:rsidRPr="00AF11D1">
              <w:rPr>
                <w:rStyle w:val="Strong"/>
                <w:b w:val="0"/>
                <w:bCs/>
              </w:rPr>
              <w:t>textContent</w:t>
            </w:r>
            <w:proofErr w:type="spellEnd"/>
          </w:p>
        </w:tc>
        <w:tc>
          <w:tcPr>
            <w:tcW w:w="7228" w:type="dxa"/>
          </w:tcPr>
          <w:p w14:paraId="1F5DB1C4" w14:textId="231690EF" w:rsidR="00CE5DFB" w:rsidRPr="00AF11D1" w:rsidRDefault="00E56375" w:rsidP="00FA1CF4">
            <w:pPr>
              <w:jc w:val="left"/>
            </w:pPr>
            <w:r w:rsidRPr="00AF11D1">
              <w:t>Trả về 1 chuỗi kí tự chứa nội dung của tất cả nút văn bản bên trong phần tử hiện tại.</w:t>
            </w:r>
          </w:p>
        </w:tc>
      </w:tr>
      <w:tr w:rsidR="00CE5DFB" w:rsidRPr="00AF11D1" w14:paraId="0DBFF5DB" w14:textId="77777777" w:rsidTr="00E56375">
        <w:trPr>
          <w:trHeight w:val="283"/>
          <w:jc w:val="center"/>
        </w:trPr>
        <w:tc>
          <w:tcPr>
            <w:tcW w:w="1842" w:type="dxa"/>
            <w:vAlign w:val="center"/>
          </w:tcPr>
          <w:p w14:paraId="186E8D4D" w14:textId="3D521B69" w:rsidR="00CE5DFB" w:rsidRPr="00AF11D1" w:rsidRDefault="00E56375" w:rsidP="00FA1CF4">
            <w:pPr>
              <w:pStyle w:val="Codeinline"/>
            </w:pPr>
            <w:r w:rsidRPr="00AF11D1">
              <w:rPr>
                <w:rStyle w:val="Strong"/>
                <w:b w:val="0"/>
                <w:bCs/>
              </w:rPr>
              <w:t>attributes</w:t>
            </w:r>
          </w:p>
        </w:tc>
        <w:tc>
          <w:tcPr>
            <w:tcW w:w="7228" w:type="dxa"/>
          </w:tcPr>
          <w:p w14:paraId="642F82F6" w14:textId="4FF431D8" w:rsidR="00CE5DFB" w:rsidRPr="00AF11D1" w:rsidRDefault="00E56375" w:rsidP="00FA1CF4">
            <w:pPr>
              <w:jc w:val="left"/>
            </w:pPr>
            <w:r w:rsidRPr="00AF11D1">
              <w:t xml:space="preserve">Tập các thuộc tính như id, name, class, </w:t>
            </w:r>
            <w:proofErr w:type="spellStart"/>
            <w:r w:rsidRPr="00AF11D1">
              <w:t>href</w:t>
            </w:r>
            <w:proofErr w:type="spellEnd"/>
            <w:r w:rsidRPr="00AF11D1">
              <w:t>, title…</w:t>
            </w:r>
          </w:p>
        </w:tc>
      </w:tr>
      <w:tr w:rsidR="00CE5DFB" w:rsidRPr="00AF11D1" w14:paraId="2688C635" w14:textId="77777777" w:rsidTr="00E56375">
        <w:trPr>
          <w:trHeight w:val="283"/>
          <w:jc w:val="center"/>
        </w:trPr>
        <w:tc>
          <w:tcPr>
            <w:tcW w:w="1842" w:type="dxa"/>
            <w:vAlign w:val="center"/>
          </w:tcPr>
          <w:p w14:paraId="184787E9" w14:textId="0406025F" w:rsidR="00CE5DFB" w:rsidRPr="00AF11D1" w:rsidRDefault="00E56375" w:rsidP="00FA1CF4">
            <w:pPr>
              <w:pStyle w:val="Codeinline"/>
            </w:pPr>
            <w:r w:rsidRPr="00AF11D1">
              <w:rPr>
                <w:rStyle w:val="Strong"/>
                <w:b w:val="0"/>
                <w:bCs/>
              </w:rPr>
              <w:t>style</w:t>
            </w:r>
          </w:p>
        </w:tc>
        <w:tc>
          <w:tcPr>
            <w:tcW w:w="7228" w:type="dxa"/>
          </w:tcPr>
          <w:p w14:paraId="0B35B5B6" w14:textId="243A1673" w:rsidR="00CE5DFB" w:rsidRPr="00AF11D1" w:rsidRDefault="00E56375" w:rsidP="00FA1CF4">
            <w:pPr>
              <w:jc w:val="left"/>
            </w:pPr>
            <w:r w:rsidRPr="00AF11D1">
              <w:t>Tập các định dạng của phần tử hiện tại</w:t>
            </w:r>
          </w:p>
        </w:tc>
      </w:tr>
      <w:tr w:rsidR="00E56375" w:rsidRPr="00AF11D1" w14:paraId="7261EEED" w14:textId="77777777" w:rsidTr="00E56375">
        <w:trPr>
          <w:trHeight w:val="283"/>
          <w:jc w:val="center"/>
        </w:trPr>
        <w:tc>
          <w:tcPr>
            <w:tcW w:w="1842" w:type="dxa"/>
            <w:vAlign w:val="center"/>
          </w:tcPr>
          <w:p w14:paraId="40A39C61" w14:textId="457BD330" w:rsidR="00E56375" w:rsidRPr="00AF11D1" w:rsidRDefault="00E56375" w:rsidP="00FA1CF4">
            <w:pPr>
              <w:pStyle w:val="Codeinline"/>
              <w:rPr>
                <w:rStyle w:val="Strong"/>
                <w:b w:val="0"/>
                <w:bCs/>
              </w:rPr>
            </w:pPr>
            <w:r w:rsidRPr="00AF11D1">
              <w:rPr>
                <w:rStyle w:val="Strong"/>
                <w:b w:val="0"/>
                <w:bCs/>
              </w:rPr>
              <w:t>value</w:t>
            </w:r>
          </w:p>
        </w:tc>
        <w:tc>
          <w:tcPr>
            <w:tcW w:w="7228" w:type="dxa"/>
          </w:tcPr>
          <w:p w14:paraId="5FB308B5" w14:textId="434E07AD" w:rsidR="00E56375" w:rsidRPr="00AF11D1" w:rsidRDefault="00E56375" w:rsidP="00FA1CF4">
            <w:pPr>
              <w:jc w:val="left"/>
            </w:pPr>
            <w:r w:rsidRPr="00AF11D1">
              <w:t>Lấy giá trị của thành phần được chọn thành một biến.</w:t>
            </w:r>
          </w:p>
        </w:tc>
      </w:tr>
    </w:tbl>
    <w:p w14:paraId="5229BEEF" w14:textId="31208A99" w:rsidR="005D07ED" w:rsidRPr="00AF11D1" w:rsidRDefault="00AB2E7C" w:rsidP="00AB2E7C">
      <w:pPr>
        <w:pStyle w:val="Caption"/>
      </w:pPr>
      <w:bookmarkStart w:id="177" w:name="_Toc154682397"/>
      <w:bookmarkStart w:id="178" w:name="_Toc155440958"/>
      <w:bookmarkStart w:id="179" w:name="_Toc155509766"/>
      <w:r>
        <w:t xml:space="preserve">Bảng </w:t>
      </w:r>
      <w:r w:rsidR="00B05394">
        <w:fldChar w:fldCharType="begin"/>
      </w:r>
      <w:r w:rsidR="00B05394">
        <w:instrText xml:space="preserve"> STYLEREF 1 \s </w:instrText>
      </w:r>
      <w:r w:rsidR="00B05394">
        <w:fldChar w:fldCharType="separate"/>
      </w:r>
      <w:r w:rsidR="00D52E2F">
        <w:rPr>
          <w:noProof/>
        </w:rPr>
        <w:t>2</w:t>
      </w:r>
      <w:r w:rsidR="00B05394">
        <w:rPr>
          <w:noProof/>
        </w:rPr>
        <w:fldChar w:fldCharType="end"/>
      </w:r>
      <w:r>
        <w:t>.</w:t>
      </w:r>
      <w:r w:rsidR="00B05394">
        <w:fldChar w:fldCharType="begin"/>
      </w:r>
      <w:r w:rsidR="00B05394">
        <w:instrText xml:space="preserve"> SEQ Bảng \* ARABIC \s 1 </w:instrText>
      </w:r>
      <w:r w:rsidR="00B05394">
        <w:fldChar w:fldCharType="separate"/>
      </w:r>
      <w:r w:rsidR="00D52E2F">
        <w:rPr>
          <w:noProof/>
        </w:rPr>
        <w:t>9</w:t>
      </w:r>
      <w:r w:rsidR="00B05394">
        <w:rPr>
          <w:noProof/>
        </w:rPr>
        <w:fldChar w:fldCharType="end"/>
      </w:r>
      <w:r>
        <w:t xml:space="preserve"> </w:t>
      </w:r>
      <w:r w:rsidR="005D07ED" w:rsidRPr="00AF11D1">
        <w:t>Bảng các phương thức thao tác với DOM thường gặp</w:t>
      </w:r>
      <w:r w:rsidR="00C203CB" w:rsidRPr="00AF11D1">
        <w:t>.</w:t>
      </w:r>
      <w:bookmarkEnd w:id="177"/>
      <w:bookmarkEnd w:id="178"/>
      <w:bookmarkEnd w:id="179"/>
    </w:p>
    <w:tbl>
      <w:tblPr>
        <w:tblStyle w:val="TableGrid"/>
        <w:tblW w:w="0" w:type="auto"/>
        <w:jc w:val="center"/>
        <w:tblLook w:val="04A0" w:firstRow="1" w:lastRow="0" w:firstColumn="1" w:lastColumn="0" w:noHBand="0" w:noVBand="1"/>
      </w:tblPr>
      <w:tblGrid>
        <w:gridCol w:w="4045"/>
        <w:gridCol w:w="5243"/>
      </w:tblGrid>
      <w:tr w:rsidR="00E60627" w:rsidRPr="00AF11D1" w14:paraId="79943C46" w14:textId="77777777" w:rsidTr="003317D4">
        <w:trPr>
          <w:trHeight w:val="567"/>
          <w:jc w:val="center"/>
        </w:trPr>
        <w:tc>
          <w:tcPr>
            <w:tcW w:w="3615" w:type="dxa"/>
            <w:vAlign w:val="center"/>
          </w:tcPr>
          <w:p w14:paraId="7C6DA648" w14:textId="775C3707" w:rsidR="00E60627" w:rsidRPr="00A5371F" w:rsidRDefault="00E60627" w:rsidP="00207985">
            <w:pPr>
              <w:jc w:val="left"/>
              <w:rPr>
                <w:b/>
              </w:rPr>
            </w:pPr>
            <w:r w:rsidRPr="00A5371F">
              <w:rPr>
                <w:b/>
              </w:rPr>
              <w:t>Method</w:t>
            </w:r>
          </w:p>
        </w:tc>
        <w:tc>
          <w:tcPr>
            <w:tcW w:w="5673" w:type="dxa"/>
            <w:vAlign w:val="center"/>
          </w:tcPr>
          <w:p w14:paraId="1591130B" w14:textId="135B3C96" w:rsidR="00E60627" w:rsidRPr="00A5371F" w:rsidRDefault="00A5371F" w:rsidP="00207985">
            <w:pPr>
              <w:jc w:val="left"/>
              <w:rPr>
                <w:b/>
                <w:szCs w:val="26"/>
              </w:rPr>
            </w:pPr>
            <w:r w:rsidRPr="00A5371F">
              <w:rPr>
                <w:b/>
                <w:szCs w:val="26"/>
              </w:rPr>
              <w:t>Diễn giải</w:t>
            </w:r>
          </w:p>
        </w:tc>
      </w:tr>
      <w:tr w:rsidR="00E60627" w:rsidRPr="00AF11D1" w14:paraId="1F803A5A" w14:textId="77777777" w:rsidTr="003317D4">
        <w:trPr>
          <w:trHeight w:val="283"/>
          <w:jc w:val="center"/>
        </w:trPr>
        <w:tc>
          <w:tcPr>
            <w:tcW w:w="3615" w:type="dxa"/>
            <w:vAlign w:val="center"/>
          </w:tcPr>
          <w:p w14:paraId="46D93ADF" w14:textId="1FB78914" w:rsidR="00E60627" w:rsidRPr="00AF11D1" w:rsidRDefault="00E60627" w:rsidP="00207985">
            <w:pPr>
              <w:pStyle w:val="Codeinline"/>
            </w:pPr>
            <w:proofErr w:type="spellStart"/>
            <w:r w:rsidRPr="00AF11D1">
              <w:t>getElementById</w:t>
            </w:r>
            <w:proofErr w:type="spellEnd"/>
            <w:r w:rsidRPr="00AF11D1">
              <w:t>(id)</w:t>
            </w:r>
          </w:p>
        </w:tc>
        <w:tc>
          <w:tcPr>
            <w:tcW w:w="5673" w:type="dxa"/>
          </w:tcPr>
          <w:p w14:paraId="16B45727" w14:textId="733471D8" w:rsidR="00E60627" w:rsidRPr="00AF11D1" w:rsidRDefault="00E60627" w:rsidP="00207985">
            <w:pPr>
              <w:jc w:val="left"/>
            </w:pPr>
            <w:r w:rsidRPr="00AF11D1">
              <w:t xml:space="preserve">Tham chiếu đến </w:t>
            </w:r>
            <w:r w:rsidR="00827E7E">
              <w:t>một</w:t>
            </w:r>
            <w:r w:rsidRPr="00AF11D1">
              <w:t xml:space="preserve"> nút duy nhất có thuộc tính id giống với id cần tìm.</w:t>
            </w:r>
          </w:p>
        </w:tc>
      </w:tr>
      <w:tr w:rsidR="00E60627" w:rsidRPr="00AF11D1" w14:paraId="0B444A27" w14:textId="77777777" w:rsidTr="003317D4">
        <w:trPr>
          <w:trHeight w:val="283"/>
          <w:jc w:val="center"/>
        </w:trPr>
        <w:tc>
          <w:tcPr>
            <w:tcW w:w="3615" w:type="dxa"/>
            <w:vAlign w:val="center"/>
          </w:tcPr>
          <w:p w14:paraId="154B579A" w14:textId="50E0084F" w:rsidR="00E60627" w:rsidRPr="00AF11D1" w:rsidRDefault="00E60627" w:rsidP="00207985">
            <w:pPr>
              <w:pStyle w:val="Codeinline"/>
            </w:pPr>
            <w:proofErr w:type="spellStart"/>
            <w:r w:rsidRPr="00AF11D1">
              <w:rPr>
                <w:rStyle w:val="Strong"/>
                <w:b w:val="0"/>
                <w:bCs/>
              </w:rPr>
              <w:t>getElementsByTagName</w:t>
            </w:r>
            <w:proofErr w:type="spellEnd"/>
            <w:r w:rsidRPr="00AF11D1">
              <w:rPr>
                <w:rStyle w:val="Strong"/>
                <w:b w:val="0"/>
                <w:bCs/>
              </w:rPr>
              <w:t>(</w:t>
            </w:r>
            <w:proofErr w:type="spellStart"/>
            <w:r w:rsidRPr="00AF11D1">
              <w:rPr>
                <w:rStyle w:val="Strong"/>
                <w:b w:val="0"/>
                <w:bCs/>
              </w:rPr>
              <w:t>tagname</w:t>
            </w:r>
            <w:proofErr w:type="spellEnd"/>
            <w:r w:rsidRPr="00AF11D1">
              <w:rPr>
                <w:rStyle w:val="Strong"/>
                <w:b w:val="0"/>
                <w:bCs/>
              </w:rPr>
              <w:t>)</w:t>
            </w:r>
          </w:p>
        </w:tc>
        <w:tc>
          <w:tcPr>
            <w:tcW w:w="5673" w:type="dxa"/>
          </w:tcPr>
          <w:p w14:paraId="066C7EAC" w14:textId="447712EC" w:rsidR="00E60627" w:rsidRPr="00AF11D1" w:rsidRDefault="00E60627" w:rsidP="00207985">
            <w:pPr>
              <w:jc w:val="left"/>
            </w:pPr>
            <w:r w:rsidRPr="00AF11D1">
              <w:t xml:space="preserve">Tham chiếu đến tất cả các nút có thuộc tính </w:t>
            </w:r>
            <w:proofErr w:type="spellStart"/>
            <w:r w:rsidRPr="00AF11D1">
              <w:t>tagName</w:t>
            </w:r>
            <w:proofErr w:type="spellEnd"/>
            <w:r w:rsidRPr="00AF11D1">
              <w:t xml:space="preserve"> giống với tên thẻ cần tìm.</w:t>
            </w:r>
          </w:p>
        </w:tc>
      </w:tr>
      <w:tr w:rsidR="00E60627" w:rsidRPr="00AF11D1" w14:paraId="60C746FB" w14:textId="77777777" w:rsidTr="003317D4">
        <w:trPr>
          <w:trHeight w:val="283"/>
          <w:jc w:val="center"/>
        </w:trPr>
        <w:tc>
          <w:tcPr>
            <w:tcW w:w="3615" w:type="dxa"/>
            <w:vAlign w:val="center"/>
          </w:tcPr>
          <w:p w14:paraId="55DD8073" w14:textId="3619B0A9" w:rsidR="00E60627" w:rsidRPr="00AF11D1" w:rsidRDefault="00E60627" w:rsidP="00207985">
            <w:pPr>
              <w:pStyle w:val="Codeinline"/>
            </w:pPr>
            <w:proofErr w:type="spellStart"/>
            <w:r w:rsidRPr="00AF11D1">
              <w:rPr>
                <w:rStyle w:val="Strong"/>
                <w:b w:val="0"/>
                <w:bCs/>
              </w:rPr>
              <w:t>getElementsByName</w:t>
            </w:r>
            <w:proofErr w:type="spellEnd"/>
            <w:r w:rsidRPr="00AF11D1">
              <w:rPr>
                <w:rStyle w:val="Strong"/>
                <w:b w:val="0"/>
                <w:bCs/>
              </w:rPr>
              <w:t>(name)</w:t>
            </w:r>
          </w:p>
        </w:tc>
        <w:tc>
          <w:tcPr>
            <w:tcW w:w="5673" w:type="dxa"/>
          </w:tcPr>
          <w:p w14:paraId="2D95A427" w14:textId="6E26E818" w:rsidR="00E60627" w:rsidRPr="00AF11D1" w:rsidRDefault="00E60627" w:rsidP="00207985">
            <w:pPr>
              <w:jc w:val="left"/>
            </w:pPr>
            <w:r w:rsidRPr="00AF11D1">
              <w:t xml:space="preserve">Tham chiếu đến tất cả các nút có thuộc tính </w:t>
            </w:r>
            <w:r w:rsidRPr="00AF11D1">
              <w:lastRenderedPageBreak/>
              <w:t>name cần tìm.</w:t>
            </w:r>
          </w:p>
        </w:tc>
      </w:tr>
      <w:tr w:rsidR="00E60627" w:rsidRPr="00AF11D1" w14:paraId="5F493C46" w14:textId="77777777" w:rsidTr="003317D4">
        <w:trPr>
          <w:trHeight w:val="283"/>
          <w:jc w:val="center"/>
        </w:trPr>
        <w:tc>
          <w:tcPr>
            <w:tcW w:w="3615" w:type="dxa"/>
            <w:vAlign w:val="center"/>
          </w:tcPr>
          <w:p w14:paraId="57FAEAB7" w14:textId="3252B3C1" w:rsidR="00E60627" w:rsidRPr="00AF11D1" w:rsidRDefault="003317D4" w:rsidP="00207985">
            <w:pPr>
              <w:pStyle w:val="Codeinline"/>
            </w:pPr>
            <w:proofErr w:type="spellStart"/>
            <w:r w:rsidRPr="00AF11D1">
              <w:lastRenderedPageBreak/>
              <w:t>getAttribute</w:t>
            </w:r>
            <w:proofErr w:type="spellEnd"/>
            <w:r w:rsidRPr="00AF11D1">
              <w:t>(</w:t>
            </w:r>
            <w:proofErr w:type="spellStart"/>
            <w:r w:rsidRPr="00AF11D1">
              <w:t>attributeName</w:t>
            </w:r>
            <w:proofErr w:type="spellEnd"/>
            <w:r w:rsidRPr="00AF11D1">
              <w:t>)</w:t>
            </w:r>
          </w:p>
        </w:tc>
        <w:tc>
          <w:tcPr>
            <w:tcW w:w="5673" w:type="dxa"/>
          </w:tcPr>
          <w:p w14:paraId="500B5F06" w14:textId="3630730F" w:rsidR="00E60627" w:rsidRPr="00AF11D1" w:rsidRDefault="003317D4" w:rsidP="00207985">
            <w:pPr>
              <w:jc w:val="left"/>
            </w:pPr>
            <w:r w:rsidRPr="00AF11D1">
              <w:t>Lấy giá trị của thuộc tính.</w:t>
            </w:r>
          </w:p>
        </w:tc>
      </w:tr>
      <w:tr w:rsidR="00E60627" w:rsidRPr="00AF11D1" w14:paraId="3F424073" w14:textId="77777777" w:rsidTr="003317D4">
        <w:trPr>
          <w:trHeight w:val="283"/>
          <w:jc w:val="center"/>
        </w:trPr>
        <w:tc>
          <w:tcPr>
            <w:tcW w:w="3615" w:type="dxa"/>
            <w:vAlign w:val="center"/>
          </w:tcPr>
          <w:p w14:paraId="179A3421" w14:textId="5EE08110" w:rsidR="00E60627" w:rsidRPr="00AF11D1" w:rsidRDefault="003317D4" w:rsidP="00207985">
            <w:pPr>
              <w:pStyle w:val="Codeinline"/>
            </w:pPr>
            <w:proofErr w:type="spellStart"/>
            <w:proofErr w:type="gramStart"/>
            <w:r w:rsidRPr="00AF11D1">
              <w:rPr>
                <w:rStyle w:val="Strong"/>
                <w:b w:val="0"/>
                <w:bCs/>
              </w:rPr>
              <w:t>setAttribute</w:t>
            </w:r>
            <w:proofErr w:type="spellEnd"/>
            <w:r w:rsidRPr="00AF11D1">
              <w:rPr>
                <w:rStyle w:val="Strong"/>
                <w:b w:val="0"/>
                <w:bCs/>
              </w:rPr>
              <w:t>(</w:t>
            </w:r>
            <w:proofErr w:type="spellStart"/>
            <w:proofErr w:type="gramEnd"/>
            <w:r w:rsidRPr="00AF11D1">
              <w:rPr>
                <w:rStyle w:val="Strong"/>
                <w:b w:val="0"/>
                <w:bCs/>
              </w:rPr>
              <w:t>attributeName</w:t>
            </w:r>
            <w:proofErr w:type="spellEnd"/>
            <w:r w:rsidRPr="00AF11D1">
              <w:rPr>
                <w:rStyle w:val="Strong"/>
                <w:b w:val="0"/>
                <w:bCs/>
              </w:rPr>
              <w:t>, value)</w:t>
            </w:r>
          </w:p>
        </w:tc>
        <w:tc>
          <w:tcPr>
            <w:tcW w:w="5673" w:type="dxa"/>
          </w:tcPr>
          <w:p w14:paraId="11CEA2A5" w14:textId="0D677B9A" w:rsidR="00E60627" w:rsidRPr="00AF11D1" w:rsidRDefault="003317D4" w:rsidP="00207985">
            <w:pPr>
              <w:jc w:val="left"/>
            </w:pPr>
            <w:r w:rsidRPr="00AF11D1">
              <w:t>Sửa giá trị của thuộc tính.</w:t>
            </w:r>
          </w:p>
        </w:tc>
      </w:tr>
      <w:tr w:rsidR="00E60627" w:rsidRPr="00AF11D1" w14:paraId="08BC15D6" w14:textId="77777777" w:rsidTr="003317D4">
        <w:trPr>
          <w:trHeight w:val="283"/>
          <w:jc w:val="center"/>
        </w:trPr>
        <w:tc>
          <w:tcPr>
            <w:tcW w:w="3615" w:type="dxa"/>
            <w:vAlign w:val="center"/>
          </w:tcPr>
          <w:p w14:paraId="6BAF5191" w14:textId="49D862A9" w:rsidR="00E60627" w:rsidRPr="00AF11D1" w:rsidRDefault="003317D4" w:rsidP="00207985">
            <w:pPr>
              <w:pStyle w:val="Codeinline"/>
            </w:pPr>
            <w:proofErr w:type="spellStart"/>
            <w:r w:rsidRPr="00AF11D1">
              <w:rPr>
                <w:rStyle w:val="Strong"/>
                <w:b w:val="0"/>
                <w:bCs/>
              </w:rPr>
              <w:t>appendChild</w:t>
            </w:r>
            <w:proofErr w:type="spellEnd"/>
            <w:r w:rsidRPr="00AF11D1">
              <w:rPr>
                <w:rStyle w:val="Strong"/>
                <w:b w:val="0"/>
                <w:bCs/>
              </w:rPr>
              <w:t>(node)</w:t>
            </w:r>
          </w:p>
        </w:tc>
        <w:tc>
          <w:tcPr>
            <w:tcW w:w="5673" w:type="dxa"/>
          </w:tcPr>
          <w:p w14:paraId="3FD9270E" w14:textId="25CC854D" w:rsidR="00E60627" w:rsidRPr="00AF11D1" w:rsidRDefault="003317D4" w:rsidP="00207985">
            <w:pPr>
              <w:jc w:val="left"/>
            </w:pPr>
            <w:r w:rsidRPr="00AF11D1">
              <w:t xml:space="preserve">Thêm </w:t>
            </w:r>
            <w:r w:rsidR="00827E7E">
              <w:t>một</w:t>
            </w:r>
            <w:r w:rsidRPr="00AF11D1">
              <w:t xml:space="preserve"> nút con vào nút hiện tại.</w:t>
            </w:r>
          </w:p>
        </w:tc>
      </w:tr>
      <w:tr w:rsidR="00E60627" w:rsidRPr="00AF11D1" w14:paraId="5B602354" w14:textId="77777777" w:rsidTr="003317D4">
        <w:trPr>
          <w:trHeight w:val="283"/>
          <w:jc w:val="center"/>
        </w:trPr>
        <w:tc>
          <w:tcPr>
            <w:tcW w:w="3615" w:type="dxa"/>
            <w:vAlign w:val="center"/>
          </w:tcPr>
          <w:p w14:paraId="329E6CBD" w14:textId="7F6461E1" w:rsidR="00E60627" w:rsidRPr="00AF11D1" w:rsidRDefault="003317D4" w:rsidP="00207985">
            <w:pPr>
              <w:pStyle w:val="Codeinline"/>
            </w:pPr>
            <w:proofErr w:type="spellStart"/>
            <w:r w:rsidRPr="00AF11D1">
              <w:rPr>
                <w:rStyle w:val="Strong"/>
                <w:b w:val="0"/>
                <w:bCs/>
              </w:rPr>
              <w:t>removeChild</w:t>
            </w:r>
            <w:proofErr w:type="spellEnd"/>
            <w:r w:rsidRPr="00AF11D1">
              <w:rPr>
                <w:rStyle w:val="Strong"/>
                <w:b w:val="0"/>
                <w:bCs/>
              </w:rPr>
              <w:t>(node)</w:t>
            </w:r>
          </w:p>
        </w:tc>
        <w:tc>
          <w:tcPr>
            <w:tcW w:w="5673" w:type="dxa"/>
          </w:tcPr>
          <w:p w14:paraId="02BE58C5" w14:textId="523409C6" w:rsidR="00E60627" w:rsidRPr="00AF11D1" w:rsidRDefault="003317D4" w:rsidP="00207985">
            <w:pPr>
              <w:jc w:val="left"/>
            </w:pPr>
            <w:r w:rsidRPr="00AF11D1">
              <w:t xml:space="preserve">Xóa </w:t>
            </w:r>
            <w:r w:rsidR="00827E7E">
              <w:t>một</w:t>
            </w:r>
            <w:r w:rsidRPr="00AF11D1">
              <w:t xml:space="preserve"> nút con khỏi nút hiện tại.</w:t>
            </w:r>
          </w:p>
        </w:tc>
      </w:tr>
    </w:tbl>
    <w:p w14:paraId="778E1D02" w14:textId="7BD7FD34" w:rsidR="001956D5" w:rsidRPr="00AF11D1" w:rsidRDefault="001956D5" w:rsidP="001956D5">
      <w:pPr>
        <w:pStyle w:val="Heading3"/>
      </w:pPr>
      <w:bookmarkStart w:id="180" w:name="_Toc155276186"/>
      <w:bookmarkStart w:id="181" w:name="_Toc155509707"/>
      <w:r w:rsidRPr="00AF11D1">
        <w:t xml:space="preserve">Asynchronous </w:t>
      </w:r>
      <w:proofErr w:type="spellStart"/>
      <w:r w:rsidRPr="00AF11D1">
        <w:t>Java</w:t>
      </w:r>
      <w:r w:rsidR="00A5371F">
        <w:t>s</w:t>
      </w:r>
      <w:r w:rsidRPr="00AF11D1">
        <w:t>cript</w:t>
      </w:r>
      <w:proofErr w:type="spellEnd"/>
      <w:r w:rsidRPr="00AF11D1">
        <w:t xml:space="preserve"> (</w:t>
      </w:r>
      <w:proofErr w:type="spellStart"/>
      <w:r w:rsidRPr="00AF11D1">
        <w:t>Java</w:t>
      </w:r>
      <w:r w:rsidR="00A5371F">
        <w:t>s</w:t>
      </w:r>
      <w:r w:rsidRPr="00AF11D1">
        <w:t>cript</w:t>
      </w:r>
      <w:proofErr w:type="spellEnd"/>
      <w:r w:rsidRPr="00AF11D1">
        <w:t xml:space="preserve"> không đồng bộ)</w:t>
      </w:r>
      <w:bookmarkEnd w:id="180"/>
      <w:bookmarkEnd w:id="181"/>
    </w:p>
    <w:p w14:paraId="3ADB058E" w14:textId="7ED0DB02" w:rsidR="006240B3" w:rsidRPr="00AF11D1" w:rsidRDefault="001956D5" w:rsidP="00B47280">
      <w:pPr>
        <w:pStyle w:val="BodyText1"/>
      </w:pPr>
      <w:r w:rsidRPr="00AF11D1">
        <w:t xml:space="preserve">Asynchronous </w:t>
      </w:r>
      <w:proofErr w:type="spellStart"/>
      <w:r w:rsidRPr="00AF11D1">
        <w:t>Java</w:t>
      </w:r>
      <w:r w:rsidR="00A5371F">
        <w:t>s</w:t>
      </w:r>
      <w:r w:rsidRPr="00AF11D1">
        <w:t>cript</w:t>
      </w:r>
      <w:proofErr w:type="spellEnd"/>
      <w:r w:rsidRPr="00AF11D1">
        <w:t xml:space="preserve"> là cách thức thực hiện các tác vụ mà không chờ đợi các tác vụ khác hoàn thành trước. Nó sử dụng các đối tượng như Promises, async/await để thực hiện các tác vụ mà không chặn luồng thực thi chính của chương trình. Điều này giúp tránh việc chương trình bị ngưng đột ngột khi thực hiện các tác vụ mất thời gian</w:t>
      </w:r>
      <w:r w:rsidR="001E6B44" w:rsidRPr="00AF11D1">
        <w:t xml:space="preserve"> [11]</w:t>
      </w:r>
      <w:r w:rsidRPr="00AF11D1">
        <w:t xml:space="preserve">. </w:t>
      </w:r>
    </w:p>
    <w:p w14:paraId="6E40E54E" w14:textId="54DCC638" w:rsidR="006240B3" w:rsidRPr="00AF11D1" w:rsidRDefault="006240B3" w:rsidP="009F5CE5">
      <w:pPr>
        <w:pStyle w:val="BodyText1"/>
      </w:pPr>
      <w:r w:rsidRPr="00AF11D1">
        <w:t xml:space="preserve">Sử dụng async và await để xử lý các hàm bất đồng bộ, cho phép gọi các hàm trả về Promise một cách đồng bộ hơn. </w:t>
      </w:r>
    </w:p>
    <w:p w14:paraId="5D35A36D" w14:textId="1395A0A7" w:rsidR="006240B3" w:rsidRPr="00AF11D1" w:rsidRDefault="006240B3" w:rsidP="00B47280">
      <w:pPr>
        <w:pStyle w:val="Codeblock"/>
      </w:pPr>
      <w:r w:rsidRPr="00AF11D1">
        <w:t>export default async () =&gt; {</w:t>
      </w:r>
    </w:p>
    <w:p w14:paraId="6DCB786B" w14:textId="77777777" w:rsidR="006240B3" w:rsidRPr="00AF11D1" w:rsidRDefault="006240B3" w:rsidP="00B47280">
      <w:pPr>
        <w:pStyle w:val="Codeblock"/>
      </w:pPr>
      <w:r w:rsidRPr="00AF11D1">
        <w:t xml:space="preserve">  try {</w:t>
      </w:r>
    </w:p>
    <w:p w14:paraId="31D78953" w14:textId="77777777" w:rsidR="006240B3" w:rsidRPr="00AF11D1" w:rsidRDefault="006240B3" w:rsidP="00B47280">
      <w:pPr>
        <w:pStyle w:val="Codeblock"/>
      </w:pPr>
      <w:r w:rsidRPr="00AF11D1">
        <w:t xml:space="preserve">    const data = await </w:t>
      </w:r>
      <w:proofErr w:type="spellStart"/>
      <w:proofErr w:type="gramStart"/>
      <w:r w:rsidRPr="00AF11D1">
        <w:t>getData</w:t>
      </w:r>
      <w:proofErr w:type="spellEnd"/>
      <w:r w:rsidRPr="00AF11D1">
        <w:t>(</w:t>
      </w:r>
      <w:proofErr w:type="gramEnd"/>
      <w:r w:rsidRPr="00AF11D1">
        <w:t>)</w:t>
      </w:r>
    </w:p>
    <w:p w14:paraId="34BBF0B9" w14:textId="77777777" w:rsidR="006240B3" w:rsidRPr="00AF11D1" w:rsidRDefault="006240B3" w:rsidP="00B47280">
      <w:pPr>
        <w:pStyle w:val="Codeblock"/>
      </w:pPr>
      <w:r w:rsidRPr="00AF11D1">
        <w:t xml:space="preserve">    //Xử lý dữ liệu nhận được    </w:t>
      </w:r>
    </w:p>
    <w:p w14:paraId="290EAC32" w14:textId="77777777" w:rsidR="006240B3" w:rsidRPr="00AF11D1" w:rsidRDefault="006240B3" w:rsidP="00B47280">
      <w:pPr>
        <w:pStyle w:val="Codeblock"/>
      </w:pPr>
      <w:r w:rsidRPr="00AF11D1">
        <w:t xml:space="preserve">  } catch (error) {</w:t>
      </w:r>
    </w:p>
    <w:p w14:paraId="32F0BC7A" w14:textId="77777777" w:rsidR="006240B3" w:rsidRPr="00AF11D1" w:rsidRDefault="006240B3" w:rsidP="00B47280">
      <w:pPr>
        <w:pStyle w:val="Codeblock"/>
      </w:pPr>
      <w:r w:rsidRPr="00AF11D1">
        <w:t xml:space="preserve">    console.log(error)</w:t>
      </w:r>
    </w:p>
    <w:p w14:paraId="587B64A4" w14:textId="77777777" w:rsidR="006240B3" w:rsidRPr="00AF11D1" w:rsidRDefault="006240B3" w:rsidP="00B47280">
      <w:pPr>
        <w:pStyle w:val="Codeblock"/>
      </w:pPr>
      <w:r w:rsidRPr="00AF11D1">
        <w:t xml:space="preserve">  }</w:t>
      </w:r>
    </w:p>
    <w:p w14:paraId="6732064B" w14:textId="77777777" w:rsidR="006240B3" w:rsidRPr="00AF11D1" w:rsidRDefault="006240B3" w:rsidP="00B47280">
      <w:pPr>
        <w:pStyle w:val="Codeblock"/>
      </w:pPr>
      <w:r w:rsidRPr="00AF11D1">
        <w:t>}</w:t>
      </w:r>
    </w:p>
    <w:p w14:paraId="3A091E01" w14:textId="3E7D9E6B" w:rsidR="006240B3" w:rsidRPr="00AF11D1" w:rsidRDefault="006240B3" w:rsidP="006240B3">
      <w:pPr>
        <w:pStyle w:val="Heading3"/>
      </w:pPr>
      <w:bookmarkStart w:id="182" w:name="_Toc155276187"/>
      <w:bookmarkStart w:id="183" w:name="_Toc155509708"/>
      <w:r w:rsidRPr="00AF11D1">
        <w:t>Local Storage (Lưu trữ cục bộ)</w:t>
      </w:r>
      <w:bookmarkEnd w:id="182"/>
      <w:bookmarkEnd w:id="183"/>
    </w:p>
    <w:p w14:paraId="2F690BCA" w14:textId="45118550" w:rsidR="006240B3" w:rsidRPr="00AF11D1" w:rsidRDefault="006240B3" w:rsidP="00B47280">
      <w:pPr>
        <w:pStyle w:val="BodyText1"/>
      </w:pPr>
      <w:r w:rsidRPr="00AF11D1">
        <w:t xml:space="preserve">Sử </w:t>
      </w:r>
      <w:r w:rsidRPr="00D21BEA">
        <w:t>dụng `</w:t>
      </w:r>
      <w:proofErr w:type="spellStart"/>
      <w:r w:rsidRPr="00D21BEA">
        <w:t>localStorage.getItem</w:t>
      </w:r>
      <w:proofErr w:type="spellEnd"/>
      <w:r w:rsidRPr="00D21BEA">
        <w:t>` và `</w:t>
      </w:r>
      <w:proofErr w:type="spellStart"/>
      <w:r w:rsidRPr="00D21BEA">
        <w:t>localStorage.setItem</w:t>
      </w:r>
      <w:proofErr w:type="spellEnd"/>
      <w:r w:rsidRPr="00D21BEA">
        <w:t>` đ</w:t>
      </w:r>
      <w:r w:rsidRPr="00AF11D1">
        <w:t xml:space="preserve">ể lưu trữ và truy xuất dữ liệu trong local storage của trình duyệt. </w:t>
      </w:r>
    </w:p>
    <w:p w14:paraId="3FF44CE4" w14:textId="091517A6" w:rsidR="0092353F" w:rsidRPr="00AF11D1" w:rsidRDefault="0092353F" w:rsidP="00B47280">
      <w:pPr>
        <w:pStyle w:val="Codeblock"/>
      </w:pPr>
      <w:r w:rsidRPr="00AF11D1">
        <w:t>//tạo một biến lưu trữ cục bộ vào trình duyệt web</w:t>
      </w:r>
    </w:p>
    <w:p w14:paraId="69C88272" w14:textId="359B4FD2" w:rsidR="0092353F" w:rsidRPr="00AF11D1" w:rsidRDefault="00E908C6" w:rsidP="00B47280">
      <w:pPr>
        <w:pStyle w:val="Codeblock"/>
      </w:pPr>
      <w:r w:rsidRPr="00AF11D1">
        <w:t xml:space="preserve">  </w:t>
      </w:r>
      <w:proofErr w:type="spellStart"/>
      <w:r w:rsidR="0092353F" w:rsidRPr="00AF11D1">
        <w:t>localStorage.setItem</w:t>
      </w:r>
      <w:proofErr w:type="spellEnd"/>
      <w:r w:rsidR="0092353F" w:rsidRPr="00AF11D1">
        <w:t>(</w:t>
      </w:r>
      <w:proofErr w:type="spellStart"/>
      <w:r w:rsidR="0092353F" w:rsidRPr="00AF11D1">
        <w:t>keyName</w:t>
      </w:r>
      <w:proofErr w:type="spellEnd"/>
      <w:r w:rsidR="0092353F" w:rsidRPr="00AF11D1">
        <w:t xml:space="preserve">, </w:t>
      </w:r>
      <w:proofErr w:type="spellStart"/>
      <w:r w:rsidR="0092353F" w:rsidRPr="00AF11D1">
        <w:t>keyValue</w:t>
      </w:r>
      <w:proofErr w:type="spellEnd"/>
      <w:r w:rsidR="0092353F" w:rsidRPr="00AF11D1">
        <w:t xml:space="preserve">) </w:t>
      </w:r>
    </w:p>
    <w:p w14:paraId="6910561C" w14:textId="1B07420A" w:rsidR="0092353F" w:rsidRPr="00AF11D1" w:rsidRDefault="0092353F" w:rsidP="00B47280">
      <w:pPr>
        <w:pStyle w:val="Codeblock"/>
      </w:pPr>
      <w:r w:rsidRPr="00AF11D1">
        <w:t>//nhận biến lưu trữ cục bỗ đã lưu</w:t>
      </w:r>
    </w:p>
    <w:p w14:paraId="3177DC13" w14:textId="4B9813BD" w:rsidR="00D61A99" w:rsidRPr="00AF11D1" w:rsidRDefault="00E908C6" w:rsidP="00B47280">
      <w:pPr>
        <w:pStyle w:val="Codeblock"/>
      </w:pPr>
      <w:r w:rsidRPr="00AF11D1">
        <w:t xml:space="preserve">  </w:t>
      </w:r>
      <w:proofErr w:type="spellStart"/>
      <w:r w:rsidR="0092353F" w:rsidRPr="00AF11D1">
        <w:t>localStorage.getItem</w:t>
      </w:r>
      <w:proofErr w:type="spellEnd"/>
      <w:r w:rsidR="0092353F" w:rsidRPr="00AF11D1">
        <w:t>(</w:t>
      </w:r>
      <w:proofErr w:type="spellStart"/>
      <w:r w:rsidR="0092353F" w:rsidRPr="00AF11D1">
        <w:t>keyName</w:t>
      </w:r>
      <w:proofErr w:type="spellEnd"/>
      <w:r w:rsidR="0092353F" w:rsidRPr="00AF11D1">
        <w:t xml:space="preserve">, </w:t>
      </w:r>
      <w:proofErr w:type="spellStart"/>
      <w:r w:rsidR="0092353F" w:rsidRPr="00AF11D1">
        <w:t>keyValue</w:t>
      </w:r>
      <w:proofErr w:type="spellEnd"/>
      <w:r w:rsidR="0092353F" w:rsidRPr="00AF11D1">
        <w:t>)</w:t>
      </w:r>
      <w:r w:rsidR="00D61A99" w:rsidRPr="00AF11D1">
        <w:br w:type="page"/>
      </w:r>
    </w:p>
    <w:p w14:paraId="70976BDD" w14:textId="6AC6DCC1" w:rsidR="00B66BE2" w:rsidRPr="00AF11D1" w:rsidRDefault="00B66BE2" w:rsidP="001E644F">
      <w:pPr>
        <w:pStyle w:val="Heading1"/>
      </w:pPr>
      <w:r w:rsidRPr="00AF11D1">
        <w:lastRenderedPageBreak/>
        <w:t xml:space="preserve"> </w:t>
      </w:r>
      <w:bookmarkStart w:id="184" w:name="_Toc155276188"/>
      <w:bookmarkStart w:id="185" w:name="_Toc155509709"/>
      <w:r w:rsidRPr="00AF11D1">
        <w:t>THỰC HIỆ</w:t>
      </w:r>
      <w:r w:rsidR="00C44000">
        <w:t>N</w:t>
      </w:r>
      <w:r w:rsidRPr="00AF11D1">
        <w:t xml:space="preserve"> HÓA NGHIÊN CỨU</w:t>
      </w:r>
      <w:bookmarkEnd w:id="184"/>
      <w:bookmarkEnd w:id="185"/>
    </w:p>
    <w:p w14:paraId="259A73F6" w14:textId="77777777" w:rsidR="00786532" w:rsidRPr="00AF11D1" w:rsidRDefault="00786532" w:rsidP="00786532">
      <w:pPr>
        <w:pStyle w:val="ListParagraph"/>
        <w:keepNext/>
        <w:numPr>
          <w:ilvl w:val="0"/>
          <w:numId w:val="13"/>
        </w:numPr>
        <w:spacing w:before="120" w:after="120" w:line="360" w:lineRule="auto"/>
        <w:contextualSpacing w:val="0"/>
        <w:jc w:val="left"/>
        <w:outlineLvl w:val="1"/>
        <w:rPr>
          <w:b/>
          <w:vanish/>
        </w:rPr>
      </w:pPr>
      <w:bookmarkStart w:id="186" w:name="_Toc154680893"/>
      <w:bookmarkStart w:id="187" w:name="_Toc154680935"/>
      <w:bookmarkStart w:id="188" w:name="_Toc154682371"/>
      <w:bookmarkStart w:id="189" w:name="_Toc155270144"/>
      <w:bookmarkStart w:id="190" w:name="_Toc155274026"/>
      <w:bookmarkStart w:id="191" w:name="_Toc155274511"/>
      <w:bookmarkStart w:id="192" w:name="_Toc155274561"/>
      <w:bookmarkStart w:id="193" w:name="_Toc155274607"/>
      <w:bookmarkStart w:id="194" w:name="_Toc155274651"/>
      <w:bookmarkStart w:id="195" w:name="_Toc155274698"/>
      <w:bookmarkStart w:id="196" w:name="_Toc155274744"/>
      <w:bookmarkStart w:id="197" w:name="_Toc155275564"/>
      <w:bookmarkStart w:id="198" w:name="_Toc155275860"/>
      <w:bookmarkStart w:id="199" w:name="_Toc155276032"/>
      <w:bookmarkStart w:id="200" w:name="_Toc155276189"/>
      <w:bookmarkStart w:id="201" w:name="_Toc155276243"/>
      <w:bookmarkStart w:id="202" w:name="_Toc155276292"/>
      <w:bookmarkStart w:id="203" w:name="_Toc155276452"/>
      <w:bookmarkStart w:id="204" w:name="_Toc155276558"/>
      <w:bookmarkStart w:id="205" w:name="_Toc155276622"/>
      <w:bookmarkStart w:id="206" w:name="_Toc155276670"/>
      <w:bookmarkStart w:id="207" w:name="_Toc155362036"/>
      <w:bookmarkStart w:id="208" w:name="_Toc155362179"/>
      <w:bookmarkStart w:id="209" w:name="_Toc155365043"/>
      <w:bookmarkStart w:id="210" w:name="_Toc155365300"/>
      <w:bookmarkStart w:id="211" w:name="_Toc155440985"/>
      <w:bookmarkStart w:id="212" w:name="_Toc155441033"/>
      <w:bookmarkStart w:id="213" w:name="_Toc155449852"/>
      <w:bookmarkStart w:id="214" w:name="_Toc155509710"/>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37348C08" w14:textId="77777777" w:rsidR="00786532" w:rsidRPr="00AF11D1" w:rsidRDefault="00786532" w:rsidP="00786532">
      <w:pPr>
        <w:pStyle w:val="ListParagraph"/>
        <w:keepNext/>
        <w:numPr>
          <w:ilvl w:val="0"/>
          <w:numId w:val="13"/>
        </w:numPr>
        <w:spacing w:before="120" w:after="120" w:line="360" w:lineRule="auto"/>
        <w:contextualSpacing w:val="0"/>
        <w:jc w:val="left"/>
        <w:outlineLvl w:val="1"/>
        <w:rPr>
          <w:b/>
          <w:vanish/>
        </w:rPr>
      </w:pPr>
      <w:bookmarkStart w:id="215" w:name="_Toc154680894"/>
      <w:bookmarkStart w:id="216" w:name="_Toc154680936"/>
      <w:bookmarkStart w:id="217" w:name="_Toc154682372"/>
      <w:bookmarkStart w:id="218" w:name="_Toc155270145"/>
      <w:bookmarkStart w:id="219" w:name="_Toc155274027"/>
      <w:bookmarkStart w:id="220" w:name="_Toc155274512"/>
      <w:bookmarkStart w:id="221" w:name="_Toc155274562"/>
      <w:bookmarkStart w:id="222" w:name="_Toc155274608"/>
      <w:bookmarkStart w:id="223" w:name="_Toc155274652"/>
      <w:bookmarkStart w:id="224" w:name="_Toc155274699"/>
      <w:bookmarkStart w:id="225" w:name="_Toc155274745"/>
      <w:bookmarkStart w:id="226" w:name="_Toc155275565"/>
      <w:bookmarkStart w:id="227" w:name="_Toc155275861"/>
      <w:bookmarkStart w:id="228" w:name="_Toc155276033"/>
      <w:bookmarkStart w:id="229" w:name="_Toc155276190"/>
      <w:bookmarkStart w:id="230" w:name="_Toc155276244"/>
      <w:bookmarkStart w:id="231" w:name="_Toc155276293"/>
      <w:bookmarkStart w:id="232" w:name="_Toc155276453"/>
      <w:bookmarkStart w:id="233" w:name="_Toc155276559"/>
      <w:bookmarkStart w:id="234" w:name="_Toc155276623"/>
      <w:bookmarkStart w:id="235" w:name="_Toc155276671"/>
      <w:bookmarkStart w:id="236" w:name="_Toc155362037"/>
      <w:bookmarkStart w:id="237" w:name="_Toc155362180"/>
      <w:bookmarkStart w:id="238" w:name="_Toc155365044"/>
      <w:bookmarkStart w:id="239" w:name="_Toc155365301"/>
      <w:bookmarkStart w:id="240" w:name="_Toc155440986"/>
      <w:bookmarkStart w:id="241" w:name="_Toc155441034"/>
      <w:bookmarkStart w:id="242" w:name="_Toc155449853"/>
      <w:bookmarkStart w:id="243" w:name="_Toc155509711"/>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3231C436" w14:textId="77777777" w:rsidR="00786532" w:rsidRPr="00AF11D1" w:rsidRDefault="00786532" w:rsidP="00786532">
      <w:pPr>
        <w:pStyle w:val="Heading2"/>
      </w:pPr>
      <w:bookmarkStart w:id="244" w:name="_Toc155276191"/>
      <w:bookmarkStart w:id="245" w:name="_Toc155509712"/>
      <w:r w:rsidRPr="00AF11D1">
        <w:t>Mô tả bài toán</w:t>
      </w:r>
      <w:bookmarkEnd w:id="244"/>
      <w:bookmarkEnd w:id="245"/>
    </w:p>
    <w:p w14:paraId="3A1570A4" w14:textId="3DEDE715" w:rsidR="0092185E" w:rsidRPr="00AF11D1" w:rsidRDefault="00827E7E" w:rsidP="00B47280">
      <w:pPr>
        <w:pStyle w:val="BodyText1"/>
      </w:pPr>
      <w:r>
        <w:t>Yêu cầu đặt ra của đề tài là</w:t>
      </w:r>
      <w:r w:rsidR="00786532" w:rsidRPr="00AF11D1">
        <w:t xml:space="preserve">: Xây dựng một trang web E-learning trong đó sử dụng Tailwind CSS và </w:t>
      </w:r>
      <w:proofErr w:type="spellStart"/>
      <w:r w:rsidR="00786532" w:rsidRPr="00AF11D1">
        <w:t>Javascipt</w:t>
      </w:r>
      <w:proofErr w:type="spellEnd"/>
      <w:r w:rsidR="00786532" w:rsidRPr="00AF11D1">
        <w:t xml:space="preserve"> để hi</w:t>
      </w:r>
      <w:r>
        <w:t>ể</w:t>
      </w:r>
      <w:r w:rsidR="00786532" w:rsidRPr="00AF11D1">
        <w:t xml:space="preserve">n thị danh sách các khóa học, bao gồm tên khóa học và tùy chọn xem chi tiết về khóa học. </w:t>
      </w:r>
      <w:r w:rsidR="00FC1D79" w:rsidRPr="00AF11D1">
        <w:t>Người dùng đã đăng nhập vào tài khoản của mình trên trang web, n</w:t>
      </w:r>
      <w:r w:rsidR="00786532" w:rsidRPr="00AF11D1">
        <w:t>gười dùng</w:t>
      </w:r>
      <w:r w:rsidR="00FC1D79" w:rsidRPr="00AF11D1">
        <w:t xml:space="preserve"> có</w:t>
      </w:r>
      <w:r w:rsidR="00786532" w:rsidRPr="00AF11D1">
        <w:t xml:space="preserve"> </w:t>
      </w:r>
      <w:r w:rsidR="00E56364" w:rsidRPr="00AF11D1">
        <w:t>xem chi tiết về</w:t>
      </w:r>
      <w:r w:rsidR="00786532" w:rsidRPr="00AF11D1">
        <w:t xml:space="preserve"> khóa học mà họ muốn tham gia</w:t>
      </w:r>
      <w:r w:rsidR="00E56364" w:rsidRPr="00AF11D1">
        <w:t>, hệ thống sẽ hi</w:t>
      </w:r>
      <w:r>
        <w:t>ể</w:t>
      </w:r>
      <w:r w:rsidR="00E56364" w:rsidRPr="00AF11D1">
        <w:t>n th</w:t>
      </w:r>
      <w:r w:rsidR="00FC1D79" w:rsidRPr="00AF11D1">
        <w:t>ị</w:t>
      </w:r>
      <w:r w:rsidR="00E56364" w:rsidRPr="00AF11D1">
        <w:t xml:space="preserve"> thông tin về khóa học bao gồm hình ảnh minh họa (thumbnail), giới thiệu về khóa học và tùy chọn tham gia khóa học. Sau khi người dùng</w:t>
      </w:r>
      <w:r w:rsidR="00F66F8E" w:rsidRPr="00AF11D1">
        <w:t xml:space="preserve"> đã</w:t>
      </w:r>
      <w:r w:rsidR="00E56364" w:rsidRPr="00AF11D1">
        <w:t xml:space="preserve"> chọn tham gia khóa học, nội dung của khóa học gồm video bài giảng, giới thiệu về khóa học, thanh tiến độ hoàn thành khóa học và phần nội dung lý thuyết khóa học. Sau khi người dùng hoàn thành khóa học hệ thống sẽ cấp một giấy chứng nhận đã hoàn thành khóa học. Người dùng có thể xem lại các khóa học đang tham gia hoặc đã hoàn thành</w:t>
      </w:r>
      <w:r w:rsidR="00FC1D79" w:rsidRPr="00AF11D1">
        <w:t>.</w:t>
      </w:r>
    </w:p>
    <w:p w14:paraId="3B5BE8D7" w14:textId="5EA1AA6F" w:rsidR="00583908" w:rsidRPr="00AF11D1" w:rsidRDefault="00583908" w:rsidP="0092185E">
      <w:pPr>
        <w:pStyle w:val="Heading2"/>
      </w:pPr>
      <w:bookmarkStart w:id="246" w:name="_Toc155276192"/>
      <w:bookmarkStart w:id="247" w:name="_Toc155509713"/>
      <w:r w:rsidRPr="00AF11D1">
        <w:t>Đặc tả về yêu cầu giao diện</w:t>
      </w:r>
      <w:bookmarkEnd w:id="246"/>
      <w:bookmarkEnd w:id="247"/>
    </w:p>
    <w:p w14:paraId="1E251AFB" w14:textId="77777777" w:rsidR="00583908" w:rsidRPr="00AF11D1" w:rsidRDefault="00583908" w:rsidP="00583908">
      <w:pPr>
        <w:pStyle w:val="Heading3"/>
      </w:pPr>
      <w:bookmarkStart w:id="248" w:name="_Toc155276193"/>
      <w:bookmarkStart w:id="249" w:name="_Toc155509714"/>
      <w:r w:rsidRPr="00AF11D1">
        <w:t>Yêu cầu chức năng</w:t>
      </w:r>
      <w:bookmarkEnd w:id="248"/>
      <w:bookmarkEnd w:id="249"/>
    </w:p>
    <w:p w14:paraId="064CDE20" w14:textId="2BBAB063" w:rsidR="00583908" w:rsidRPr="00AF11D1" w:rsidRDefault="00583908" w:rsidP="00B47280">
      <w:pPr>
        <w:pStyle w:val="BodyText1"/>
      </w:pPr>
      <w:r w:rsidRPr="00AF11D1">
        <w:rPr>
          <w:b/>
          <w:bCs/>
        </w:rPr>
        <w:t>Hiển thị danh sách các khóa học:</w:t>
      </w:r>
      <w:r w:rsidRPr="00AF11D1">
        <w:t xml:space="preserve"> Hi</w:t>
      </w:r>
      <w:r w:rsidR="00827E7E">
        <w:t>ể</w:t>
      </w:r>
      <w:r w:rsidRPr="00AF11D1">
        <w:t>n thị danh sách các khóa học và tùy chọn xem chi tiết thông tin của từng khóa học.</w:t>
      </w:r>
    </w:p>
    <w:p w14:paraId="5E6CB658" w14:textId="0764A924" w:rsidR="00583908" w:rsidRPr="00AF11D1" w:rsidRDefault="00583908" w:rsidP="00B47280">
      <w:pPr>
        <w:pStyle w:val="BodyText1"/>
      </w:pPr>
      <w:r w:rsidRPr="00AF11D1">
        <w:rPr>
          <w:b/>
          <w:bCs/>
        </w:rPr>
        <w:t>Hi</w:t>
      </w:r>
      <w:r w:rsidR="00827E7E">
        <w:rPr>
          <w:b/>
          <w:bCs/>
        </w:rPr>
        <w:t>ể</w:t>
      </w:r>
      <w:r w:rsidRPr="00AF11D1">
        <w:rPr>
          <w:b/>
          <w:bCs/>
        </w:rPr>
        <w:t>n thị danh sách các khóa học theo người dùng:</w:t>
      </w:r>
      <w:r w:rsidRPr="00AF11D1">
        <w:t xml:space="preserve"> Hiển thị danh sách các khóa học mà người dùng đã tham gia hoặc đã hoàn thành và tùy chọn xem chi tiết thông tin của từng khóa học.</w:t>
      </w:r>
    </w:p>
    <w:p w14:paraId="3786F398" w14:textId="3CB3091B" w:rsidR="00583908" w:rsidRPr="00AF11D1" w:rsidRDefault="00583908" w:rsidP="00583908">
      <w:pPr>
        <w:pStyle w:val="Heading3"/>
      </w:pPr>
      <w:bookmarkStart w:id="250" w:name="_Toc155276194"/>
      <w:bookmarkStart w:id="251" w:name="_Toc155509715"/>
      <w:r w:rsidRPr="00AF11D1">
        <w:t>Yêu c</w:t>
      </w:r>
      <w:r w:rsidR="00827E7E">
        <w:t>ầ</w:t>
      </w:r>
      <w:r w:rsidRPr="00AF11D1">
        <w:t>u ph</w:t>
      </w:r>
      <w:r w:rsidR="00D21BEA">
        <w:t>i</w:t>
      </w:r>
      <w:r w:rsidRPr="00AF11D1">
        <w:t xml:space="preserve"> chức năng</w:t>
      </w:r>
      <w:bookmarkEnd w:id="250"/>
      <w:bookmarkEnd w:id="251"/>
    </w:p>
    <w:p w14:paraId="1EE389D0" w14:textId="77777777" w:rsidR="00583908" w:rsidRPr="00AF11D1" w:rsidRDefault="00583908" w:rsidP="00B47280">
      <w:pPr>
        <w:pStyle w:val="BodyText1"/>
      </w:pPr>
      <w:r w:rsidRPr="00AF11D1">
        <w:t>Thiết kế giao diện thân thiện với người dùng: Giao diện dễ đọc, có chế độ tối thân thiện với mắt, dễ sử dụng. Các nút điều hướng cần được thiết kế một cách rõ ràng và dễ sử dụng để người dùng có thể dễ dàng điều hướng giữa các trang.</w:t>
      </w:r>
    </w:p>
    <w:p w14:paraId="3D47B9B4" w14:textId="77777777" w:rsidR="00D45F20" w:rsidRPr="00AF11D1" w:rsidRDefault="00583908" w:rsidP="00B47280">
      <w:pPr>
        <w:pStyle w:val="BodyText1"/>
      </w:pPr>
      <w:r w:rsidRPr="00AF11D1">
        <w:t>Tính tương thích: Đảm bảo giao diện hiển thị đẹp và đầy đủ chức năng trên mọi thiết bị khác nhau</w:t>
      </w:r>
      <w:r w:rsidR="00D45F20" w:rsidRPr="00AF11D1">
        <w:t>, đảm bảo đồng nhất về kiểu chữ, màu sắc.</w:t>
      </w:r>
    </w:p>
    <w:p w14:paraId="766680DD" w14:textId="612221A8" w:rsidR="00D45F20" w:rsidRPr="00AF11D1" w:rsidRDefault="00D45F20" w:rsidP="00D45F20">
      <w:pPr>
        <w:pStyle w:val="Heading2"/>
      </w:pPr>
      <w:bookmarkStart w:id="252" w:name="_Toc155276195"/>
      <w:bookmarkStart w:id="253" w:name="_Toc155509716"/>
      <w:r w:rsidRPr="00AF11D1">
        <w:lastRenderedPageBreak/>
        <w:t>Thiết kế giao diện</w:t>
      </w:r>
      <w:bookmarkEnd w:id="252"/>
      <w:bookmarkEnd w:id="253"/>
    </w:p>
    <w:p w14:paraId="3DD4BFA7" w14:textId="6AD114AC" w:rsidR="00D45F20" w:rsidRPr="00AF11D1" w:rsidRDefault="00A74448" w:rsidP="00A74448">
      <w:pPr>
        <w:jc w:val="center"/>
      </w:pPr>
      <w:r w:rsidRPr="00AF11D1">
        <w:rPr>
          <w:noProof/>
        </w:rPr>
        <w:drawing>
          <wp:inline distT="0" distB="0" distL="0" distR="0" wp14:anchorId="7BC0B3C1" wp14:editId="5F0E17F3">
            <wp:extent cx="3906316" cy="1650100"/>
            <wp:effectExtent l="0" t="0" r="0" b="0"/>
            <wp:docPr id="236031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6196" cy="1662722"/>
                    </a:xfrm>
                    <a:prstGeom prst="rect">
                      <a:avLst/>
                    </a:prstGeom>
                    <a:noFill/>
                    <a:ln>
                      <a:noFill/>
                    </a:ln>
                  </pic:spPr>
                </pic:pic>
              </a:graphicData>
            </a:graphic>
          </wp:inline>
        </w:drawing>
      </w:r>
    </w:p>
    <w:p w14:paraId="5004E08D" w14:textId="7663FF78" w:rsidR="00A74448" w:rsidRPr="00AF11D1" w:rsidRDefault="00AB2E7C" w:rsidP="00AB2E7C">
      <w:pPr>
        <w:pStyle w:val="Caption"/>
      </w:pPr>
      <w:bookmarkStart w:id="254" w:name="_Toc154682409"/>
      <w:bookmarkStart w:id="255" w:name="_Toc155441714"/>
      <w:bookmarkStart w:id="256" w:name="_Toc155509744"/>
      <w:r>
        <w:t xml:space="preserve">Hình  </w:t>
      </w:r>
      <w:r w:rsidR="00B05394">
        <w:fldChar w:fldCharType="begin"/>
      </w:r>
      <w:r w:rsidR="00B05394">
        <w:instrText xml:space="preserve"> STYLEREF 1 \s </w:instrText>
      </w:r>
      <w:r w:rsidR="00B05394">
        <w:fldChar w:fldCharType="separate"/>
      </w:r>
      <w:r w:rsidR="00D52E2F">
        <w:rPr>
          <w:noProof/>
        </w:rPr>
        <w:t>3</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1</w:t>
      </w:r>
      <w:r w:rsidR="00B05394">
        <w:rPr>
          <w:noProof/>
        </w:rPr>
        <w:fldChar w:fldCharType="end"/>
      </w:r>
      <w:r>
        <w:t xml:space="preserve"> </w:t>
      </w:r>
      <w:r w:rsidR="00A74448" w:rsidRPr="00AF11D1">
        <w:t>Sơ đồ website.</w:t>
      </w:r>
      <w:bookmarkEnd w:id="254"/>
      <w:bookmarkEnd w:id="255"/>
      <w:bookmarkEnd w:id="256"/>
    </w:p>
    <w:p w14:paraId="44961E3C" w14:textId="2652326A" w:rsidR="00427560" w:rsidRPr="00AF11D1" w:rsidRDefault="00427560">
      <w:pPr>
        <w:jc w:val="left"/>
        <w:rPr>
          <w:rFonts w:eastAsia="SimSun"/>
          <w:b/>
          <w:bCs/>
        </w:rPr>
      </w:pPr>
    </w:p>
    <w:p w14:paraId="3961F9D4" w14:textId="1BFFEF90" w:rsidR="00D45F20" w:rsidRPr="00AF11D1" w:rsidRDefault="00D45F20" w:rsidP="00D45F20">
      <w:pPr>
        <w:pStyle w:val="Heading3"/>
      </w:pPr>
      <w:bookmarkStart w:id="257" w:name="_Toc155276196"/>
      <w:bookmarkStart w:id="258" w:name="_Toc155509717"/>
      <w:r w:rsidRPr="00AF11D1">
        <w:t>Home (trang chủ)</w:t>
      </w:r>
      <w:bookmarkEnd w:id="257"/>
      <w:bookmarkEnd w:id="258"/>
    </w:p>
    <w:p w14:paraId="2284E4C9" w14:textId="4C9C7FAC" w:rsidR="001E78F5" w:rsidRPr="00AF11D1" w:rsidRDefault="001E78F5" w:rsidP="00B47280">
      <w:pPr>
        <w:pStyle w:val="BodyText1"/>
      </w:pPr>
      <w:r w:rsidRPr="00AF11D1">
        <w:t>Mô tả: Trang home có mục giới thiệu về trang web bao gồm chào mừng người dùng khi người dùng truy cập vào, giới thiệu về số lượng khóa học, số lượng học viên, …</w:t>
      </w:r>
    </w:p>
    <w:p w14:paraId="736CDF62" w14:textId="32556314" w:rsidR="003913B2" w:rsidRPr="00AF11D1" w:rsidRDefault="007F52A0" w:rsidP="008C539E">
      <w:pPr>
        <w:jc w:val="center"/>
      </w:pPr>
      <w:r w:rsidRPr="00AF11D1">
        <w:rPr>
          <w:noProof/>
        </w:rPr>
        <w:drawing>
          <wp:inline distT="0" distB="0" distL="0" distR="0" wp14:anchorId="78366C42" wp14:editId="620979F3">
            <wp:extent cx="5756910" cy="3248025"/>
            <wp:effectExtent l="0" t="0" r="0" b="9525"/>
            <wp:docPr id="16526080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6910" cy="3248025"/>
                    </a:xfrm>
                    <a:prstGeom prst="rect">
                      <a:avLst/>
                    </a:prstGeom>
                    <a:noFill/>
                    <a:ln>
                      <a:noFill/>
                    </a:ln>
                  </pic:spPr>
                </pic:pic>
              </a:graphicData>
            </a:graphic>
          </wp:inline>
        </w:drawing>
      </w:r>
    </w:p>
    <w:p w14:paraId="08BDCB47" w14:textId="1D177D40" w:rsidR="009228E9" w:rsidRPr="00AF11D1" w:rsidRDefault="00AB2E7C" w:rsidP="00AB2E7C">
      <w:pPr>
        <w:pStyle w:val="Caption"/>
      </w:pPr>
      <w:bookmarkStart w:id="259" w:name="_Toc154682410"/>
      <w:bookmarkStart w:id="260" w:name="_Toc155441715"/>
      <w:bookmarkStart w:id="261" w:name="_Toc155509745"/>
      <w:r>
        <w:t xml:space="preserve">Hình  </w:t>
      </w:r>
      <w:r w:rsidR="00B05394">
        <w:fldChar w:fldCharType="begin"/>
      </w:r>
      <w:r w:rsidR="00B05394">
        <w:instrText xml:space="preserve"> STYLEREF 1 \s </w:instrText>
      </w:r>
      <w:r w:rsidR="00B05394">
        <w:fldChar w:fldCharType="separate"/>
      </w:r>
      <w:r w:rsidR="00D52E2F">
        <w:rPr>
          <w:noProof/>
        </w:rPr>
        <w:t>3</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2</w:t>
      </w:r>
      <w:r w:rsidR="00B05394">
        <w:rPr>
          <w:noProof/>
        </w:rPr>
        <w:fldChar w:fldCharType="end"/>
      </w:r>
      <w:r>
        <w:t xml:space="preserve"> </w:t>
      </w:r>
      <w:r w:rsidR="009228E9" w:rsidRPr="00AF11D1">
        <w:t>Thiết kế giao diện home.</w:t>
      </w:r>
      <w:bookmarkEnd w:id="259"/>
      <w:bookmarkEnd w:id="260"/>
      <w:bookmarkEnd w:id="261"/>
    </w:p>
    <w:p w14:paraId="482DF1B9" w14:textId="77777777" w:rsidR="00D45F20" w:rsidRPr="00AF11D1" w:rsidRDefault="00D45F20" w:rsidP="00D45F20">
      <w:pPr>
        <w:pStyle w:val="Heading3"/>
      </w:pPr>
      <w:bookmarkStart w:id="262" w:name="_Toc155276197"/>
      <w:bookmarkStart w:id="263" w:name="_Toc155509718"/>
      <w:r w:rsidRPr="00AF11D1">
        <w:t>Courses (các khóa học)</w:t>
      </w:r>
      <w:bookmarkEnd w:id="262"/>
      <w:bookmarkEnd w:id="263"/>
    </w:p>
    <w:p w14:paraId="61457DEE" w14:textId="00318661" w:rsidR="001E78F5" w:rsidRPr="00AF11D1" w:rsidRDefault="001E78F5" w:rsidP="00B47280">
      <w:pPr>
        <w:pStyle w:val="BodyText1"/>
      </w:pPr>
      <w:r w:rsidRPr="00AF11D1">
        <w:t>Mô tả: Trang courses hi</w:t>
      </w:r>
      <w:r w:rsidR="00663E64">
        <w:t>ể</w:t>
      </w:r>
      <w:r w:rsidRPr="00AF11D1">
        <w:t>n thị danh sách các khóa học gồm hình ảnh minh họa về khóa học, chủ đề khóa học, tiêu đề và nút xem chi tiết khóa học.</w:t>
      </w:r>
    </w:p>
    <w:p w14:paraId="7691ABC1" w14:textId="09AECD81" w:rsidR="003913B2" w:rsidRPr="00AF11D1" w:rsidRDefault="00427560" w:rsidP="008C539E">
      <w:pPr>
        <w:jc w:val="center"/>
      </w:pPr>
      <w:r w:rsidRPr="00AF11D1">
        <w:rPr>
          <w:noProof/>
        </w:rPr>
        <w:lastRenderedPageBreak/>
        <w:drawing>
          <wp:inline distT="0" distB="0" distL="0" distR="0" wp14:anchorId="5605FBAD" wp14:editId="09321983">
            <wp:extent cx="5759450" cy="3244850"/>
            <wp:effectExtent l="0" t="0" r="0" b="0"/>
            <wp:docPr id="18161851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9450" cy="3244850"/>
                    </a:xfrm>
                    <a:prstGeom prst="rect">
                      <a:avLst/>
                    </a:prstGeom>
                    <a:noFill/>
                    <a:ln>
                      <a:noFill/>
                    </a:ln>
                  </pic:spPr>
                </pic:pic>
              </a:graphicData>
            </a:graphic>
          </wp:inline>
        </w:drawing>
      </w:r>
    </w:p>
    <w:p w14:paraId="3BA084BB" w14:textId="31D47F51" w:rsidR="009228E9" w:rsidRPr="00AF11D1" w:rsidRDefault="00AB2E7C" w:rsidP="00AB2E7C">
      <w:pPr>
        <w:pStyle w:val="Caption"/>
      </w:pPr>
      <w:bookmarkStart w:id="264" w:name="_Toc154682411"/>
      <w:bookmarkStart w:id="265" w:name="_Toc155441716"/>
      <w:bookmarkStart w:id="266" w:name="_Toc155509746"/>
      <w:r>
        <w:t xml:space="preserve">Hình  </w:t>
      </w:r>
      <w:r w:rsidR="00B05394">
        <w:fldChar w:fldCharType="begin"/>
      </w:r>
      <w:r w:rsidR="00B05394">
        <w:instrText xml:space="preserve"> STYLEREF 1 \s </w:instrText>
      </w:r>
      <w:r w:rsidR="00B05394">
        <w:fldChar w:fldCharType="separate"/>
      </w:r>
      <w:r w:rsidR="00D52E2F">
        <w:rPr>
          <w:noProof/>
        </w:rPr>
        <w:t>3</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3</w:t>
      </w:r>
      <w:r w:rsidR="00B05394">
        <w:rPr>
          <w:noProof/>
        </w:rPr>
        <w:fldChar w:fldCharType="end"/>
      </w:r>
      <w:r>
        <w:t xml:space="preserve"> </w:t>
      </w:r>
      <w:r w:rsidR="009228E9" w:rsidRPr="00AF11D1">
        <w:t>Thiết kế giao diện hiển thị các khóa học.</w:t>
      </w:r>
      <w:bookmarkEnd w:id="264"/>
      <w:bookmarkEnd w:id="265"/>
      <w:bookmarkEnd w:id="266"/>
    </w:p>
    <w:p w14:paraId="11A977E1" w14:textId="6C00BD81" w:rsidR="008C539E" w:rsidRPr="00AF11D1" w:rsidRDefault="00D45F20" w:rsidP="00D45F20">
      <w:pPr>
        <w:pStyle w:val="Heading3"/>
      </w:pPr>
      <w:bookmarkStart w:id="267" w:name="_Toc155276198"/>
      <w:bookmarkStart w:id="268" w:name="_Toc155509719"/>
      <w:r w:rsidRPr="00AF11D1">
        <w:t>My</w:t>
      </w:r>
      <w:r w:rsidR="008C539E" w:rsidRPr="00AF11D1">
        <w:t xml:space="preserve"> c</w:t>
      </w:r>
      <w:r w:rsidRPr="00AF11D1">
        <w:t>ourses (các khóa học theo người dùng)</w:t>
      </w:r>
      <w:bookmarkEnd w:id="267"/>
      <w:bookmarkEnd w:id="268"/>
    </w:p>
    <w:p w14:paraId="4067596C" w14:textId="2F8272DF" w:rsidR="001E78F5" w:rsidRPr="00AF11D1" w:rsidRDefault="001E78F5" w:rsidP="00B47280">
      <w:pPr>
        <w:pStyle w:val="BodyText1"/>
      </w:pPr>
      <w:r w:rsidRPr="00AF11D1">
        <w:t>Mô tả: Trang courses hi</w:t>
      </w:r>
      <w:r w:rsidR="008E284B">
        <w:t>ể</w:t>
      </w:r>
      <w:r w:rsidRPr="00AF11D1">
        <w:t>n thị danh sách các khóa học mà người dùng đã tham gia gồm hình ảnh minh họa về khóa học, chủ đề khóa học, tiêu đề, thanh tiến độ và nút xem chi tiết khóa học.</w:t>
      </w:r>
    </w:p>
    <w:p w14:paraId="19BBDCD8" w14:textId="13CB5CD2" w:rsidR="008C539E" w:rsidRPr="00AF11D1" w:rsidRDefault="00427560" w:rsidP="008C539E">
      <w:pPr>
        <w:jc w:val="center"/>
      </w:pPr>
      <w:r w:rsidRPr="00AF11D1">
        <w:rPr>
          <w:noProof/>
        </w:rPr>
        <w:drawing>
          <wp:inline distT="0" distB="0" distL="0" distR="0" wp14:anchorId="097E794F" wp14:editId="0F7EA950">
            <wp:extent cx="5759450" cy="3244850"/>
            <wp:effectExtent l="0" t="0" r="0" b="0"/>
            <wp:docPr id="14893996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9450" cy="3244850"/>
                    </a:xfrm>
                    <a:prstGeom prst="rect">
                      <a:avLst/>
                    </a:prstGeom>
                    <a:noFill/>
                    <a:ln>
                      <a:noFill/>
                    </a:ln>
                  </pic:spPr>
                </pic:pic>
              </a:graphicData>
            </a:graphic>
          </wp:inline>
        </w:drawing>
      </w:r>
    </w:p>
    <w:p w14:paraId="1F01EA0F" w14:textId="103CA568" w:rsidR="009228E9" w:rsidRPr="00AF11D1" w:rsidRDefault="00AB2E7C" w:rsidP="00AB2E7C">
      <w:pPr>
        <w:pStyle w:val="Caption"/>
      </w:pPr>
      <w:bookmarkStart w:id="269" w:name="_Toc154682412"/>
      <w:bookmarkStart w:id="270" w:name="_Toc155441717"/>
      <w:bookmarkStart w:id="271" w:name="_Toc155509747"/>
      <w:r>
        <w:t xml:space="preserve">Hình  </w:t>
      </w:r>
      <w:r w:rsidR="00B05394">
        <w:fldChar w:fldCharType="begin"/>
      </w:r>
      <w:r w:rsidR="00B05394">
        <w:instrText xml:space="preserve"> STYLEREF 1 \s </w:instrText>
      </w:r>
      <w:r w:rsidR="00B05394">
        <w:fldChar w:fldCharType="separate"/>
      </w:r>
      <w:r w:rsidR="00D52E2F">
        <w:rPr>
          <w:noProof/>
        </w:rPr>
        <w:t>3</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4</w:t>
      </w:r>
      <w:r w:rsidR="00B05394">
        <w:rPr>
          <w:noProof/>
        </w:rPr>
        <w:fldChar w:fldCharType="end"/>
      </w:r>
      <w:r>
        <w:t xml:space="preserve"> </w:t>
      </w:r>
      <w:r w:rsidR="009228E9" w:rsidRPr="00AF11D1">
        <w:t>Thiết kế giao diện hiển thị các khóa học theo người dùng.</w:t>
      </w:r>
      <w:bookmarkEnd w:id="269"/>
      <w:bookmarkEnd w:id="270"/>
      <w:bookmarkEnd w:id="271"/>
    </w:p>
    <w:p w14:paraId="77756A02" w14:textId="18F7B87C" w:rsidR="008C539E" w:rsidRPr="00AF11D1" w:rsidRDefault="008C539E" w:rsidP="008C539E">
      <w:pPr>
        <w:pStyle w:val="Heading3"/>
      </w:pPr>
      <w:bookmarkStart w:id="272" w:name="_Toc155276199"/>
      <w:bookmarkStart w:id="273" w:name="_Toc155509720"/>
      <w:r w:rsidRPr="00AF11D1">
        <w:t>Courses detail (chi tiết khóa học khi chưa tham gia)</w:t>
      </w:r>
      <w:bookmarkEnd w:id="272"/>
      <w:bookmarkEnd w:id="273"/>
    </w:p>
    <w:p w14:paraId="293645BA" w14:textId="635B6FF3" w:rsidR="00E56A30" w:rsidRPr="00AF11D1" w:rsidRDefault="00E56A30" w:rsidP="00B47280">
      <w:pPr>
        <w:pStyle w:val="BodyText1"/>
      </w:pPr>
      <w:r w:rsidRPr="00AF11D1">
        <w:t>Mô tả: Trang courses detail hiển thị hình ảnh minh họa cho khóa học và phần giới thiệu khóa học kèm theo tùy chọn tham gia khóa học.</w:t>
      </w:r>
    </w:p>
    <w:p w14:paraId="13C21266" w14:textId="5A2F0557" w:rsidR="00D34E22" w:rsidRPr="00AF11D1" w:rsidRDefault="001E78F5" w:rsidP="00D34E22">
      <w:pPr>
        <w:jc w:val="center"/>
      </w:pPr>
      <w:r w:rsidRPr="00AF11D1">
        <w:rPr>
          <w:noProof/>
        </w:rPr>
        <w:lastRenderedPageBreak/>
        <w:drawing>
          <wp:inline distT="0" distB="0" distL="0" distR="0" wp14:anchorId="11CA2CE1" wp14:editId="6888C798">
            <wp:extent cx="5748655" cy="2234565"/>
            <wp:effectExtent l="0" t="0" r="4445" b="0"/>
            <wp:docPr id="155563240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8655" cy="2234565"/>
                    </a:xfrm>
                    <a:prstGeom prst="rect">
                      <a:avLst/>
                    </a:prstGeom>
                    <a:noFill/>
                    <a:ln>
                      <a:noFill/>
                    </a:ln>
                  </pic:spPr>
                </pic:pic>
              </a:graphicData>
            </a:graphic>
          </wp:inline>
        </w:drawing>
      </w:r>
    </w:p>
    <w:p w14:paraId="0D246BB2" w14:textId="6A8E9C47" w:rsidR="009228E9" w:rsidRPr="00AF11D1" w:rsidRDefault="00AB2E7C" w:rsidP="00AB2E7C">
      <w:pPr>
        <w:pStyle w:val="Caption"/>
      </w:pPr>
      <w:bookmarkStart w:id="274" w:name="_Toc154682413"/>
      <w:bookmarkStart w:id="275" w:name="_Toc155441718"/>
      <w:bookmarkStart w:id="276" w:name="_Toc155509748"/>
      <w:r>
        <w:t xml:space="preserve">Hình  </w:t>
      </w:r>
      <w:r w:rsidR="00B05394">
        <w:fldChar w:fldCharType="begin"/>
      </w:r>
      <w:r w:rsidR="00B05394">
        <w:instrText xml:space="preserve"> STYLEREF 1 \s </w:instrText>
      </w:r>
      <w:r w:rsidR="00B05394">
        <w:fldChar w:fldCharType="separate"/>
      </w:r>
      <w:r w:rsidR="00D52E2F">
        <w:rPr>
          <w:noProof/>
        </w:rPr>
        <w:t>3</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5</w:t>
      </w:r>
      <w:r w:rsidR="00B05394">
        <w:rPr>
          <w:noProof/>
        </w:rPr>
        <w:fldChar w:fldCharType="end"/>
      </w:r>
      <w:r>
        <w:t xml:space="preserve"> </w:t>
      </w:r>
      <w:r w:rsidR="009228E9" w:rsidRPr="00AF11D1">
        <w:t>Thiết kế giao diện chi tiết khóa học khi chưa tham gia.</w:t>
      </w:r>
      <w:bookmarkEnd w:id="274"/>
      <w:bookmarkEnd w:id="275"/>
      <w:bookmarkEnd w:id="276"/>
    </w:p>
    <w:p w14:paraId="0708B211" w14:textId="273E0E41" w:rsidR="008C539E" w:rsidRPr="00AF11D1" w:rsidRDefault="008C539E" w:rsidP="008C539E">
      <w:pPr>
        <w:pStyle w:val="Heading3"/>
      </w:pPr>
      <w:bookmarkStart w:id="277" w:name="_Toc155276200"/>
      <w:bookmarkStart w:id="278" w:name="_Toc155509721"/>
      <w:r w:rsidRPr="00AF11D1">
        <w:t>My courses detail (chi tiết khóa học khi đã tham gia)</w:t>
      </w:r>
      <w:bookmarkEnd w:id="277"/>
      <w:bookmarkEnd w:id="278"/>
    </w:p>
    <w:p w14:paraId="470FDDFA" w14:textId="1D21CB9E" w:rsidR="00E56A30" w:rsidRPr="00AF11D1" w:rsidRDefault="00E56A30" w:rsidP="00B47280">
      <w:pPr>
        <w:pStyle w:val="BodyText1"/>
      </w:pPr>
      <w:r w:rsidRPr="00AF11D1">
        <w:t xml:space="preserve">Mô tả: Trang </w:t>
      </w:r>
      <w:r w:rsidR="004545C1" w:rsidRPr="00AF11D1">
        <w:t>my courses detail được hi</w:t>
      </w:r>
      <w:r w:rsidR="008E284B">
        <w:t>ể</w:t>
      </w:r>
      <w:r w:rsidR="004545C1" w:rsidRPr="00AF11D1">
        <w:t xml:space="preserve">n thị khi người dùng đã đăng ký khóa học này, bao gồm video giảng dạy, giới thiệu về khóa học, nội dung khóa học và </w:t>
      </w:r>
      <w:r w:rsidR="008E284B">
        <w:t xml:space="preserve">bảng mục lục cho các </w:t>
      </w:r>
      <w:r w:rsidR="004545C1" w:rsidRPr="00AF11D1">
        <w:t>nội dung khóa học.</w:t>
      </w:r>
    </w:p>
    <w:p w14:paraId="41980F9A" w14:textId="31B5CBA4" w:rsidR="00D34E22" w:rsidRPr="00AF11D1" w:rsidRDefault="00427560" w:rsidP="00D34E22">
      <w:pPr>
        <w:jc w:val="center"/>
      </w:pPr>
      <w:r w:rsidRPr="00AF11D1">
        <w:rPr>
          <w:noProof/>
        </w:rPr>
        <w:drawing>
          <wp:inline distT="0" distB="0" distL="0" distR="0" wp14:anchorId="40CE1F9A" wp14:editId="10C6B489">
            <wp:extent cx="5759450" cy="3244850"/>
            <wp:effectExtent l="0" t="0" r="0" b="0"/>
            <wp:docPr id="20675075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9450" cy="3244850"/>
                    </a:xfrm>
                    <a:prstGeom prst="rect">
                      <a:avLst/>
                    </a:prstGeom>
                    <a:noFill/>
                    <a:ln>
                      <a:noFill/>
                    </a:ln>
                  </pic:spPr>
                </pic:pic>
              </a:graphicData>
            </a:graphic>
          </wp:inline>
        </w:drawing>
      </w:r>
    </w:p>
    <w:p w14:paraId="0B1DF7D7" w14:textId="4B081150" w:rsidR="009228E9" w:rsidRPr="00AF11D1" w:rsidRDefault="00AB2E7C" w:rsidP="00AB2E7C">
      <w:pPr>
        <w:pStyle w:val="Caption"/>
      </w:pPr>
      <w:bookmarkStart w:id="279" w:name="_Toc154682414"/>
      <w:bookmarkStart w:id="280" w:name="_Toc155441719"/>
      <w:bookmarkStart w:id="281" w:name="_Toc155509749"/>
      <w:r>
        <w:t xml:space="preserve">Hình  </w:t>
      </w:r>
      <w:r w:rsidR="00B05394">
        <w:fldChar w:fldCharType="begin"/>
      </w:r>
      <w:r w:rsidR="00B05394">
        <w:instrText xml:space="preserve"> STYLERE</w:instrText>
      </w:r>
      <w:r w:rsidR="00B05394">
        <w:instrText xml:space="preserve">F 1 \s </w:instrText>
      </w:r>
      <w:r w:rsidR="00B05394">
        <w:fldChar w:fldCharType="separate"/>
      </w:r>
      <w:r w:rsidR="00D52E2F">
        <w:rPr>
          <w:noProof/>
        </w:rPr>
        <w:t>3</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6</w:t>
      </w:r>
      <w:r w:rsidR="00B05394">
        <w:rPr>
          <w:noProof/>
        </w:rPr>
        <w:fldChar w:fldCharType="end"/>
      </w:r>
      <w:r>
        <w:t xml:space="preserve"> </w:t>
      </w:r>
      <w:r w:rsidR="009228E9" w:rsidRPr="00AF11D1">
        <w:t>Thiết kế giao diện chi tiết khóa học khi đã tham gia.</w:t>
      </w:r>
      <w:bookmarkEnd w:id="279"/>
      <w:bookmarkEnd w:id="280"/>
      <w:bookmarkEnd w:id="281"/>
    </w:p>
    <w:p w14:paraId="4631421D" w14:textId="58CFBCBC" w:rsidR="00B86DE3" w:rsidRPr="00AF11D1" w:rsidRDefault="00895D2B" w:rsidP="008C539E">
      <w:pPr>
        <w:jc w:val="center"/>
      </w:pPr>
      <w:r w:rsidRPr="00AF11D1">
        <w:br w:type="page"/>
      </w:r>
    </w:p>
    <w:p w14:paraId="7490E157" w14:textId="201AFB8E" w:rsidR="007A413C" w:rsidRPr="00AF11D1" w:rsidRDefault="007A413C" w:rsidP="001E644F">
      <w:pPr>
        <w:pStyle w:val="Heading1"/>
      </w:pPr>
      <w:bookmarkStart w:id="282" w:name="_Toc155276201"/>
      <w:bookmarkStart w:id="283" w:name="_Toc155509722"/>
      <w:r w:rsidRPr="00AF11D1">
        <w:lastRenderedPageBreak/>
        <w:t xml:space="preserve">KẾT </w:t>
      </w:r>
      <w:r w:rsidR="003A47A4" w:rsidRPr="00AF11D1">
        <w:t>QUẢ NGHIÊN CỨU</w:t>
      </w:r>
      <w:bookmarkEnd w:id="282"/>
      <w:bookmarkEnd w:id="283"/>
    </w:p>
    <w:p w14:paraId="54CE8274" w14:textId="77777777" w:rsidR="00E039E7" w:rsidRPr="00AF11D1" w:rsidRDefault="00E039E7" w:rsidP="00E039E7">
      <w:pPr>
        <w:pStyle w:val="ListParagraph"/>
        <w:keepNext/>
        <w:numPr>
          <w:ilvl w:val="0"/>
          <w:numId w:val="7"/>
        </w:numPr>
        <w:spacing w:before="120" w:after="120" w:line="360" w:lineRule="auto"/>
        <w:contextualSpacing w:val="0"/>
        <w:jc w:val="left"/>
        <w:outlineLvl w:val="1"/>
        <w:rPr>
          <w:b/>
          <w:vanish/>
        </w:rPr>
      </w:pPr>
      <w:bookmarkStart w:id="284" w:name="_Toc154680906"/>
      <w:bookmarkStart w:id="285" w:name="_Toc154680948"/>
      <w:bookmarkStart w:id="286" w:name="_Toc154682384"/>
      <w:bookmarkStart w:id="287" w:name="_Toc155270157"/>
      <w:bookmarkStart w:id="288" w:name="_Toc155274039"/>
      <w:bookmarkStart w:id="289" w:name="_Toc155274524"/>
      <w:bookmarkStart w:id="290" w:name="_Toc155274574"/>
      <w:bookmarkStart w:id="291" w:name="_Toc155274620"/>
      <w:bookmarkStart w:id="292" w:name="_Toc155274664"/>
      <w:bookmarkStart w:id="293" w:name="_Toc155274711"/>
      <w:bookmarkStart w:id="294" w:name="_Toc155274757"/>
      <w:bookmarkStart w:id="295" w:name="_Toc155275577"/>
      <w:bookmarkStart w:id="296" w:name="_Toc155275873"/>
      <w:bookmarkStart w:id="297" w:name="_Toc155276045"/>
      <w:bookmarkStart w:id="298" w:name="_Toc155276202"/>
      <w:bookmarkStart w:id="299" w:name="_Toc155276256"/>
      <w:bookmarkStart w:id="300" w:name="_Toc155276305"/>
      <w:bookmarkStart w:id="301" w:name="_Toc155276465"/>
      <w:bookmarkStart w:id="302" w:name="_Toc155276571"/>
      <w:bookmarkStart w:id="303" w:name="_Toc155276635"/>
      <w:bookmarkStart w:id="304" w:name="_Toc155276683"/>
      <w:bookmarkStart w:id="305" w:name="_Toc155362049"/>
      <w:bookmarkStart w:id="306" w:name="_Toc155362192"/>
      <w:bookmarkStart w:id="307" w:name="_Toc155365056"/>
      <w:bookmarkStart w:id="308" w:name="_Toc155365313"/>
      <w:bookmarkStart w:id="309" w:name="_Toc155440998"/>
      <w:bookmarkStart w:id="310" w:name="_Toc155441046"/>
      <w:bookmarkStart w:id="311" w:name="_Toc155449865"/>
      <w:bookmarkStart w:id="312" w:name="_Toc15550972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65E04175" w14:textId="1B889CA9" w:rsidR="009228E9" w:rsidRDefault="00E039E7" w:rsidP="009228E9">
      <w:pPr>
        <w:pStyle w:val="Heading2"/>
      </w:pPr>
      <w:bookmarkStart w:id="313" w:name="_Toc155276203"/>
      <w:bookmarkStart w:id="314" w:name="_Toc155509724"/>
      <w:r w:rsidRPr="00AF11D1">
        <w:t>Giao diện người dùng</w:t>
      </w:r>
      <w:bookmarkEnd w:id="313"/>
      <w:bookmarkEnd w:id="314"/>
      <w:r w:rsidRPr="00AF11D1">
        <w:t xml:space="preserve"> </w:t>
      </w:r>
    </w:p>
    <w:p w14:paraId="53C187F2" w14:textId="71715357" w:rsidR="000C4B48" w:rsidRPr="00AF11D1" w:rsidRDefault="000C4B48" w:rsidP="000C4B48">
      <w:pPr>
        <w:pStyle w:val="BodyText1"/>
      </w:pPr>
      <w:r>
        <w:t>Giao diện trang chủ của website:</w:t>
      </w:r>
    </w:p>
    <w:p w14:paraId="40E5F187" w14:textId="10F1DA11" w:rsidR="00D24A06" w:rsidRPr="00AF11D1" w:rsidRDefault="006118DC" w:rsidP="00F23CA5">
      <w:pPr>
        <w:jc w:val="center"/>
      </w:pPr>
      <w:r w:rsidRPr="00AF11D1">
        <w:rPr>
          <w:noProof/>
        </w:rPr>
        <w:drawing>
          <wp:inline distT="0" distB="0" distL="0" distR="0" wp14:anchorId="32019F56" wp14:editId="32DADA34">
            <wp:extent cx="5748655" cy="3585845"/>
            <wp:effectExtent l="0" t="0" r="4445" b="0"/>
            <wp:docPr id="145901907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8655" cy="3585845"/>
                    </a:xfrm>
                    <a:prstGeom prst="rect">
                      <a:avLst/>
                    </a:prstGeom>
                    <a:noFill/>
                    <a:ln>
                      <a:noFill/>
                    </a:ln>
                  </pic:spPr>
                </pic:pic>
              </a:graphicData>
            </a:graphic>
          </wp:inline>
        </w:drawing>
      </w:r>
    </w:p>
    <w:p w14:paraId="37009CD5" w14:textId="08AE16FC" w:rsidR="006118DC" w:rsidRDefault="00AB2E7C" w:rsidP="00AB2E7C">
      <w:pPr>
        <w:pStyle w:val="Caption"/>
      </w:pPr>
      <w:bookmarkStart w:id="315" w:name="_Toc154682415"/>
      <w:bookmarkStart w:id="316" w:name="_Toc155441720"/>
      <w:bookmarkStart w:id="317" w:name="_Toc155509750"/>
      <w:r>
        <w:t xml:space="preserve">Hình  </w:t>
      </w:r>
      <w:r w:rsidR="00B05394">
        <w:fldChar w:fldCharType="begin"/>
      </w:r>
      <w:r w:rsidR="00B05394">
        <w:instrText xml:space="preserve"> STYLEREF 1 \s </w:instrText>
      </w:r>
      <w:r w:rsidR="00B05394">
        <w:fldChar w:fldCharType="separate"/>
      </w:r>
      <w:r w:rsidR="00D52E2F">
        <w:rPr>
          <w:noProof/>
        </w:rPr>
        <w:t>4</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1</w:t>
      </w:r>
      <w:r w:rsidR="00B05394">
        <w:rPr>
          <w:noProof/>
        </w:rPr>
        <w:fldChar w:fldCharType="end"/>
      </w:r>
      <w:r>
        <w:t xml:space="preserve"> </w:t>
      </w:r>
      <w:r w:rsidR="006118DC" w:rsidRPr="00AF11D1">
        <w:t>Giao diện trang chủ.</w:t>
      </w:r>
      <w:bookmarkEnd w:id="315"/>
      <w:bookmarkEnd w:id="316"/>
      <w:bookmarkEnd w:id="317"/>
    </w:p>
    <w:p w14:paraId="79581108" w14:textId="7E3C0C93" w:rsidR="000C4B48" w:rsidRPr="000C4B48" w:rsidRDefault="000C4B48" w:rsidP="000C4B48">
      <w:pPr>
        <w:pStyle w:val="BodyText1"/>
      </w:pPr>
      <w:r>
        <w:t>Giao diện trang đăng nhập:</w:t>
      </w:r>
    </w:p>
    <w:p w14:paraId="7EC92BAB" w14:textId="020CAD9F" w:rsidR="00F23CA5" w:rsidRPr="00AF11D1" w:rsidRDefault="00F23CA5" w:rsidP="00F23CA5">
      <w:pPr>
        <w:jc w:val="center"/>
      </w:pPr>
      <w:r w:rsidRPr="00AF11D1">
        <w:rPr>
          <w:noProof/>
        </w:rPr>
        <w:drawing>
          <wp:inline distT="0" distB="0" distL="0" distR="0" wp14:anchorId="69C06496" wp14:editId="4EADF13E">
            <wp:extent cx="5748655" cy="2878455"/>
            <wp:effectExtent l="0" t="0" r="4445" b="0"/>
            <wp:docPr id="669476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8655" cy="2878455"/>
                    </a:xfrm>
                    <a:prstGeom prst="rect">
                      <a:avLst/>
                    </a:prstGeom>
                    <a:noFill/>
                    <a:ln>
                      <a:noFill/>
                    </a:ln>
                  </pic:spPr>
                </pic:pic>
              </a:graphicData>
            </a:graphic>
          </wp:inline>
        </w:drawing>
      </w:r>
    </w:p>
    <w:p w14:paraId="26587B34" w14:textId="4A71DEF8" w:rsidR="000C4B48" w:rsidRDefault="00AB2E7C" w:rsidP="00AB2E7C">
      <w:pPr>
        <w:pStyle w:val="Caption"/>
      </w:pPr>
      <w:bookmarkStart w:id="318" w:name="_Toc154682416"/>
      <w:bookmarkStart w:id="319" w:name="_Toc155441721"/>
      <w:bookmarkStart w:id="320" w:name="_Toc155509751"/>
      <w:r>
        <w:t xml:space="preserve">Hình  </w:t>
      </w:r>
      <w:r w:rsidR="00B05394">
        <w:fldChar w:fldCharType="begin"/>
      </w:r>
      <w:r w:rsidR="00B05394">
        <w:instrText xml:space="preserve"> STYLEREF 1 \s </w:instrText>
      </w:r>
      <w:r w:rsidR="00B05394">
        <w:fldChar w:fldCharType="separate"/>
      </w:r>
      <w:r w:rsidR="00D52E2F">
        <w:rPr>
          <w:noProof/>
        </w:rPr>
        <w:t>4</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2</w:t>
      </w:r>
      <w:r w:rsidR="00B05394">
        <w:rPr>
          <w:noProof/>
        </w:rPr>
        <w:fldChar w:fldCharType="end"/>
      </w:r>
      <w:r>
        <w:t xml:space="preserve"> </w:t>
      </w:r>
      <w:r w:rsidR="00F23CA5" w:rsidRPr="00AF11D1">
        <w:t>Giao diện trang đăng nhập.</w:t>
      </w:r>
      <w:bookmarkEnd w:id="318"/>
      <w:bookmarkEnd w:id="319"/>
      <w:bookmarkEnd w:id="320"/>
    </w:p>
    <w:p w14:paraId="2CF59E15" w14:textId="77777777" w:rsidR="000C4B48" w:rsidRDefault="000C4B48">
      <w:pPr>
        <w:jc w:val="left"/>
        <w:rPr>
          <w:i/>
          <w:iCs/>
          <w:color w:val="000000" w:themeColor="text1"/>
          <w:szCs w:val="18"/>
        </w:rPr>
      </w:pPr>
      <w:r>
        <w:br w:type="page"/>
      </w:r>
    </w:p>
    <w:p w14:paraId="241875A3" w14:textId="316EA822" w:rsidR="000C4B48" w:rsidRPr="000C4B48" w:rsidRDefault="000C4B48" w:rsidP="000C4B48">
      <w:pPr>
        <w:pStyle w:val="BodyText1"/>
      </w:pPr>
      <w:r>
        <w:lastRenderedPageBreak/>
        <w:t>Giao diện hiện thị danh sách các khóa học:</w:t>
      </w:r>
    </w:p>
    <w:p w14:paraId="254546F5" w14:textId="04E5E7B9" w:rsidR="006118DC" w:rsidRPr="00AF11D1" w:rsidRDefault="006118DC" w:rsidP="00F23CA5">
      <w:pPr>
        <w:jc w:val="center"/>
      </w:pPr>
      <w:r w:rsidRPr="00AF11D1">
        <w:rPr>
          <w:noProof/>
        </w:rPr>
        <w:drawing>
          <wp:inline distT="0" distB="0" distL="0" distR="0" wp14:anchorId="1C539EF5" wp14:editId="5BC73916">
            <wp:extent cx="5756910" cy="5860415"/>
            <wp:effectExtent l="0" t="0" r="0" b="6985"/>
            <wp:docPr id="34687544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6910" cy="5860415"/>
                    </a:xfrm>
                    <a:prstGeom prst="rect">
                      <a:avLst/>
                    </a:prstGeom>
                    <a:noFill/>
                    <a:ln>
                      <a:noFill/>
                    </a:ln>
                  </pic:spPr>
                </pic:pic>
              </a:graphicData>
            </a:graphic>
          </wp:inline>
        </w:drawing>
      </w:r>
    </w:p>
    <w:p w14:paraId="6616C44E" w14:textId="2BE6E61F" w:rsidR="000C4B48" w:rsidRDefault="00AB2E7C" w:rsidP="00AB2E7C">
      <w:pPr>
        <w:pStyle w:val="Caption"/>
      </w:pPr>
      <w:bookmarkStart w:id="321" w:name="_Toc154682417"/>
      <w:bookmarkStart w:id="322" w:name="_Toc155441722"/>
      <w:bookmarkStart w:id="323" w:name="_Toc155509752"/>
      <w:r>
        <w:t xml:space="preserve">Hình  </w:t>
      </w:r>
      <w:r w:rsidR="00B05394">
        <w:fldChar w:fldCharType="begin"/>
      </w:r>
      <w:r w:rsidR="00B05394">
        <w:instrText xml:space="preserve"> STYLEREF 1 \s </w:instrText>
      </w:r>
      <w:r w:rsidR="00B05394">
        <w:fldChar w:fldCharType="separate"/>
      </w:r>
      <w:r w:rsidR="00D52E2F">
        <w:rPr>
          <w:noProof/>
        </w:rPr>
        <w:t>4</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3</w:t>
      </w:r>
      <w:r w:rsidR="00B05394">
        <w:rPr>
          <w:noProof/>
        </w:rPr>
        <w:fldChar w:fldCharType="end"/>
      </w:r>
      <w:r>
        <w:t xml:space="preserve"> </w:t>
      </w:r>
      <w:r w:rsidR="006118DC" w:rsidRPr="00AF11D1">
        <w:t>Giao diện các khóa học.</w:t>
      </w:r>
      <w:bookmarkEnd w:id="321"/>
      <w:bookmarkEnd w:id="322"/>
      <w:bookmarkEnd w:id="323"/>
    </w:p>
    <w:p w14:paraId="6DB003B7" w14:textId="77777777" w:rsidR="000C4B48" w:rsidRDefault="000C4B48">
      <w:pPr>
        <w:jc w:val="left"/>
        <w:rPr>
          <w:i/>
          <w:iCs/>
          <w:color w:val="000000" w:themeColor="text1"/>
          <w:szCs w:val="18"/>
        </w:rPr>
      </w:pPr>
      <w:r>
        <w:br w:type="page"/>
      </w:r>
    </w:p>
    <w:p w14:paraId="70BA6626" w14:textId="77A9CA00" w:rsidR="006118DC" w:rsidRPr="00AF11D1" w:rsidRDefault="000C4B48" w:rsidP="000C4B48">
      <w:pPr>
        <w:pStyle w:val="BodyText1"/>
      </w:pPr>
      <w:r>
        <w:lastRenderedPageBreak/>
        <w:t>Giao diện hi</w:t>
      </w:r>
      <w:r w:rsidR="00E50800">
        <w:t>ển</w:t>
      </w:r>
      <w:r>
        <w:t xml:space="preserve"> th</w:t>
      </w:r>
      <w:r w:rsidR="00E50800">
        <w:t>ị</w:t>
      </w:r>
      <w:r>
        <w:t xml:space="preserve"> chi tiết về khóa học khi người dùng chưa đăng nhập tài khoản hoặc đã đăng nhập nhưng chưa tham gia khóa học:</w:t>
      </w:r>
    </w:p>
    <w:p w14:paraId="2FE83135" w14:textId="5DE48299" w:rsidR="00F23CA5" w:rsidRPr="00AF11D1" w:rsidRDefault="00F23CA5" w:rsidP="00F23CA5">
      <w:pPr>
        <w:jc w:val="center"/>
      </w:pPr>
      <w:r w:rsidRPr="00AF11D1">
        <w:rPr>
          <w:noProof/>
        </w:rPr>
        <w:drawing>
          <wp:inline distT="0" distB="0" distL="0" distR="0" wp14:anchorId="050576CE" wp14:editId="5EC2452C">
            <wp:extent cx="5748655" cy="2878455"/>
            <wp:effectExtent l="0" t="0" r="4445" b="0"/>
            <wp:docPr id="184888309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8655" cy="2878455"/>
                    </a:xfrm>
                    <a:prstGeom prst="rect">
                      <a:avLst/>
                    </a:prstGeom>
                    <a:noFill/>
                    <a:ln>
                      <a:noFill/>
                    </a:ln>
                  </pic:spPr>
                </pic:pic>
              </a:graphicData>
            </a:graphic>
          </wp:inline>
        </w:drawing>
      </w:r>
    </w:p>
    <w:p w14:paraId="326ECDDF" w14:textId="74A71161" w:rsidR="00F23CA5" w:rsidRDefault="00AB2E7C" w:rsidP="00AB2E7C">
      <w:pPr>
        <w:pStyle w:val="Caption"/>
      </w:pPr>
      <w:bookmarkStart w:id="324" w:name="_Toc154682418"/>
      <w:bookmarkStart w:id="325" w:name="_Toc155441723"/>
      <w:bookmarkStart w:id="326" w:name="_Toc155509753"/>
      <w:r>
        <w:t xml:space="preserve">Hình  </w:t>
      </w:r>
      <w:r w:rsidR="00B05394">
        <w:fldChar w:fldCharType="begin"/>
      </w:r>
      <w:r w:rsidR="00B05394">
        <w:instrText xml:space="preserve"> STYLEREF 1 \s </w:instrText>
      </w:r>
      <w:r w:rsidR="00B05394">
        <w:fldChar w:fldCharType="separate"/>
      </w:r>
      <w:r w:rsidR="00D52E2F">
        <w:rPr>
          <w:noProof/>
        </w:rPr>
        <w:t>4</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4</w:t>
      </w:r>
      <w:r w:rsidR="00B05394">
        <w:rPr>
          <w:noProof/>
        </w:rPr>
        <w:fldChar w:fldCharType="end"/>
      </w:r>
      <w:r>
        <w:t xml:space="preserve"> </w:t>
      </w:r>
      <w:r w:rsidR="00F23CA5" w:rsidRPr="00AF11D1">
        <w:t>Giao diện chi tiết khóa học khi chưa tham gia.</w:t>
      </w:r>
      <w:bookmarkEnd w:id="324"/>
      <w:bookmarkEnd w:id="325"/>
      <w:bookmarkEnd w:id="326"/>
    </w:p>
    <w:p w14:paraId="615DADD6" w14:textId="4DA322EE" w:rsidR="000C4B48" w:rsidRPr="000C4B48" w:rsidRDefault="00E85511" w:rsidP="000C4B48">
      <w:pPr>
        <w:pStyle w:val="BodyText1"/>
      </w:pPr>
      <w:r>
        <w:t>Ở g</w:t>
      </w:r>
      <w:r w:rsidR="000C4B48">
        <w:t>iao diện danh sách các khóa học theo người dùng</w:t>
      </w:r>
      <w:r>
        <w:t xml:space="preserve">, tôi sử dụng dữ liệu demo gồm tên đăng nhập là “billpham@gmail.com” và mật khẩu là “123”. Do phạm vi của đề tài này ở mức thiết kế front-end nên các dữ liệu này được tôi lưu trữ dưới dạng biếng </w:t>
      </w:r>
      <w:proofErr w:type="spellStart"/>
      <w:r>
        <w:t>J</w:t>
      </w:r>
      <w:r w:rsidRPr="00E85511">
        <w:t>avascript</w:t>
      </w:r>
      <w:proofErr w:type="spellEnd"/>
      <w:r>
        <w:t>.</w:t>
      </w:r>
    </w:p>
    <w:p w14:paraId="31D4B7B3" w14:textId="6002CDC1" w:rsidR="00F23CA5" w:rsidRPr="00AF11D1" w:rsidRDefault="00F23CA5" w:rsidP="00F23CA5">
      <w:pPr>
        <w:jc w:val="center"/>
      </w:pPr>
      <w:r w:rsidRPr="00AF11D1">
        <w:rPr>
          <w:noProof/>
        </w:rPr>
        <w:drawing>
          <wp:inline distT="0" distB="0" distL="0" distR="0" wp14:anchorId="0F2B8DAB" wp14:editId="31CB5183">
            <wp:extent cx="5756910" cy="3816350"/>
            <wp:effectExtent l="0" t="0" r="0" b="0"/>
            <wp:docPr id="97171793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6910" cy="3816350"/>
                    </a:xfrm>
                    <a:prstGeom prst="rect">
                      <a:avLst/>
                    </a:prstGeom>
                    <a:noFill/>
                    <a:ln>
                      <a:noFill/>
                    </a:ln>
                  </pic:spPr>
                </pic:pic>
              </a:graphicData>
            </a:graphic>
          </wp:inline>
        </w:drawing>
      </w:r>
    </w:p>
    <w:p w14:paraId="28DA3896" w14:textId="0F33A609" w:rsidR="000C4B48" w:rsidRPr="00E85511" w:rsidRDefault="00AB2E7C" w:rsidP="00E85511">
      <w:pPr>
        <w:pStyle w:val="Caption"/>
      </w:pPr>
      <w:bookmarkStart w:id="327" w:name="_Toc154682419"/>
      <w:bookmarkStart w:id="328" w:name="_Toc155441724"/>
      <w:bookmarkStart w:id="329" w:name="_Toc155509754"/>
      <w:r>
        <w:t xml:space="preserve">Hình  </w:t>
      </w:r>
      <w:r w:rsidR="00B05394">
        <w:fldChar w:fldCharType="begin"/>
      </w:r>
      <w:r w:rsidR="00B05394">
        <w:instrText xml:space="preserve"> STYLEREF 1 \s </w:instrText>
      </w:r>
      <w:r w:rsidR="00B05394">
        <w:fldChar w:fldCharType="separate"/>
      </w:r>
      <w:r w:rsidR="00D52E2F">
        <w:rPr>
          <w:noProof/>
        </w:rPr>
        <w:t>4</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5</w:t>
      </w:r>
      <w:r w:rsidR="00B05394">
        <w:rPr>
          <w:noProof/>
        </w:rPr>
        <w:fldChar w:fldCharType="end"/>
      </w:r>
      <w:r>
        <w:t xml:space="preserve"> </w:t>
      </w:r>
      <w:r w:rsidR="00F23CA5" w:rsidRPr="00AF11D1">
        <w:t>Giao diện các khóa học theo người dùng.</w:t>
      </w:r>
      <w:bookmarkEnd w:id="327"/>
      <w:bookmarkEnd w:id="328"/>
      <w:bookmarkEnd w:id="329"/>
    </w:p>
    <w:p w14:paraId="17605409" w14:textId="7BF76AEB" w:rsidR="00F23CA5" w:rsidRPr="00AF11D1" w:rsidRDefault="000C4B48" w:rsidP="000C4B48">
      <w:pPr>
        <w:pStyle w:val="BodyText1"/>
      </w:pPr>
      <w:r>
        <w:lastRenderedPageBreak/>
        <w:t>Giao diện chi tiết khóa học sau khi người dùng đã đăng nhập và tùy chọn tham gia khóa học:</w:t>
      </w:r>
    </w:p>
    <w:p w14:paraId="6F05DD16" w14:textId="70861C0A" w:rsidR="00F23CA5" w:rsidRPr="00AF11D1" w:rsidRDefault="00F23CA5" w:rsidP="00F23CA5">
      <w:pPr>
        <w:jc w:val="center"/>
      </w:pPr>
      <w:r w:rsidRPr="00AF11D1">
        <w:rPr>
          <w:noProof/>
        </w:rPr>
        <w:drawing>
          <wp:inline distT="0" distB="0" distL="0" distR="0" wp14:anchorId="7CE15396" wp14:editId="2F68D36C">
            <wp:extent cx="4692650" cy="7919499"/>
            <wp:effectExtent l="0" t="0" r="0" b="5715"/>
            <wp:docPr id="74333730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5">
                      <a:extLst>
                        <a:ext uri="{28A0092B-C50C-407E-A947-70E740481C1C}">
                          <a14:useLocalDpi xmlns:a14="http://schemas.microsoft.com/office/drawing/2010/main" val="0"/>
                        </a:ext>
                      </a:extLst>
                    </a:blip>
                    <a:srcRect b="11698"/>
                    <a:stretch/>
                  </pic:blipFill>
                  <pic:spPr bwMode="auto">
                    <a:xfrm>
                      <a:off x="0" y="0"/>
                      <a:ext cx="4695462" cy="7924245"/>
                    </a:xfrm>
                    <a:prstGeom prst="rect">
                      <a:avLst/>
                    </a:prstGeom>
                    <a:noFill/>
                    <a:ln>
                      <a:noFill/>
                    </a:ln>
                    <a:extLst>
                      <a:ext uri="{53640926-AAD7-44D8-BBD7-CCE9431645EC}">
                        <a14:shadowObscured xmlns:a14="http://schemas.microsoft.com/office/drawing/2010/main"/>
                      </a:ext>
                    </a:extLst>
                  </pic:spPr>
                </pic:pic>
              </a:graphicData>
            </a:graphic>
          </wp:inline>
        </w:drawing>
      </w:r>
    </w:p>
    <w:p w14:paraId="06508FA6" w14:textId="5ECEEE7C" w:rsidR="000C4B48" w:rsidRDefault="00AB2E7C" w:rsidP="00AB2E7C">
      <w:pPr>
        <w:pStyle w:val="Caption"/>
      </w:pPr>
      <w:bookmarkStart w:id="330" w:name="_Toc154682420"/>
      <w:bookmarkStart w:id="331" w:name="_Toc155441725"/>
      <w:bookmarkStart w:id="332" w:name="_Toc155509755"/>
      <w:r>
        <w:t xml:space="preserve">Hình  </w:t>
      </w:r>
      <w:r w:rsidR="00B05394">
        <w:fldChar w:fldCharType="begin"/>
      </w:r>
      <w:r w:rsidR="00B05394">
        <w:instrText xml:space="preserve"> STYLEREF 1 \s </w:instrText>
      </w:r>
      <w:r w:rsidR="00B05394">
        <w:fldChar w:fldCharType="separate"/>
      </w:r>
      <w:r w:rsidR="00D52E2F">
        <w:rPr>
          <w:noProof/>
        </w:rPr>
        <w:t>4</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6</w:t>
      </w:r>
      <w:r w:rsidR="00B05394">
        <w:rPr>
          <w:noProof/>
        </w:rPr>
        <w:fldChar w:fldCharType="end"/>
      </w:r>
      <w:r>
        <w:t xml:space="preserve"> </w:t>
      </w:r>
      <w:r w:rsidR="00F23CA5" w:rsidRPr="00AF11D1">
        <w:t>Giao diện chi tiết khóa học khi đã đăng ký khóa học.</w:t>
      </w:r>
      <w:bookmarkEnd w:id="330"/>
      <w:bookmarkEnd w:id="331"/>
      <w:bookmarkEnd w:id="332"/>
    </w:p>
    <w:p w14:paraId="44FA3444" w14:textId="77777777" w:rsidR="000C4B48" w:rsidRDefault="000C4B48">
      <w:pPr>
        <w:jc w:val="left"/>
        <w:rPr>
          <w:i/>
          <w:iCs/>
          <w:color w:val="000000" w:themeColor="text1"/>
          <w:szCs w:val="18"/>
        </w:rPr>
      </w:pPr>
      <w:r>
        <w:br w:type="page"/>
      </w:r>
    </w:p>
    <w:p w14:paraId="377D77C6" w14:textId="30F26103" w:rsidR="00F23CA5" w:rsidRPr="00AF11D1" w:rsidRDefault="000C4B48" w:rsidP="000C4B48">
      <w:pPr>
        <w:pStyle w:val="BodyText1"/>
      </w:pPr>
      <w:r>
        <w:lastRenderedPageBreak/>
        <w:t>Giao diện chi tiết khóa học sau khi người dùng đã hoàn thành khóa học:</w:t>
      </w:r>
    </w:p>
    <w:p w14:paraId="734A933C" w14:textId="77777777" w:rsidR="00F96795" w:rsidRPr="00AF11D1" w:rsidRDefault="00F96795" w:rsidP="00F23CA5">
      <w:pPr>
        <w:jc w:val="center"/>
        <w:rPr>
          <w:noProof/>
        </w:rPr>
      </w:pPr>
    </w:p>
    <w:p w14:paraId="7D8AB43B" w14:textId="7C12AB82" w:rsidR="00F23CA5" w:rsidRPr="00AF11D1" w:rsidRDefault="00F23CA5" w:rsidP="00F23CA5">
      <w:pPr>
        <w:jc w:val="center"/>
      </w:pPr>
      <w:r w:rsidRPr="00AF11D1">
        <w:rPr>
          <w:noProof/>
        </w:rPr>
        <w:drawing>
          <wp:inline distT="0" distB="0" distL="0" distR="0" wp14:anchorId="61DE8508" wp14:editId="6F8C7FE0">
            <wp:extent cx="5646681" cy="3540642"/>
            <wp:effectExtent l="0" t="0" r="0" b="3175"/>
            <wp:docPr id="83410152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36">
                      <a:extLst>
                        <a:ext uri="{28A0092B-C50C-407E-A947-70E740481C1C}">
                          <a14:useLocalDpi xmlns:a14="http://schemas.microsoft.com/office/drawing/2010/main" val="0"/>
                        </a:ext>
                      </a:extLst>
                    </a:blip>
                    <a:srcRect b="60796"/>
                    <a:stretch/>
                  </pic:blipFill>
                  <pic:spPr bwMode="auto">
                    <a:xfrm>
                      <a:off x="0" y="0"/>
                      <a:ext cx="5652835" cy="3544501"/>
                    </a:xfrm>
                    <a:prstGeom prst="rect">
                      <a:avLst/>
                    </a:prstGeom>
                    <a:noFill/>
                    <a:ln>
                      <a:noFill/>
                    </a:ln>
                    <a:extLst>
                      <a:ext uri="{53640926-AAD7-44D8-BBD7-CCE9431645EC}">
                        <a14:shadowObscured xmlns:a14="http://schemas.microsoft.com/office/drawing/2010/main"/>
                      </a:ext>
                    </a:extLst>
                  </pic:spPr>
                </pic:pic>
              </a:graphicData>
            </a:graphic>
          </wp:inline>
        </w:drawing>
      </w:r>
    </w:p>
    <w:p w14:paraId="29367799" w14:textId="4207F2B9" w:rsidR="00F23CA5" w:rsidRDefault="00AB2E7C" w:rsidP="00AB2E7C">
      <w:pPr>
        <w:pStyle w:val="Caption"/>
      </w:pPr>
      <w:bookmarkStart w:id="333" w:name="_Toc154682421"/>
      <w:bookmarkStart w:id="334" w:name="_Toc155441726"/>
      <w:bookmarkStart w:id="335" w:name="_Toc155509756"/>
      <w:r>
        <w:t xml:space="preserve">Hình  </w:t>
      </w:r>
      <w:r w:rsidR="00B05394">
        <w:fldChar w:fldCharType="begin"/>
      </w:r>
      <w:r w:rsidR="00B05394">
        <w:instrText xml:space="preserve"> STYLEREF 1 \s </w:instrText>
      </w:r>
      <w:r w:rsidR="00B05394">
        <w:fldChar w:fldCharType="separate"/>
      </w:r>
      <w:r w:rsidR="00D52E2F">
        <w:rPr>
          <w:noProof/>
        </w:rPr>
        <w:t>4</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7</w:t>
      </w:r>
      <w:r w:rsidR="00B05394">
        <w:rPr>
          <w:noProof/>
        </w:rPr>
        <w:fldChar w:fldCharType="end"/>
      </w:r>
      <w:r>
        <w:t xml:space="preserve"> </w:t>
      </w:r>
      <w:r w:rsidR="00F23CA5" w:rsidRPr="00AF11D1">
        <w:t>Giao diện chi tiết khóa học khi đã hoàn thành khóa học.</w:t>
      </w:r>
      <w:bookmarkEnd w:id="333"/>
      <w:bookmarkEnd w:id="334"/>
      <w:bookmarkEnd w:id="335"/>
    </w:p>
    <w:p w14:paraId="1CFE26A2" w14:textId="7AF2C7E6" w:rsidR="009228E9" w:rsidRPr="00AF11D1" w:rsidRDefault="00E039E7" w:rsidP="009228E9">
      <w:pPr>
        <w:pStyle w:val="Heading2"/>
      </w:pPr>
      <w:bookmarkStart w:id="336" w:name="_Toc155276204"/>
      <w:bookmarkStart w:id="337" w:name="_Toc155509725"/>
      <w:r w:rsidRPr="00AF11D1">
        <w:t>Giao diện</w:t>
      </w:r>
      <w:bookmarkEnd w:id="336"/>
      <w:r w:rsidR="00E85511">
        <w:t xml:space="preserve"> trang quản trị</w:t>
      </w:r>
      <w:bookmarkEnd w:id="337"/>
    </w:p>
    <w:p w14:paraId="7F8C0C74" w14:textId="77777777" w:rsidR="00F23CA5" w:rsidRPr="00AF11D1" w:rsidRDefault="00F23CA5">
      <w:pPr>
        <w:jc w:val="left"/>
      </w:pPr>
      <w:r w:rsidRPr="00AF11D1">
        <w:rPr>
          <w:noProof/>
        </w:rPr>
        <w:drawing>
          <wp:inline distT="0" distB="0" distL="0" distR="0" wp14:anchorId="31F55B55" wp14:editId="2F260D0D">
            <wp:extent cx="5748655" cy="3379470"/>
            <wp:effectExtent l="0" t="0" r="4445" b="0"/>
            <wp:docPr id="171335529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8655" cy="3379470"/>
                    </a:xfrm>
                    <a:prstGeom prst="rect">
                      <a:avLst/>
                    </a:prstGeom>
                    <a:noFill/>
                    <a:ln>
                      <a:noFill/>
                    </a:ln>
                  </pic:spPr>
                </pic:pic>
              </a:graphicData>
            </a:graphic>
          </wp:inline>
        </w:drawing>
      </w:r>
    </w:p>
    <w:p w14:paraId="35A56006" w14:textId="63804B0A" w:rsidR="009228E9" w:rsidRPr="00AF11D1" w:rsidRDefault="00AB2E7C" w:rsidP="00AB2E7C">
      <w:pPr>
        <w:pStyle w:val="Caption"/>
        <w:rPr>
          <w:b/>
        </w:rPr>
      </w:pPr>
      <w:bookmarkStart w:id="338" w:name="_Toc155509757"/>
      <w:r>
        <w:t xml:space="preserve">Hình  </w:t>
      </w:r>
      <w:r w:rsidR="00B05394">
        <w:fldChar w:fldCharType="begin"/>
      </w:r>
      <w:r w:rsidR="00B05394">
        <w:instrText xml:space="preserve"> STYLEREF 1 \s </w:instrText>
      </w:r>
      <w:r w:rsidR="00B05394">
        <w:fldChar w:fldCharType="separate"/>
      </w:r>
      <w:r w:rsidR="00D52E2F">
        <w:rPr>
          <w:noProof/>
        </w:rPr>
        <w:t>4</w:t>
      </w:r>
      <w:r w:rsidR="00B05394">
        <w:rPr>
          <w:noProof/>
        </w:rPr>
        <w:fldChar w:fldCharType="end"/>
      </w:r>
      <w:r>
        <w:t>.</w:t>
      </w:r>
      <w:r w:rsidR="00B05394">
        <w:fldChar w:fldCharType="begin"/>
      </w:r>
      <w:r w:rsidR="00B05394">
        <w:instrText xml:space="preserve"> SEQ Hình_ \* ARABIC \s 1 </w:instrText>
      </w:r>
      <w:r w:rsidR="00B05394">
        <w:fldChar w:fldCharType="separate"/>
      </w:r>
      <w:r w:rsidR="00D52E2F">
        <w:rPr>
          <w:noProof/>
        </w:rPr>
        <w:t>8</w:t>
      </w:r>
      <w:r w:rsidR="00B05394">
        <w:rPr>
          <w:noProof/>
        </w:rPr>
        <w:fldChar w:fldCharType="end"/>
      </w:r>
      <w:r>
        <w:t xml:space="preserve"> </w:t>
      </w:r>
      <w:r w:rsidR="00C06B3A" w:rsidRPr="00C06B3A">
        <w:t xml:space="preserve">Giao diện dashboard cho </w:t>
      </w:r>
      <w:r w:rsidR="00E85511">
        <w:t>trang quản trị</w:t>
      </w:r>
      <w:r w:rsidR="00C06B3A" w:rsidRPr="00C06B3A">
        <w:t>.</w:t>
      </w:r>
      <w:bookmarkEnd w:id="338"/>
      <w:r w:rsidR="009228E9" w:rsidRPr="00AF11D1">
        <w:br w:type="page"/>
      </w:r>
    </w:p>
    <w:p w14:paraId="323AD3B1" w14:textId="41610E89" w:rsidR="007A413C" w:rsidRPr="00AF11D1" w:rsidRDefault="0014684B" w:rsidP="00997C46">
      <w:pPr>
        <w:pStyle w:val="PageTitle"/>
      </w:pPr>
      <w:bookmarkStart w:id="339" w:name="_Toc155276205"/>
      <w:bookmarkStart w:id="340" w:name="_Toc155509726"/>
      <w:r w:rsidRPr="00AF11D1">
        <w:lastRenderedPageBreak/>
        <w:t xml:space="preserve">KẾT LUẬN VÀ </w:t>
      </w:r>
      <w:r w:rsidR="007A413C" w:rsidRPr="00AF11D1">
        <w:t>HƯỚNG PHÁT TRIỂN</w:t>
      </w:r>
      <w:bookmarkEnd w:id="339"/>
      <w:bookmarkEnd w:id="340"/>
    </w:p>
    <w:p w14:paraId="1E2D8006" w14:textId="4D0FBB5B" w:rsidR="00676080" w:rsidRDefault="00676080" w:rsidP="00676080">
      <w:pPr>
        <w:pStyle w:val="Heading2"/>
      </w:pPr>
      <w:bookmarkStart w:id="341" w:name="_Toc155276206"/>
      <w:bookmarkStart w:id="342" w:name="_Toc155509727"/>
      <w:r w:rsidRPr="00AF11D1">
        <w:t>Kết luận</w:t>
      </w:r>
      <w:bookmarkEnd w:id="341"/>
      <w:bookmarkEnd w:id="342"/>
    </w:p>
    <w:p w14:paraId="716F7367" w14:textId="5C83E3B7" w:rsidR="00AF11D1" w:rsidRPr="00AF11D1" w:rsidRDefault="00AF11D1" w:rsidP="00AF11D1">
      <w:pPr>
        <w:pStyle w:val="Heading3"/>
      </w:pPr>
      <w:bookmarkStart w:id="343" w:name="_Toc155509728"/>
      <w:r>
        <w:t>Các vấn đề đã đạt được</w:t>
      </w:r>
      <w:bookmarkEnd w:id="343"/>
    </w:p>
    <w:p w14:paraId="6F93818D" w14:textId="286F35B7" w:rsidR="001A65DC" w:rsidRPr="00AF11D1" w:rsidRDefault="001A65DC" w:rsidP="001A65DC">
      <w:pPr>
        <w:pStyle w:val="BodyText1"/>
      </w:pPr>
      <w:r w:rsidRPr="00AF11D1">
        <w:rPr>
          <w:b/>
          <w:bCs/>
        </w:rPr>
        <w:t>Nghiên cứu sâu về Tailwind CSS:</w:t>
      </w:r>
      <w:r w:rsidRPr="00AF11D1">
        <w:t xml:space="preserve"> Đã tiến hành nghiên cứu kỹ về Tailwind CSS framework, bao gồm các class và tính năng nổi bật. So sánh và đánh giá được ưu điểm và nhược điểm của Tailwind CSS so với các phương pháp truyền thống và các framework khác.</w:t>
      </w:r>
    </w:p>
    <w:p w14:paraId="4D6C7AF5" w14:textId="3176E2C6" w:rsidR="001A65DC" w:rsidRDefault="001A65DC" w:rsidP="001A65DC">
      <w:pPr>
        <w:pStyle w:val="BodyText1"/>
      </w:pPr>
      <w:r w:rsidRPr="00AF11D1">
        <w:rPr>
          <w:b/>
          <w:bCs/>
        </w:rPr>
        <w:t>Xây dựng ứng dụng web minh họa:</w:t>
      </w:r>
      <w:r w:rsidRPr="00AF11D1">
        <w:t xml:space="preserve"> Thành công trong việc áp dụng Tailwind CSS để </w:t>
      </w:r>
      <w:r w:rsidRPr="00AF11D1">
        <w:rPr>
          <w:szCs w:val="26"/>
        </w:rPr>
        <w:t>xây dựng giao diện cho một ứng dụng web nền tảng học tập trực tuyến (e-learning platform)</w:t>
      </w:r>
      <w:r w:rsidRPr="00AF11D1">
        <w:t>. Ứng dụng có thể hoạt động và thể hiện được tính linh hoạt cũng như khả năng tùy chỉnh cao của Tailwind CSS.</w:t>
      </w:r>
    </w:p>
    <w:p w14:paraId="18F9BA4F" w14:textId="457E2F98" w:rsidR="0001701E" w:rsidRDefault="0001701E" w:rsidP="001A65DC">
      <w:pPr>
        <w:pStyle w:val="BodyText1"/>
      </w:pPr>
      <w:r w:rsidRPr="0001701E">
        <w:rPr>
          <w:b/>
          <w:bCs/>
        </w:rPr>
        <w:t>Giao diện đẹp:</w:t>
      </w:r>
      <w:r w:rsidRPr="0001701E">
        <w:t xml:space="preserve"> Sử dụng Tailwind CSS để thiết kế giao diện trực quan, hấp dẫn với các thành phần và màu sắc tương thích.</w:t>
      </w:r>
    </w:p>
    <w:p w14:paraId="099B527E" w14:textId="378F62EF" w:rsidR="0001701E" w:rsidRDefault="0001701E" w:rsidP="001A65DC">
      <w:pPr>
        <w:pStyle w:val="BodyText1"/>
      </w:pPr>
      <w:r w:rsidRPr="0001701E">
        <w:rPr>
          <w:b/>
          <w:bCs/>
        </w:rPr>
        <w:t>Dark mode và Responsive Design:</w:t>
      </w:r>
      <w:r w:rsidRPr="0001701E">
        <w:t xml:space="preserve"> Thêm tính năng dark mode và đảm bảo trang web phản hồi mượt mà trên nhiều thiết bị và kích thước màn hình khác nhau.</w:t>
      </w:r>
    </w:p>
    <w:p w14:paraId="4F87CDB6" w14:textId="65C3050A" w:rsidR="0001701E" w:rsidRPr="0001701E" w:rsidRDefault="0001701E" w:rsidP="001A65DC">
      <w:pPr>
        <w:pStyle w:val="BodyText1"/>
      </w:pPr>
      <w:r w:rsidRPr="0001701E">
        <w:rPr>
          <w:b/>
          <w:bCs/>
        </w:rPr>
        <w:t>Tối ưu hóa trải nghiệm người dùng:</w:t>
      </w:r>
      <w:r w:rsidRPr="0001701E">
        <w:t xml:space="preserve"> Tập trung vào việc cải thiện trải nghiệm người dùng thông qua việc sử dụng Tailwind CSS để tối ưu hóa cách hiển thị và tương tác trên trang web.</w:t>
      </w:r>
    </w:p>
    <w:p w14:paraId="52AA3FCE" w14:textId="3E30B678" w:rsidR="00AF11D1" w:rsidRDefault="00AF11D1" w:rsidP="00AF11D1">
      <w:pPr>
        <w:pStyle w:val="Heading3"/>
      </w:pPr>
      <w:bookmarkStart w:id="344" w:name="_Toc155509729"/>
      <w:r>
        <w:t>Các vấn đề chưa làm được</w:t>
      </w:r>
      <w:bookmarkEnd w:id="344"/>
    </w:p>
    <w:p w14:paraId="2CABB202" w14:textId="1D1B0ACD" w:rsidR="0001701E" w:rsidRDefault="0001701E" w:rsidP="0001701E">
      <w:pPr>
        <w:pStyle w:val="BodyText1"/>
      </w:pPr>
      <w:r w:rsidRPr="0001701E">
        <w:rPr>
          <w:b/>
          <w:bCs/>
        </w:rPr>
        <w:t>Thiếu cơ sở dữ liệu:</w:t>
      </w:r>
      <w:r w:rsidRPr="0001701E">
        <w:t xml:space="preserve"> Trang web chỉ sử dụng dữ liệu dưới dạng </w:t>
      </w:r>
      <w:r w:rsidR="0056520D">
        <w:t xml:space="preserve">biếng </w:t>
      </w:r>
      <w:proofErr w:type="spellStart"/>
      <w:r w:rsidR="0056520D">
        <w:t>J</w:t>
      </w:r>
      <w:r w:rsidR="0056520D" w:rsidRPr="0056520D">
        <w:t>avascript</w:t>
      </w:r>
      <w:proofErr w:type="spellEnd"/>
      <w:r w:rsidRPr="0001701E">
        <w:t xml:space="preserve"> và chưa tích hợp cơ sở dữ liệu thực.</w:t>
      </w:r>
    </w:p>
    <w:p w14:paraId="3A54E5DB" w14:textId="532D7F5B" w:rsidR="0001701E" w:rsidRPr="0001701E" w:rsidRDefault="0001701E" w:rsidP="0001701E">
      <w:pPr>
        <w:pStyle w:val="BodyText1"/>
      </w:pPr>
      <w:r w:rsidRPr="0001701E">
        <w:rPr>
          <w:b/>
          <w:bCs/>
        </w:rPr>
        <w:t>Chưa có nhiều chức năng:</w:t>
      </w:r>
      <w:r w:rsidRPr="0001701E">
        <w:t xml:space="preserve"> Trang web chưa phát triển nhiều tính năng, tập trung chủ yếu vào giao diện và trải nghiệm người dùng.</w:t>
      </w:r>
    </w:p>
    <w:p w14:paraId="2D790912" w14:textId="77777777" w:rsidR="00794BBC" w:rsidRPr="00AF11D1" w:rsidRDefault="00676080" w:rsidP="00676080">
      <w:pPr>
        <w:pStyle w:val="Heading2"/>
      </w:pPr>
      <w:bookmarkStart w:id="345" w:name="_Toc155276207"/>
      <w:bookmarkStart w:id="346" w:name="_Toc155509730"/>
      <w:r w:rsidRPr="00AF11D1">
        <w:t>Hướng phát triển</w:t>
      </w:r>
      <w:bookmarkEnd w:id="345"/>
      <w:bookmarkEnd w:id="346"/>
    </w:p>
    <w:p w14:paraId="3098B261" w14:textId="77777777" w:rsidR="000A09E5" w:rsidRDefault="00794BBC" w:rsidP="00794BBC">
      <w:pPr>
        <w:pStyle w:val="BodyText1"/>
      </w:pPr>
      <w:r w:rsidRPr="00AF11D1">
        <w:t>Tiếp tục nghiên cứu về Tailwind CSS và mở rộng phạm vi ứng dụng của nó trong các ngữ cảnh khác nhau để đem lại giá trị cao hơn trong việc phát triển ứng dụng web.</w:t>
      </w:r>
    </w:p>
    <w:p w14:paraId="4BAFF606" w14:textId="2494F774" w:rsidR="0001701E" w:rsidRDefault="0001701E" w:rsidP="00794BBC">
      <w:pPr>
        <w:pStyle w:val="BodyText1"/>
      </w:pPr>
      <w:r w:rsidRPr="0001701E">
        <w:t>Nghiên cứu chi tiết về cách tích hợp cơ sở dữ liệu vào trang web, tăng cường tính tương tác và chức năng.</w:t>
      </w:r>
    </w:p>
    <w:p w14:paraId="57C51C29" w14:textId="77777777" w:rsidR="001B003D" w:rsidRDefault="0001701E" w:rsidP="0001701E">
      <w:pPr>
        <w:pStyle w:val="BodyText1"/>
      </w:pPr>
      <w:r w:rsidRPr="0001701E">
        <w:lastRenderedPageBreak/>
        <w:t>Phát triển và mở rộng các chức năng mới như hệ thống đăng nhập, quản lý người dùng, khóa học và bài giảng.</w:t>
      </w:r>
    </w:p>
    <w:p w14:paraId="02952650" w14:textId="2253125E" w:rsidR="001B003D" w:rsidRDefault="001B003D" w:rsidP="0001701E">
      <w:pPr>
        <w:pStyle w:val="BodyText1"/>
      </w:pPr>
      <w:r>
        <w:t>Phát triển các chức năng gợi ý các khóa học tương tự, các khóa học theo lộ trình</w:t>
      </w:r>
      <w:r w:rsidR="00E51B45">
        <w:t>, hoặc các khóa học theo chủ đề</w:t>
      </w:r>
      <w:r>
        <w:t>.</w:t>
      </w:r>
    </w:p>
    <w:p w14:paraId="4B9A534B" w14:textId="35FF2619" w:rsidR="00EF5D6A" w:rsidRPr="00AF11D1" w:rsidRDefault="001B003D" w:rsidP="0001701E">
      <w:pPr>
        <w:pStyle w:val="BodyText1"/>
      </w:pPr>
      <w:r>
        <w:t>Phát triển các tính năng phản hồi của người dùng, tích hợp các bài tập, bài thi trắc nghiệm liên quan khi người dùng hoàn thành khóa học.</w:t>
      </w:r>
      <w:r w:rsidR="00EF5D6A" w:rsidRPr="00AF11D1">
        <w:br w:type="page"/>
      </w:r>
    </w:p>
    <w:p w14:paraId="6DFAD023" w14:textId="77777777" w:rsidR="00EF5D6A" w:rsidRPr="00AF11D1" w:rsidRDefault="007A413C" w:rsidP="00997C46">
      <w:pPr>
        <w:pStyle w:val="PageTitle"/>
      </w:pPr>
      <w:bookmarkStart w:id="347" w:name="_Toc155276208"/>
      <w:bookmarkStart w:id="348" w:name="_Toc155509731"/>
      <w:r w:rsidRPr="00AF11D1">
        <w:lastRenderedPageBreak/>
        <w:t>DANH MỤC TÀI LIỆU THAM KHẢO</w:t>
      </w:r>
      <w:bookmarkEnd w:id="347"/>
      <w:bookmarkEnd w:id="348"/>
    </w:p>
    <w:p w14:paraId="1DA4A41E" w14:textId="49916732" w:rsidR="00FB1198" w:rsidRPr="00AF11D1" w:rsidRDefault="00FB1198" w:rsidP="001E6B44">
      <w:pPr>
        <w:pStyle w:val="ListParagraph"/>
        <w:numPr>
          <w:ilvl w:val="0"/>
          <w:numId w:val="19"/>
        </w:numPr>
        <w:spacing w:before="120" w:after="120" w:line="360" w:lineRule="auto"/>
        <w:ind w:left="357" w:hanging="357"/>
      </w:pPr>
      <w:r w:rsidRPr="00AF11D1">
        <w:t xml:space="preserve">Dillion </w:t>
      </w:r>
      <w:proofErr w:type="spellStart"/>
      <w:r w:rsidRPr="00AF11D1">
        <w:t>Megida</w:t>
      </w:r>
      <w:proofErr w:type="spellEnd"/>
      <w:r w:rsidRPr="00AF11D1">
        <w:t xml:space="preserve">, "How to Get Started with </w:t>
      </w:r>
      <w:proofErr w:type="spellStart"/>
      <w:r w:rsidRPr="00AF11D1">
        <w:t>TailwindCSS</w:t>
      </w:r>
      <w:proofErr w:type="spellEnd"/>
      <w:r w:rsidRPr="00AF11D1">
        <w:t>", 03/08/2020. [Trực tuyến].  URL: https://www.freecodecamp.org/news/get-started-with-tailwindcss. Truy cập [09/11/2023].</w:t>
      </w:r>
    </w:p>
    <w:p w14:paraId="6D621BC3" w14:textId="4774FDC5" w:rsidR="00FB1198" w:rsidRPr="00AF11D1" w:rsidRDefault="00FB1198" w:rsidP="001E6B44">
      <w:pPr>
        <w:pStyle w:val="ListParagraph"/>
        <w:numPr>
          <w:ilvl w:val="0"/>
          <w:numId w:val="19"/>
        </w:numPr>
        <w:spacing w:before="120" w:after="120" w:line="360" w:lineRule="auto"/>
        <w:ind w:left="357" w:hanging="357"/>
      </w:pPr>
      <w:r w:rsidRPr="00AF11D1">
        <w:t xml:space="preserve">John </w:t>
      </w:r>
      <w:proofErr w:type="spellStart"/>
      <w:r w:rsidRPr="00AF11D1">
        <w:t>Polacek</w:t>
      </w:r>
      <w:proofErr w:type="spellEnd"/>
      <w:r w:rsidRPr="00AF11D1">
        <w:t>, "Let’s Define Exactly What Atomic CSS is", 10/04/2017 (cập nhật 13/08/2021). [Trực tuyến].  URL: https://css-tricks.com/lets-define-exactly-atomic-css. Truy cập [09/11/2023].</w:t>
      </w:r>
    </w:p>
    <w:p w14:paraId="02FECFC6" w14:textId="2BEFD1E4" w:rsidR="00FB1198" w:rsidRPr="00AF11D1" w:rsidRDefault="00FB1198" w:rsidP="001E6B44">
      <w:pPr>
        <w:pStyle w:val="ListParagraph"/>
        <w:numPr>
          <w:ilvl w:val="0"/>
          <w:numId w:val="19"/>
        </w:numPr>
        <w:spacing w:before="120" w:after="120" w:line="360" w:lineRule="auto"/>
        <w:ind w:left="357" w:hanging="357"/>
      </w:pPr>
      <w:r w:rsidRPr="00AF11D1">
        <w:t xml:space="preserve">Thierry </w:t>
      </w:r>
      <w:proofErr w:type="spellStart"/>
      <w:r w:rsidRPr="00AF11D1">
        <w:t>Koblentz</w:t>
      </w:r>
      <w:proofErr w:type="spellEnd"/>
      <w:r w:rsidRPr="00AF11D1">
        <w:t>, "Challenging CSS Best Practices", 21/10/2013. [Trực tuyến].  URL: https://www.smashingmagazine.com/2013/10/challenging-css-best-practices-atomic-approach. Truy cập [09/11/2023].</w:t>
      </w:r>
    </w:p>
    <w:p w14:paraId="6F306876" w14:textId="09307341" w:rsidR="00FB1198" w:rsidRPr="00AF11D1" w:rsidRDefault="00FB1198" w:rsidP="001E6B44">
      <w:pPr>
        <w:pStyle w:val="ListParagraph"/>
        <w:numPr>
          <w:ilvl w:val="0"/>
          <w:numId w:val="19"/>
        </w:numPr>
        <w:spacing w:before="120" w:after="120" w:line="360" w:lineRule="auto"/>
        <w:ind w:left="357" w:hanging="357"/>
      </w:pPr>
      <w:r w:rsidRPr="00AF11D1">
        <w:t>"Utility-First Fundamentals", URL: https://tailwindcss.com/docs/utility-first. Truy cập [11/11/2023].</w:t>
      </w:r>
    </w:p>
    <w:p w14:paraId="10E2F10A" w14:textId="4D2E9AF5" w:rsidR="00FB1198" w:rsidRPr="00AF11D1" w:rsidRDefault="00FB1198" w:rsidP="001E6B44">
      <w:pPr>
        <w:pStyle w:val="ListParagraph"/>
        <w:numPr>
          <w:ilvl w:val="0"/>
          <w:numId w:val="19"/>
        </w:numPr>
        <w:spacing w:before="120" w:after="120" w:line="360" w:lineRule="auto"/>
        <w:ind w:left="357" w:hanging="357"/>
      </w:pPr>
      <w:r w:rsidRPr="00AF11D1">
        <w:t>"Get started with Tailwind CSS", URL: https://tailwindcss.com/docs/installation. Truy cập [11/11/2023].</w:t>
      </w:r>
    </w:p>
    <w:p w14:paraId="41DF8739" w14:textId="7FF547B5" w:rsidR="00FB1198" w:rsidRPr="00AF11D1" w:rsidRDefault="00FB1198" w:rsidP="001E6B44">
      <w:pPr>
        <w:pStyle w:val="ListParagraph"/>
        <w:numPr>
          <w:ilvl w:val="0"/>
          <w:numId w:val="19"/>
        </w:numPr>
        <w:spacing w:before="120" w:after="120" w:line="360" w:lineRule="auto"/>
        <w:ind w:left="357" w:hanging="357"/>
      </w:pPr>
      <w:r w:rsidRPr="00AF11D1">
        <w:t>Soham De Roy, "What is Tailwind CSS? A Beginner's Guide", 12/09/2022. [Trực tuyến].  URL: https://www.freecodecamp.org/news/what-is-tailwind-css-a-beginners-guide. Truy cập [11/11/2023].</w:t>
      </w:r>
    </w:p>
    <w:p w14:paraId="757AF26F" w14:textId="0FECBA43" w:rsidR="00FB1198" w:rsidRPr="00AF11D1" w:rsidRDefault="00FB1198" w:rsidP="001E6B44">
      <w:pPr>
        <w:pStyle w:val="ListParagraph"/>
        <w:numPr>
          <w:ilvl w:val="0"/>
          <w:numId w:val="19"/>
        </w:numPr>
        <w:spacing w:before="120" w:after="120" w:line="360" w:lineRule="auto"/>
        <w:ind w:left="357" w:hanging="357"/>
      </w:pPr>
      <w:r w:rsidRPr="00AF11D1">
        <w:t>"Rapidly build modern websites without ever leaving your HTML", URL: https://tailwindcss.com. Truy cập [11/11/2023].</w:t>
      </w:r>
    </w:p>
    <w:p w14:paraId="5F22B14B" w14:textId="6934EA65" w:rsidR="00FB1198" w:rsidRPr="00AF11D1" w:rsidRDefault="00FB1198" w:rsidP="001E6B44">
      <w:pPr>
        <w:pStyle w:val="ListParagraph"/>
        <w:numPr>
          <w:ilvl w:val="0"/>
          <w:numId w:val="19"/>
        </w:numPr>
        <w:spacing w:before="120" w:after="120" w:line="360" w:lineRule="auto"/>
        <w:ind w:left="357" w:hanging="357"/>
      </w:pPr>
      <w:r w:rsidRPr="00AF11D1">
        <w:t>"</w:t>
      </w:r>
      <w:proofErr w:type="spellStart"/>
      <w:r w:rsidRPr="00AF11D1">
        <w:t>Github</w:t>
      </w:r>
      <w:proofErr w:type="spellEnd"/>
      <w:r w:rsidRPr="00AF11D1">
        <w:t>: Tailwind Labs", URL: https://github.com/tailwindlabs/tailwindcss. Truy cập [11/11/2023].</w:t>
      </w:r>
    </w:p>
    <w:p w14:paraId="7EAA5144" w14:textId="77777777" w:rsidR="00FB1198" w:rsidRPr="00AF11D1" w:rsidRDefault="00FB1198" w:rsidP="00FB1198">
      <w:pPr>
        <w:pStyle w:val="ListParagraph"/>
        <w:numPr>
          <w:ilvl w:val="0"/>
          <w:numId w:val="19"/>
        </w:numPr>
        <w:spacing w:before="120" w:after="120" w:line="360" w:lineRule="auto"/>
        <w:ind w:left="357" w:hanging="357"/>
      </w:pPr>
      <w:r w:rsidRPr="00AF11D1">
        <w:t>"</w:t>
      </w:r>
      <w:proofErr w:type="spellStart"/>
      <w:r w:rsidRPr="00AF11D1">
        <w:t>Github</w:t>
      </w:r>
      <w:proofErr w:type="spellEnd"/>
      <w:r w:rsidRPr="00AF11D1">
        <w:t>: Tailwind CSS v3.0.0-alpha.1",</w:t>
      </w:r>
    </w:p>
    <w:p w14:paraId="693B7BA7" w14:textId="6CCFE5A8" w:rsidR="00FB1198" w:rsidRPr="00AF11D1" w:rsidRDefault="00FB1198" w:rsidP="00FB1198">
      <w:pPr>
        <w:pStyle w:val="ListParagraph"/>
        <w:spacing w:before="120" w:after="120" w:line="360" w:lineRule="auto"/>
        <w:ind w:left="357"/>
      </w:pPr>
      <w:r w:rsidRPr="00AF11D1">
        <w:t>URL: https://github.com/tailwindlabs/tailwindcss/releases/tag/v3.0.0-alpha.1. Truy cập [11/11/2023].</w:t>
      </w:r>
    </w:p>
    <w:p w14:paraId="1F1050B1" w14:textId="11B8A29F" w:rsidR="00FB1198" w:rsidRPr="00AF11D1" w:rsidRDefault="00FB1198" w:rsidP="00FB1198">
      <w:pPr>
        <w:pStyle w:val="ListParagraph"/>
        <w:numPr>
          <w:ilvl w:val="0"/>
          <w:numId w:val="19"/>
        </w:numPr>
        <w:spacing w:before="120" w:after="120" w:line="360" w:lineRule="auto"/>
        <w:ind w:left="357" w:hanging="357"/>
      </w:pPr>
      <w:r w:rsidRPr="00AF11D1">
        <w:t>W3schools, "</w:t>
      </w:r>
      <w:proofErr w:type="spellStart"/>
      <w:r w:rsidRPr="00AF11D1">
        <w:t>Java</w:t>
      </w:r>
      <w:r w:rsidR="00A5371F">
        <w:t>s</w:t>
      </w:r>
      <w:r w:rsidRPr="00AF11D1">
        <w:t>cript</w:t>
      </w:r>
      <w:proofErr w:type="spellEnd"/>
      <w:r w:rsidRPr="00AF11D1">
        <w:t xml:space="preserve"> HTML DOM",</w:t>
      </w:r>
    </w:p>
    <w:p w14:paraId="239A8D6C" w14:textId="1D389747" w:rsidR="00FB1198" w:rsidRPr="00AF11D1" w:rsidRDefault="00FB1198" w:rsidP="00FB1198">
      <w:pPr>
        <w:pStyle w:val="ListParagraph"/>
        <w:spacing w:before="120" w:after="120" w:line="360" w:lineRule="auto"/>
        <w:ind w:left="357"/>
      </w:pPr>
      <w:r w:rsidRPr="00AF11D1">
        <w:t>URL: https://www.w3schools.com/js/js_htmldom.asp. Truy cập [11/11/2023].</w:t>
      </w:r>
    </w:p>
    <w:p w14:paraId="2A0064DB" w14:textId="7BD9489D" w:rsidR="00FB1198" w:rsidRPr="00AF11D1" w:rsidRDefault="00FB1198" w:rsidP="00FB1198">
      <w:pPr>
        <w:pStyle w:val="ListParagraph"/>
        <w:numPr>
          <w:ilvl w:val="0"/>
          <w:numId w:val="19"/>
        </w:numPr>
        <w:spacing w:before="120" w:after="120" w:line="360" w:lineRule="auto"/>
        <w:ind w:left="357" w:hanging="357"/>
      </w:pPr>
      <w:r w:rsidRPr="00AF11D1">
        <w:t xml:space="preserve">"Asynchronous </w:t>
      </w:r>
      <w:proofErr w:type="spellStart"/>
      <w:r w:rsidRPr="00AF11D1">
        <w:t>Java</w:t>
      </w:r>
      <w:r w:rsidR="00A5371F">
        <w:t>s</w:t>
      </w:r>
      <w:r w:rsidRPr="00AF11D1">
        <w:t>cript</w:t>
      </w:r>
      <w:proofErr w:type="spellEnd"/>
      <w:r w:rsidRPr="00AF11D1">
        <w:t xml:space="preserve">", </w:t>
      </w:r>
    </w:p>
    <w:p w14:paraId="49D8F33E" w14:textId="404C69C2" w:rsidR="00FB1198" w:rsidRPr="00291AC4" w:rsidRDefault="00FB1198" w:rsidP="00FB1198">
      <w:pPr>
        <w:pStyle w:val="ListParagraph"/>
        <w:spacing w:before="120" w:after="120" w:line="360" w:lineRule="auto"/>
        <w:ind w:left="357"/>
      </w:pPr>
      <w:r w:rsidRPr="00AF11D1">
        <w:t>URL: https://developer.mozilla.org/en-US/docs/Learn/Java</w:t>
      </w:r>
      <w:r w:rsidR="00A5371F">
        <w:t>s</w:t>
      </w:r>
      <w:r w:rsidRPr="00AF11D1">
        <w:t>cript/Asynchronous. Truy cập [11/11/2023].</w:t>
      </w:r>
    </w:p>
    <w:sectPr w:rsidR="00FB1198" w:rsidRPr="00291AC4" w:rsidSect="00042F68">
      <w:headerReference w:type="default" r:id="rId38"/>
      <w:pgSz w:w="11907" w:h="16840" w:code="9"/>
      <w:pgMar w:top="1134" w:right="1134" w:bottom="1134" w:left="1701" w:header="288" w:footer="576" w:gutter="0"/>
      <w:pgNumType w:start="1"/>
      <w:cols w:space="720"/>
    </w:sectPr>
  </w:body>
</w:document>
</file>

<file path=word/customizations.xml><?xml version="1.0" encoding="utf-8"?>
<wne:tcg xmlns:r="http://schemas.openxmlformats.org/officeDocument/2006/relationships" xmlns:wne="http://schemas.microsoft.com/office/word/2006/wordml">
  <wne:keymaps>
    <wne:keymap wne:kcmPrimary="0643">
      <wne:acd wne:acdName="acd0"/>
    </wne:keymap>
  </wne:keymaps>
  <wne:toolbars>
    <wne:acdManifest>
      <wne:acdEntry wne:acdName="acd0"/>
    </wne:acdManifest>
  </wne:toolbars>
  <wne:acds>
    <wne:acd wne:argValue="AgBDAG8AZABlACAAaQBuACAAbABpAG4AZ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41760" w14:textId="77777777" w:rsidR="00B05394" w:rsidRDefault="00B05394" w:rsidP="00116727">
      <w:r>
        <w:separator/>
      </w:r>
    </w:p>
  </w:endnote>
  <w:endnote w:type="continuationSeparator" w:id="0">
    <w:p w14:paraId="5C5CDC0D" w14:textId="77777777" w:rsidR="00B05394" w:rsidRDefault="00B0539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784FC" w14:textId="77777777" w:rsidR="006432DA" w:rsidRPr="007B120F" w:rsidRDefault="006432DA"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4758FBE" w14:textId="77777777" w:rsidR="006432DA" w:rsidRPr="007B120F" w:rsidRDefault="00643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8626" w14:textId="1E6E43DF" w:rsidR="006432DA" w:rsidRDefault="006432DA" w:rsidP="00DC499E">
    <w:pPr>
      <w:pStyle w:val="Footer"/>
      <w:pBdr>
        <w:top w:val="thinThickSmallGap" w:sz="24" w:space="1" w:color="auto"/>
      </w:pBdr>
      <w:tabs>
        <w:tab w:val="clear" w:pos="8640"/>
      </w:tabs>
    </w:pPr>
    <w:r>
      <w:t>Phạm Hữu Lộc</w:t>
    </w:r>
    <w:r>
      <w:ptab w:relativeTo="margin" w:alignment="center" w:leader="none"/>
    </w:r>
    <w:r>
      <w:ptab w:relativeTo="margin" w:alignment="right" w:leader="none"/>
    </w:r>
    <w:r w:rsidRPr="00557536">
      <w:fldChar w:fldCharType="begin"/>
    </w:r>
    <w:r w:rsidRPr="00557536">
      <w:instrText xml:space="preserve"> PAGE   \* MERGEFORMAT </w:instrText>
    </w:r>
    <w:r w:rsidRPr="00557536">
      <w:fldChar w:fldCharType="separate"/>
    </w:r>
    <w:r w:rsidR="0093089D">
      <w:rPr>
        <w:noProof/>
      </w:rPr>
      <w:t>20</w:t>
    </w:r>
    <w:r w:rsidRPr="0055753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ACE21" w14:textId="77777777" w:rsidR="00B05394" w:rsidRDefault="00B05394" w:rsidP="00116727">
      <w:r>
        <w:separator/>
      </w:r>
    </w:p>
  </w:footnote>
  <w:footnote w:type="continuationSeparator" w:id="0">
    <w:p w14:paraId="339C7202" w14:textId="77777777" w:rsidR="00B05394" w:rsidRDefault="00B05394"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71E49" w14:textId="77777777" w:rsidR="006432DA" w:rsidRDefault="006432DA">
    <w:pPr>
      <w:pStyle w:val="Header"/>
    </w:pPr>
  </w:p>
  <w:p w14:paraId="7E3D5F94" w14:textId="252D3474" w:rsidR="006432DA" w:rsidRPr="007C37DA" w:rsidRDefault="006432DA" w:rsidP="006D2252">
    <w:pPr>
      <w:pStyle w:val="Header"/>
      <w:pBdr>
        <w:bottom w:val="thickThinSmallGap" w:sz="24" w:space="1" w:color="auto"/>
      </w:pBdr>
      <w:rPr>
        <w:szCs w:val="26"/>
      </w:rPr>
    </w:pPr>
    <w:r w:rsidRPr="004C6D30">
      <w:rPr>
        <w:szCs w:val="26"/>
      </w:rPr>
      <w:t>Tìm hiểu Tailwind</w:t>
    </w:r>
    <w:r>
      <w:rPr>
        <w:szCs w:val="26"/>
        <w:lang w:val="vi-VN"/>
      </w:rPr>
      <w:t xml:space="preserve"> CSS</w:t>
    </w:r>
    <w:r w:rsidRPr="004C6D30">
      <w:rPr>
        <w:szCs w:val="26"/>
      </w:rPr>
      <w:t xml:space="preserve"> framework và xây dựng ứng dụng web minh họ</w:t>
    </w:r>
    <w:r>
      <w:rPr>
        <w:szCs w:val="26"/>
      </w:rPr>
      <w: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B532" w14:textId="77777777" w:rsidR="001E644F" w:rsidRDefault="001E644F">
    <w:pPr>
      <w:pStyle w:val="Header"/>
    </w:pPr>
  </w:p>
  <w:p w14:paraId="2D2D1A94" w14:textId="77777777" w:rsidR="001E644F" w:rsidRPr="007C37DA" w:rsidRDefault="001E644F" w:rsidP="006D2252">
    <w:pPr>
      <w:pStyle w:val="Header"/>
      <w:pBdr>
        <w:bottom w:val="thickThinSmallGap" w:sz="24" w:space="1" w:color="auto"/>
      </w:pBdr>
      <w:rPr>
        <w:szCs w:val="26"/>
      </w:rPr>
    </w:pPr>
    <w:r w:rsidRPr="004C6D30">
      <w:rPr>
        <w:szCs w:val="26"/>
      </w:rPr>
      <w:t>Tìm hiểu Tailwind</w:t>
    </w:r>
    <w:r>
      <w:rPr>
        <w:szCs w:val="26"/>
        <w:lang w:val="vi-VN"/>
      </w:rPr>
      <w:t xml:space="preserve"> </w:t>
    </w:r>
    <w:r>
      <w:rPr>
        <w:szCs w:val="26"/>
        <w:lang w:val="vi-VN"/>
      </w:rPr>
      <w:t>CSS</w:t>
    </w:r>
    <w:r w:rsidRPr="004C6D30">
      <w:rPr>
        <w:szCs w:val="26"/>
      </w:rPr>
      <w:t xml:space="preserve"> framework và xây dựng ứng dụng web minh họ</w:t>
    </w:r>
    <w:r>
      <w:rPr>
        <w:szCs w:val="26"/>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D78"/>
    <w:multiLevelType w:val="hybridMultilevel"/>
    <w:tmpl w:val="C8AE37B6"/>
    <w:lvl w:ilvl="0" w:tplc="5E9A8D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23B8B"/>
    <w:multiLevelType w:val="hybridMultilevel"/>
    <w:tmpl w:val="D034F644"/>
    <w:lvl w:ilvl="0" w:tplc="E1A29E34">
      <w:start w:val="1"/>
      <w:numFmt w:val="decimal"/>
      <w:lvlText w:val="%1."/>
      <w:lvlJc w:val="left"/>
      <w:pPr>
        <w:ind w:left="3600" w:hanging="360"/>
      </w:pPr>
      <w:rPr>
        <w:rFonts w:hint="default"/>
        <w:b w:val="0"/>
        <w:bCs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09146BC0"/>
    <w:multiLevelType w:val="hybridMultilevel"/>
    <w:tmpl w:val="3758B28A"/>
    <w:lvl w:ilvl="0" w:tplc="42A62C9E">
      <w:start w:val="1"/>
      <w:numFmt w:val="decimal"/>
      <w:lvlText w:val="%1."/>
      <w:lvlJc w:val="left"/>
      <w:pPr>
        <w:ind w:left="1353" w:hanging="360"/>
      </w:pPr>
      <w:rPr>
        <w:rFonts w:hint="default"/>
        <w:b w:val="0"/>
        <w:bCs w:val="0"/>
      </w:rPr>
    </w:lvl>
    <w:lvl w:ilvl="1" w:tplc="04090019" w:tentative="1">
      <w:start w:val="1"/>
      <w:numFmt w:val="lowerLetter"/>
      <w:lvlText w:val="%2."/>
      <w:lvlJc w:val="left"/>
      <w:pPr>
        <w:ind w:left="-807" w:hanging="360"/>
      </w:pPr>
    </w:lvl>
    <w:lvl w:ilvl="2" w:tplc="0409001B" w:tentative="1">
      <w:start w:val="1"/>
      <w:numFmt w:val="lowerRoman"/>
      <w:lvlText w:val="%3."/>
      <w:lvlJc w:val="right"/>
      <w:pPr>
        <w:ind w:left="-87" w:hanging="180"/>
      </w:pPr>
    </w:lvl>
    <w:lvl w:ilvl="3" w:tplc="0409000F" w:tentative="1">
      <w:start w:val="1"/>
      <w:numFmt w:val="decimal"/>
      <w:lvlText w:val="%4."/>
      <w:lvlJc w:val="left"/>
      <w:pPr>
        <w:ind w:left="633" w:hanging="360"/>
      </w:pPr>
    </w:lvl>
    <w:lvl w:ilvl="4" w:tplc="04090019" w:tentative="1">
      <w:start w:val="1"/>
      <w:numFmt w:val="lowerLetter"/>
      <w:lvlText w:val="%5."/>
      <w:lvlJc w:val="left"/>
      <w:pPr>
        <w:ind w:left="1353" w:hanging="360"/>
      </w:pPr>
    </w:lvl>
    <w:lvl w:ilvl="5" w:tplc="0409001B" w:tentative="1">
      <w:start w:val="1"/>
      <w:numFmt w:val="lowerRoman"/>
      <w:lvlText w:val="%6."/>
      <w:lvlJc w:val="right"/>
      <w:pPr>
        <w:ind w:left="2073" w:hanging="180"/>
      </w:pPr>
    </w:lvl>
    <w:lvl w:ilvl="6" w:tplc="0409000F" w:tentative="1">
      <w:start w:val="1"/>
      <w:numFmt w:val="decimal"/>
      <w:lvlText w:val="%7."/>
      <w:lvlJc w:val="left"/>
      <w:pPr>
        <w:ind w:left="2793" w:hanging="360"/>
      </w:pPr>
    </w:lvl>
    <w:lvl w:ilvl="7" w:tplc="04090019" w:tentative="1">
      <w:start w:val="1"/>
      <w:numFmt w:val="lowerLetter"/>
      <w:lvlText w:val="%8."/>
      <w:lvlJc w:val="left"/>
      <w:pPr>
        <w:ind w:left="3513" w:hanging="360"/>
      </w:pPr>
    </w:lvl>
    <w:lvl w:ilvl="8" w:tplc="0409001B" w:tentative="1">
      <w:start w:val="1"/>
      <w:numFmt w:val="lowerRoman"/>
      <w:lvlText w:val="%9."/>
      <w:lvlJc w:val="right"/>
      <w:pPr>
        <w:ind w:left="4233" w:hanging="180"/>
      </w:pPr>
    </w:lvl>
  </w:abstractNum>
  <w:abstractNum w:abstractNumId="3" w15:restartNumberingAfterBreak="0">
    <w:nsid w:val="17FE1AAA"/>
    <w:multiLevelType w:val="hybridMultilevel"/>
    <w:tmpl w:val="5880B558"/>
    <w:lvl w:ilvl="0" w:tplc="79D2105E">
      <w:start w:val="1"/>
      <w:numFmt w:val="decimal"/>
      <w:lvlText w:val="CHƯƠNG %1"/>
      <w:lvlJc w:val="center"/>
      <w:pPr>
        <w:ind w:left="431" w:hanging="360"/>
      </w:pPr>
      <w:rPr>
        <w:rFonts w:ascii="Times New Roman" w:hAnsi="Times New Roman" w:hint="default"/>
        <w:b/>
        <w:i w:val="0"/>
        <w:sz w:val="26"/>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4" w15:restartNumberingAfterBreak="0">
    <w:nsid w:val="1CC72EC7"/>
    <w:multiLevelType w:val="hybridMultilevel"/>
    <w:tmpl w:val="77AC78C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2717117"/>
    <w:multiLevelType w:val="hybridMultilevel"/>
    <w:tmpl w:val="2B2EDDB6"/>
    <w:lvl w:ilvl="0" w:tplc="EB768EBE">
      <w:start w:val="1"/>
      <w:numFmt w:val="decimal"/>
      <w:lvlText w:val="CHƯƠNG %1"/>
      <w:lvlJc w:val="center"/>
      <w:pPr>
        <w:ind w:left="791"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037A2F"/>
    <w:multiLevelType w:val="hybridMultilevel"/>
    <w:tmpl w:val="A2E6CBCC"/>
    <w:lvl w:ilvl="0" w:tplc="FF446C12">
      <w:start w:val="1"/>
      <w:numFmt w:val="decimal"/>
      <w:pStyle w:val="Heading1"/>
      <w:lvlText w:val="CHƯƠNG %1"/>
      <w:lvlJc w:val="center"/>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9B1CF8"/>
    <w:multiLevelType w:val="multilevel"/>
    <w:tmpl w:val="1C7E6860"/>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3C233C5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DA41534"/>
    <w:multiLevelType w:val="hybridMultilevel"/>
    <w:tmpl w:val="92684C94"/>
    <w:lvl w:ilvl="0" w:tplc="84205334">
      <w:start w:val="1"/>
      <w:numFmt w:val="decimal"/>
      <w:lvlText w:val="CHƯƠNG %1"/>
      <w:lvlJc w:val="center"/>
      <w:pPr>
        <w:ind w:left="1211" w:hanging="360"/>
      </w:pPr>
      <w:rPr>
        <w:rFonts w:ascii="Times New Roman" w:hAnsi="Times New Roman" w:hint="default"/>
        <w:b/>
        <w:i w:val="0"/>
        <w:sz w:val="26"/>
      </w:r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10" w15:restartNumberingAfterBreak="0">
    <w:nsid w:val="793240E2"/>
    <w:multiLevelType w:val="hybridMultilevel"/>
    <w:tmpl w:val="D8B657DC"/>
    <w:lvl w:ilvl="0" w:tplc="42A62C9E">
      <w:start w:val="1"/>
      <w:numFmt w:val="decimal"/>
      <w:lvlText w:val="%1."/>
      <w:lvlJc w:val="left"/>
      <w:pPr>
        <w:ind w:left="9360" w:hanging="360"/>
      </w:pPr>
      <w:rPr>
        <w:rFonts w:hint="default"/>
        <w:b w:val="0"/>
        <w:bCs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7F7333AF"/>
    <w:multiLevelType w:val="multilevel"/>
    <w:tmpl w:val="5192BE08"/>
    <w:lvl w:ilvl="0">
      <w:start w:val="1"/>
      <w:numFmt w:val="decimal"/>
      <w:lvlText w:val="Chương %1 "/>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7"/>
  </w:num>
  <w:num w:numId="2">
    <w:abstractNumId w:val="7"/>
  </w:num>
  <w:num w:numId="3">
    <w:abstractNumId w:val="7"/>
  </w:num>
  <w:num w:numId="4">
    <w:abstractNumId w:val="5"/>
  </w:num>
  <w:num w:numId="5">
    <w:abstractNumId w:val="3"/>
  </w:num>
  <w:num w:numId="6">
    <w:abstractNumId w:val="9"/>
  </w:num>
  <w:num w:numId="7">
    <w:abstractNumId w:val="11"/>
  </w:num>
  <w:num w:numId="8">
    <w:abstractNumId w:val="8"/>
  </w:num>
  <w:num w:numId="9">
    <w:abstractNumId w:val="11"/>
    <w:lvlOverride w:ilvl="0">
      <w:lvl w:ilvl="0">
        <w:start w:val="1"/>
        <w:numFmt w:val="decimal"/>
        <w:lvlText w:val="Chương %1     "/>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0">
    <w:abstractNumId w:val="6"/>
  </w:num>
  <w:num w:numId="11">
    <w:abstractNumId w:val="11"/>
  </w:num>
  <w:num w:numId="12">
    <w:abstractNumId w:val="11"/>
  </w:num>
  <w:num w:numId="13">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
  </w:num>
  <w:num w:numId="16">
    <w:abstractNumId w:val="2"/>
  </w:num>
  <w:num w:numId="17">
    <w:abstractNumId w:val="10"/>
  </w:num>
  <w:num w:numId="18">
    <w:abstractNumId w:val="6"/>
    <w:lvlOverride w:ilvl="0">
      <w:startOverride w:val="1"/>
    </w:lvlOverride>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US" w:vendorID="64" w:dllVersion="409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142"/>
    <w:rsid w:val="000029F3"/>
    <w:rsid w:val="000045B7"/>
    <w:rsid w:val="00005D2B"/>
    <w:rsid w:val="000122A3"/>
    <w:rsid w:val="00014D0C"/>
    <w:rsid w:val="0001701E"/>
    <w:rsid w:val="000204FE"/>
    <w:rsid w:val="00021080"/>
    <w:rsid w:val="00023CC4"/>
    <w:rsid w:val="000359EF"/>
    <w:rsid w:val="0003628B"/>
    <w:rsid w:val="00040D7F"/>
    <w:rsid w:val="000410C1"/>
    <w:rsid w:val="00042CB4"/>
    <w:rsid w:val="00042F68"/>
    <w:rsid w:val="000449DA"/>
    <w:rsid w:val="00052BFB"/>
    <w:rsid w:val="00054482"/>
    <w:rsid w:val="0005497E"/>
    <w:rsid w:val="0005702E"/>
    <w:rsid w:val="0006703D"/>
    <w:rsid w:val="00072A7B"/>
    <w:rsid w:val="00075E7F"/>
    <w:rsid w:val="000823BB"/>
    <w:rsid w:val="00082AED"/>
    <w:rsid w:val="000853AA"/>
    <w:rsid w:val="0009097F"/>
    <w:rsid w:val="0009123F"/>
    <w:rsid w:val="000915D6"/>
    <w:rsid w:val="000946B7"/>
    <w:rsid w:val="00097DFF"/>
    <w:rsid w:val="000A09E5"/>
    <w:rsid w:val="000A16FB"/>
    <w:rsid w:val="000A3AED"/>
    <w:rsid w:val="000C4B48"/>
    <w:rsid w:val="000C5ECD"/>
    <w:rsid w:val="000D251D"/>
    <w:rsid w:val="000D3C6C"/>
    <w:rsid w:val="000D4F48"/>
    <w:rsid w:val="000D6FA5"/>
    <w:rsid w:val="000E51C9"/>
    <w:rsid w:val="000E7CF7"/>
    <w:rsid w:val="000F2A7D"/>
    <w:rsid w:val="000F30CD"/>
    <w:rsid w:val="000F4E88"/>
    <w:rsid w:val="00101A0F"/>
    <w:rsid w:val="00103C94"/>
    <w:rsid w:val="00116727"/>
    <w:rsid w:val="001179F9"/>
    <w:rsid w:val="00121267"/>
    <w:rsid w:val="001218C5"/>
    <w:rsid w:val="00125618"/>
    <w:rsid w:val="00137110"/>
    <w:rsid w:val="0014000A"/>
    <w:rsid w:val="00144B83"/>
    <w:rsid w:val="0014684B"/>
    <w:rsid w:val="001514DC"/>
    <w:rsid w:val="001547C8"/>
    <w:rsid w:val="00160F6C"/>
    <w:rsid w:val="00173B7F"/>
    <w:rsid w:val="00176447"/>
    <w:rsid w:val="00180C0E"/>
    <w:rsid w:val="001846A0"/>
    <w:rsid w:val="00185032"/>
    <w:rsid w:val="00194C47"/>
    <w:rsid w:val="001956D5"/>
    <w:rsid w:val="001A072C"/>
    <w:rsid w:val="001A267B"/>
    <w:rsid w:val="001A4A1A"/>
    <w:rsid w:val="001A65DC"/>
    <w:rsid w:val="001B003D"/>
    <w:rsid w:val="001C4239"/>
    <w:rsid w:val="001C66C6"/>
    <w:rsid w:val="001D0687"/>
    <w:rsid w:val="001D1089"/>
    <w:rsid w:val="001E5CC8"/>
    <w:rsid w:val="001E644F"/>
    <w:rsid w:val="001E6B44"/>
    <w:rsid w:val="001E78F5"/>
    <w:rsid w:val="00201651"/>
    <w:rsid w:val="00202D37"/>
    <w:rsid w:val="00203EC0"/>
    <w:rsid w:val="00223D06"/>
    <w:rsid w:val="00246D14"/>
    <w:rsid w:val="002505FF"/>
    <w:rsid w:val="00254D97"/>
    <w:rsid w:val="00260502"/>
    <w:rsid w:val="00261156"/>
    <w:rsid w:val="00261D87"/>
    <w:rsid w:val="00263CB1"/>
    <w:rsid w:val="002668D9"/>
    <w:rsid w:val="00273C99"/>
    <w:rsid w:val="002742A7"/>
    <w:rsid w:val="002821B0"/>
    <w:rsid w:val="00282AB7"/>
    <w:rsid w:val="00283468"/>
    <w:rsid w:val="00285EB1"/>
    <w:rsid w:val="00291AC4"/>
    <w:rsid w:val="002A0D53"/>
    <w:rsid w:val="002A18B4"/>
    <w:rsid w:val="002A2BB0"/>
    <w:rsid w:val="002B0C8A"/>
    <w:rsid w:val="002B18C6"/>
    <w:rsid w:val="002B4ABF"/>
    <w:rsid w:val="002B6F52"/>
    <w:rsid w:val="002B77BD"/>
    <w:rsid w:val="002C1611"/>
    <w:rsid w:val="002C5996"/>
    <w:rsid w:val="002C5EC8"/>
    <w:rsid w:val="002C777D"/>
    <w:rsid w:val="002D564C"/>
    <w:rsid w:val="002D76F6"/>
    <w:rsid w:val="002E5D3C"/>
    <w:rsid w:val="002F1B95"/>
    <w:rsid w:val="002F20E4"/>
    <w:rsid w:val="002F25FF"/>
    <w:rsid w:val="002F26DA"/>
    <w:rsid w:val="002F363C"/>
    <w:rsid w:val="003077DD"/>
    <w:rsid w:val="00317A4C"/>
    <w:rsid w:val="00320D67"/>
    <w:rsid w:val="003279DC"/>
    <w:rsid w:val="003317D4"/>
    <w:rsid w:val="00333AD8"/>
    <w:rsid w:val="0035124F"/>
    <w:rsid w:val="00357602"/>
    <w:rsid w:val="00357811"/>
    <w:rsid w:val="00357E1E"/>
    <w:rsid w:val="00365C70"/>
    <w:rsid w:val="00365E32"/>
    <w:rsid w:val="0036739C"/>
    <w:rsid w:val="00371C7D"/>
    <w:rsid w:val="00372F56"/>
    <w:rsid w:val="00374FA4"/>
    <w:rsid w:val="00383D91"/>
    <w:rsid w:val="00387EDF"/>
    <w:rsid w:val="003900FB"/>
    <w:rsid w:val="003905E2"/>
    <w:rsid w:val="003913B2"/>
    <w:rsid w:val="003A47A4"/>
    <w:rsid w:val="003B14DB"/>
    <w:rsid w:val="003C1551"/>
    <w:rsid w:val="003C2BA4"/>
    <w:rsid w:val="003C5803"/>
    <w:rsid w:val="003D1B89"/>
    <w:rsid w:val="003D26ED"/>
    <w:rsid w:val="003D5C19"/>
    <w:rsid w:val="003E2A79"/>
    <w:rsid w:val="003E5AC3"/>
    <w:rsid w:val="003F1536"/>
    <w:rsid w:val="003F34ED"/>
    <w:rsid w:val="003F5F75"/>
    <w:rsid w:val="00404537"/>
    <w:rsid w:val="004048F4"/>
    <w:rsid w:val="00406E6D"/>
    <w:rsid w:val="00411536"/>
    <w:rsid w:val="0041443C"/>
    <w:rsid w:val="00414526"/>
    <w:rsid w:val="004204C3"/>
    <w:rsid w:val="00427560"/>
    <w:rsid w:val="00437F0E"/>
    <w:rsid w:val="00444C8D"/>
    <w:rsid w:val="00450D7C"/>
    <w:rsid w:val="004545C1"/>
    <w:rsid w:val="004570E9"/>
    <w:rsid w:val="00457524"/>
    <w:rsid w:val="00462518"/>
    <w:rsid w:val="00472BE9"/>
    <w:rsid w:val="004767DF"/>
    <w:rsid w:val="00481C79"/>
    <w:rsid w:val="00484854"/>
    <w:rsid w:val="00487A49"/>
    <w:rsid w:val="00492EC0"/>
    <w:rsid w:val="004A414C"/>
    <w:rsid w:val="004A7907"/>
    <w:rsid w:val="004B3238"/>
    <w:rsid w:val="004B44FC"/>
    <w:rsid w:val="004C4AB7"/>
    <w:rsid w:val="004C5A57"/>
    <w:rsid w:val="004C7BE4"/>
    <w:rsid w:val="004D19A9"/>
    <w:rsid w:val="004D2384"/>
    <w:rsid w:val="004E2385"/>
    <w:rsid w:val="004F0ED6"/>
    <w:rsid w:val="005013FE"/>
    <w:rsid w:val="00501403"/>
    <w:rsid w:val="00501ABD"/>
    <w:rsid w:val="00507386"/>
    <w:rsid w:val="005235DF"/>
    <w:rsid w:val="00527A5C"/>
    <w:rsid w:val="00533888"/>
    <w:rsid w:val="0053575D"/>
    <w:rsid w:val="00536074"/>
    <w:rsid w:val="00542D05"/>
    <w:rsid w:val="00543A86"/>
    <w:rsid w:val="00546470"/>
    <w:rsid w:val="00552231"/>
    <w:rsid w:val="005524CB"/>
    <w:rsid w:val="00555825"/>
    <w:rsid w:val="00557536"/>
    <w:rsid w:val="00560425"/>
    <w:rsid w:val="005606E7"/>
    <w:rsid w:val="005628B0"/>
    <w:rsid w:val="00562C3E"/>
    <w:rsid w:val="0056520D"/>
    <w:rsid w:val="00571483"/>
    <w:rsid w:val="00582346"/>
    <w:rsid w:val="00582A5C"/>
    <w:rsid w:val="00583908"/>
    <w:rsid w:val="00584EB5"/>
    <w:rsid w:val="005972EF"/>
    <w:rsid w:val="00597E05"/>
    <w:rsid w:val="005A4623"/>
    <w:rsid w:val="005B016E"/>
    <w:rsid w:val="005B1383"/>
    <w:rsid w:val="005B3773"/>
    <w:rsid w:val="005B5672"/>
    <w:rsid w:val="005C4DBF"/>
    <w:rsid w:val="005C5FC0"/>
    <w:rsid w:val="005D07ED"/>
    <w:rsid w:val="005D3329"/>
    <w:rsid w:val="005D6CC3"/>
    <w:rsid w:val="005E2348"/>
    <w:rsid w:val="005F3AC4"/>
    <w:rsid w:val="005F4115"/>
    <w:rsid w:val="005F4736"/>
    <w:rsid w:val="006106CA"/>
    <w:rsid w:val="006118DC"/>
    <w:rsid w:val="006240B3"/>
    <w:rsid w:val="00626E9D"/>
    <w:rsid w:val="00633128"/>
    <w:rsid w:val="006348EA"/>
    <w:rsid w:val="006360C0"/>
    <w:rsid w:val="00643048"/>
    <w:rsid w:val="006432DA"/>
    <w:rsid w:val="00650F4C"/>
    <w:rsid w:val="00652180"/>
    <w:rsid w:val="00663E64"/>
    <w:rsid w:val="00664264"/>
    <w:rsid w:val="00671C8E"/>
    <w:rsid w:val="006750F3"/>
    <w:rsid w:val="00676080"/>
    <w:rsid w:val="00682125"/>
    <w:rsid w:val="00683C89"/>
    <w:rsid w:val="00683D10"/>
    <w:rsid w:val="00686F63"/>
    <w:rsid w:val="006A0838"/>
    <w:rsid w:val="006A1C70"/>
    <w:rsid w:val="006A5A23"/>
    <w:rsid w:val="006B5630"/>
    <w:rsid w:val="006B7A62"/>
    <w:rsid w:val="006B7D7B"/>
    <w:rsid w:val="006C6486"/>
    <w:rsid w:val="006C6900"/>
    <w:rsid w:val="006C7E38"/>
    <w:rsid w:val="006D2252"/>
    <w:rsid w:val="006D3B0B"/>
    <w:rsid w:val="006D7CC4"/>
    <w:rsid w:val="006E2655"/>
    <w:rsid w:val="006E76B0"/>
    <w:rsid w:val="007019BE"/>
    <w:rsid w:val="00704BC9"/>
    <w:rsid w:val="00711C07"/>
    <w:rsid w:val="00716753"/>
    <w:rsid w:val="00722728"/>
    <w:rsid w:val="00723644"/>
    <w:rsid w:val="00723FA9"/>
    <w:rsid w:val="007357EB"/>
    <w:rsid w:val="00741E80"/>
    <w:rsid w:val="00745A24"/>
    <w:rsid w:val="0074757D"/>
    <w:rsid w:val="00752591"/>
    <w:rsid w:val="00752A42"/>
    <w:rsid w:val="007564BF"/>
    <w:rsid w:val="00756DEE"/>
    <w:rsid w:val="00760ED6"/>
    <w:rsid w:val="0076319B"/>
    <w:rsid w:val="00763CAD"/>
    <w:rsid w:val="00766DDB"/>
    <w:rsid w:val="0077197C"/>
    <w:rsid w:val="007766D4"/>
    <w:rsid w:val="00776945"/>
    <w:rsid w:val="00781EB4"/>
    <w:rsid w:val="00784884"/>
    <w:rsid w:val="007852BC"/>
    <w:rsid w:val="00786532"/>
    <w:rsid w:val="00794BBC"/>
    <w:rsid w:val="00797DBE"/>
    <w:rsid w:val="007A413C"/>
    <w:rsid w:val="007C37DA"/>
    <w:rsid w:val="007C38F2"/>
    <w:rsid w:val="007C4B52"/>
    <w:rsid w:val="007D1725"/>
    <w:rsid w:val="007E0A36"/>
    <w:rsid w:val="007E14F2"/>
    <w:rsid w:val="007E2DA8"/>
    <w:rsid w:val="007E32EF"/>
    <w:rsid w:val="007E470D"/>
    <w:rsid w:val="007F0C6F"/>
    <w:rsid w:val="007F2C8B"/>
    <w:rsid w:val="007F2D9B"/>
    <w:rsid w:val="007F44C6"/>
    <w:rsid w:val="007F52A0"/>
    <w:rsid w:val="007F734B"/>
    <w:rsid w:val="00803453"/>
    <w:rsid w:val="00805F8A"/>
    <w:rsid w:val="00812E3D"/>
    <w:rsid w:val="008138DE"/>
    <w:rsid w:val="008148A3"/>
    <w:rsid w:val="008233FF"/>
    <w:rsid w:val="00827E7E"/>
    <w:rsid w:val="008305FC"/>
    <w:rsid w:val="008369E3"/>
    <w:rsid w:val="00845C9B"/>
    <w:rsid w:val="00846349"/>
    <w:rsid w:val="008537C1"/>
    <w:rsid w:val="00853DBE"/>
    <w:rsid w:val="00855721"/>
    <w:rsid w:val="00855E65"/>
    <w:rsid w:val="0086270D"/>
    <w:rsid w:val="00886CB6"/>
    <w:rsid w:val="0089216D"/>
    <w:rsid w:val="00895D2B"/>
    <w:rsid w:val="008A57F3"/>
    <w:rsid w:val="008B47FA"/>
    <w:rsid w:val="008C1E22"/>
    <w:rsid w:val="008C539E"/>
    <w:rsid w:val="008C656F"/>
    <w:rsid w:val="008D0A13"/>
    <w:rsid w:val="008D0EFA"/>
    <w:rsid w:val="008D5B27"/>
    <w:rsid w:val="008E284B"/>
    <w:rsid w:val="008E7261"/>
    <w:rsid w:val="008F277E"/>
    <w:rsid w:val="009170BA"/>
    <w:rsid w:val="0092185E"/>
    <w:rsid w:val="009228E9"/>
    <w:rsid w:val="0092353F"/>
    <w:rsid w:val="009266F1"/>
    <w:rsid w:val="0093089D"/>
    <w:rsid w:val="009325A6"/>
    <w:rsid w:val="00943E12"/>
    <w:rsid w:val="0096340B"/>
    <w:rsid w:val="00971D5D"/>
    <w:rsid w:val="00990388"/>
    <w:rsid w:val="009914C4"/>
    <w:rsid w:val="00997C46"/>
    <w:rsid w:val="009A4AA7"/>
    <w:rsid w:val="009A5481"/>
    <w:rsid w:val="009C2442"/>
    <w:rsid w:val="009C4A13"/>
    <w:rsid w:val="009D2881"/>
    <w:rsid w:val="009D3162"/>
    <w:rsid w:val="009D65E1"/>
    <w:rsid w:val="009E4158"/>
    <w:rsid w:val="009E4172"/>
    <w:rsid w:val="009F0DCD"/>
    <w:rsid w:val="009F4881"/>
    <w:rsid w:val="009F5CE5"/>
    <w:rsid w:val="009F6B60"/>
    <w:rsid w:val="00A00279"/>
    <w:rsid w:val="00A00A47"/>
    <w:rsid w:val="00A046DC"/>
    <w:rsid w:val="00A07172"/>
    <w:rsid w:val="00A13170"/>
    <w:rsid w:val="00A167E9"/>
    <w:rsid w:val="00A20254"/>
    <w:rsid w:val="00A2271E"/>
    <w:rsid w:val="00A24427"/>
    <w:rsid w:val="00A2464B"/>
    <w:rsid w:val="00A24FE8"/>
    <w:rsid w:val="00A403D7"/>
    <w:rsid w:val="00A41355"/>
    <w:rsid w:val="00A5371F"/>
    <w:rsid w:val="00A62DC6"/>
    <w:rsid w:val="00A63EE9"/>
    <w:rsid w:val="00A6556D"/>
    <w:rsid w:val="00A71C01"/>
    <w:rsid w:val="00A740F1"/>
    <w:rsid w:val="00A74448"/>
    <w:rsid w:val="00A74D13"/>
    <w:rsid w:val="00A7646C"/>
    <w:rsid w:val="00A76AC7"/>
    <w:rsid w:val="00A86CCF"/>
    <w:rsid w:val="00A9104E"/>
    <w:rsid w:val="00A92A3E"/>
    <w:rsid w:val="00AA1CB5"/>
    <w:rsid w:val="00AA3BBF"/>
    <w:rsid w:val="00AA49DE"/>
    <w:rsid w:val="00AA7EEC"/>
    <w:rsid w:val="00AB0838"/>
    <w:rsid w:val="00AB195E"/>
    <w:rsid w:val="00AB2E7C"/>
    <w:rsid w:val="00AC1EBB"/>
    <w:rsid w:val="00AD7C88"/>
    <w:rsid w:val="00AE411C"/>
    <w:rsid w:val="00AF11D1"/>
    <w:rsid w:val="00B002EF"/>
    <w:rsid w:val="00B05394"/>
    <w:rsid w:val="00B1433C"/>
    <w:rsid w:val="00B16B10"/>
    <w:rsid w:val="00B330B3"/>
    <w:rsid w:val="00B3749F"/>
    <w:rsid w:val="00B40FCE"/>
    <w:rsid w:val="00B47280"/>
    <w:rsid w:val="00B51316"/>
    <w:rsid w:val="00B5632E"/>
    <w:rsid w:val="00B56D62"/>
    <w:rsid w:val="00B61AA2"/>
    <w:rsid w:val="00B66BE2"/>
    <w:rsid w:val="00B70879"/>
    <w:rsid w:val="00B77BD6"/>
    <w:rsid w:val="00B84AC3"/>
    <w:rsid w:val="00B86DE3"/>
    <w:rsid w:val="00B87742"/>
    <w:rsid w:val="00B94DE8"/>
    <w:rsid w:val="00B97D8F"/>
    <w:rsid w:val="00BA3C92"/>
    <w:rsid w:val="00BB2CC3"/>
    <w:rsid w:val="00BB31E4"/>
    <w:rsid w:val="00BC28D6"/>
    <w:rsid w:val="00BC2D53"/>
    <w:rsid w:val="00BC44C4"/>
    <w:rsid w:val="00BC6D7B"/>
    <w:rsid w:val="00BD03AF"/>
    <w:rsid w:val="00BD69FB"/>
    <w:rsid w:val="00BE62DA"/>
    <w:rsid w:val="00BF6933"/>
    <w:rsid w:val="00C039D1"/>
    <w:rsid w:val="00C05B56"/>
    <w:rsid w:val="00C06B3A"/>
    <w:rsid w:val="00C0774D"/>
    <w:rsid w:val="00C11A8F"/>
    <w:rsid w:val="00C12787"/>
    <w:rsid w:val="00C12C3F"/>
    <w:rsid w:val="00C13CCA"/>
    <w:rsid w:val="00C1536B"/>
    <w:rsid w:val="00C161A4"/>
    <w:rsid w:val="00C203CB"/>
    <w:rsid w:val="00C211D3"/>
    <w:rsid w:val="00C24FE8"/>
    <w:rsid w:val="00C35142"/>
    <w:rsid w:val="00C44000"/>
    <w:rsid w:val="00C60514"/>
    <w:rsid w:val="00C61A64"/>
    <w:rsid w:val="00C64910"/>
    <w:rsid w:val="00C71938"/>
    <w:rsid w:val="00C7360E"/>
    <w:rsid w:val="00C816E2"/>
    <w:rsid w:val="00C82E08"/>
    <w:rsid w:val="00C866A3"/>
    <w:rsid w:val="00C91968"/>
    <w:rsid w:val="00C91F7A"/>
    <w:rsid w:val="00C9365C"/>
    <w:rsid w:val="00CA1467"/>
    <w:rsid w:val="00CA34FD"/>
    <w:rsid w:val="00CA5025"/>
    <w:rsid w:val="00CA658A"/>
    <w:rsid w:val="00CA6F78"/>
    <w:rsid w:val="00CB7471"/>
    <w:rsid w:val="00CC0ADB"/>
    <w:rsid w:val="00CC6346"/>
    <w:rsid w:val="00CC63F8"/>
    <w:rsid w:val="00CD3429"/>
    <w:rsid w:val="00CD3867"/>
    <w:rsid w:val="00CD4CF7"/>
    <w:rsid w:val="00CD5F68"/>
    <w:rsid w:val="00CD71C9"/>
    <w:rsid w:val="00CE5DFB"/>
    <w:rsid w:val="00CF384F"/>
    <w:rsid w:val="00D03ACF"/>
    <w:rsid w:val="00D134F5"/>
    <w:rsid w:val="00D20813"/>
    <w:rsid w:val="00D21434"/>
    <w:rsid w:val="00D21BEA"/>
    <w:rsid w:val="00D243BE"/>
    <w:rsid w:val="00D24A06"/>
    <w:rsid w:val="00D3300A"/>
    <w:rsid w:val="00D330DC"/>
    <w:rsid w:val="00D33E07"/>
    <w:rsid w:val="00D34E22"/>
    <w:rsid w:val="00D350CF"/>
    <w:rsid w:val="00D40871"/>
    <w:rsid w:val="00D42A8E"/>
    <w:rsid w:val="00D4415E"/>
    <w:rsid w:val="00D4529F"/>
    <w:rsid w:val="00D45F20"/>
    <w:rsid w:val="00D502C7"/>
    <w:rsid w:val="00D528D9"/>
    <w:rsid w:val="00D52E2F"/>
    <w:rsid w:val="00D53B91"/>
    <w:rsid w:val="00D55F04"/>
    <w:rsid w:val="00D61A99"/>
    <w:rsid w:val="00D62FA4"/>
    <w:rsid w:val="00D67BB0"/>
    <w:rsid w:val="00D70F3A"/>
    <w:rsid w:val="00D855C1"/>
    <w:rsid w:val="00D85711"/>
    <w:rsid w:val="00D87F92"/>
    <w:rsid w:val="00D90EA9"/>
    <w:rsid w:val="00D91979"/>
    <w:rsid w:val="00D94BE9"/>
    <w:rsid w:val="00DA601E"/>
    <w:rsid w:val="00DB24C2"/>
    <w:rsid w:val="00DC1FDE"/>
    <w:rsid w:val="00DC28DB"/>
    <w:rsid w:val="00DC48EA"/>
    <w:rsid w:val="00DC499E"/>
    <w:rsid w:val="00DC6091"/>
    <w:rsid w:val="00DD220E"/>
    <w:rsid w:val="00DD451A"/>
    <w:rsid w:val="00DE01D9"/>
    <w:rsid w:val="00DE5B4F"/>
    <w:rsid w:val="00DE79D5"/>
    <w:rsid w:val="00DF05C9"/>
    <w:rsid w:val="00DF275E"/>
    <w:rsid w:val="00DF7087"/>
    <w:rsid w:val="00E039E7"/>
    <w:rsid w:val="00E05130"/>
    <w:rsid w:val="00E143B2"/>
    <w:rsid w:val="00E262E1"/>
    <w:rsid w:val="00E34F32"/>
    <w:rsid w:val="00E352D3"/>
    <w:rsid w:val="00E36511"/>
    <w:rsid w:val="00E37E90"/>
    <w:rsid w:val="00E50800"/>
    <w:rsid w:val="00E51B45"/>
    <w:rsid w:val="00E55398"/>
    <w:rsid w:val="00E56364"/>
    <w:rsid w:val="00E56375"/>
    <w:rsid w:val="00E56A30"/>
    <w:rsid w:val="00E57D76"/>
    <w:rsid w:val="00E60627"/>
    <w:rsid w:val="00E654C2"/>
    <w:rsid w:val="00E74DD6"/>
    <w:rsid w:val="00E85511"/>
    <w:rsid w:val="00E8737B"/>
    <w:rsid w:val="00E87CCD"/>
    <w:rsid w:val="00E908C6"/>
    <w:rsid w:val="00EA7F9B"/>
    <w:rsid w:val="00EB11E4"/>
    <w:rsid w:val="00EB1258"/>
    <w:rsid w:val="00EB3D53"/>
    <w:rsid w:val="00EC086A"/>
    <w:rsid w:val="00EC0F52"/>
    <w:rsid w:val="00EC28AD"/>
    <w:rsid w:val="00EC6BB9"/>
    <w:rsid w:val="00EC7189"/>
    <w:rsid w:val="00ED19E3"/>
    <w:rsid w:val="00EE040B"/>
    <w:rsid w:val="00EE15F9"/>
    <w:rsid w:val="00EE420E"/>
    <w:rsid w:val="00EE7DE9"/>
    <w:rsid w:val="00EF5D6A"/>
    <w:rsid w:val="00F00B8C"/>
    <w:rsid w:val="00F02C0F"/>
    <w:rsid w:val="00F06AE6"/>
    <w:rsid w:val="00F10246"/>
    <w:rsid w:val="00F15A57"/>
    <w:rsid w:val="00F16CB7"/>
    <w:rsid w:val="00F17D1B"/>
    <w:rsid w:val="00F23CA5"/>
    <w:rsid w:val="00F32FA2"/>
    <w:rsid w:val="00F37FB0"/>
    <w:rsid w:val="00F40578"/>
    <w:rsid w:val="00F4367B"/>
    <w:rsid w:val="00F44530"/>
    <w:rsid w:val="00F574B2"/>
    <w:rsid w:val="00F64FE0"/>
    <w:rsid w:val="00F66F8E"/>
    <w:rsid w:val="00F72B88"/>
    <w:rsid w:val="00F757DE"/>
    <w:rsid w:val="00F75B16"/>
    <w:rsid w:val="00F80B47"/>
    <w:rsid w:val="00F820D9"/>
    <w:rsid w:val="00F83B3F"/>
    <w:rsid w:val="00F90581"/>
    <w:rsid w:val="00F95463"/>
    <w:rsid w:val="00F96795"/>
    <w:rsid w:val="00FA1CF4"/>
    <w:rsid w:val="00FA2071"/>
    <w:rsid w:val="00FA28EA"/>
    <w:rsid w:val="00FA6C9E"/>
    <w:rsid w:val="00FA7862"/>
    <w:rsid w:val="00FB1198"/>
    <w:rsid w:val="00FC1D79"/>
    <w:rsid w:val="00FD4FC5"/>
    <w:rsid w:val="00FF0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CDD66"/>
  <w15:docId w15:val="{BE7784B6-7CC2-4C5E-BC14-153329030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0627"/>
    <w:pPr>
      <w:jc w:val="both"/>
    </w:pPr>
    <w:rPr>
      <w:rFonts w:ascii="Times New Roman" w:eastAsia="Times New Roman" w:hAnsi="Times New Roman"/>
      <w:sz w:val="26"/>
      <w:szCs w:val="24"/>
    </w:rPr>
  </w:style>
  <w:style w:type="paragraph" w:styleId="Heading1">
    <w:name w:val="heading 1"/>
    <w:link w:val="Heading1Char"/>
    <w:autoRedefine/>
    <w:qFormat/>
    <w:rsid w:val="001E644F"/>
    <w:pPr>
      <w:keepNext/>
      <w:numPr>
        <w:numId w:val="10"/>
      </w:numPr>
      <w:spacing w:before="120" w:after="120" w:line="360" w:lineRule="auto"/>
      <w:jc w:val="center"/>
      <w:outlineLvl w:val="0"/>
    </w:pPr>
    <w:rPr>
      <w:rFonts w:ascii="Times New Roman" w:eastAsia="Times New Roman" w:hAnsi="Times New Roman"/>
      <w:b/>
      <w:caps/>
      <w:sz w:val="26"/>
      <w:szCs w:val="24"/>
    </w:rPr>
  </w:style>
  <w:style w:type="paragraph" w:styleId="Heading2">
    <w:name w:val="heading 2"/>
    <w:link w:val="Heading2Char"/>
    <w:qFormat/>
    <w:rsid w:val="00ED19E3"/>
    <w:pPr>
      <w:keepNext/>
      <w:numPr>
        <w:ilvl w:val="1"/>
        <w:numId w:val="7"/>
      </w:numPr>
      <w:spacing w:before="120" w:after="120" w:line="360" w:lineRule="auto"/>
      <w:outlineLvl w:val="1"/>
    </w:pPr>
    <w:rPr>
      <w:rFonts w:ascii="Times New Roman" w:eastAsia="Times New Roman" w:hAnsi="Times New Roman"/>
      <w:b/>
      <w:sz w:val="26"/>
      <w:szCs w:val="24"/>
    </w:rPr>
  </w:style>
  <w:style w:type="paragraph" w:styleId="Heading3">
    <w:name w:val="heading 3"/>
    <w:basedOn w:val="Normal"/>
    <w:next w:val="Normal"/>
    <w:link w:val="Heading3Char"/>
    <w:autoRedefine/>
    <w:uiPriority w:val="9"/>
    <w:qFormat/>
    <w:rsid w:val="00CA1467"/>
    <w:pPr>
      <w:keepNext/>
      <w:keepLines/>
      <w:numPr>
        <w:ilvl w:val="2"/>
        <w:numId w:val="7"/>
      </w:numPr>
      <w:spacing w:before="120" w:after="120" w:line="360" w:lineRule="auto"/>
      <w:jc w:val="left"/>
      <w:outlineLvl w:val="2"/>
    </w:pPr>
    <w:rPr>
      <w:rFonts w:eastAsia="SimSun"/>
      <w:b/>
      <w:bCs/>
    </w:rPr>
  </w:style>
  <w:style w:type="paragraph" w:styleId="Heading4">
    <w:name w:val="heading 4"/>
    <w:basedOn w:val="Normal"/>
    <w:next w:val="Normal"/>
    <w:link w:val="Heading4Char"/>
    <w:uiPriority w:val="9"/>
    <w:rsid w:val="00D67BB0"/>
    <w:pPr>
      <w:keepNext/>
      <w:keepLines/>
      <w:numPr>
        <w:ilvl w:val="3"/>
        <w:numId w:val="7"/>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rsid w:val="00D67BB0"/>
    <w:pPr>
      <w:keepNext/>
      <w:keepLines/>
      <w:numPr>
        <w:ilvl w:val="4"/>
        <w:numId w:val="7"/>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7"/>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7"/>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7"/>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7"/>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E644F"/>
    <w:rPr>
      <w:rFonts w:ascii="Times New Roman" w:eastAsia="Times New Roman" w:hAnsi="Times New Roman"/>
      <w:b/>
      <w:caps/>
      <w:sz w:val="26"/>
      <w:szCs w:val="24"/>
    </w:rPr>
  </w:style>
  <w:style w:type="character" w:customStyle="1" w:styleId="Heading2Char">
    <w:name w:val="Heading 2 Char"/>
    <w:link w:val="Heading2"/>
    <w:rsid w:val="00ED19E3"/>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CA1467"/>
    <w:rPr>
      <w:rFonts w:ascii="Times New Roman" w:eastAsia="SimSun" w:hAnsi="Times New Roman"/>
      <w:b/>
      <w:bCs/>
      <w:sz w:val="26"/>
      <w:szCs w:val="24"/>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PageTitle">
    <w:name w:val="Page Title"/>
    <w:next w:val="Heading1"/>
    <w:link w:val="PageTitleChar"/>
    <w:autoRedefine/>
    <w:qFormat/>
    <w:rsid w:val="00997C46"/>
    <w:pPr>
      <w:spacing w:before="120" w:after="120" w:line="360" w:lineRule="auto"/>
      <w:jc w:val="center"/>
      <w:outlineLvl w:val="0"/>
    </w:pPr>
    <w:rPr>
      <w:rFonts w:ascii="Times New Roman" w:eastAsia="Times New Roman" w:hAnsi="Times New Roman"/>
      <w:b/>
      <w:caps/>
      <w:sz w:val="26"/>
      <w:szCs w:val="24"/>
    </w:rPr>
  </w:style>
  <w:style w:type="character" w:customStyle="1" w:styleId="PageTitleChar">
    <w:name w:val="Page Title Char"/>
    <w:basedOn w:val="Heading1Char"/>
    <w:link w:val="PageTitle"/>
    <w:rsid w:val="00997C46"/>
    <w:rPr>
      <w:rFonts w:ascii="Times New Roman" w:eastAsia="Times New Roman" w:hAnsi="Times New Roman"/>
      <w:b/>
      <w:caps/>
      <w:sz w:val="26"/>
      <w:szCs w:val="24"/>
    </w:rPr>
  </w:style>
  <w:style w:type="paragraph" w:customStyle="1" w:styleId="Pagetitle0">
    <w:name w:val="Page title"/>
    <w:basedOn w:val="Normal"/>
    <w:link w:val="PagetitleChar0"/>
    <w:rsid w:val="00557536"/>
    <w:pPr>
      <w:jc w:val="center"/>
    </w:pPr>
    <w:rPr>
      <w:b/>
      <w:bCs/>
      <w:szCs w:val="26"/>
    </w:rPr>
  </w:style>
  <w:style w:type="character" w:customStyle="1" w:styleId="PagetitleChar0">
    <w:name w:val="Page title Char"/>
    <w:basedOn w:val="DefaultParagraphFont"/>
    <w:link w:val="Pagetitle0"/>
    <w:rsid w:val="00557536"/>
    <w:rPr>
      <w:rFonts w:ascii="Times New Roman" w:eastAsia="Times New Roman" w:hAnsi="Times New Roman"/>
      <w:b/>
      <w:bCs/>
      <w:sz w:val="26"/>
      <w:szCs w:val="26"/>
    </w:rPr>
  </w:style>
  <w:style w:type="paragraph" w:customStyle="1" w:styleId="BodyText1">
    <w:name w:val="Body Text1"/>
    <w:basedOn w:val="Normal"/>
    <w:link w:val="BodytextChar"/>
    <w:autoRedefine/>
    <w:qFormat/>
    <w:rsid w:val="000C4B48"/>
    <w:pPr>
      <w:spacing w:before="120" w:after="120" w:line="360" w:lineRule="auto"/>
      <w:ind w:firstLine="720"/>
    </w:pPr>
  </w:style>
  <w:style w:type="character" w:customStyle="1" w:styleId="BodytextChar">
    <w:name w:val="Body text Char"/>
    <w:basedOn w:val="DefaultParagraphFont"/>
    <w:link w:val="BodyText1"/>
    <w:rsid w:val="000C4B48"/>
    <w:rPr>
      <w:rFonts w:ascii="Times New Roman" w:eastAsia="Times New Roman" w:hAnsi="Times New Roman"/>
      <w:sz w:val="26"/>
      <w:szCs w:val="24"/>
    </w:rPr>
  </w:style>
  <w:style w:type="paragraph" w:customStyle="1" w:styleId="Codeblock">
    <w:name w:val="Code block"/>
    <w:basedOn w:val="BodyText1"/>
    <w:link w:val="CodeblockChar"/>
    <w:qFormat/>
    <w:rsid w:val="00B002EF"/>
    <w:pPr>
      <w:pBdr>
        <w:top w:val="dashSmallGap" w:sz="4" w:space="1" w:color="auto"/>
        <w:left w:val="dashSmallGap" w:sz="4" w:space="4" w:color="auto"/>
        <w:bottom w:val="dashSmallGap" w:sz="4" w:space="1" w:color="auto"/>
        <w:right w:val="dashSmallGap" w:sz="4" w:space="4" w:color="auto"/>
      </w:pBdr>
      <w:spacing w:line="240" w:lineRule="auto"/>
      <w:ind w:firstLine="0"/>
    </w:pPr>
    <w:rPr>
      <w:rFonts w:ascii="Courier New" w:hAnsi="Courier New"/>
      <w:sz w:val="22"/>
    </w:rPr>
  </w:style>
  <w:style w:type="character" w:customStyle="1" w:styleId="CodeblockChar">
    <w:name w:val="Code block Char"/>
    <w:basedOn w:val="BodytextChar"/>
    <w:link w:val="Codeblock"/>
    <w:rsid w:val="00B002EF"/>
    <w:rPr>
      <w:rFonts w:ascii="Courier New" w:eastAsia="Times New Roman" w:hAnsi="Courier New"/>
      <w:sz w:val="22"/>
      <w:szCs w:val="24"/>
    </w:rPr>
  </w:style>
  <w:style w:type="paragraph" w:customStyle="1" w:styleId="Codeinline">
    <w:name w:val="Code in line"/>
    <w:link w:val="CodeinlineChar"/>
    <w:autoRedefine/>
    <w:qFormat/>
    <w:rsid w:val="005972EF"/>
    <w:pPr>
      <w:jc w:val="both"/>
    </w:pPr>
    <w:rPr>
      <w:rFonts w:ascii="Courier New" w:eastAsia="Times New Roman" w:hAnsi="Courier New" w:cs="Arial"/>
      <w:bCs/>
      <w:sz w:val="22"/>
      <w:szCs w:val="24"/>
      <w:shd w:val="clear" w:color="auto" w:fill="FFFFFF"/>
    </w:rPr>
  </w:style>
  <w:style w:type="character" w:customStyle="1" w:styleId="CodeinlineChar">
    <w:name w:val="Code in line Char"/>
    <w:basedOn w:val="DefaultParagraphFont"/>
    <w:link w:val="Codeinline"/>
    <w:rsid w:val="005972EF"/>
    <w:rPr>
      <w:rFonts w:ascii="Courier New" w:eastAsia="Times New Roman" w:hAnsi="Courier New" w:cs="Arial"/>
      <w:bCs/>
      <w:sz w:val="22"/>
      <w:szCs w:val="24"/>
    </w:rPr>
  </w:style>
  <w:style w:type="character" w:customStyle="1" w:styleId="colorh1">
    <w:name w:val="color_h1"/>
    <w:rsid w:val="007766D4"/>
  </w:style>
  <w:style w:type="character" w:styleId="Hyperlink">
    <w:name w:val="Hyperlink"/>
    <w:basedOn w:val="DefaultParagraphFont"/>
    <w:uiPriority w:val="99"/>
    <w:unhideWhenUsed/>
    <w:rsid w:val="007766D4"/>
    <w:rPr>
      <w:color w:val="0000FF"/>
      <w:u w:val="single"/>
    </w:rPr>
  </w:style>
  <w:style w:type="paragraph" w:styleId="Caption">
    <w:name w:val="caption"/>
    <w:basedOn w:val="Normal"/>
    <w:next w:val="Normal"/>
    <w:uiPriority w:val="35"/>
    <w:unhideWhenUsed/>
    <w:qFormat/>
    <w:rsid w:val="0096340B"/>
    <w:pPr>
      <w:spacing w:after="200"/>
      <w:jc w:val="center"/>
    </w:pPr>
    <w:rPr>
      <w:i/>
      <w:iCs/>
      <w:color w:val="000000" w:themeColor="text1"/>
      <w:szCs w:val="18"/>
    </w:rPr>
  </w:style>
  <w:style w:type="paragraph" w:styleId="TOCHeading">
    <w:name w:val="TOC Heading"/>
    <w:basedOn w:val="Heading1"/>
    <w:next w:val="Normal"/>
    <w:uiPriority w:val="39"/>
    <w:unhideWhenUsed/>
    <w:qFormat/>
    <w:rsid w:val="00F820D9"/>
    <w:pPr>
      <w:keepLines/>
      <w:numPr>
        <w:numId w:val="0"/>
      </w:numPr>
      <w:spacing w:before="240" w:after="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styleId="TOC1">
    <w:name w:val="toc 1"/>
    <w:basedOn w:val="Normal"/>
    <w:next w:val="Normal"/>
    <w:autoRedefine/>
    <w:uiPriority w:val="39"/>
    <w:unhideWhenUsed/>
    <w:rsid w:val="00F820D9"/>
    <w:pPr>
      <w:spacing w:after="100"/>
    </w:pPr>
  </w:style>
  <w:style w:type="paragraph" w:styleId="TOC2">
    <w:name w:val="toc 2"/>
    <w:basedOn w:val="Normal"/>
    <w:next w:val="Normal"/>
    <w:autoRedefine/>
    <w:uiPriority w:val="39"/>
    <w:unhideWhenUsed/>
    <w:rsid w:val="00F820D9"/>
    <w:pPr>
      <w:spacing w:after="100"/>
      <w:ind w:left="260"/>
    </w:pPr>
  </w:style>
  <w:style w:type="paragraph" w:styleId="TOC3">
    <w:name w:val="toc 3"/>
    <w:basedOn w:val="Normal"/>
    <w:next w:val="Normal"/>
    <w:autoRedefine/>
    <w:uiPriority w:val="39"/>
    <w:unhideWhenUsed/>
    <w:rsid w:val="00F820D9"/>
    <w:pPr>
      <w:spacing w:after="100"/>
      <w:ind w:left="520"/>
    </w:pPr>
  </w:style>
  <w:style w:type="paragraph" w:styleId="TableofFigures">
    <w:name w:val="table of figures"/>
    <w:basedOn w:val="Normal"/>
    <w:next w:val="Normal"/>
    <w:uiPriority w:val="99"/>
    <w:unhideWhenUsed/>
    <w:rsid w:val="00F64FE0"/>
  </w:style>
  <w:style w:type="character" w:styleId="Strong">
    <w:name w:val="Strong"/>
    <w:basedOn w:val="DefaultParagraphFont"/>
    <w:uiPriority w:val="22"/>
    <w:qFormat/>
    <w:rsid w:val="00CE5DFB"/>
    <w:rPr>
      <w:b/>
      <w:bCs/>
    </w:rPr>
  </w:style>
  <w:style w:type="character" w:styleId="UnresolvedMention">
    <w:name w:val="Unresolved Mention"/>
    <w:basedOn w:val="DefaultParagraphFont"/>
    <w:uiPriority w:val="99"/>
    <w:semiHidden/>
    <w:unhideWhenUsed/>
    <w:rsid w:val="00FD4FC5"/>
    <w:rPr>
      <w:color w:val="605E5C"/>
      <w:shd w:val="clear" w:color="auto" w:fill="E1DFDD"/>
    </w:rPr>
  </w:style>
  <w:style w:type="character" w:styleId="FollowedHyperlink">
    <w:name w:val="FollowedHyperlink"/>
    <w:basedOn w:val="DefaultParagraphFont"/>
    <w:uiPriority w:val="99"/>
    <w:semiHidden/>
    <w:unhideWhenUsed/>
    <w:rsid w:val="005357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6925">
      <w:bodyDiv w:val="1"/>
      <w:marLeft w:val="0"/>
      <w:marRight w:val="0"/>
      <w:marTop w:val="0"/>
      <w:marBottom w:val="0"/>
      <w:divBdr>
        <w:top w:val="none" w:sz="0" w:space="0" w:color="auto"/>
        <w:left w:val="none" w:sz="0" w:space="0" w:color="auto"/>
        <w:bottom w:val="none" w:sz="0" w:space="0" w:color="auto"/>
        <w:right w:val="none" w:sz="0" w:space="0" w:color="auto"/>
      </w:divBdr>
    </w:div>
    <w:div w:id="82916460">
      <w:bodyDiv w:val="1"/>
      <w:marLeft w:val="0"/>
      <w:marRight w:val="0"/>
      <w:marTop w:val="0"/>
      <w:marBottom w:val="0"/>
      <w:divBdr>
        <w:top w:val="none" w:sz="0" w:space="0" w:color="auto"/>
        <w:left w:val="none" w:sz="0" w:space="0" w:color="auto"/>
        <w:bottom w:val="none" w:sz="0" w:space="0" w:color="auto"/>
        <w:right w:val="none" w:sz="0" w:space="0" w:color="auto"/>
      </w:divBdr>
    </w:div>
    <w:div w:id="83964108">
      <w:bodyDiv w:val="1"/>
      <w:marLeft w:val="0"/>
      <w:marRight w:val="0"/>
      <w:marTop w:val="0"/>
      <w:marBottom w:val="0"/>
      <w:divBdr>
        <w:top w:val="none" w:sz="0" w:space="0" w:color="auto"/>
        <w:left w:val="none" w:sz="0" w:space="0" w:color="auto"/>
        <w:bottom w:val="none" w:sz="0" w:space="0" w:color="auto"/>
        <w:right w:val="none" w:sz="0" w:space="0" w:color="auto"/>
      </w:divBdr>
    </w:div>
    <w:div w:id="335040100">
      <w:bodyDiv w:val="1"/>
      <w:marLeft w:val="0"/>
      <w:marRight w:val="0"/>
      <w:marTop w:val="0"/>
      <w:marBottom w:val="0"/>
      <w:divBdr>
        <w:top w:val="none" w:sz="0" w:space="0" w:color="auto"/>
        <w:left w:val="none" w:sz="0" w:space="0" w:color="auto"/>
        <w:bottom w:val="none" w:sz="0" w:space="0" w:color="auto"/>
        <w:right w:val="none" w:sz="0" w:space="0" w:color="auto"/>
      </w:divBdr>
    </w:div>
    <w:div w:id="438721791">
      <w:bodyDiv w:val="1"/>
      <w:marLeft w:val="0"/>
      <w:marRight w:val="0"/>
      <w:marTop w:val="0"/>
      <w:marBottom w:val="0"/>
      <w:divBdr>
        <w:top w:val="none" w:sz="0" w:space="0" w:color="auto"/>
        <w:left w:val="none" w:sz="0" w:space="0" w:color="auto"/>
        <w:bottom w:val="none" w:sz="0" w:space="0" w:color="auto"/>
        <w:right w:val="none" w:sz="0" w:space="0" w:color="auto"/>
      </w:divBdr>
      <w:divsChild>
        <w:div w:id="2006398914">
          <w:marLeft w:val="0"/>
          <w:marRight w:val="0"/>
          <w:marTop w:val="0"/>
          <w:marBottom w:val="0"/>
          <w:divBdr>
            <w:top w:val="none" w:sz="0" w:space="0" w:color="auto"/>
            <w:left w:val="none" w:sz="0" w:space="0" w:color="auto"/>
            <w:bottom w:val="none" w:sz="0" w:space="0" w:color="auto"/>
            <w:right w:val="none" w:sz="0" w:space="0" w:color="auto"/>
          </w:divBdr>
          <w:divsChild>
            <w:div w:id="174882457">
              <w:marLeft w:val="0"/>
              <w:marRight w:val="0"/>
              <w:marTop w:val="0"/>
              <w:marBottom w:val="0"/>
              <w:divBdr>
                <w:top w:val="none" w:sz="0" w:space="0" w:color="auto"/>
                <w:left w:val="none" w:sz="0" w:space="0" w:color="auto"/>
                <w:bottom w:val="none" w:sz="0" w:space="0" w:color="auto"/>
                <w:right w:val="none" w:sz="0" w:space="0" w:color="auto"/>
              </w:divBdr>
            </w:div>
            <w:div w:id="1706714239">
              <w:marLeft w:val="0"/>
              <w:marRight w:val="0"/>
              <w:marTop w:val="0"/>
              <w:marBottom w:val="0"/>
              <w:divBdr>
                <w:top w:val="none" w:sz="0" w:space="0" w:color="auto"/>
                <w:left w:val="none" w:sz="0" w:space="0" w:color="auto"/>
                <w:bottom w:val="none" w:sz="0" w:space="0" w:color="auto"/>
                <w:right w:val="none" w:sz="0" w:space="0" w:color="auto"/>
              </w:divBdr>
            </w:div>
            <w:div w:id="154610156">
              <w:marLeft w:val="0"/>
              <w:marRight w:val="0"/>
              <w:marTop w:val="0"/>
              <w:marBottom w:val="0"/>
              <w:divBdr>
                <w:top w:val="none" w:sz="0" w:space="0" w:color="auto"/>
                <w:left w:val="none" w:sz="0" w:space="0" w:color="auto"/>
                <w:bottom w:val="none" w:sz="0" w:space="0" w:color="auto"/>
                <w:right w:val="none" w:sz="0" w:space="0" w:color="auto"/>
              </w:divBdr>
            </w:div>
            <w:div w:id="1724326604">
              <w:marLeft w:val="0"/>
              <w:marRight w:val="0"/>
              <w:marTop w:val="0"/>
              <w:marBottom w:val="0"/>
              <w:divBdr>
                <w:top w:val="none" w:sz="0" w:space="0" w:color="auto"/>
                <w:left w:val="none" w:sz="0" w:space="0" w:color="auto"/>
                <w:bottom w:val="none" w:sz="0" w:space="0" w:color="auto"/>
                <w:right w:val="none" w:sz="0" w:space="0" w:color="auto"/>
              </w:divBdr>
            </w:div>
            <w:div w:id="101847798">
              <w:marLeft w:val="0"/>
              <w:marRight w:val="0"/>
              <w:marTop w:val="0"/>
              <w:marBottom w:val="0"/>
              <w:divBdr>
                <w:top w:val="none" w:sz="0" w:space="0" w:color="auto"/>
                <w:left w:val="none" w:sz="0" w:space="0" w:color="auto"/>
                <w:bottom w:val="none" w:sz="0" w:space="0" w:color="auto"/>
                <w:right w:val="none" w:sz="0" w:space="0" w:color="auto"/>
              </w:divBdr>
            </w:div>
            <w:div w:id="1698314350">
              <w:marLeft w:val="0"/>
              <w:marRight w:val="0"/>
              <w:marTop w:val="0"/>
              <w:marBottom w:val="0"/>
              <w:divBdr>
                <w:top w:val="none" w:sz="0" w:space="0" w:color="auto"/>
                <w:left w:val="none" w:sz="0" w:space="0" w:color="auto"/>
                <w:bottom w:val="none" w:sz="0" w:space="0" w:color="auto"/>
                <w:right w:val="none" w:sz="0" w:space="0" w:color="auto"/>
              </w:divBdr>
            </w:div>
            <w:div w:id="1979875262">
              <w:marLeft w:val="0"/>
              <w:marRight w:val="0"/>
              <w:marTop w:val="0"/>
              <w:marBottom w:val="0"/>
              <w:divBdr>
                <w:top w:val="none" w:sz="0" w:space="0" w:color="auto"/>
                <w:left w:val="none" w:sz="0" w:space="0" w:color="auto"/>
                <w:bottom w:val="none" w:sz="0" w:space="0" w:color="auto"/>
                <w:right w:val="none" w:sz="0" w:space="0" w:color="auto"/>
              </w:divBdr>
            </w:div>
            <w:div w:id="116361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91722">
      <w:bodyDiv w:val="1"/>
      <w:marLeft w:val="0"/>
      <w:marRight w:val="0"/>
      <w:marTop w:val="0"/>
      <w:marBottom w:val="0"/>
      <w:divBdr>
        <w:top w:val="none" w:sz="0" w:space="0" w:color="auto"/>
        <w:left w:val="none" w:sz="0" w:space="0" w:color="auto"/>
        <w:bottom w:val="none" w:sz="0" w:space="0" w:color="auto"/>
        <w:right w:val="none" w:sz="0" w:space="0" w:color="auto"/>
      </w:divBdr>
    </w:div>
    <w:div w:id="814879996">
      <w:bodyDiv w:val="1"/>
      <w:marLeft w:val="0"/>
      <w:marRight w:val="0"/>
      <w:marTop w:val="0"/>
      <w:marBottom w:val="0"/>
      <w:divBdr>
        <w:top w:val="none" w:sz="0" w:space="0" w:color="auto"/>
        <w:left w:val="none" w:sz="0" w:space="0" w:color="auto"/>
        <w:bottom w:val="none" w:sz="0" w:space="0" w:color="auto"/>
        <w:right w:val="none" w:sz="0" w:space="0" w:color="auto"/>
      </w:divBdr>
    </w:div>
    <w:div w:id="879171022">
      <w:bodyDiv w:val="1"/>
      <w:marLeft w:val="0"/>
      <w:marRight w:val="0"/>
      <w:marTop w:val="0"/>
      <w:marBottom w:val="0"/>
      <w:divBdr>
        <w:top w:val="none" w:sz="0" w:space="0" w:color="auto"/>
        <w:left w:val="none" w:sz="0" w:space="0" w:color="auto"/>
        <w:bottom w:val="none" w:sz="0" w:space="0" w:color="auto"/>
        <w:right w:val="none" w:sz="0" w:space="0" w:color="auto"/>
      </w:divBdr>
    </w:div>
    <w:div w:id="918292807">
      <w:bodyDiv w:val="1"/>
      <w:marLeft w:val="0"/>
      <w:marRight w:val="0"/>
      <w:marTop w:val="0"/>
      <w:marBottom w:val="0"/>
      <w:divBdr>
        <w:top w:val="none" w:sz="0" w:space="0" w:color="auto"/>
        <w:left w:val="none" w:sz="0" w:space="0" w:color="auto"/>
        <w:bottom w:val="none" w:sz="0" w:space="0" w:color="auto"/>
        <w:right w:val="none" w:sz="0" w:space="0" w:color="auto"/>
      </w:divBdr>
    </w:div>
    <w:div w:id="1078553891">
      <w:bodyDiv w:val="1"/>
      <w:marLeft w:val="0"/>
      <w:marRight w:val="0"/>
      <w:marTop w:val="0"/>
      <w:marBottom w:val="0"/>
      <w:divBdr>
        <w:top w:val="none" w:sz="0" w:space="0" w:color="auto"/>
        <w:left w:val="none" w:sz="0" w:space="0" w:color="auto"/>
        <w:bottom w:val="none" w:sz="0" w:space="0" w:color="auto"/>
        <w:right w:val="none" w:sz="0" w:space="0" w:color="auto"/>
      </w:divBdr>
    </w:div>
    <w:div w:id="1666711669">
      <w:bodyDiv w:val="1"/>
      <w:marLeft w:val="0"/>
      <w:marRight w:val="0"/>
      <w:marTop w:val="0"/>
      <w:marBottom w:val="0"/>
      <w:divBdr>
        <w:top w:val="none" w:sz="0" w:space="0" w:color="auto"/>
        <w:left w:val="none" w:sz="0" w:space="0" w:color="auto"/>
        <w:bottom w:val="none" w:sz="0" w:space="0" w:color="auto"/>
        <w:right w:val="none" w:sz="0" w:space="0" w:color="auto"/>
      </w:divBdr>
      <w:divsChild>
        <w:div w:id="1303926912">
          <w:marLeft w:val="0"/>
          <w:marRight w:val="0"/>
          <w:marTop w:val="0"/>
          <w:marBottom w:val="0"/>
          <w:divBdr>
            <w:top w:val="single" w:sz="2" w:space="0" w:color="auto"/>
            <w:left w:val="single" w:sz="2" w:space="0" w:color="auto"/>
            <w:bottom w:val="single" w:sz="6" w:space="0" w:color="auto"/>
            <w:right w:val="single" w:sz="2" w:space="0" w:color="auto"/>
          </w:divBdr>
        </w:div>
        <w:div w:id="1180505321">
          <w:marLeft w:val="0"/>
          <w:marRight w:val="0"/>
          <w:marTop w:val="0"/>
          <w:marBottom w:val="0"/>
          <w:divBdr>
            <w:top w:val="single" w:sz="2" w:space="0" w:color="auto"/>
            <w:left w:val="single" w:sz="2" w:space="0" w:color="auto"/>
            <w:bottom w:val="single" w:sz="6" w:space="0" w:color="auto"/>
            <w:right w:val="single" w:sz="2" w:space="0" w:color="auto"/>
          </w:divBdr>
        </w:div>
      </w:divsChild>
    </w:div>
    <w:div w:id="1710374598">
      <w:bodyDiv w:val="1"/>
      <w:marLeft w:val="0"/>
      <w:marRight w:val="0"/>
      <w:marTop w:val="0"/>
      <w:marBottom w:val="0"/>
      <w:divBdr>
        <w:top w:val="none" w:sz="0" w:space="0" w:color="auto"/>
        <w:left w:val="none" w:sz="0" w:space="0" w:color="auto"/>
        <w:bottom w:val="none" w:sz="0" w:space="0" w:color="auto"/>
        <w:right w:val="none" w:sz="0" w:space="0" w:color="auto"/>
      </w:divBdr>
    </w:div>
    <w:div w:id="1758087290">
      <w:bodyDiv w:val="1"/>
      <w:marLeft w:val="0"/>
      <w:marRight w:val="0"/>
      <w:marTop w:val="0"/>
      <w:marBottom w:val="0"/>
      <w:divBdr>
        <w:top w:val="none" w:sz="0" w:space="0" w:color="auto"/>
        <w:left w:val="none" w:sz="0" w:space="0" w:color="auto"/>
        <w:bottom w:val="none" w:sz="0" w:space="0" w:color="auto"/>
        <w:right w:val="none" w:sz="0" w:space="0" w:color="auto"/>
      </w:divBdr>
    </w:div>
    <w:div w:id="1824155962">
      <w:bodyDiv w:val="1"/>
      <w:marLeft w:val="0"/>
      <w:marRight w:val="0"/>
      <w:marTop w:val="0"/>
      <w:marBottom w:val="0"/>
      <w:divBdr>
        <w:top w:val="none" w:sz="0" w:space="0" w:color="auto"/>
        <w:left w:val="none" w:sz="0" w:space="0" w:color="auto"/>
        <w:bottom w:val="none" w:sz="0" w:space="0" w:color="auto"/>
        <w:right w:val="none" w:sz="0" w:space="0" w:color="auto"/>
      </w:divBdr>
    </w:div>
    <w:div w:id="184616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gif"/><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F2EAE-4470-448F-A28D-864ADE400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4</TotalTime>
  <Pages>40</Pages>
  <Words>6547</Words>
  <Characters>3732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Loc Pham</cp:lastModifiedBy>
  <cp:revision>313</cp:revision>
  <cp:lastPrinted>2024-01-07T01:51:00Z</cp:lastPrinted>
  <dcterms:created xsi:type="dcterms:W3CDTF">2023-12-03T05:41:00Z</dcterms:created>
  <dcterms:modified xsi:type="dcterms:W3CDTF">2024-01-07T01:58:00Z</dcterms:modified>
</cp:coreProperties>
</file>